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103C6" w14:textId="30A3BC01" w:rsidR="00F87859" w:rsidRDefault="009D208E" w:rsidP="00172731">
      <w:pPr>
        <w:tabs>
          <w:tab w:val="left" w:pos="3686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797504" behindDoc="1" locked="0" layoutInCell="1" allowOverlap="1" wp14:anchorId="659F9FF8" wp14:editId="51B416A0">
            <wp:simplePos x="0" y="0"/>
            <wp:positionH relativeFrom="column">
              <wp:posOffset>-219075</wp:posOffset>
            </wp:positionH>
            <wp:positionV relativeFrom="paragraph">
              <wp:posOffset>-134353</wp:posOffset>
            </wp:positionV>
            <wp:extent cx="2717800" cy="698500"/>
            <wp:effectExtent l="0" t="0" r="0" b="0"/>
            <wp:wrapNone/>
            <wp:docPr id="3" name="Picture 3" descr="The Ombudsman logo. Text over  two lines. Ombudsman. Tuia kia ōrite. Fairness for all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he Ombudsman logo. Text over  two lines. Ombudsman. Tuia kia ōrite. Fairness for all. 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78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1856" behindDoc="0" locked="0" layoutInCell="1" allowOverlap="1" wp14:anchorId="160C642A" wp14:editId="5FC2DD63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3A8816" w14:textId="6DD1E33C" w:rsidR="00F87859" w:rsidRDefault="00F87859" w:rsidP="00F87859">
      <w:pPr>
        <w:rPr>
          <w:rFonts w:cs="Arial"/>
          <w:szCs w:val="32"/>
        </w:rPr>
      </w:pPr>
    </w:p>
    <w:p w14:paraId="4083A6EF" w14:textId="56237B14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CE63CDA" w14:textId="4D6C4527" w:rsidR="00887F23" w:rsidRPr="003D14E2" w:rsidRDefault="000A1783" w:rsidP="0066376D">
      <w:pPr>
        <w:pStyle w:val="Title"/>
        <w:rPr>
          <w:sz w:val="56"/>
          <w:szCs w:val="56"/>
        </w:rPr>
      </w:pPr>
      <w:r>
        <w:br/>
      </w:r>
      <w:r w:rsidR="00491D25" w:rsidRPr="003D14E2">
        <w:rPr>
          <w:sz w:val="56"/>
          <w:szCs w:val="56"/>
        </w:rPr>
        <w:t>Official information requests</w:t>
      </w:r>
    </w:p>
    <w:p w14:paraId="439E0C27" w14:textId="367480B0" w:rsidR="00491D25" w:rsidRPr="003D14E2" w:rsidRDefault="00491D25" w:rsidP="0066376D">
      <w:pPr>
        <w:pStyle w:val="Title"/>
        <w:rPr>
          <w:sz w:val="56"/>
          <w:szCs w:val="56"/>
        </w:rPr>
      </w:pPr>
      <w:r w:rsidRPr="003D14E2">
        <w:rPr>
          <w:sz w:val="56"/>
          <w:szCs w:val="56"/>
        </w:rPr>
        <w:t>Tono mō te</w:t>
      </w:r>
      <w:r w:rsidR="0020103D" w:rsidRPr="003D14E2">
        <w:rPr>
          <w:sz w:val="56"/>
          <w:szCs w:val="56"/>
        </w:rPr>
        <w:t xml:space="preserve"> pārongo ōkawa</w:t>
      </w:r>
    </w:p>
    <w:p w14:paraId="5F35BDC1" w14:textId="49F7051E" w:rsidR="003D14E2" w:rsidRDefault="003D14E2" w:rsidP="0066376D">
      <w:pPr>
        <w:pStyle w:val="Title"/>
      </w:pPr>
      <w:r w:rsidRPr="0066376D">
        <w:rPr>
          <w:noProof/>
        </w:rPr>
        <w:drawing>
          <wp:anchor distT="0" distB="0" distL="114300" distR="114300" simplePos="0" relativeHeight="252393472" behindDoc="1" locked="0" layoutInCell="1" allowOverlap="1" wp14:anchorId="2639F878" wp14:editId="57C91FC5">
            <wp:simplePos x="0" y="0"/>
            <wp:positionH relativeFrom="margin">
              <wp:posOffset>1386840</wp:posOffset>
            </wp:positionH>
            <wp:positionV relativeFrom="paragraph">
              <wp:posOffset>223520</wp:posOffset>
            </wp:positionV>
            <wp:extent cx="2909570" cy="4481830"/>
            <wp:effectExtent l="0" t="0" r="5080" b="0"/>
            <wp:wrapThrough wrapText="bothSides">
              <wp:wrapPolygon edited="0">
                <wp:start x="0" y="0"/>
                <wp:lineTo x="0" y="21484"/>
                <wp:lineTo x="21496" y="21484"/>
                <wp:lineTo x="21496" y="0"/>
                <wp:lineTo x="0" y="0"/>
              </wp:wrapPolygon>
            </wp:wrapThrough>
            <wp:docPr id="78" name="Picture 217" descr="Photograph of a group of people walking down an office hallway towards the camera. There is a woman and man near to the camera. They are looking at each other and both are holding document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217" descr="Photograph of a group of people walking down an office hallway towards the camera. There is a woman and man near to the camera. They are looking at each other and both are holding documents. "/>
                    <pic:cNvPicPr>
                      <a:picLocks noChangeAspect="1" noEditPoints="1" noChangeArrowheads="1" noChangeShapeType="1" noCrop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570" cy="448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19A403" w14:textId="08ECB48B" w:rsidR="003D14E2" w:rsidRDefault="003D14E2" w:rsidP="0066376D">
      <w:pPr>
        <w:pStyle w:val="Title"/>
      </w:pPr>
    </w:p>
    <w:p w14:paraId="18783634" w14:textId="77777777" w:rsidR="003D14E2" w:rsidRDefault="003D14E2" w:rsidP="0066376D">
      <w:pPr>
        <w:pStyle w:val="Title"/>
      </w:pPr>
    </w:p>
    <w:p w14:paraId="3DC5E535" w14:textId="77777777" w:rsidR="003D14E2" w:rsidRDefault="003D14E2" w:rsidP="0066376D">
      <w:pPr>
        <w:pStyle w:val="Title"/>
      </w:pPr>
    </w:p>
    <w:p w14:paraId="7C54A058" w14:textId="77777777" w:rsidR="003D14E2" w:rsidRDefault="003D14E2" w:rsidP="0066376D">
      <w:pPr>
        <w:pStyle w:val="Title"/>
      </w:pPr>
    </w:p>
    <w:p w14:paraId="50C9A867" w14:textId="77777777" w:rsidR="003D14E2" w:rsidRDefault="003D14E2" w:rsidP="0066376D">
      <w:pPr>
        <w:pStyle w:val="Title"/>
      </w:pPr>
    </w:p>
    <w:p w14:paraId="4D459185" w14:textId="77777777" w:rsidR="003D14E2" w:rsidRDefault="003D14E2" w:rsidP="0066376D">
      <w:pPr>
        <w:pStyle w:val="Title"/>
      </w:pPr>
    </w:p>
    <w:p w14:paraId="1953E5B3" w14:textId="77777777" w:rsidR="003D14E2" w:rsidRPr="00172731" w:rsidRDefault="003D14E2" w:rsidP="003D14E2">
      <w:pPr>
        <w:rPr>
          <w:sz w:val="60"/>
          <w:szCs w:val="52"/>
          <w:lang w:val="en-NZ" w:eastAsia="en-GB"/>
        </w:rPr>
      </w:pPr>
    </w:p>
    <w:p w14:paraId="6A2638BA" w14:textId="4BA39619" w:rsidR="00534948" w:rsidRPr="0020103D" w:rsidRDefault="00172731" w:rsidP="00172731">
      <w:pPr>
        <w:ind w:left="0"/>
        <w:jc w:val="center"/>
      </w:pPr>
      <w:r w:rsidRPr="00172731">
        <w:rPr>
          <w:b/>
          <w:bCs/>
          <w:sz w:val="44"/>
          <w:szCs w:val="36"/>
        </w:rPr>
        <w:t>Published: April 2025</w:t>
      </w:r>
      <w:r w:rsidR="00534948" w:rsidRPr="0020103D">
        <w:br w:type="page"/>
      </w:r>
    </w:p>
    <w:p w14:paraId="577EB13B" w14:textId="54A06304" w:rsidR="00B43E78" w:rsidRDefault="00B43E78" w:rsidP="00FE7F51">
      <w:pPr>
        <w:pStyle w:val="Heading1"/>
        <w:pBdr>
          <w:top w:val="single" w:sz="18" w:space="10" w:color="22B57F"/>
          <w:left w:val="single" w:sz="18" w:space="4" w:color="22B57F"/>
          <w:bottom w:val="single" w:sz="18" w:space="0" w:color="22B57F"/>
          <w:right w:val="single" w:sz="18" w:space="4" w:color="22B57F"/>
        </w:pBdr>
      </w:pPr>
      <w:r>
        <w:lastRenderedPageBreak/>
        <w:t>Before you start</w:t>
      </w:r>
    </w:p>
    <w:p w14:paraId="3334EF86" w14:textId="77777777" w:rsidR="00B43E78" w:rsidRDefault="00B43E78" w:rsidP="00B43E78"/>
    <w:p w14:paraId="10D5B156" w14:textId="77777777" w:rsidR="00B43E78" w:rsidRDefault="00B43E78" w:rsidP="00B43E78">
      <w:r w:rsidRPr="00D13891">
        <w:rPr>
          <w:noProof/>
        </w:rPr>
        <w:drawing>
          <wp:anchor distT="0" distB="0" distL="114300" distR="114300" simplePos="0" relativeHeight="252038144" behindDoc="0" locked="0" layoutInCell="1" allowOverlap="1" wp14:anchorId="59FE56E6" wp14:editId="3572A01B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00F8EC" w14:textId="77777777" w:rsidR="00B43E78" w:rsidRDefault="00B43E78" w:rsidP="00B43E78">
      <w:r>
        <w:t>This is a long document.</w:t>
      </w:r>
    </w:p>
    <w:p w14:paraId="4D5A56EA" w14:textId="77777777" w:rsidR="00B43E78" w:rsidRDefault="00B43E78" w:rsidP="00B43E78"/>
    <w:p w14:paraId="1DC53F7A" w14:textId="77777777" w:rsidR="00B43E78" w:rsidRDefault="00B43E78" w:rsidP="00B43E78"/>
    <w:p w14:paraId="3320F773" w14:textId="77777777" w:rsidR="00B43E78" w:rsidRDefault="00B43E78" w:rsidP="00B43E78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37120" behindDoc="1" locked="0" layoutInCell="1" allowOverlap="1" wp14:anchorId="18D56F20" wp14:editId="0263459F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5" name="Picture 5" descr="A cartoon of a person reading a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12C1BF3C" w14:textId="77777777" w:rsidR="00B43E78" w:rsidRDefault="00B43E78" w:rsidP="00B43E78"/>
    <w:p w14:paraId="2DD22D13" w14:textId="77777777" w:rsidR="00B43E78" w:rsidRDefault="00B43E78" w:rsidP="00B43E78"/>
    <w:p w14:paraId="7318084B" w14:textId="77777777" w:rsidR="00B43E78" w:rsidRDefault="00B43E78" w:rsidP="00B43E78">
      <w:r>
        <w:rPr>
          <w:noProof/>
        </w:rPr>
        <w:drawing>
          <wp:anchor distT="0" distB="0" distL="114300" distR="114300" simplePos="0" relativeHeight="252035072" behindDoc="0" locked="0" layoutInCell="1" allowOverlap="1" wp14:anchorId="6F4B2467" wp14:editId="5C2C25E3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7C030FA4" w14:textId="77777777" w:rsidR="00B43E78" w:rsidRDefault="00B43E78" w:rsidP="00B43E78">
      <w:pPr>
        <w:pStyle w:val="Listtoplevel"/>
      </w:pPr>
      <w:r>
        <w:t>read it a few pages at a time</w:t>
      </w:r>
    </w:p>
    <w:p w14:paraId="1C7C0416" w14:textId="77777777" w:rsidR="00B43E78" w:rsidRDefault="00B43E78" w:rsidP="00B43E78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2036096" behindDoc="0" locked="0" layoutInCell="1" allowOverlap="1" wp14:anchorId="65553332" wp14:editId="24B65839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1890" name="Picture 18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" name="Picture 18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5CB57D0F" w14:textId="77777777" w:rsidR="00B43E78" w:rsidRDefault="00B43E78" w:rsidP="00B43E78">
      <w:pPr>
        <w:pStyle w:val="Listtoplevel"/>
      </w:pPr>
      <w:r>
        <w:t>have someone read it with you to support you to understand it.</w:t>
      </w:r>
    </w:p>
    <w:p w14:paraId="398B83B6" w14:textId="77777777" w:rsidR="00B43E78" w:rsidRDefault="00B43E78" w:rsidP="00B43E78"/>
    <w:p w14:paraId="3848C019" w14:textId="77777777" w:rsidR="00B43E78" w:rsidRPr="0060011B" w:rsidRDefault="00B43E78" w:rsidP="00B43E78">
      <w:pPr>
        <w:spacing w:after="120"/>
        <w:ind w:left="3402"/>
        <w:rPr>
          <w:rFonts w:eastAsia="Times New Roman" w:cs="Times New Roman"/>
        </w:rPr>
      </w:pPr>
    </w:p>
    <w:p w14:paraId="3CA2F34A" w14:textId="77777777" w:rsidR="00B43E78" w:rsidRDefault="00B43E78">
      <w:pPr>
        <w:spacing w:line="240" w:lineRule="auto"/>
        <w:ind w:left="0"/>
      </w:pPr>
    </w:p>
    <w:p w14:paraId="7594EB0E" w14:textId="093D50FB" w:rsidR="00A71173" w:rsidRDefault="00402DEB" w:rsidP="00FE7F51">
      <w:pPr>
        <w:pStyle w:val="Heading1"/>
        <w:pBdr>
          <w:top w:val="single" w:sz="18" w:space="10" w:color="21B57F"/>
          <w:left w:val="single" w:sz="18" w:space="4" w:color="21B57F"/>
          <w:bottom w:val="single" w:sz="18" w:space="0" w:color="21B57F"/>
          <w:right w:val="single" w:sz="18" w:space="4" w:color="21B57F"/>
        </w:pBdr>
      </w:pPr>
      <w:r>
        <w:lastRenderedPageBreak/>
        <w:t>What is in here</w:t>
      </w:r>
    </w:p>
    <w:p w14:paraId="32620997" w14:textId="77777777" w:rsidR="00A71173" w:rsidRDefault="00A71173" w:rsidP="00A71173"/>
    <w:p w14:paraId="7616A192" w14:textId="77777777" w:rsidR="00A71173" w:rsidRDefault="00A71173" w:rsidP="00A71173"/>
    <w:p w14:paraId="5D415553" w14:textId="77777777" w:rsidR="00A71173" w:rsidRPr="000A3C46" w:rsidRDefault="00A71173" w:rsidP="00A71173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2E733196" w14:textId="11F40012" w:rsidR="00A71173" w:rsidRDefault="009C158B" w:rsidP="00A71173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 w:rsidRPr="00211CD5">
        <w:rPr>
          <w:bCs/>
          <w:noProof/>
          <w:color w:val="000000" w:themeColor="text1"/>
        </w:rPr>
        <w:drawing>
          <wp:anchor distT="0" distB="0" distL="114300" distR="114300" simplePos="0" relativeHeight="251906048" behindDoc="0" locked="0" layoutInCell="1" allowOverlap="1" wp14:anchorId="0FB5B080" wp14:editId="04D4D50A">
            <wp:simplePos x="0" y="0"/>
            <wp:positionH relativeFrom="margin">
              <wp:posOffset>-12810</wp:posOffset>
            </wp:positionH>
            <wp:positionV relativeFrom="paragraph">
              <wp:posOffset>320807</wp:posOffset>
            </wp:positionV>
            <wp:extent cx="1300480" cy="942975"/>
            <wp:effectExtent l="0" t="0" r="0" b="0"/>
            <wp:wrapNone/>
            <wp:docPr id="1856" name="Picture 18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48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421891" w14:textId="44E14A81" w:rsidR="00A71173" w:rsidRPr="00211CD5" w:rsidRDefault="00A71173" w:rsidP="00A71173">
      <w:pPr>
        <w:tabs>
          <w:tab w:val="left" w:leader="dot" w:pos="8505"/>
        </w:tabs>
        <w:ind w:left="3402" w:right="-188"/>
        <w:rPr>
          <w:rFonts w:cs="Arial"/>
          <w:bCs/>
          <w:color w:val="000000" w:themeColor="text1"/>
          <w:szCs w:val="32"/>
        </w:rPr>
      </w:pPr>
    </w:p>
    <w:p w14:paraId="2033D9A1" w14:textId="0D023E30" w:rsidR="00526EC7" w:rsidRPr="0066376D" w:rsidRDefault="006659C2" w:rsidP="0020103D">
      <w:pPr>
        <w:pStyle w:val="contentspage"/>
      </w:pPr>
      <w:hyperlink w:anchor="About" w:history="1">
        <w:r w:rsidR="006F3A8C" w:rsidRPr="0066376D">
          <w:rPr>
            <w:rStyle w:val="Hyperlink"/>
            <w:color w:val="auto"/>
            <w:u w:val="none"/>
          </w:rPr>
          <w:t>About this document</w:t>
        </w:r>
        <w:r w:rsidR="006F3A8C" w:rsidRPr="0066376D">
          <w:rPr>
            <w:rStyle w:val="Hyperlink"/>
            <w:color w:val="auto"/>
            <w:u w:val="none"/>
          </w:rPr>
          <w:tab/>
        </w:r>
        <w:r w:rsidR="00EF38B2" w:rsidRPr="0066376D">
          <w:rPr>
            <w:rStyle w:val="Hyperlink"/>
            <w:color w:val="auto"/>
            <w:u w:val="none"/>
          </w:rPr>
          <w:t>4</w:t>
        </w:r>
      </w:hyperlink>
      <w:r w:rsidR="008B4CC2" w:rsidRPr="0066376D">
        <w:br/>
      </w:r>
    </w:p>
    <w:p w14:paraId="17D92EA9" w14:textId="07A94316" w:rsidR="00EF38B2" w:rsidRPr="0066376D" w:rsidRDefault="00EF38B2" w:rsidP="0020103D">
      <w:pPr>
        <w:pStyle w:val="contentspage"/>
      </w:pPr>
      <w:r w:rsidRPr="0066376D">
        <w:rPr>
          <w:b/>
          <w:bCs w:val="0"/>
          <w:noProof/>
          <w:spacing w:val="-4"/>
        </w:rPr>
        <w:drawing>
          <wp:anchor distT="0" distB="0" distL="114300" distR="114300" simplePos="0" relativeHeight="252728320" behindDoc="0" locked="0" layoutInCell="1" allowOverlap="1" wp14:anchorId="43AA8180" wp14:editId="683CBE97">
            <wp:simplePos x="0" y="0"/>
            <wp:positionH relativeFrom="column">
              <wp:posOffset>-14605</wp:posOffset>
            </wp:positionH>
            <wp:positionV relativeFrom="paragraph">
              <wp:posOffset>238760</wp:posOffset>
            </wp:positionV>
            <wp:extent cx="1620000" cy="1107000"/>
            <wp:effectExtent l="0" t="0" r="0" b="0"/>
            <wp:wrapNone/>
            <wp:docPr id="127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" name="Picture 18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0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9E4C1" w14:textId="576DD855" w:rsidR="00526EC7" w:rsidRPr="0066376D" w:rsidRDefault="006659C2" w:rsidP="00A71173">
      <w:pPr>
        <w:pStyle w:val="contentspage"/>
      </w:pPr>
      <w:hyperlink w:anchor="WhatisOfficialInformation" w:history="1">
        <w:r w:rsidR="00622FF9" w:rsidRPr="0066376D">
          <w:rPr>
            <w:rStyle w:val="Hyperlink"/>
            <w:color w:val="auto"/>
            <w:u w:val="none"/>
          </w:rPr>
          <w:t>What is official information?</w:t>
        </w:r>
        <w:r w:rsidR="00526EC7" w:rsidRPr="0066376D">
          <w:rPr>
            <w:rStyle w:val="Hyperlink"/>
            <w:color w:val="auto"/>
            <w:u w:val="none"/>
          </w:rPr>
          <w:tab/>
        </w:r>
        <w:r w:rsidR="00EF38B2" w:rsidRPr="0066376D">
          <w:rPr>
            <w:rStyle w:val="Hyperlink"/>
            <w:color w:val="auto"/>
            <w:u w:val="none"/>
          </w:rPr>
          <w:t>7</w:t>
        </w:r>
      </w:hyperlink>
    </w:p>
    <w:p w14:paraId="57C56793" w14:textId="4D87A9A9" w:rsidR="00526EC7" w:rsidRPr="0066376D" w:rsidRDefault="00526EC7" w:rsidP="00A71173">
      <w:pPr>
        <w:pStyle w:val="contentspage"/>
      </w:pPr>
    </w:p>
    <w:p w14:paraId="77242E5C" w14:textId="509B850A" w:rsidR="00526EC7" w:rsidRPr="0066376D" w:rsidRDefault="00526EC7" w:rsidP="00A71173">
      <w:pPr>
        <w:pStyle w:val="contentspage"/>
      </w:pPr>
    </w:p>
    <w:p w14:paraId="73ABC29F" w14:textId="72FD90EA" w:rsidR="00526EC7" w:rsidRPr="0066376D" w:rsidRDefault="006659C2" w:rsidP="00A71173">
      <w:pPr>
        <w:pStyle w:val="contentspage"/>
      </w:pPr>
      <w:hyperlink w:anchor="HowToGetOfficialInformation" w:history="1">
        <w:r w:rsidR="00622FF9" w:rsidRPr="0066376D">
          <w:rPr>
            <w:rStyle w:val="Hyperlink"/>
            <w:color w:val="auto"/>
            <w:u w:val="none"/>
          </w:rPr>
          <w:t>How to get official information</w:t>
        </w:r>
        <w:r w:rsidR="00526EC7" w:rsidRPr="0066376D">
          <w:rPr>
            <w:rStyle w:val="Hyperlink"/>
            <w:color w:val="auto"/>
            <w:u w:val="none"/>
          </w:rPr>
          <w:tab/>
        </w:r>
        <w:r w:rsidR="00506263" w:rsidRPr="0066376D">
          <w:rPr>
            <w:rStyle w:val="Hyperlink"/>
            <w:color w:val="auto"/>
            <w:u w:val="none"/>
          </w:rPr>
          <w:t>12</w:t>
        </w:r>
      </w:hyperlink>
    </w:p>
    <w:p w14:paraId="666E46BC" w14:textId="1A4A9BBF" w:rsidR="00186146" w:rsidRPr="0066376D" w:rsidRDefault="00225278" w:rsidP="00A71173">
      <w:pPr>
        <w:pStyle w:val="contentspage"/>
      </w:pPr>
      <w:r w:rsidRPr="0066376D">
        <w:rPr>
          <w:noProof/>
        </w:rPr>
        <w:drawing>
          <wp:anchor distT="0" distB="0" distL="114300" distR="114300" simplePos="0" relativeHeight="252730368" behindDoc="0" locked="0" layoutInCell="1" allowOverlap="1" wp14:anchorId="132F1719" wp14:editId="7D688423">
            <wp:simplePos x="0" y="0"/>
            <wp:positionH relativeFrom="column">
              <wp:posOffset>243840</wp:posOffset>
            </wp:positionH>
            <wp:positionV relativeFrom="paragraph">
              <wp:posOffset>45085</wp:posOffset>
            </wp:positionV>
            <wp:extent cx="1120775" cy="1199515"/>
            <wp:effectExtent l="0" t="0" r="3175" b="635"/>
            <wp:wrapNone/>
            <wp:docPr id="194" name="Picture 1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0775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BC0D66" w14:textId="1A5F06E8" w:rsidR="00EF38B2" w:rsidRPr="0066376D" w:rsidRDefault="00EF38B2" w:rsidP="00A71173">
      <w:pPr>
        <w:pStyle w:val="contentspage"/>
      </w:pPr>
    </w:p>
    <w:p w14:paraId="4A98C48E" w14:textId="04AD4DF5" w:rsidR="00EF38B2" w:rsidRPr="0066376D" w:rsidRDefault="006659C2" w:rsidP="00A71173">
      <w:pPr>
        <w:pStyle w:val="contentspage"/>
      </w:pPr>
      <w:hyperlink w:anchor="WhatHappensWhenYouMakeARequest" w:history="1">
        <w:r w:rsidR="00EF38B2" w:rsidRPr="0066376D">
          <w:rPr>
            <w:rStyle w:val="Hyperlink"/>
            <w:color w:val="auto"/>
            <w:u w:val="none"/>
          </w:rPr>
          <w:t>What happens when you make a request</w:t>
        </w:r>
        <w:r w:rsidR="00EF38B2" w:rsidRPr="0066376D">
          <w:rPr>
            <w:rStyle w:val="Hyperlink"/>
            <w:color w:val="auto"/>
            <w:u w:val="none"/>
          </w:rPr>
          <w:tab/>
        </w:r>
        <w:r w:rsidR="00506263" w:rsidRPr="0066376D">
          <w:rPr>
            <w:rStyle w:val="Hyperlink"/>
            <w:color w:val="auto"/>
            <w:u w:val="none"/>
          </w:rPr>
          <w:t>16</w:t>
        </w:r>
      </w:hyperlink>
    </w:p>
    <w:p w14:paraId="02CD55BE" w14:textId="77777777" w:rsidR="00EF38B2" w:rsidRPr="0066376D" w:rsidRDefault="00EF38B2" w:rsidP="00A71173">
      <w:pPr>
        <w:pStyle w:val="contentspage"/>
      </w:pPr>
    </w:p>
    <w:p w14:paraId="2FF1B93C" w14:textId="1F5AF654" w:rsidR="00EF38B2" w:rsidRPr="0066376D" w:rsidRDefault="00EF38B2" w:rsidP="00A71173">
      <w:pPr>
        <w:pStyle w:val="contentspage"/>
      </w:pPr>
    </w:p>
    <w:p w14:paraId="7FA8C68F" w14:textId="1B6EC6AA" w:rsidR="00EF38B2" w:rsidRPr="0066376D" w:rsidRDefault="00EF38B2" w:rsidP="00A71173">
      <w:pPr>
        <w:pStyle w:val="contentspage"/>
      </w:pPr>
      <w:r w:rsidRPr="0066376D">
        <w:rPr>
          <w:noProof/>
        </w:rPr>
        <w:drawing>
          <wp:anchor distT="0" distB="0" distL="114300" distR="114300" simplePos="0" relativeHeight="252726272" behindDoc="0" locked="0" layoutInCell="1" allowOverlap="1" wp14:anchorId="061659D1" wp14:editId="4E748C7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0000" cy="416355"/>
            <wp:effectExtent l="0" t="0" r="0" b="3175"/>
            <wp:wrapNone/>
            <wp:docPr id="112" name="Picture 1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" name="Picture 19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41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HowTheOmbudsmanCanSupportYou" w:history="1">
        <w:r w:rsidRPr="0066376D">
          <w:rPr>
            <w:rStyle w:val="Hyperlink"/>
            <w:color w:val="auto"/>
            <w:u w:val="none"/>
          </w:rPr>
          <w:t xml:space="preserve">How the Ombudsman </w:t>
        </w:r>
        <w:r w:rsidRPr="0066376D">
          <w:rPr>
            <w:rStyle w:val="Hyperlink"/>
            <w:color w:val="auto"/>
            <w:u w:val="none"/>
          </w:rPr>
          <w:br/>
          <w:t xml:space="preserve">can </w:t>
        </w:r>
        <w:r w:rsidR="003029E2">
          <w:rPr>
            <w:rStyle w:val="Hyperlink"/>
            <w:color w:val="auto"/>
            <w:u w:val="none"/>
          </w:rPr>
          <w:t>help</w:t>
        </w:r>
        <w:r w:rsidRPr="0066376D">
          <w:rPr>
            <w:rStyle w:val="Hyperlink"/>
            <w:color w:val="auto"/>
            <w:u w:val="none"/>
          </w:rPr>
          <w:t xml:space="preserve"> </w:t>
        </w:r>
        <w:proofErr w:type="gramStart"/>
        <w:r w:rsidRPr="0066376D">
          <w:rPr>
            <w:rStyle w:val="Hyperlink"/>
            <w:color w:val="auto"/>
            <w:u w:val="none"/>
          </w:rPr>
          <w:t>you</w:t>
        </w:r>
        <w:proofErr w:type="gramEnd"/>
        <w:r w:rsidRPr="0066376D">
          <w:rPr>
            <w:rStyle w:val="Hyperlink"/>
            <w:color w:val="auto"/>
            <w:u w:val="none"/>
          </w:rPr>
          <w:tab/>
        </w:r>
        <w:r w:rsidR="00506263" w:rsidRPr="0066376D">
          <w:rPr>
            <w:rStyle w:val="Hyperlink"/>
            <w:color w:val="auto"/>
            <w:u w:val="none"/>
          </w:rPr>
          <w:t>20</w:t>
        </w:r>
      </w:hyperlink>
    </w:p>
    <w:p w14:paraId="4E07E14C" w14:textId="77777777" w:rsidR="00EF38B2" w:rsidRDefault="00EF38B2" w:rsidP="00A71173">
      <w:pPr>
        <w:pStyle w:val="contentspage"/>
        <w:rPr>
          <w:color w:val="000000"/>
        </w:rPr>
      </w:pPr>
    </w:p>
    <w:p w14:paraId="07EC2EA6" w14:textId="42EDF947" w:rsidR="006F3A8C" w:rsidRDefault="006F3A8C" w:rsidP="00A71173">
      <w:pPr>
        <w:pStyle w:val="contentspage"/>
        <w:rPr>
          <w:color w:val="000000"/>
        </w:rPr>
      </w:pPr>
    </w:p>
    <w:p w14:paraId="3ACD356D" w14:textId="77777777" w:rsidR="00225278" w:rsidRDefault="00225278" w:rsidP="00A71173">
      <w:pPr>
        <w:pStyle w:val="contentspage"/>
        <w:rPr>
          <w:color w:val="000000"/>
        </w:rPr>
      </w:pPr>
    </w:p>
    <w:p w14:paraId="569284C2" w14:textId="476D6811" w:rsidR="00225278" w:rsidRPr="001A0D02" w:rsidRDefault="00225278" w:rsidP="00F742DB">
      <w:pPr>
        <w:pStyle w:val="contentspage"/>
        <w:jc w:val="right"/>
        <w:rPr>
          <w:b/>
          <w:bCs w:val="0"/>
          <w:color w:val="000000"/>
        </w:rPr>
      </w:pPr>
      <w:r w:rsidRPr="001A0D02">
        <w:rPr>
          <w:b/>
          <w:bCs w:val="0"/>
          <w:color w:val="000000"/>
        </w:rPr>
        <w:lastRenderedPageBreak/>
        <w:t>Page number:</w:t>
      </w:r>
    </w:p>
    <w:p w14:paraId="75777A2C" w14:textId="77777777" w:rsidR="00225278" w:rsidRDefault="00225278" w:rsidP="00A71173">
      <w:pPr>
        <w:pStyle w:val="contentspage"/>
        <w:rPr>
          <w:color w:val="000000"/>
        </w:rPr>
      </w:pPr>
    </w:p>
    <w:p w14:paraId="19606228" w14:textId="77777777" w:rsidR="00225278" w:rsidRPr="0066376D" w:rsidRDefault="00225278" w:rsidP="00A71173">
      <w:pPr>
        <w:pStyle w:val="contentspage"/>
      </w:pPr>
    </w:p>
    <w:p w14:paraId="76F78D92" w14:textId="1A68F18D" w:rsidR="006F3A8C" w:rsidRPr="0066376D" w:rsidRDefault="00EF38B2" w:rsidP="00A71173">
      <w:pPr>
        <w:pStyle w:val="contentspage"/>
      </w:pPr>
      <w:r w:rsidRPr="0066376D">
        <w:rPr>
          <w:noProof/>
        </w:rPr>
        <w:drawing>
          <wp:anchor distT="0" distB="0" distL="114300" distR="114300" simplePos="0" relativeHeight="252369920" behindDoc="0" locked="0" layoutInCell="1" allowOverlap="1" wp14:anchorId="7C90A8A5" wp14:editId="23C1AAFB">
            <wp:simplePos x="0" y="0"/>
            <wp:positionH relativeFrom="margin">
              <wp:align>left</wp:align>
            </wp:positionH>
            <wp:positionV relativeFrom="paragraph">
              <wp:posOffset>108585</wp:posOffset>
            </wp:positionV>
            <wp:extent cx="1357630" cy="1401445"/>
            <wp:effectExtent l="0" t="0" r="0" b="8255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630" cy="1401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HowToMakeAComplaintTotheO" w:history="1">
        <w:r w:rsidR="006F3A8C" w:rsidRPr="0066376D">
          <w:rPr>
            <w:rStyle w:val="Hyperlink"/>
            <w:color w:val="auto"/>
            <w:u w:val="none"/>
          </w:rPr>
          <w:t>How to make a complaint</w:t>
        </w:r>
        <w:r w:rsidR="006F3A8C" w:rsidRPr="0066376D">
          <w:rPr>
            <w:rStyle w:val="Hyperlink"/>
            <w:color w:val="auto"/>
            <w:u w:val="none"/>
          </w:rPr>
          <w:br/>
          <w:t>to the Ombudsman</w:t>
        </w:r>
        <w:r w:rsidR="006F3A8C" w:rsidRPr="0066376D">
          <w:rPr>
            <w:rStyle w:val="Hyperlink"/>
            <w:color w:val="auto"/>
            <w:u w:val="none"/>
          </w:rPr>
          <w:tab/>
        </w:r>
        <w:r w:rsidR="00506263" w:rsidRPr="0066376D">
          <w:rPr>
            <w:rStyle w:val="Hyperlink"/>
            <w:color w:val="auto"/>
            <w:u w:val="none"/>
          </w:rPr>
          <w:t>2</w:t>
        </w:r>
      </w:hyperlink>
      <w:r w:rsidR="00CB5884">
        <w:rPr>
          <w:rStyle w:val="Hyperlink"/>
          <w:color w:val="auto"/>
          <w:u w:val="none"/>
        </w:rPr>
        <w:t>3</w:t>
      </w:r>
    </w:p>
    <w:p w14:paraId="70C40E80" w14:textId="2C6D2E13" w:rsidR="00EF38B2" w:rsidRPr="0066376D" w:rsidRDefault="00EF38B2" w:rsidP="00A71173">
      <w:pPr>
        <w:pStyle w:val="contentspage"/>
      </w:pPr>
    </w:p>
    <w:p w14:paraId="738D6631" w14:textId="12965718" w:rsidR="00EF38B2" w:rsidRPr="0066376D" w:rsidRDefault="00EF38B2" w:rsidP="00A71173">
      <w:pPr>
        <w:pStyle w:val="contentspage"/>
      </w:pPr>
    </w:p>
    <w:p w14:paraId="2C97FFC6" w14:textId="043B5F2C" w:rsidR="00EF38B2" w:rsidRPr="0066376D" w:rsidRDefault="0066376D" w:rsidP="00A71173">
      <w:pPr>
        <w:pStyle w:val="contentspage"/>
      </w:pPr>
      <w:r w:rsidRPr="0066376D">
        <w:rPr>
          <w:noProof/>
          <w:lang w:val="en-NZ" w:eastAsia="en-NZ"/>
        </w:rPr>
        <w:drawing>
          <wp:anchor distT="0" distB="0" distL="114300" distR="114300" simplePos="0" relativeHeight="252091392" behindDoc="0" locked="0" layoutInCell="1" allowOverlap="1" wp14:anchorId="62ACC293" wp14:editId="09750042">
            <wp:simplePos x="0" y="0"/>
            <wp:positionH relativeFrom="margin">
              <wp:align>left</wp:align>
            </wp:positionH>
            <wp:positionV relativeFrom="paragraph">
              <wp:posOffset>515620</wp:posOffset>
            </wp:positionV>
            <wp:extent cx="1372870" cy="1372870"/>
            <wp:effectExtent l="0" t="0" r="0" b="0"/>
            <wp:wrapThrough wrapText="bothSides">
              <wp:wrapPolygon edited="0">
                <wp:start x="0" y="300"/>
                <wp:lineTo x="0" y="16185"/>
                <wp:lineTo x="2997" y="20081"/>
                <wp:lineTo x="3597" y="21280"/>
                <wp:lineTo x="17384" y="21280"/>
                <wp:lineTo x="17983" y="20081"/>
                <wp:lineTo x="21280" y="16185"/>
                <wp:lineTo x="21280" y="300"/>
                <wp:lineTo x="0" y="300"/>
              </wp:wrapPolygon>
            </wp:wrapThrough>
            <wp:docPr id="1891" name="Picture 18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2870" cy="1372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WhatHappensWhenTheOmbudsmanGets" w:history="1">
        <w:r w:rsidR="00EF38B2" w:rsidRPr="0066376D">
          <w:rPr>
            <w:rStyle w:val="Hyperlink"/>
            <w:color w:val="auto"/>
            <w:u w:val="none"/>
          </w:rPr>
          <w:t>What happens when the</w:t>
        </w:r>
        <w:r w:rsidR="00EF38B2" w:rsidRPr="0066376D">
          <w:rPr>
            <w:rStyle w:val="Hyperlink"/>
            <w:color w:val="auto"/>
            <w:u w:val="none"/>
          </w:rPr>
          <w:br/>
          <w:t>Ombudsman gets your complaint</w:t>
        </w:r>
        <w:r w:rsidR="00EF38B2" w:rsidRPr="0066376D">
          <w:rPr>
            <w:rStyle w:val="Hyperlink"/>
            <w:color w:val="auto"/>
            <w:u w:val="none"/>
          </w:rPr>
          <w:tab/>
        </w:r>
        <w:r w:rsidR="00506263" w:rsidRPr="0066376D">
          <w:rPr>
            <w:rStyle w:val="Hyperlink"/>
            <w:color w:val="auto"/>
            <w:u w:val="none"/>
          </w:rPr>
          <w:t>2</w:t>
        </w:r>
      </w:hyperlink>
      <w:r w:rsidR="00CB5884">
        <w:rPr>
          <w:rStyle w:val="Hyperlink"/>
          <w:color w:val="auto"/>
          <w:u w:val="none"/>
        </w:rPr>
        <w:t>6</w:t>
      </w:r>
    </w:p>
    <w:p w14:paraId="52B212BE" w14:textId="5EBD55A1" w:rsidR="0020103D" w:rsidRPr="0066376D" w:rsidRDefault="0020103D" w:rsidP="00A71173">
      <w:pPr>
        <w:pStyle w:val="contentspage"/>
      </w:pPr>
    </w:p>
    <w:p w14:paraId="39DDA0E9" w14:textId="21AB1B34" w:rsidR="0020103D" w:rsidRPr="0066376D" w:rsidRDefault="0020103D" w:rsidP="00A71173">
      <w:pPr>
        <w:pStyle w:val="contentspage"/>
      </w:pPr>
    </w:p>
    <w:p w14:paraId="6FE3EB88" w14:textId="6845839C" w:rsidR="0020103D" w:rsidRPr="0066376D" w:rsidRDefault="006659C2" w:rsidP="00A71173">
      <w:pPr>
        <w:pStyle w:val="contentspage"/>
      </w:pPr>
      <w:hyperlink w:anchor="Contact" w:history="1">
        <w:r w:rsidR="0020103D" w:rsidRPr="0066376D">
          <w:rPr>
            <w:rStyle w:val="Hyperlink"/>
            <w:color w:val="auto"/>
            <w:u w:val="none"/>
          </w:rPr>
          <w:t>Contact the Ombudsman</w:t>
        </w:r>
        <w:r w:rsidR="0020103D" w:rsidRPr="0066376D">
          <w:rPr>
            <w:rStyle w:val="Hyperlink"/>
            <w:color w:val="auto"/>
            <w:u w:val="none"/>
          </w:rPr>
          <w:tab/>
        </w:r>
      </w:hyperlink>
      <w:r w:rsidR="00CB5884">
        <w:rPr>
          <w:rStyle w:val="Hyperlink"/>
          <w:color w:val="auto"/>
          <w:u w:val="none"/>
        </w:rPr>
        <w:t>32</w:t>
      </w:r>
    </w:p>
    <w:p w14:paraId="664B5687" w14:textId="581C98D5" w:rsidR="001C1304" w:rsidRPr="00211CD5" w:rsidRDefault="001C1304" w:rsidP="0020103D">
      <w:pPr>
        <w:rPr>
          <w:color w:val="000000"/>
        </w:rPr>
      </w:pPr>
    </w:p>
    <w:p w14:paraId="687BB8F3" w14:textId="79CDE67E" w:rsidR="001C1304" w:rsidRPr="00211CD5" w:rsidRDefault="001C1304" w:rsidP="00A71173">
      <w:pPr>
        <w:pStyle w:val="contentspage"/>
        <w:rPr>
          <w:color w:val="000000"/>
        </w:rPr>
      </w:pPr>
    </w:p>
    <w:p w14:paraId="1CBCF84C" w14:textId="15A25DD9" w:rsidR="00290EC2" w:rsidRDefault="00290EC2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47DC4E83" w14:textId="2CEFC05B" w:rsidR="00270CB5" w:rsidRDefault="00EB73B8" w:rsidP="00FE7F51">
      <w:pPr>
        <w:pStyle w:val="Heading1"/>
        <w:pBdr>
          <w:top w:val="single" w:sz="18" w:space="10" w:color="21B57F"/>
          <w:left w:val="single" w:sz="18" w:space="4" w:color="21B57F"/>
          <w:bottom w:val="single" w:sz="18" w:space="0" w:color="21B57F"/>
          <w:right w:val="single" w:sz="18" w:space="4" w:color="21B57F"/>
        </w:pBdr>
      </w:pPr>
      <w:bookmarkStart w:id="0" w:name="About"/>
      <w:r>
        <w:lastRenderedPageBreak/>
        <w:t>About this document</w:t>
      </w:r>
      <w:bookmarkEnd w:id="0"/>
    </w:p>
    <w:p w14:paraId="69BCE309" w14:textId="77777777" w:rsidR="00270CB5" w:rsidRDefault="00270CB5" w:rsidP="00270CB5"/>
    <w:p w14:paraId="0E5EBC3F" w14:textId="77777777" w:rsidR="00270CB5" w:rsidRPr="00124EA8" w:rsidRDefault="00270CB5" w:rsidP="00270CB5">
      <w:r>
        <w:rPr>
          <w:rFonts w:cs="Arial"/>
          <w:noProof/>
          <w:szCs w:val="32"/>
        </w:rPr>
        <w:drawing>
          <wp:anchor distT="0" distB="0" distL="114300" distR="114300" simplePos="0" relativeHeight="251981824" behindDoc="0" locked="0" layoutInCell="1" allowOverlap="1" wp14:anchorId="402FAB1A" wp14:editId="73FD9D19">
            <wp:simplePos x="0" y="0"/>
            <wp:positionH relativeFrom="column">
              <wp:posOffset>-885</wp:posOffset>
            </wp:positionH>
            <wp:positionV relativeFrom="paragraph">
              <wp:posOffset>332105</wp:posOffset>
            </wp:positionV>
            <wp:extent cx="1620000" cy="416355"/>
            <wp:effectExtent l="0" t="0" r="0" b="3175"/>
            <wp:wrapNone/>
            <wp:docPr id="1908" name="Picture 19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" name="Picture 19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41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8668C" w14:textId="037D8A4E" w:rsidR="00270CB5" w:rsidRDefault="00270CB5" w:rsidP="00270CB5">
      <w:r>
        <w:t xml:space="preserve">This Easy Read document is from </w:t>
      </w:r>
      <w:r w:rsidR="004F4205" w:rsidRPr="004F4205">
        <w:t>t</w:t>
      </w:r>
      <w:r w:rsidRPr="004F4205">
        <w:t>he Ombudsman.</w:t>
      </w:r>
      <w:r>
        <w:t xml:space="preserve"> </w:t>
      </w:r>
    </w:p>
    <w:p w14:paraId="3732E266" w14:textId="2321941A" w:rsidR="00270CB5" w:rsidRDefault="00270CB5" w:rsidP="00383E5F">
      <w:r>
        <w:rPr>
          <w:noProof/>
        </w:rPr>
        <w:drawing>
          <wp:anchor distT="0" distB="0" distL="114300" distR="114300" simplePos="0" relativeHeight="251982848" behindDoc="0" locked="0" layoutInCell="1" allowOverlap="1" wp14:anchorId="16C9387D" wp14:editId="6380B853">
            <wp:simplePos x="0" y="0"/>
            <wp:positionH relativeFrom="column">
              <wp:posOffset>-284811</wp:posOffset>
            </wp:positionH>
            <wp:positionV relativeFrom="paragraph">
              <wp:posOffset>247507</wp:posOffset>
            </wp:positionV>
            <wp:extent cx="1620000" cy="1620000"/>
            <wp:effectExtent l="0" t="0" r="0" b="5715"/>
            <wp:wrapNone/>
            <wp:docPr id="1909" name="Picture 1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" name="Picture 1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43F38" w14:textId="2694108C" w:rsidR="00270CB5" w:rsidRDefault="00270CB5" w:rsidP="00270CB5">
      <w:pPr>
        <w:ind w:right="-330"/>
        <w:rPr>
          <w:rFonts w:cs="Arial"/>
          <w:szCs w:val="32"/>
        </w:rPr>
      </w:pPr>
    </w:p>
    <w:p w14:paraId="00E9D308" w14:textId="110C03E7" w:rsidR="00CF0007" w:rsidRDefault="00CF0007" w:rsidP="00CF0007">
      <w:r>
        <w:t>The</w:t>
      </w:r>
      <w:r w:rsidRPr="00F404EA">
        <w:t xml:space="preserve"> Ombudsman </w:t>
      </w:r>
      <w:r>
        <w:t xml:space="preserve">works for </w:t>
      </w:r>
      <w:r w:rsidRPr="002A5157">
        <w:rPr>
          <w:b/>
          <w:bCs/>
        </w:rPr>
        <w:t>fairness</w:t>
      </w:r>
      <w:r>
        <w:t xml:space="preserve"> for all New Zealanders</w:t>
      </w:r>
      <w:r w:rsidRPr="00F404EA">
        <w:t>.</w:t>
      </w:r>
      <w:r>
        <w:t xml:space="preserve"> </w:t>
      </w:r>
    </w:p>
    <w:p w14:paraId="255177BB" w14:textId="77777777" w:rsidR="00CF0007" w:rsidRDefault="00CF0007" w:rsidP="00CF0007"/>
    <w:p w14:paraId="416AFFA6" w14:textId="1390F2CC" w:rsidR="00CF0007" w:rsidRDefault="00CF0007" w:rsidP="00CF0007">
      <w:r w:rsidRPr="00EB4F1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08800" behindDoc="1" locked="0" layoutInCell="1" allowOverlap="1" wp14:anchorId="20908020" wp14:editId="6897A34A">
                <wp:simplePos x="0" y="0"/>
                <wp:positionH relativeFrom="margin">
                  <wp:posOffset>2286000</wp:posOffset>
                </wp:positionH>
                <wp:positionV relativeFrom="paragraph">
                  <wp:posOffset>259171</wp:posOffset>
                </wp:positionV>
                <wp:extent cx="3527425" cy="1798229"/>
                <wp:effectExtent l="0" t="0" r="3175" b="571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7425" cy="1798229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29A5F" id="Rectangle 9" o:spid="_x0000_s1026" style="position:absolute;margin-left:180pt;margin-top:20.4pt;width:277.75pt;height:141.6pt;z-index:-251207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" fillcolor="#22b57f" stroked="f" strokeweight="1pt">
                <v:fill opacity="16191f"/>
                <w10:wrap anchorx="margin"/>
              </v:rect>
            </w:pict>
          </mc:Fallback>
        </mc:AlternateContent>
      </w:r>
    </w:p>
    <w:p w14:paraId="40DE69EB" w14:textId="3ABF41CB" w:rsidR="00CF0007" w:rsidRDefault="004C5470" w:rsidP="00CF0007">
      <w:r>
        <w:rPr>
          <w:noProof/>
          <w:lang w:val="en-NZ" w:eastAsia="en-NZ"/>
        </w:rPr>
        <w:drawing>
          <wp:anchor distT="0" distB="0" distL="114300" distR="114300" simplePos="0" relativeHeight="252109824" behindDoc="0" locked="0" layoutInCell="1" allowOverlap="1" wp14:anchorId="4AD287C1" wp14:editId="1C603A62">
            <wp:simplePos x="0" y="0"/>
            <wp:positionH relativeFrom="column">
              <wp:posOffset>14749</wp:posOffset>
            </wp:positionH>
            <wp:positionV relativeFrom="paragraph">
              <wp:posOffset>102091</wp:posOffset>
            </wp:positionV>
            <wp:extent cx="1415846" cy="1607882"/>
            <wp:effectExtent l="0" t="0" r="0" b="508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356" cy="1611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0007" w:rsidRPr="001D5950">
        <w:rPr>
          <w:b/>
          <w:bCs/>
        </w:rPr>
        <w:t>Fairness</w:t>
      </w:r>
      <w:r w:rsidR="00CF0007">
        <w:t xml:space="preserve"> means being treated:</w:t>
      </w:r>
    </w:p>
    <w:p w14:paraId="2F924007" w14:textId="77777777" w:rsidR="00CF0007" w:rsidRDefault="00CF0007" w:rsidP="00CF0007">
      <w:pPr>
        <w:pStyle w:val="Listtoplevel"/>
      </w:pPr>
      <w:r>
        <w:t>with respect</w:t>
      </w:r>
    </w:p>
    <w:p w14:paraId="18AF165A" w14:textId="77777777" w:rsidR="00CF0007" w:rsidRDefault="00CF0007" w:rsidP="00CF0007">
      <w:pPr>
        <w:pStyle w:val="Listtoplevel"/>
      </w:pPr>
      <w:r>
        <w:t>the same way as everybody else.</w:t>
      </w:r>
    </w:p>
    <w:p w14:paraId="2ECC77BD" w14:textId="77777777" w:rsidR="00CF0007" w:rsidRDefault="00CF0007" w:rsidP="00186146"/>
    <w:p w14:paraId="0CAEBCF7" w14:textId="6FE45139" w:rsidR="00CF0007" w:rsidRDefault="00A73926" w:rsidP="00270CB5">
      <w:pPr>
        <w:ind w:right="-330"/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2150784" behindDoc="0" locked="0" layoutInCell="1" allowOverlap="1" wp14:anchorId="64CE2DA1" wp14:editId="21CB8CB4">
            <wp:simplePos x="0" y="0"/>
            <wp:positionH relativeFrom="column">
              <wp:posOffset>0</wp:posOffset>
            </wp:positionH>
            <wp:positionV relativeFrom="paragraph">
              <wp:posOffset>78672</wp:posOffset>
            </wp:positionV>
            <wp:extent cx="1620000" cy="1620000"/>
            <wp:effectExtent l="0" t="0" r="5715" b="0"/>
            <wp:wrapNone/>
            <wp:docPr id="1875" name="Picture 18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A0ADB" w14:textId="41122363" w:rsidR="00270CB5" w:rsidRDefault="00270CB5" w:rsidP="00270CB5">
      <w:pPr>
        <w:ind w:right="-330"/>
        <w:rPr>
          <w:rFonts w:cs="Arial"/>
          <w:szCs w:val="32"/>
        </w:rPr>
      </w:pPr>
      <w:r>
        <w:rPr>
          <w:rFonts w:cs="Arial"/>
          <w:szCs w:val="32"/>
        </w:rPr>
        <w:t xml:space="preserve">The Ombudsman works to make sure New Zealanders are treated fairly by </w:t>
      </w:r>
      <w:r w:rsidR="00A6213F">
        <w:rPr>
          <w:rFonts w:cs="Arial"/>
          <w:szCs w:val="32"/>
        </w:rPr>
        <w:t>the Government</w:t>
      </w:r>
      <w:r>
        <w:rPr>
          <w:rFonts w:cs="Arial"/>
          <w:szCs w:val="32"/>
        </w:rPr>
        <w:t>.</w:t>
      </w:r>
    </w:p>
    <w:p w14:paraId="5B9F4049" w14:textId="627CB48E" w:rsidR="00270CB5" w:rsidRDefault="00270CB5" w:rsidP="00270CB5">
      <w:pPr>
        <w:ind w:right="-330"/>
        <w:rPr>
          <w:rFonts w:cs="Arial"/>
          <w:szCs w:val="32"/>
        </w:rPr>
      </w:pPr>
    </w:p>
    <w:p w14:paraId="65279AB4" w14:textId="4E470C21" w:rsidR="00270CB5" w:rsidRDefault="00270CB5" w:rsidP="00270CB5">
      <w:pPr>
        <w:ind w:right="-330"/>
        <w:rPr>
          <w:rFonts w:cs="Arial"/>
          <w:szCs w:val="32"/>
        </w:rPr>
      </w:pPr>
    </w:p>
    <w:p w14:paraId="6AA37358" w14:textId="77777777" w:rsidR="00007A5D" w:rsidRDefault="00007A5D" w:rsidP="00C7459E"/>
    <w:p w14:paraId="37510AEB" w14:textId="05633397" w:rsidR="003F130B" w:rsidRDefault="003F130B" w:rsidP="00EB73B8">
      <w:r>
        <w:rPr>
          <w:noProof/>
        </w:rPr>
        <w:lastRenderedPageBreak/>
        <w:drawing>
          <wp:anchor distT="0" distB="0" distL="114300" distR="114300" simplePos="0" relativeHeight="252365824" behindDoc="0" locked="0" layoutInCell="1" allowOverlap="1" wp14:anchorId="49BEDDBB" wp14:editId="18E1A69E">
            <wp:simplePos x="0" y="0"/>
            <wp:positionH relativeFrom="column">
              <wp:posOffset>-47144</wp:posOffset>
            </wp:positionH>
            <wp:positionV relativeFrom="paragraph">
              <wp:posOffset>0</wp:posOffset>
            </wp:positionV>
            <wp:extent cx="1620000" cy="1007834"/>
            <wp:effectExtent l="0" t="0" r="5715" b="0"/>
            <wp:wrapNone/>
            <wp:docPr id="106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Ombudsman can </w:t>
      </w:r>
      <w:proofErr w:type="gramStart"/>
      <w:r>
        <w:t>look into</w:t>
      </w:r>
      <w:proofErr w:type="gramEnd"/>
      <w:r>
        <w:t xml:space="preserve"> complaints about government agencies. </w:t>
      </w:r>
    </w:p>
    <w:p w14:paraId="46D213D7" w14:textId="5978B6DF" w:rsidR="003F130B" w:rsidRDefault="00880F0D" w:rsidP="00EB73B8">
      <w:r>
        <w:rPr>
          <w:noProof/>
        </w:rPr>
        <w:drawing>
          <wp:anchor distT="0" distB="0" distL="114300" distR="114300" simplePos="0" relativeHeight="252516352" behindDoc="0" locked="0" layoutInCell="1" allowOverlap="1" wp14:anchorId="53C0219C" wp14:editId="3158453D">
            <wp:simplePos x="0" y="0"/>
            <wp:positionH relativeFrom="column">
              <wp:posOffset>-57124</wp:posOffset>
            </wp:positionH>
            <wp:positionV relativeFrom="paragraph">
              <wp:posOffset>274277</wp:posOffset>
            </wp:positionV>
            <wp:extent cx="1619885" cy="1644015"/>
            <wp:effectExtent l="0" t="0" r="5715" b="0"/>
            <wp:wrapNone/>
            <wp:docPr id="1884" name="Picture 18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" name="Picture 18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06EAE" w14:textId="1B5CCED9" w:rsidR="003F130B" w:rsidRDefault="00880F0D" w:rsidP="00EB73B8">
      <w:r>
        <w:rPr>
          <w:noProof/>
        </w:rPr>
        <mc:AlternateContent>
          <mc:Choice Requires="wps">
            <w:drawing>
              <wp:anchor distT="0" distB="0" distL="114300" distR="114300" simplePos="0" relativeHeight="252517376" behindDoc="0" locked="0" layoutInCell="1" allowOverlap="1" wp14:anchorId="10927479" wp14:editId="226505DC">
                <wp:simplePos x="0" y="0"/>
                <wp:positionH relativeFrom="column">
                  <wp:posOffset>343213</wp:posOffset>
                </wp:positionH>
                <wp:positionV relativeFrom="paragraph">
                  <wp:posOffset>341257</wp:posOffset>
                </wp:positionV>
                <wp:extent cx="663575" cy="168701"/>
                <wp:effectExtent l="12700" t="101600" r="9525" b="98425"/>
                <wp:wrapNone/>
                <wp:docPr id="1888" name="Rectangle 18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619682">
                          <a:off x="0" y="0"/>
                          <a:ext cx="663575" cy="16870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8CE232" id="Rectangle 1888" o:spid="_x0000_s1026" alt="&quot;&quot;" style="position:absolute;margin-left:27pt;margin-top:26.85pt;width:52.25pt;height:13.3pt;rotation:-1070769fd;z-index:252517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" fillcolor="white [3212]" stroked="f" strokeweight="1pt"/>
            </w:pict>
          </mc:Fallback>
        </mc:AlternateContent>
      </w:r>
    </w:p>
    <w:p w14:paraId="1D5AF553" w14:textId="6520189B" w:rsidR="00D2098F" w:rsidRDefault="00007A5D" w:rsidP="00150161">
      <w:r w:rsidRPr="00EB73B8">
        <w:t>This includes complaints about</w:t>
      </w:r>
      <w:r w:rsidR="004E2647">
        <w:t xml:space="preserve"> </w:t>
      </w:r>
      <w:r w:rsidR="00D2098F" w:rsidRPr="00311F97">
        <w:rPr>
          <w:b/>
          <w:bCs/>
        </w:rPr>
        <w:t>o</w:t>
      </w:r>
      <w:r w:rsidR="004E2647" w:rsidRPr="00311F97">
        <w:rPr>
          <w:b/>
          <w:bCs/>
        </w:rPr>
        <w:t>fficial info</w:t>
      </w:r>
      <w:r w:rsidR="00D2098F" w:rsidRPr="00311F97">
        <w:rPr>
          <w:b/>
          <w:bCs/>
        </w:rPr>
        <w:t>rmation</w:t>
      </w:r>
      <w:r w:rsidR="00D2098F">
        <w:t>.</w:t>
      </w:r>
    </w:p>
    <w:p w14:paraId="75EF3660" w14:textId="23352AC7" w:rsidR="00504ED5" w:rsidRDefault="00504ED5" w:rsidP="00150161"/>
    <w:p w14:paraId="36AB2748" w14:textId="7F4946D1" w:rsidR="00007A5D" w:rsidRDefault="00007A5D" w:rsidP="00150161">
      <w:pPr>
        <w:rPr>
          <w:w w:val="90"/>
        </w:rPr>
      </w:pPr>
    </w:p>
    <w:p w14:paraId="69F26EEA" w14:textId="392EB7E3" w:rsidR="00504ED5" w:rsidRDefault="004C5470" w:rsidP="00504ED5">
      <w:r w:rsidRPr="00D13891">
        <w:rPr>
          <w:noProof/>
        </w:rPr>
        <w:drawing>
          <wp:anchor distT="0" distB="0" distL="114300" distR="114300" simplePos="0" relativeHeight="252520448" behindDoc="0" locked="0" layoutInCell="1" allowOverlap="1" wp14:anchorId="0779A8A9" wp14:editId="189E9474">
            <wp:simplePos x="0" y="0"/>
            <wp:positionH relativeFrom="margin">
              <wp:posOffset>-6637</wp:posOffset>
            </wp:positionH>
            <wp:positionV relativeFrom="paragraph">
              <wp:posOffset>60346</wp:posOffset>
            </wp:positionV>
            <wp:extent cx="1339215" cy="970953"/>
            <wp:effectExtent l="0" t="0" r="0" b="0"/>
            <wp:wrapNone/>
            <wp:docPr id="11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215" cy="970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7A5D" w:rsidRPr="00EB73B8">
        <w:t xml:space="preserve">This document </w:t>
      </w:r>
      <w:r w:rsidR="00504ED5">
        <w:t>tells you:</w:t>
      </w:r>
    </w:p>
    <w:p w14:paraId="7F27F077" w14:textId="75250A09" w:rsidR="00504ED5" w:rsidRDefault="00504ED5" w:rsidP="00504ED5">
      <w:pPr>
        <w:pStyle w:val="Listtoplevel"/>
      </w:pPr>
      <w:r>
        <w:t>what official information is</w:t>
      </w:r>
    </w:p>
    <w:p w14:paraId="6CC1D691" w14:textId="28FEED50" w:rsidR="00504ED5" w:rsidRDefault="00EF38B2" w:rsidP="00504ED5">
      <w:pPr>
        <w:pStyle w:val="Listtoplevel"/>
      </w:pPr>
      <w:r>
        <w:drawing>
          <wp:anchor distT="0" distB="0" distL="114300" distR="114300" simplePos="0" relativeHeight="252521472" behindDoc="0" locked="0" layoutInCell="1" allowOverlap="1" wp14:anchorId="3F69961E" wp14:editId="16B1DD37">
            <wp:simplePos x="0" y="0"/>
            <wp:positionH relativeFrom="column">
              <wp:posOffset>-3953</wp:posOffset>
            </wp:positionH>
            <wp:positionV relativeFrom="paragraph">
              <wp:posOffset>379709</wp:posOffset>
            </wp:positionV>
            <wp:extent cx="1246283" cy="1334256"/>
            <wp:effectExtent l="0" t="0" r="0" b="0"/>
            <wp:wrapNone/>
            <wp:docPr id="120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283" cy="13342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4ED5">
        <w:t>how to ask for official information</w:t>
      </w:r>
    </w:p>
    <w:p w14:paraId="0729C844" w14:textId="0F5FD742" w:rsidR="00007A5D" w:rsidRPr="00EB73B8" w:rsidRDefault="00622FF9" w:rsidP="00504ED5">
      <w:pPr>
        <w:pStyle w:val="Listtoplevel"/>
      </w:pPr>
      <w:r>
        <w:t>how</w:t>
      </w:r>
      <w:r w:rsidR="00504ED5">
        <w:t xml:space="preserve"> to make </w:t>
      </w:r>
      <w:r>
        <w:t xml:space="preserve">a </w:t>
      </w:r>
      <w:r w:rsidR="00504ED5">
        <w:t xml:space="preserve">complaint </w:t>
      </w:r>
      <w:r>
        <w:t xml:space="preserve">to the Ombudsman </w:t>
      </w:r>
      <w:r w:rsidR="00504ED5">
        <w:t>about your request for official information</w:t>
      </w:r>
      <w:r w:rsidR="00007A5D" w:rsidRPr="00EB73B8">
        <w:t>.</w:t>
      </w:r>
    </w:p>
    <w:p w14:paraId="5D5D3A6E" w14:textId="0A11A12A" w:rsidR="00622FF9" w:rsidRDefault="00622FF9" w:rsidP="00622FF9"/>
    <w:p w14:paraId="4F26D992" w14:textId="77CA8574" w:rsidR="00622FF9" w:rsidRDefault="004C5470" w:rsidP="00622FF9">
      <w:r w:rsidRPr="00EB4F1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688384" behindDoc="1" locked="0" layoutInCell="1" allowOverlap="1" wp14:anchorId="281D7A9A" wp14:editId="52A2533D">
                <wp:simplePos x="0" y="0"/>
                <wp:positionH relativeFrom="margin">
                  <wp:posOffset>2256503</wp:posOffset>
                </wp:positionH>
                <wp:positionV relativeFrom="paragraph">
                  <wp:posOffset>191401</wp:posOffset>
                </wp:positionV>
                <wp:extent cx="3527425" cy="1243822"/>
                <wp:effectExtent l="0" t="0" r="3175" b="12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7425" cy="1243822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6789F" id="Rectangle 7" o:spid="_x0000_s1026" style="position:absolute;margin-left:177.7pt;margin-top:15.05pt;width:277.75pt;height:97.95pt;z-index:-250628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" fillcolor="#22b57f" stroked="f" strokeweight="1pt">
                <v:fill opacity="16191f"/>
                <w10:wrap anchorx="margin"/>
              </v:rect>
            </w:pict>
          </mc:Fallback>
        </mc:AlternateContent>
      </w:r>
      <w:r w:rsidR="00EF38B2">
        <w:rPr>
          <w:b/>
          <w:bCs/>
          <w:noProof/>
          <w:spacing w:val="-4"/>
        </w:rPr>
        <w:drawing>
          <wp:anchor distT="0" distB="0" distL="114300" distR="114300" simplePos="0" relativeHeight="252686336" behindDoc="0" locked="0" layoutInCell="1" allowOverlap="1" wp14:anchorId="443D2564" wp14:editId="075E95B7">
            <wp:simplePos x="0" y="0"/>
            <wp:positionH relativeFrom="column">
              <wp:posOffset>0</wp:posOffset>
            </wp:positionH>
            <wp:positionV relativeFrom="paragraph">
              <wp:posOffset>198581</wp:posOffset>
            </wp:positionV>
            <wp:extent cx="1771631" cy="1210614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" name="Picture 18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31" cy="12106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758B16" w14:textId="32E000B6" w:rsidR="00622FF9" w:rsidRDefault="00622FF9" w:rsidP="00622FF9">
      <w:r w:rsidRPr="00150161">
        <w:rPr>
          <w:b/>
          <w:bCs/>
        </w:rPr>
        <w:t xml:space="preserve">Official information </w:t>
      </w:r>
      <w:r>
        <w:t xml:space="preserve">is information the Government has that is not about you. </w:t>
      </w:r>
    </w:p>
    <w:p w14:paraId="586584B0" w14:textId="77777777" w:rsidR="00622FF9" w:rsidRDefault="00622FF9" w:rsidP="00622FF9"/>
    <w:p w14:paraId="616086F9" w14:textId="77777777" w:rsidR="00622FF9" w:rsidRPr="00EB73B8" w:rsidRDefault="00622FF9" w:rsidP="00EB73B8"/>
    <w:p w14:paraId="0A6C2CF2" w14:textId="77777777" w:rsidR="00CF0007" w:rsidRDefault="00CF0007" w:rsidP="00CF0007">
      <w:r w:rsidRPr="00EB4F10"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14944" behindDoc="1" locked="0" layoutInCell="1" allowOverlap="1" wp14:anchorId="1F3F3D69" wp14:editId="32AC75AE">
                <wp:simplePos x="0" y="0"/>
                <wp:positionH relativeFrom="margin">
                  <wp:posOffset>2276475</wp:posOffset>
                </wp:positionH>
                <wp:positionV relativeFrom="paragraph">
                  <wp:posOffset>-50239</wp:posOffset>
                </wp:positionV>
                <wp:extent cx="3528000" cy="800100"/>
                <wp:effectExtent l="0" t="0" r="3175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8000" cy="800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  <a:alpha val="24753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877B9" id="Rectangle 12" o:spid="_x0000_s1026" style="position:absolute;margin-left:179.25pt;margin-top:-3.95pt;width:277.8pt;height:63pt;z-index:-251201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" fillcolor="#ffd966 [1943]" stroked="f" strokeweight="1pt">
                <v:fill opacity="16191f"/>
                <w10:wrap anchorx="margin"/>
              </v:rect>
            </w:pict>
          </mc:Fallback>
        </mc:AlternateContent>
      </w:r>
      <w:r>
        <w:rPr>
          <w:rFonts w:cs="Arial"/>
          <w:noProof/>
          <w:szCs w:val="32"/>
        </w:rPr>
        <w:drawing>
          <wp:anchor distT="0" distB="0" distL="114300" distR="114300" simplePos="0" relativeHeight="252115968" behindDoc="0" locked="0" layoutInCell="1" allowOverlap="1" wp14:anchorId="687A9F3E" wp14:editId="1D2B50E8">
            <wp:simplePos x="0" y="0"/>
            <wp:positionH relativeFrom="column">
              <wp:posOffset>0</wp:posOffset>
            </wp:positionH>
            <wp:positionV relativeFrom="paragraph">
              <wp:posOffset>65314</wp:posOffset>
            </wp:positionV>
            <wp:extent cx="1620000" cy="416355"/>
            <wp:effectExtent l="0" t="0" r="0" b="3175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" name="Picture 19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41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ere it says </w:t>
      </w:r>
      <w:r w:rsidRPr="00582BAE">
        <w:rPr>
          <w:b/>
          <w:bCs/>
        </w:rPr>
        <w:t>we / our</w:t>
      </w:r>
      <w:r>
        <w:t xml:space="preserve"> this means the Ombudsman.</w:t>
      </w:r>
    </w:p>
    <w:p w14:paraId="40B763E3" w14:textId="056B18E9" w:rsidR="00B36A07" w:rsidRDefault="00B36A07">
      <w:pPr>
        <w:spacing w:line="240" w:lineRule="auto"/>
        <w:ind w:left="0"/>
      </w:pPr>
      <w:r>
        <w:br w:type="page"/>
      </w:r>
    </w:p>
    <w:p w14:paraId="6CA79F0C" w14:textId="2932DA95" w:rsidR="00293C5B" w:rsidRDefault="00293C5B" w:rsidP="00293C5B">
      <w:pPr>
        <w:pStyle w:val="Heading1"/>
        <w:pBdr>
          <w:top w:val="single" w:sz="18" w:space="10" w:color="21B57F"/>
          <w:left w:val="single" w:sz="18" w:space="4" w:color="21B57F"/>
          <w:bottom w:val="single" w:sz="18" w:space="0" w:color="21B57F"/>
          <w:right w:val="single" w:sz="18" w:space="4" w:color="21B57F"/>
        </w:pBdr>
      </w:pPr>
      <w:bookmarkStart w:id="1" w:name="WhatisOfficialInformation"/>
      <w:r>
        <w:lastRenderedPageBreak/>
        <w:t>What is official information</w:t>
      </w:r>
      <w:r w:rsidR="0020103D">
        <w:t>?</w:t>
      </w:r>
      <w:bookmarkEnd w:id="1"/>
    </w:p>
    <w:p w14:paraId="5EF72C92" w14:textId="7B2C5200" w:rsidR="00150161" w:rsidRDefault="00150161" w:rsidP="00622FF9"/>
    <w:p w14:paraId="31360EFC" w14:textId="693AA1C8" w:rsidR="0072744E" w:rsidRDefault="0020103D" w:rsidP="00293C5B">
      <w:r>
        <w:rPr>
          <w:noProof/>
        </w:rPr>
        <w:drawing>
          <wp:anchor distT="0" distB="0" distL="114300" distR="114300" simplePos="0" relativeHeight="252576768" behindDoc="0" locked="0" layoutInCell="1" allowOverlap="1" wp14:anchorId="2F4A196A" wp14:editId="28C9B789">
            <wp:simplePos x="0" y="0"/>
            <wp:positionH relativeFrom="column">
              <wp:posOffset>-68928</wp:posOffset>
            </wp:positionH>
            <wp:positionV relativeFrom="paragraph">
              <wp:posOffset>232533</wp:posOffset>
            </wp:positionV>
            <wp:extent cx="1620000" cy="1620000"/>
            <wp:effectExtent l="0" t="0" r="0" b="571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C34B06" w14:textId="06684563" w:rsidR="0072744E" w:rsidRDefault="0072744E" w:rsidP="00293C5B">
      <w:r>
        <w:t xml:space="preserve">Anyone can ask for official information. </w:t>
      </w:r>
    </w:p>
    <w:p w14:paraId="40429092" w14:textId="5B3044E5" w:rsidR="0072744E" w:rsidRDefault="0072744E" w:rsidP="00293C5B"/>
    <w:p w14:paraId="65CFDECE" w14:textId="77777777" w:rsidR="0072744E" w:rsidRDefault="0072744E" w:rsidP="00293C5B"/>
    <w:p w14:paraId="4B9CD17F" w14:textId="64CCEC88" w:rsidR="0072744E" w:rsidRDefault="0072744E" w:rsidP="00293C5B">
      <w:r>
        <w:t xml:space="preserve">The </w:t>
      </w:r>
      <w:r w:rsidRPr="00D43A2F">
        <w:rPr>
          <w:b/>
          <w:bCs/>
        </w:rPr>
        <w:t>laws</w:t>
      </w:r>
      <w:r>
        <w:t xml:space="preserve"> </w:t>
      </w:r>
      <w:r w:rsidR="0020103D">
        <w:t>about</w:t>
      </w:r>
      <w:r>
        <w:t xml:space="preserve"> </w:t>
      </w:r>
      <w:r w:rsidR="0020103D">
        <w:t>getting</w:t>
      </w:r>
      <w:r>
        <w:t xml:space="preserve"> official information are</w:t>
      </w:r>
      <w:r w:rsidR="0020103D">
        <w:t xml:space="preserve"> the</w:t>
      </w:r>
      <w:r>
        <w:t xml:space="preserve">: </w:t>
      </w:r>
    </w:p>
    <w:p w14:paraId="751F17D2" w14:textId="77F55B48" w:rsidR="0072744E" w:rsidRDefault="00D43A2F" w:rsidP="0072744E">
      <w:pPr>
        <w:pStyle w:val="Listtoplevel"/>
      </w:pPr>
      <w:r w:rsidRPr="00377D17">
        <w:drawing>
          <wp:anchor distT="0" distB="0" distL="114300" distR="114300" simplePos="0" relativeHeight="252572672" behindDoc="0" locked="0" layoutInCell="1" allowOverlap="1" wp14:anchorId="38A199B1" wp14:editId="6E353BB0">
            <wp:simplePos x="0" y="0"/>
            <wp:positionH relativeFrom="column">
              <wp:posOffset>0</wp:posOffset>
            </wp:positionH>
            <wp:positionV relativeFrom="paragraph">
              <wp:posOffset>314632</wp:posOffset>
            </wp:positionV>
            <wp:extent cx="1054788" cy="1453549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788" cy="14535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744E">
        <w:t xml:space="preserve">Official Information Act 1982 </w:t>
      </w:r>
    </w:p>
    <w:p w14:paraId="3A6AD82A" w14:textId="22EECE49" w:rsidR="0072744E" w:rsidRDefault="0072744E" w:rsidP="0072744E">
      <w:pPr>
        <w:pStyle w:val="Listtoplevel"/>
      </w:pPr>
      <w:r>
        <w:t>Local Government Official Information and Meetings Act 1987</w:t>
      </w:r>
      <w:r w:rsidR="000D76E1">
        <w:t>.</w:t>
      </w:r>
    </w:p>
    <w:p w14:paraId="7D62D0D5" w14:textId="6229CA40" w:rsidR="0072744E" w:rsidRDefault="0072744E" w:rsidP="00293C5B"/>
    <w:p w14:paraId="7D50BD3C" w14:textId="03F1697D" w:rsidR="00D43A2F" w:rsidRDefault="00112806" w:rsidP="00D43A2F">
      <w:r w:rsidRPr="0085176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574720" behindDoc="1" locked="0" layoutInCell="1" allowOverlap="1" wp14:anchorId="7E0178D4" wp14:editId="0B3FC733">
                <wp:simplePos x="0" y="0"/>
                <wp:positionH relativeFrom="margin">
                  <wp:posOffset>2209800</wp:posOffset>
                </wp:positionH>
                <wp:positionV relativeFrom="paragraph">
                  <wp:posOffset>217805</wp:posOffset>
                </wp:positionV>
                <wp:extent cx="3599815" cy="2828925"/>
                <wp:effectExtent l="0" t="0" r="63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28925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9875E" id="Rectangle 10" o:spid="_x0000_s1026" style="position:absolute;margin-left:174pt;margin-top:17.15pt;width:283.45pt;height:222.75pt;z-index:-25074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" fillcolor="#22b57f" stroked="f" strokeweight="1pt">
                <v:fill opacity="16191f"/>
                <w10:wrap anchorx="margin"/>
              </v:rect>
            </w:pict>
          </mc:Fallback>
        </mc:AlternateContent>
      </w:r>
      <w:r w:rsidR="00011E59">
        <w:rPr>
          <w:noProof/>
        </w:rPr>
        <w:drawing>
          <wp:anchor distT="0" distB="0" distL="114300" distR="114300" simplePos="0" relativeHeight="252578816" behindDoc="0" locked="0" layoutInCell="1" allowOverlap="1" wp14:anchorId="504D0FA9" wp14:editId="5D92CB99">
            <wp:simplePos x="0" y="0"/>
            <wp:positionH relativeFrom="column">
              <wp:posOffset>-3052</wp:posOffset>
            </wp:positionH>
            <wp:positionV relativeFrom="paragraph">
              <wp:posOffset>212725</wp:posOffset>
            </wp:positionV>
            <wp:extent cx="1620000" cy="1007834"/>
            <wp:effectExtent l="0" t="0" r="5715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8A3C8" w14:textId="65F92E14" w:rsidR="00D43A2F" w:rsidRDefault="00D43A2F" w:rsidP="00D43A2F">
      <w:r w:rsidRPr="003144A7">
        <w:rPr>
          <w:b/>
          <w:bCs/>
        </w:rPr>
        <w:t>Laws</w:t>
      </w:r>
      <w:r>
        <w:t>:</w:t>
      </w:r>
    </w:p>
    <w:p w14:paraId="382FE23C" w14:textId="29D95D70" w:rsidR="00D43A2F" w:rsidRDefault="00011E59" w:rsidP="00D43A2F">
      <w:pPr>
        <w:pStyle w:val="Listtoplevel"/>
      </w:pPr>
      <w:r w:rsidRPr="00377D17">
        <w:drawing>
          <wp:anchor distT="0" distB="0" distL="114300" distR="114300" simplePos="0" relativeHeight="252749824" behindDoc="0" locked="0" layoutInCell="1" allowOverlap="1" wp14:anchorId="3C8064F0" wp14:editId="25CFA09B">
            <wp:simplePos x="0" y="0"/>
            <wp:positionH relativeFrom="column">
              <wp:posOffset>0</wp:posOffset>
            </wp:positionH>
            <wp:positionV relativeFrom="paragraph">
              <wp:posOffset>760095</wp:posOffset>
            </wp:positionV>
            <wp:extent cx="1054788" cy="1453549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788" cy="14535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A2F">
        <w:t>are rules made by the Government</w:t>
      </w:r>
    </w:p>
    <w:p w14:paraId="2006E294" w14:textId="0E126DE9" w:rsidR="00D43A2F" w:rsidRDefault="00D43A2F" w:rsidP="00D43A2F">
      <w:pPr>
        <w:pStyle w:val="Listtoplevel"/>
        <w:numPr>
          <w:ilvl w:val="0"/>
          <w:numId w:val="0"/>
        </w:numPr>
        <w:ind w:left="4253"/>
      </w:pPr>
      <w:r>
        <w:t>and</w:t>
      </w:r>
    </w:p>
    <w:p w14:paraId="25BDCC3B" w14:textId="44D7E783" w:rsidR="00D43A2F" w:rsidRDefault="00D43A2F" w:rsidP="00D43A2F">
      <w:pPr>
        <w:pStyle w:val="Listtoplevel"/>
      </w:pPr>
      <w:r>
        <w:t>have to be followed by</w:t>
      </w:r>
      <w:r w:rsidR="00622FF9">
        <w:t xml:space="preserve"> everyone.</w:t>
      </w:r>
    </w:p>
    <w:p w14:paraId="3615782A" w14:textId="5D255985" w:rsidR="00D43A2F" w:rsidRDefault="000D76E1" w:rsidP="00D43A2F">
      <w:r>
        <w:rPr>
          <w:b/>
          <w:bCs/>
          <w:noProof/>
        </w:rPr>
        <w:lastRenderedPageBreak/>
        <w:drawing>
          <wp:anchor distT="0" distB="0" distL="114300" distR="114300" simplePos="0" relativeHeight="252580864" behindDoc="0" locked="0" layoutInCell="1" allowOverlap="1" wp14:anchorId="4E1D1737" wp14:editId="63999BB3">
            <wp:simplePos x="0" y="0"/>
            <wp:positionH relativeFrom="column">
              <wp:posOffset>99874</wp:posOffset>
            </wp:positionH>
            <wp:positionV relativeFrom="paragraph">
              <wp:posOffset>-3940</wp:posOffset>
            </wp:positionV>
            <wp:extent cx="1620000" cy="1127250"/>
            <wp:effectExtent l="0" t="0" r="5715" b="3175"/>
            <wp:wrapNone/>
            <wp:docPr id="1987598195" name="Picture 19875981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598195" name="Picture 19875981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2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A2F">
        <w:t xml:space="preserve">These laws </w:t>
      </w:r>
      <w:r w:rsidR="00EF38B2">
        <w:t xml:space="preserve">about official information </w:t>
      </w:r>
      <w:r w:rsidR="00D43A2F">
        <w:t>tell government agencies things like:</w:t>
      </w:r>
    </w:p>
    <w:p w14:paraId="70AFAD6F" w14:textId="1FCF6ED3" w:rsidR="00D43A2F" w:rsidRDefault="00D43A2F" w:rsidP="00D43A2F">
      <w:pPr>
        <w:pStyle w:val="Listtoplevel"/>
      </w:pPr>
      <w:r>
        <w:t>what to do about requests for official information</w:t>
      </w:r>
    </w:p>
    <w:p w14:paraId="1E9D74C9" w14:textId="73DB64E6" w:rsidR="00D43A2F" w:rsidRDefault="00622FF9" w:rsidP="00D43A2F">
      <w:pPr>
        <w:pStyle w:val="Listtoplevel"/>
      </w:pPr>
      <w:r w:rsidRPr="005B1FFB">
        <w:drawing>
          <wp:anchor distT="0" distB="0" distL="114300" distR="114300" simplePos="0" relativeHeight="252582912" behindDoc="0" locked="0" layoutInCell="1" allowOverlap="1" wp14:anchorId="5C2FA70B" wp14:editId="16F70A2E">
            <wp:simplePos x="0" y="0"/>
            <wp:positionH relativeFrom="column">
              <wp:posOffset>-27305</wp:posOffset>
            </wp:positionH>
            <wp:positionV relativeFrom="paragraph">
              <wp:posOffset>39511</wp:posOffset>
            </wp:positionV>
            <wp:extent cx="1390918" cy="1048984"/>
            <wp:effectExtent l="0" t="0" r="0" b="5715"/>
            <wp:wrapNone/>
            <wp:docPr id="1872" name="Picture 18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918" cy="1048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A2F">
        <w:t xml:space="preserve">how long they have to get the information to you. </w:t>
      </w:r>
    </w:p>
    <w:p w14:paraId="675E0CBD" w14:textId="77D4F8CA" w:rsidR="00D43A2F" w:rsidRDefault="000D76E1" w:rsidP="00293C5B">
      <w:r>
        <w:rPr>
          <w:noProof/>
        </w:rPr>
        <w:drawing>
          <wp:anchor distT="0" distB="0" distL="114300" distR="114300" simplePos="0" relativeHeight="252583936" behindDoc="0" locked="0" layoutInCell="1" allowOverlap="1" wp14:anchorId="0EFCDDA1" wp14:editId="1E4E4C9F">
            <wp:simplePos x="0" y="0"/>
            <wp:positionH relativeFrom="column">
              <wp:posOffset>-24513</wp:posOffset>
            </wp:positionH>
            <wp:positionV relativeFrom="paragraph">
              <wp:posOffset>356870</wp:posOffset>
            </wp:positionV>
            <wp:extent cx="1620000" cy="1505250"/>
            <wp:effectExtent l="0" t="0" r="5715" b="635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0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E0F16" w14:textId="064DF3DA" w:rsidR="00D43A2F" w:rsidRDefault="00D43A2F" w:rsidP="00293C5B"/>
    <w:p w14:paraId="5A4B2844" w14:textId="20DDCB82" w:rsidR="0072744E" w:rsidRDefault="0072744E" w:rsidP="00293C5B">
      <w:r>
        <w:t xml:space="preserve">If you ask for official </w:t>
      </w:r>
      <w:proofErr w:type="gramStart"/>
      <w:r>
        <w:t>information</w:t>
      </w:r>
      <w:proofErr w:type="gramEnd"/>
      <w:r>
        <w:t xml:space="preserve"> it should be given to you. </w:t>
      </w:r>
    </w:p>
    <w:p w14:paraId="6E62DDC3" w14:textId="638975EB" w:rsidR="0072744E" w:rsidRDefault="0072744E" w:rsidP="00293C5B"/>
    <w:p w14:paraId="2B7DA984" w14:textId="4BAD3C21" w:rsidR="0072744E" w:rsidRDefault="00EF38B2" w:rsidP="00293C5B">
      <w:r>
        <w:rPr>
          <w:noProof/>
        </w:rPr>
        <w:drawing>
          <wp:anchor distT="0" distB="0" distL="114300" distR="114300" simplePos="0" relativeHeight="252585983" behindDoc="0" locked="0" layoutInCell="1" allowOverlap="1" wp14:anchorId="445ABF4D" wp14:editId="33AF6DAA">
            <wp:simplePos x="0" y="0"/>
            <wp:positionH relativeFrom="column">
              <wp:posOffset>-3466</wp:posOffset>
            </wp:positionH>
            <wp:positionV relativeFrom="paragraph">
              <wp:posOffset>248935</wp:posOffset>
            </wp:positionV>
            <wp:extent cx="1619885" cy="1437640"/>
            <wp:effectExtent l="0" t="0" r="571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" name="Picture 1875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B8535E" w14:textId="261365A1" w:rsidR="0072744E" w:rsidRDefault="00EF38B2" w:rsidP="00293C5B">
      <w:r w:rsidRPr="00377D17">
        <w:rPr>
          <w:noProof/>
        </w:rPr>
        <w:drawing>
          <wp:anchor distT="0" distB="0" distL="114300" distR="114300" simplePos="0" relativeHeight="252587008" behindDoc="0" locked="0" layoutInCell="1" allowOverlap="1" wp14:anchorId="4358C83C" wp14:editId="6C0EF06A">
            <wp:simplePos x="0" y="0"/>
            <wp:positionH relativeFrom="column">
              <wp:posOffset>231775</wp:posOffset>
            </wp:positionH>
            <wp:positionV relativeFrom="paragraph">
              <wp:posOffset>123825</wp:posOffset>
            </wp:positionV>
            <wp:extent cx="619125" cy="853440"/>
            <wp:effectExtent l="0" t="0" r="3175" b="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2589056" behindDoc="0" locked="0" layoutInCell="1" allowOverlap="1" wp14:anchorId="2468DCB3" wp14:editId="142A14A9">
            <wp:simplePos x="0" y="0"/>
            <wp:positionH relativeFrom="column">
              <wp:posOffset>851244</wp:posOffset>
            </wp:positionH>
            <wp:positionV relativeFrom="paragraph">
              <wp:posOffset>181625</wp:posOffset>
            </wp:positionV>
            <wp:extent cx="678426" cy="678426"/>
            <wp:effectExtent l="0" t="0" r="0" b="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426" cy="678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76E1">
        <w:t>It</w:t>
      </w:r>
      <w:r w:rsidR="0072744E">
        <w:t xml:space="preserve"> will not be given to you if one of the laws says there is a good reason not to. </w:t>
      </w:r>
    </w:p>
    <w:p w14:paraId="76259F8D" w14:textId="73395700" w:rsidR="0072744E" w:rsidRDefault="0072744E" w:rsidP="00293C5B"/>
    <w:p w14:paraId="33027396" w14:textId="6F7F45AE" w:rsidR="0072744E" w:rsidRDefault="0072744E" w:rsidP="00293C5B"/>
    <w:p w14:paraId="107E61F4" w14:textId="7B7E5D9F" w:rsidR="00622FF9" w:rsidRDefault="00622FF9">
      <w:pPr>
        <w:spacing w:line="240" w:lineRule="auto"/>
        <w:ind w:left="0"/>
      </w:pPr>
      <w:r>
        <w:br w:type="page"/>
      </w:r>
    </w:p>
    <w:p w14:paraId="2B153A7F" w14:textId="00A12026" w:rsidR="00293C5B" w:rsidRDefault="00622FF9" w:rsidP="00293C5B">
      <w:r>
        <w:rPr>
          <w:noProof/>
        </w:rPr>
        <w:lastRenderedPageBreak/>
        <w:drawing>
          <wp:anchor distT="0" distB="0" distL="114300" distR="114300" simplePos="0" relativeHeight="252584960" behindDoc="0" locked="0" layoutInCell="1" allowOverlap="1" wp14:anchorId="6BB8AE5F" wp14:editId="3CDE354C">
            <wp:simplePos x="0" y="0"/>
            <wp:positionH relativeFrom="column">
              <wp:posOffset>22637</wp:posOffset>
            </wp:positionH>
            <wp:positionV relativeFrom="paragraph">
              <wp:posOffset>21169</wp:posOffset>
            </wp:positionV>
            <wp:extent cx="1370719" cy="1665498"/>
            <wp:effectExtent l="0" t="0" r="127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719" cy="1665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3C5B">
        <w:t xml:space="preserve">You can ask for official information from: </w:t>
      </w:r>
    </w:p>
    <w:p w14:paraId="72AFCE4C" w14:textId="67A8DCC8" w:rsidR="002F7AA8" w:rsidRDefault="002F7AA8" w:rsidP="00293C5B">
      <w:pPr>
        <w:pStyle w:val="Listtoplevel"/>
      </w:pPr>
      <w:r>
        <w:t xml:space="preserve">Ministers </w:t>
      </w:r>
      <w:r w:rsidR="00225278">
        <w:t xml:space="preserve">such as </w:t>
      </w:r>
      <w:r>
        <w:t>the Minister for Disability Issues</w:t>
      </w:r>
    </w:p>
    <w:p w14:paraId="2E4B729A" w14:textId="68CBEF7F" w:rsidR="00293C5B" w:rsidRDefault="00293C5B" w:rsidP="00293C5B">
      <w:pPr>
        <w:pStyle w:val="Listtoplevel"/>
      </w:pPr>
      <w:r>
        <w:drawing>
          <wp:anchor distT="0" distB="0" distL="114300" distR="114300" simplePos="0" relativeHeight="252434432" behindDoc="0" locked="0" layoutInCell="1" allowOverlap="1" wp14:anchorId="4473E43F" wp14:editId="1E9B85C8">
            <wp:simplePos x="0" y="0"/>
            <wp:positionH relativeFrom="column">
              <wp:posOffset>1395</wp:posOffset>
            </wp:positionH>
            <wp:positionV relativeFrom="paragraph">
              <wp:posOffset>319584</wp:posOffset>
            </wp:positionV>
            <wp:extent cx="1620000" cy="599400"/>
            <wp:effectExtent l="0" t="0" r="0" b="0"/>
            <wp:wrapNone/>
            <wp:docPr id="113" name="Picture 1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59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government departments like the Department of Internal Affairs </w:t>
      </w:r>
    </w:p>
    <w:p w14:paraId="1F7855FD" w14:textId="03284CE4" w:rsidR="00293C5B" w:rsidRDefault="00EF38B2" w:rsidP="00293C5B">
      <w:pPr>
        <w:pStyle w:val="Listtoplevel"/>
      </w:pPr>
      <w:r>
        <w:drawing>
          <wp:anchor distT="0" distB="0" distL="114300" distR="114300" simplePos="0" relativeHeight="252424192" behindDoc="0" locked="0" layoutInCell="1" allowOverlap="1" wp14:anchorId="2D7E0100" wp14:editId="50B45B6E">
            <wp:simplePos x="0" y="0"/>
            <wp:positionH relativeFrom="column">
              <wp:posOffset>-574</wp:posOffset>
            </wp:positionH>
            <wp:positionV relativeFrom="paragraph">
              <wp:posOffset>1251800</wp:posOffset>
            </wp:positionV>
            <wp:extent cx="1440000" cy="1269551"/>
            <wp:effectExtent l="0" t="0" r="0" b="635"/>
            <wp:wrapNone/>
            <wp:docPr id="1857" name="Picture 18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" name="Picture 18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69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3C5B">
        <w:drawing>
          <wp:anchor distT="0" distB="0" distL="114300" distR="114300" simplePos="0" relativeHeight="252423168" behindDoc="0" locked="0" layoutInCell="1" allowOverlap="1" wp14:anchorId="51EB081C" wp14:editId="59D4B86F">
            <wp:simplePos x="0" y="0"/>
            <wp:positionH relativeFrom="column">
              <wp:posOffset>23427</wp:posOffset>
            </wp:positionH>
            <wp:positionV relativeFrom="paragraph">
              <wp:posOffset>419637</wp:posOffset>
            </wp:positionV>
            <wp:extent cx="1620000" cy="321092"/>
            <wp:effectExtent l="0" t="0" r="0" b="0"/>
            <wp:wrapNone/>
            <wp:docPr id="1880" name="Picture 18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" name="Picture 18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3210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3C5B">
        <w:t xml:space="preserve">government ministries </w:t>
      </w:r>
      <w:r w:rsidR="00225278">
        <w:t xml:space="preserve">such as </w:t>
      </w:r>
      <w:r w:rsidR="00293C5B">
        <w:t xml:space="preserve">Ministry of Disabled People – Whaikaha </w:t>
      </w:r>
    </w:p>
    <w:p w14:paraId="66878ECB" w14:textId="7D95FA10" w:rsidR="00293C5B" w:rsidRDefault="00293C5B" w:rsidP="00293C5B">
      <w:pPr>
        <w:pStyle w:val="Listtoplevel"/>
      </w:pPr>
      <w:r>
        <w:t>organisations owned by the state like ACC</w:t>
      </w:r>
    </w:p>
    <w:p w14:paraId="6F9F75A8" w14:textId="76EF0318" w:rsidR="00293C5B" w:rsidRDefault="00293C5B" w:rsidP="00293C5B">
      <w:pPr>
        <w:pStyle w:val="Listtoplevel"/>
      </w:pPr>
      <w:r>
        <w:drawing>
          <wp:anchor distT="0" distB="0" distL="114300" distR="114300" simplePos="0" relativeHeight="252425216" behindDoc="0" locked="0" layoutInCell="1" allowOverlap="1" wp14:anchorId="4591F31C" wp14:editId="32247463">
            <wp:simplePos x="0" y="0"/>
            <wp:positionH relativeFrom="column">
              <wp:posOffset>1820</wp:posOffset>
            </wp:positionH>
            <wp:positionV relativeFrom="paragraph">
              <wp:posOffset>355080</wp:posOffset>
            </wp:positionV>
            <wp:extent cx="1620000" cy="959689"/>
            <wp:effectExtent l="0" t="0" r="5715" b="5715"/>
            <wp:wrapNone/>
            <wp:docPr id="114" name="Picture 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" name="Picture 18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596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ducation for adults like:</w:t>
      </w:r>
    </w:p>
    <w:p w14:paraId="5371A7F0" w14:textId="77777777" w:rsidR="00293C5B" w:rsidRDefault="00293C5B" w:rsidP="00293C5B">
      <w:pPr>
        <w:pStyle w:val="Listsecondlevel"/>
      </w:pPr>
      <w:r>
        <w:t>universities</w:t>
      </w:r>
    </w:p>
    <w:p w14:paraId="4A449068" w14:textId="79DEB655" w:rsidR="00293C5B" w:rsidRDefault="00293C5B" w:rsidP="00293C5B">
      <w:pPr>
        <w:pStyle w:val="Listsecondlevel"/>
      </w:pPr>
      <w:r>
        <w:rPr>
          <w:noProof/>
        </w:rPr>
        <w:drawing>
          <wp:anchor distT="0" distB="0" distL="114300" distR="114300" simplePos="0" relativeHeight="252426240" behindDoc="0" locked="0" layoutInCell="1" allowOverlap="1" wp14:anchorId="229E4771" wp14:editId="3B91C33F">
            <wp:simplePos x="0" y="0"/>
            <wp:positionH relativeFrom="column">
              <wp:posOffset>32476</wp:posOffset>
            </wp:positionH>
            <wp:positionV relativeFrom="paragraph">
              <wp:posOffset>547914</wp:posOffset>
            </wp:positionV>
            <wp:extent cx="1620000" cy="1175783"/>
            <wp:effectExtent l="0" t="0" r="5715" b="5715"/>
            <wp:wrapNone/>
            <wp:docPr id="1871" name="Picture 18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" name="Picture 18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757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</w:t>
      </w:r>
      <w:r w:rsidRPr="00F404EA">
        <w:t>ā</w:t>
      </w:r>
      <w:r>
        <w:t>nanga</w:t>
      </w:r>
    </w:p>
    <w:p w14:paraId="4364C70A" w14:textId="5229AC3E" w:rsidR="00293C5B" w:rsidRDefault="00293C5B" w:rsidP="00293C5B">
      <w:pPr>
        <w:pStyle w:val="Listsecondlevel"/>
      </w:pPr>
      <w:r>
        <w:t>polytechnics</w:t>
      </w:r>
    </w:p>
    <w:p w14:paraId="0C349BA2" w14:textId="6D0A392F" w:rsidR="00293C5B" w:rsidRDefault="00293C5B" w:rsidP="00293C5B">
      <w:pPr>
        <w:pStyle w:val="Listsecondlevel"/>
      </w:pPr>
      <w:r>
        <w:t>institutes of technology.</w:t>
      </w:r>
    </w:p>
    <w:p w14:paraId="1E2EA135" w14:textId="4ABF22C8" w:rsidR="00225278" w:rsidRDefault="00AD6939" w:rsidP="00F742DB">
      <w:pPr>
        <w:pStyle w:val="Listsecondlevel"/>
        <w:numPr>
          <w:ilvl w:val="0"/>
          <w:numId w:val="0"/>
        </w:numPr>
        <w:ind w:left="3686"/>
      </w:pPr>
      <w:r>
        <w:rPr>
          <w:noProof/>
        </w:rPr>
        <w:lastRenderedPageBreak/>
        <w:drawing>
          <wp:anchor distT="0" distB="0" distL="114300" distR="114300" simplePos="0" relativeHeight="252428288" behindDoc="0" locked="0" layoutInCell="1" allowOverlap="1" wp14:anchorId="5C7F2744" wp14:editId="61FC1416">
            <wp:simplePos x="0" y="0"/>
            <wp:positionH relativeFrom="column">
              <wp:posOffset>-64770</wp:posOffset>
            </wp:positionH>
            <wp:positionV relativeFrom="paragraph">
              <wp:posOffset>36195</wp:posOffset>
            </wp:positionV>
            <wp:extent cx="1619885" cy="1012190"/>
            <wp:effectExtent l="0" t="0" r="5715" b="3810"/>
            <wp:wrapNone/>
            <wp:docPr id="115" name="Picture 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" name="Picture 18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278">
        <w:t xml:space="preserve">You can also ask for official information from: </w:t>
      </w:r>
    </w:p>
    <w:p w14:paraId="3A4A27F9" w14:textId="28B53501" w:rsidR="00622FF9" w:rsidRDefault="00622FF9" w:rsidP="00293C5B">
      <w:pPr>
        <w:pStyle w:val="Listtoplevel"/>
      </w:pPr>
      <w:r>
        <w:t>local councils</w:t>
      </w:r>
    </w:p>
    <w:p w14:paraId="6A410209" w14:textId="16BFA19E" w:rsidR="00293C5B" w:rsidRDefault="00AD6939" w:rsidP="00293C5B">
      <w:pPr>
        <w:pStyle w:val="Listtoplevel"/>
      </w:pPr>
      <w:r>
        <w:drawing>
          <wp:anchor distT="0" distB="0" distL="114300" distR="114300" simplePos="0" relativeHeight="252436480" behindDoc="0" locked="0" layoutInCell="1" allowOverlap="1" wp14:anchorId="75474217" wp14:editId="4F6811D0">
            <wp:simplePos x="0" y="0"/>
            <wp:positionH relativeFrom="column">
              <wp:posOffset>-114935</wp:posOffset>
            </wp:positionH>
            <wp:positionV relativeFrom="paragraph">
              <wp:posOffset>603250</wp:posOffset>
            </wp:positionV>
            <wp:extent cx="1619885" cy="572770"/>
            <wp:effectExtent l="0" t="0" r="0" b="0"/>
            <wp:wrapNone/>
            <wp:docPr id="118" name="Picture 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" name="Picture 18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3C5B">
        <w:t>school boards</w:t>
      </w:r>
    </w:p>
    <w:p w14:paraId="4B33FA5A" w14:textId="5DC62D2B" w:rsidR="002F7AA8" w:rsidRDefault="002F7AA8" w:rsidP="00086D64">
      <w:pPr>
        <w:pStyle w:val="Listtoplevel"/>
      </w:pPr>
      <w:r>
        <w:t xml:space="preserve">the Police. </w:t>
      </w:r>
    </w:p>
    <w:p w14:paraId="01D8547D" w14:textId="7CEB059C" w:rsidR="0072744E" w:rsidRDefault="0072744E" w:rsidP="002F7AA8"/>
    <w:p w14:paraId="72E8D5DD" w14:textId="00A390EA" w:rsidR="0072744E" w:rsidRDefault="0072744E" w:rsidP="002F7AA8"/>
    <w:p w14:paraId="58B0F283" w14:textId="243C29A1" w:rsidR="002F7AA8" w:rsidRDefault="00622FF9" w:rsidP="002F7AA8">
      <w:r>
        <w:rPr>
          <w:noProof/>
        </w:rPr>
        <w:drawing>
          <wp:anchor distT="0" distB="0" distL="114300" distR="114300" simplePos="0" relativeHeight="252531712" behindDoc="0" locked="0" layoutInCell="1" allowOverlap="1" wp14:anchorId="7DCA5B7F" wp14:editId="40804DDD">
            <wp:simplePos x="0" y="0"/>
            <wp:positionH relativeFrom="column">
              <wp:posOffset>-125731</wp:posOffset>
            </wp:positionH>
            <wp:positionV relativeFrom="paragraph">
              <wp:posOffset>453390</wp:posOffset>
            </wp:positionV>
            <wp:extent cx="1620000" cy="1923750"/>
            <wp:effectExtent l="0" t="0" r="0" b="0"/>
            <wp:wrapNone/>
            <wp:docPr id="124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92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AA8">
        <w:t>You can</w:t>
      </w:r>
      <w:r w:rsidR="0072744E">
        <w:t>not</w:t>
      </w:r>
      <w:r w:rsidR="002F7AA8">
        <w:t xml:space="preserve"> ask a government agency for your </w:t>
      </w:r>
      <w:r w:rsidR="002F7AA8" w:rsidRPr="002F7AA8">
        <w:rPr>
          <w:b/>
          <w:bCs/>
        </w:rPr>
        <w:t>personal information</w:t>
      </w:r>
      <w:r w:rsidR="002F7AA8">
        <w:t xml:space="preserve">. </w:t>
      </w:r>
    </w:p>
    <w:p w14:paraId="5ABFD2D0" w14:textId="0C076057" w:rsidR="0072744E" w:rsidRDefault="0072744E" w:rsidP="002F7AA8"/>
    <w:p w14:paraId="120796DE" w14:textId="77777777" w:rsidR="0072744E" w:rsidRDefault="0072744E" w:rsidP="002F7AA8"/>
    <w:p w14:paraId="14BE1FA3" w14:textId="05ECE886" w:rsidR="002F7AA8" w:rsidRPr="002F7AA8" w:rsidRDefault="00287F4F" w:rsidP="0072744E">
      <w:r w:rsidRPr="00EB4F1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39904" behindDoc="1" locked="0" layoutInCell="1" allowOverlap="1" wp14:anchorId="029BD4E4" wp14:editId="1662FFCA">
                <wp:simplePos x="0" y="0"/>
                <wp:positionH relativeFrom="margin">
                  <wp:posOffset>2289175</wp:posOffset>
                </wp:positionH>
                <wp:positionV relativeFrom="paragraph">
                  <wp:posOffset>-82858</wp:posOffset>
                </wp:positionV>
                <wp:extent cx="3600000" cy="842400"/>
                <wp:effectExtent l="0" t="0" r="0" b="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42400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718521" id="Rectangle 126" o:spid="_x0000_s1026" style="position:absolute;margin-left:180.25pt;margin-top:-6.5pt;width:283.45pt;height:66.35pt;z-index:-250776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" fillcolor="#22b57f" stroked="f" strokeweight="1pt">
                <v:fill opacity="16191f"/>
                <w10:wrap anchorx="margin"/>
              </v:rect>
            </w:pict>
          </mc:Fallback>
        </mc:AlternateContent>
      </w:r>
      <w:r w:rsidR="002F7AA8" w:rsidRPr="002F7AA8">
        <w:rPr>
          <w:b/>
          <w:bCs/>
        </w:rPr>
        <w:t>Personal information</w:t>
      </w:r>
      <w:r w:rsidR="002F7AA8" w:rsidRPr="002F7AA8">
        <w:t xml:space="preserve"> is information about you. </w:t>
      </w:r>
    </w:p>
    <w:p w14:paraId="10187145" w14:textId="77777777" w:rsidR="002F7AA8" w:rsidRDefault="002F7AA8" w:rsidP="002F7AA8"/>
    <w:p w14:paraId="7EA6A143" w14:textId="77777777" w:rsidR="005C2C02" w:rsidRDefault="005C2C02">
      <w:pPr>
        <w:spacing w:line="240" w:lineRule="auto"/>
        <w:ind w:left="0"/>
      </w:pPr>
      <w:r>
        <w:br w:type="page"/>
      </w:r>
    </w:p>
    <w:p w14:paraId="71C86DD4" w14:textId="7E82E560" w:rsidR="0072744E" w:rsidRDefault="00622FF9" w:rsidP="002F7AA8">
      <w:r>
        <w:rPr>
          <w:noProof/>
          <w:spacing w:val="-4"/>
        </w:rPr>
        <w:lastRenderedPageBreak/>
        <w:drawing>
          <wp:anchor distT="0" distB="0" distL="114300" distR="114300" simplePos="0" relativeHeight="252533760" behindDoc="0" locked="0" layoutInCell="1" allowOverlap="1" wp14:anchorId="19BB270E" wp14:editId="1537EAAF">
            <wp:simplePos x="0" y="0"/>
            <wp:positionH relativeFrom="column">
              <wp:posOffset>-111768</wp:posOffset>
            </wp:positionH>
            <wp:positionV relativeFrom="paragraph">
              <wp:posOffset>5049</wp:posOffset>
            </wp:positionV>
            <wp:extent cx="2133265" cy="605481"/>
            <wp:effectExtent l="0" t="0" r="635" b="4445"/>
            <wp:wrapNone/>
            <wp:docPr id="1905" name="Picture 1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" name="Picture 1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265" cy="605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744E">
        <w:t xml:space="preserve">If you want to get </w:t>
      </w:r>
      <w:r w:rsidR="000D76E1">
        <w:t>personal information</w:t>
      </w:r>
      <w:r w:rsidR="0072744E">
        <w:t xml:space="preserve"> you need to ask the Privacy Commissioner. </w:t>
      </w:r>
    </w:p>
    <w:p w14:paraId="3E5F7F45" w14:textId="1FEA671F" w:rsidR="0072744E" w:rsidRDefault="005C2C02" w:rsidP="002F7AA8">
      <w:r w:rsidRPr="006B5D09">
        <w:rPr>
          <w:noProof/>
          <w:szCs w:val="32"/>
          <w:lang w:val="en-NZ" w:eastAsia="en-NZ"/>
        </w:rPr>
        <w:drawing>
          <wp:anchor distT="0" distB="0" distL="114300" distR="114300" simplePos="0" relativeHeight="252535808" behindDoc="0" locked="0" layoutInCell="1" allowOverlap="1" wp14:anchorId="4288C0CA" wp14:editId="1D32F56C">
            <wp:simplePos x="0" y="0"/>
            <wp:positionH relativeFrom="margin">
              <wp:posOffset>52705</wp:posOffset>
            </wp:positionH>
            <wp:positionV relativeFrom="paragraph">
              <wp:posOffset>107315</wp:posOffset>
            </wp:positionV>
            <wp:extent cx="1398270" cy="1398270"/>
            <wp:effectExtent l="0" t="0" r="0" b="0"/>
            <wp:wrapNone/>
            <wp:docPr id="1910" name="Picture 19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 3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139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B987B" w14:textId="40D0A8D9" w:rsidR="002F7AA8" w:rsidRPr="002F7AA8" w:rsidRDefault="002F7AA8" w:rsidP="0072744E"/>
    <w:p w14:paraId="55D581B8" w14:textId="2136C3BA" w:rsidR="002F7AA8" w:rsidRPr="002F7AA8" w:rsidRDefault="00D43A2F" w:rsidP="002F7AA8">
      <w:r>
        <w:t>Contact</w:t>
      </w:r>
      <w:r w:rsidR="002F7AA8" w:rsidRPr="002F7AA8">
        <w:t xml:space="preserve"> the Privacy Commissioner</w:t>
      </w:r>
      <w:r w:rsidR="0072744E">
        <w:t xml:space="preserve"> for more information</w:t>
      </w:r>
      <w:r w:rsidR="002F7AA8" w:rsidRPr="002F7AA8">
        <w:t>:</w:t>
      </w:r>
    </w:p>
    <w:p w14:paraId="3AF8718A" w14:textId="4FFC427B" w:rsidR="002F7AA8" w:rsidRDefault="002F7AA8">
      <w:pPr>
        <w:pStyle w:val="ListParagraph"/>
        <w:numPr>
          <w:ilvl w:val="0"/>
          <w:numId w:val="0"/>
        </w:numPr>
        <w:ind w:left="3686"/>
        <w:rPr>
          <w:b/>
          <w:bCs/>
        </w:rPr>
      </w:pPr>
      <w:r w:rsidRPr="002F7AA8">
        <w:rPr>
          <w:b/>
          <w:bCs/>
        </w:rPr>
        <w:t>Freephone</w:t>
      </w:r>
      <w:r w:rsidR="00225278">
        <w:rPr>
          <w:b/>
          <w:bCs/>
        </w:rPr>
        <w:t xml:space="preserve">: </w:t>
      </w:r>
      <w:r w:rsidR="00225278">
        <w:rPr>
          <w:b/>
          <w:bCs/>
        </w:rPr>
        <w:tab/>
      </w:r>
      <w:r w:rsidRPr="002F7AA8">
        <w:rPr>
          <w:b/>
          <w:bCs/>
        </w:rPr>
        <w:t>0800 803 909</w:t>
      </w:r>
    </w:p>
    <w:p w14:paraId="1143F420" w14:textId="3189F307" w:rsidR="00F742DB" w:rsidRDefault="00D54860" w:rsidP="00F742DB">
      <w:r>
        <w:rPr>
          <w:noProof/>
        </w:rPr>
        <mc:AlternateContent>
          <mc:Choice Requires="wpg">
            <w:drawing>
              <wp:anchor distT="0" distB="0" distL="114300" distR="114300" simplePos="0" relativeHeight="252765184" behindDoc="0" locked="0" layoutInCell="1" allowOverlap="1" wp14:anchorId="143D207F" wp14:editId="25CF8B67">
                <wp:simplePos x="0" y="0"/>
                <wp:positionH relativeFrom="column">
                  <wp:posOffset>-219075</wp:posOffset>
                </wp:positionH>
                <wp:positionV relativeFrom="paragraph">
                  <wp:posOffset>405765</wp:posOffset>
                </wp:positionV>
                <wp:extent cx="1621155" cy="1151890"/>
                <wp:effectExtent l="0" t="0" r="0" b="0"/>
                <wp:wrapNone/>
                <wp:docPr id="1953702021" name="Group 1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1155" cy="1151890"/>
                          <a:chOff x="0" y="0"/>
                          <a:chExt cx="1621155" cy="1151890"/>
                        </a:xfrm>
                      </wpg:grpSpPr>
                      <pic:pic xmlns:pic="http://schemas.openxmlformats.org/drawingml/2006/picture">
                        <pic:nvPicPr>
                          <pic:cNvPr id="1597979508" name="Picture 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155" cy="1151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2159911" name="Picture 3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0" y="333375"/>
                            <a:ext cx="530860" cy="5308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5FBBBE7" id="Group 156" o:spid="_x0000_s1026" alt="&quot;&quot;" style="position:absolute;margin-left:-17.25pt;margin-top:31.95pt;width:127.65pt;height:90.7pt;z-index:252765184" coordsize="16211,11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7" type="#_x0000_t75" alt="&quot;&quot;" style="position:absolute;width:16211;height:11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">
                  <v:imagedata r:id="rId49" o:title=""/>
                </v:shape>
                <v:shape id="Picture 37" o:spid="_x0000_s1028" type="#_x0000_t75" alt="&quot;&quot;" style="position:absolute;left:9525;top:3333;width:5308;height:5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">
                  <v:imagedata r:id="rId50" o:title=""/>
                </v:shape>
              </v:group>
            </w:pict>
          </mc:Fallback>
        </mc:AlternateContent>
      </w:r>
    </w:p>
    <w:p w14:paraId="5AA3D858" w14:textId="34DC16EC" w:rsidR="00F742DB" w:rsidRPr="00F742DB" w:rsidRDefault="00F742DB">
      <w:pPr>
        <w:pStyle w:val="ListParagraph"/>
        <w:numPr>
          <w:ilvl w:val="0"/>
          <w:numId w:val="0"/>
        </w:numPr>
        <w:ind w:left="3686"/>
      </w:pPr>
      <w:r w:rsidRPr="00EB4F1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762112" behindDoc="1" locked="0" layoutInCell="1" allowOverlap="1" wp14:anchorId="4DB1C954" wp14:editId="4E290D79">
                <wp:simplePos x="0" y="0"/>
                <wp:positionH relativeFrom="margin">
                  <wp:posOffset>2260879</wp:posOffset>
                </wp:positionH>
                <wp:positionV relativeFrom="paragraph">
                  <wp:posOffset>199292</wp:posOffset>
                </wp:positionV>
                <wp:extent cx="3600000" cy="803868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3868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ADDB4E" id="Rectangle 36" o:spid="_x0000_s1026" style="position:absolute;margin-left:178pt;margin-top:15.7pt;width:283.45pt;height:63.3pt;z-index:-250554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" fillcolor="#22b57f" stroked="f" strokeweight="1pt">
                <v:fill opacity="16191f"/>
                <w10:wrap anchorx="margin"/>
              </v:rect>
            </w:pict>
          </mc:Fallback>
        </mc:AlternateContent>
      </w:r>
      <w:r w:rsidRPr="00F742DB">
        <w:rPr>
          <w:b/>
          <w:bCs/>
        </w:rPr>
        <w:t>Freephone</w:t>
      </w:r>
      <w:r w:rsidRPr="00F742DB">
        <w:t xml:space="preserve"> means it will not cost you any money. </w:t>
      </w:r>
    </w:p>
    <w:p w14:paraId="28993191" w14:textId="4E06AD63" w:rsidR="00F742DB" w:rsidRDefault="00F742DB" w:rsidP="00F742DB">
      <w:pPr>
        <w:pStyle w:val="ListParagraph"/>
        <w:numPr>
          <w:ilvl w:val="0"/>
          <w:numId w:val="0"/>
        </w:numPr>
        <w:ind w:left="3686"/>
        <w:rPr>
          <w:b/>
          <w:bCs/>
        </w:rPr>
      </w:pPr>
    </w:p>
    <w:p w14:paraId="262A3C31" w14:textId="3D53F7DF" w:rsidR="00B36A07" w:rsidRDefault="00B36A07" w:rsidP="002F7AA8">
      <w:pPr>
        <w:pStyle w:val="ListParagraph"/>
        <w:numPr>
          <w:ilvl w:val="0"/>
          <w:numId w:val="0"/>
        </w:numPr>
        <w:ind w:left="4167"/>
        <w:rPr>
          <w:b/>
          <w:bCs/>
        </w:rPr>
      </w:pPr>
    </w:p>
    <w:p w14:paraId="60AA0F09" w14:textId="77777777" w:rsidR="00E16776" w:rsidRDefault="00E16776">
      <w:pPr>
        <w:spacing w:line="240" w:lineRule="auto"/>
        <w:ind w:left="0"/>
      </w:pPr>
      <w:r>
        <w:br w:type="page"/>
      </w:r>
    </w:p>
    <w:p w14:paraId="21CF51CC" w14:textId="0C5303FD" w:rsidR="00550AB9" w:rsidRDefault="00D43A2F" w:rsidP="00550AB9">
      <w:pPr>
        <w:pStyle w:val="Heading1"/>
        <w:pBdr>
          <w:top w:val="single" w:sz="18" w:space="10" w:color="21B57F"/>
          <w:left w:val="single" w:sz="18" w:space="4" w:color="21B57F"/>
          <w:bottom w:val="single" w:sz="18" w:space="0" w:color="21B57F"/>
          <w:right w:val="single" w:sz="18" w:space="4" w:color="21B57F"/>
        </w:pBdr>
      </w:pPr>
      <w:bookmarkStart w:id="2" w:name="HowToGetOfficialInformation"/>
      <w:r>
        <w:lastRenderedPageBreak/>
        <w:t>How to get</w:t>
      </w:r>
      <w:r w:rsidR="002F7AA8">
        <w:t xml:space="preserve"> official information</w:t>
      </w:r>
    </w:p>
    <w:bookmarkEnd w:id="2"/>
    <w:p w14:paraId="6AC809DC" w14:textId="0D953490" w:rsidR="00383E5F" w:rsidRDefault="00383E5F" w:rsidP="00383E5F"/>
    <w:p w14:paraId="31AFDCF8" w14:textId="2176839D" w:rsidR="00D43A2F" w:rsidRDefault="00D43A2F" w:rsidP="00383E5F">
      <w:r>
        <w:rPr>
          <w:noProof/>
        </w:rPr>
        <w:drawing>
          <wp:anchor distT="0" distB="0" distL="114300" distR="114300" simplePos="0" relativeHeight="252544000" behindDoc="0" locked="0" layoutInCell="1" allowOverlap="1" wp14:anchorId="7CF1AA5F" wp14:editId="6EFBB016">
            <wp:simplePos x="0" y="0"/>
            <wp:positionH relativeFrom="column">
              <wp:posOffset>15217</wp:posOffset>
            </wp:positionH>
            <wp:positionV relativeFrom="paragraph">
              <wp:posOffset>274641</wp:posOffset>
            </wp:positionV>
            <wp:extent cx="1620000" cy="1007834"/>
            <wp:effectExtent l="0" t="0" r="5715" b="0"/>
            <wp:wrapNone/>
            <wp:docPr id="1987598193" name="Picture 19875981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598193" name="Picture 19875981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0E25B8" w14:textId="2E4CB3F0" w:rsidR="002F7AA8" w:rsidRDefault="00D43A2F" w:rsidP="00383E5F">
      <w:r>
        <w:t xml:space="preserve">You need to make an official information </w:t>
      </w:r>
      <w:r w:rsidRPr="00D43A2F">
        <w:rPr>
          <w:b/>
          <w:bCs/>
        </w:rPr>
        <w:t>request</w:t>
      </w:r>
      <w:r>
        <w:t xml:space="preserve"> to a government agency. </w:t>
      </w:r>
    </w:p>
    <w:p w14:paraId="05C3C5BC" w14:textId="68446F46" w:rsidR="00D43A2F" w:rsidRDefault="007D29C0" w:rsidP="00383E5F">
      <w:r>
        <w:rPr>
          <w:noProof/>
        </w:rPr>
        <w:drawing>
          <wp:anchor distT="0" distB="0" distL="114300" distR="114300" simplePos="0" relativeHeight="252591104" behindDoc="0" locked="0" layoutInCell="1" allowOverlap="1" wp14:anchorId="06D40F03" wp14:editId="2D675E81">
            <wp:simplePos x="0" y="0"/>
            <wp:positionH relativeFrom="column">
              <wp:posOffset>-25875</wp:posOffset>
            </wp:positionH>
            <wp:positionV relativeFrom="paragraph">
              <wp:posOffset>316571</wp:posOffset>
            </wp:positionV>
            <wp:extent cx="1150374" cy="1397767"/>
            <wp:effectExtent l="0" t="0" r="5715" b="0"/>
            <wp:wrapNone/>
            <wp:docPr id="1858" name="Picture 18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374" cy="1397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1EA3C7" w14:textId="2D13B646" w:rsidR="00D43A2F" w:rsidRDefault="00D43A2F" w:rsidP="00383E5F">
      <w:r w:rsidRPr="00EB4F1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37856" behindDoc="1" locked="0" layoutInCell="1" allowOverlap="1" wp14:anchorId="3BBC9C56" wp14:editId="46FDEC67">
                <wp:simplePos x="0" y="0"/>
                <wp:positionH relativeFrom="margin">
                  <wp:posOffset>2220686</wp:posOffset>
                </wp:positionH>
                <wp:positionV relativeFrom="paragraph">
                  <wp:posOffset>275416</wp:posOffset>
                </wp:positionV>
                <wp:extent cx="3600000" cy="823964"/>
                <wp:effectExtent l="0" t="0" r="0" b="1905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23964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917A4" id="Rectangle 125" o:spid="_x0000_s1026" style="position:absolute;margin-left:174.85pt;margin-top:21.7pt;width:283.45pt;height:64.9pt;z-index:-25077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" fillcolor="#22b57f" stroked="f" strokeweight="1pt">
                <v:fill opacity="16191f"/>
                <w10:wrap anchorx="margin"/>
              </v:rect>
            </w:pict>
          </mc:Fallback>
        </mc:AlternateContent>
      </w:r>
    </w:p>
    <w:p w14:paraId="40B78F55" w14:textId="3217752D" w:rsidR="002F7AA8" w:rsidRDefault="002F7AA8" w:rsidP="00383E5F">
      <w:r>
        <w:t xml:space="preserve">A </w:t>
      </w:r>
      <w:r w:rsidRPr="002F7AA8">
        <w:rPr>
          <w:b/>
          <w:bCs/>
        </w:rPr>
        <w:t xml:space="preserve">request </w:t>
      </w:r>
      <w:r>
        <w:t xml:space="preserve">is when you ask for something. </w:t>
      </w:r>
    </w:p>
    <w:p w14:paraId="43080B8C" w14:textId="77777777" w:rsidR="00D43A2F" w:rsidRDefault="00D43A2F" w:rsidP="003144A7"/>
    <w:p w14:paraId="32DA7645" w14:textId="38983A79" w:rsidR="003144A7" w:rsidRDefault="00405A69" w:rsidP="003144A7">
      <w:r w:rsidRPr="00D13891">
        <w:rPr>
          <w:noProof/>
        </w:rPr>
        <w:drawing>
          <wp:anchor distT="0" distB="0" distL="114300" distR="114300" simplePos="0" relativeHeight="252548096" behindDoc="0" locked="0" layoutInCell="1" allowOverlap="1" wp14:anchorId="42623B53" wp14:editId="1EDB0717">
            <wp:simplePos x="0" y="0"/>
            <wp:positionH relativeFrom="margin">
              <wp:posOffset>-129540</wp:posOffset>
            </wp:positionH>
            <wp:positionV relativeFrom="paragraph">
              <wp:posOffset>304165</wp:posOffset>
            </wp:positionV>
            <wp:extent cx="648970" cy="470535"/>
            <wp:effectExtent l="0" t="0" r="0" b="0"/>
            <wp:wrapNone/>
            <wp:docPr id="19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" cy="47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546048" behindDoc="0" locked="0" layoutInCell="1" allowOverlap="1" wp14:anchorId="0859C04D" wp14:editId="489F35AD">
            <wp:simplePos x="0" y="0"/>
            <wp:positionH relativeFrom="column">
              <wp:posOffset>-55372</wp:posOffset>
            </wp:positionH>
            <wp:positionV relativeFrom="paragraph">
              <wp:posOffset>44196</wp:posOffset>
            </wp:positionV>
            <wp:extent cx="1620000" cy="1469056"/>
            <wp:effectExtent l="0" t="0" r="5715" b="4445"/>
            <wp:wrapNone/>
            <wp:docPr id="192" name="Picture 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69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75BBBA" w14:textId="00239387" w:rsidR="00D43A2F" w:rsidRDefault="00D43A2F" w:rsidP="003144A7">
      <w:r>
        <w:t>Make sure:</w:t>
      </w:r>
    </w:p>
    <w:p w14:paraId="2EDA6855" w14:textId="35C6BE17" w:rsidR="003144A7" w:rsidRDefault="000D615C" w:rsidP="00D43A2F">
      <w:pPr>
        <w:pStyle w:val="Listtoplevel"/>
      </w:pPr>
      <w:r>
        <w:t xml:space="preserve">you are clear about the </w:t>
      </w:r>
      <w:r w:rsidR="00D43A2F">
        <w:t>information you want</w:t>
      </w:r>
    </w:p>
    <w:p w14:paraId="207A4E7D" w14:textId="4339A5BA" w:rsidR="00D43A2F" w:rsidRDefault="00357FF9" w:rsidP="00D43A2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733440" behindDoc="0" locked="0" layoutInCell="1" allowOverlap="1" wp14:anchorId="410B33F8" wp14:editId="2DA23863">
                <wp:simplePos x="0" y="0"/>
                <wp:positionH relativeFrom="column">
                  <wp:posOffset>0</wp:posOffset>
                </wp:positionH>
                <wp:positionV relativeFrom="paragraph">
                  <wp:posOffset>90170</wp:posOffset>
                </wp:positionV>
                <wp:extent cx="1785620" cy="1785620"/>
                <wp:effectExtent l="0" t="0" r="5080" b="5080"/>
                <wp:wrapNone/>
                <wp:docPr id="448351482" name="Group 1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5620" cy="1785620"/>
                          <a:chOff x="0" y="0"/>
                          <a:chExt cx="1785620" cy="1785620"/>
                        </a:xfrm>
                      </wpg:grpSpPr>
                      <pic:pic xmlns:pic="http://schemas.openxmlformats.org/drawingml/2006/picture">
                        <pic:nvPicPr>
                          <pic:cNvPr id="1601440436" name="Picture 19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620" cy="17856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2508653" name="Picture 19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0" y="133350"/>
                            <a:ext cx="428625" cy="2660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2F21480" id="Group 147" o:spid="_x0000_s1026" alt="&quot;&quot;" style="position:absolute;margin-left:0;margin-top:7.1pt;width:140.6pt;height:140.6pt;z-index:252733440" coordsize="17856,1785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">
                <v:shape id="Picture 197" o:spid="_x0000_s1027" type="#_x0000_t75" alt="&quot;&quot;" style="position:absolute;width:17856;height:178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">
                  <v:imagedata r:id="rId56" o:title=""/>
                </v:shape>
                <v:shape id="Picture 199" o:spid="_x0000_s1028" type="#_x0000_t75" alt="&quot;&quot;" style="position:absolute;left:1905;top:1333;width:4286;height:26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">
                  <v:imagedata r:id="rId57" o:title=""/>
                </v:shape>
              </v:group>
            </w:pict>
          </mc:Fallback>
        </mc:AlternateContent>
      </w:r>
      <w:r w:rsidR="000D615C">
        <w:t xml:space="preserve">you know </w:t>
      </w:r>
      <w:r w:rsidR="00D43A2F">
        <w:t>which government agency has the information you want</w:t>
      </w:r>
      <w:r w:rsidR="004C5470">
        <w:t>.</w:t>
      </w:r>
    </w:p>
    <w:p w14:paraId="1239DFB1" w14:textId="687A6542" w:rsidR="000D615C" w:rsidRDefault="000D615C" w:rsidP="000D615C">
      <w:pPr>
        <w:ind w:left="0"/>
      </w:pPr>
    </w:p>
    <w:p w14:paraId="349F4752" w14:textId="1D32B9A0" w:rsidR="000D615C" w:rsidRDefault="000D615C" w:rsidP="000D615C"/>
    <w:p w14:paraId="525C7C55" w14:textId="132E2A1D" w:rsidR="00BD2E0A" w:rsidRDefault="007D29C0" w:rsidP="000D615C">
      <w:r>
        <w:rPr>
          <w:noProof/>
        </w:rPr>
        <w:lastRenderedPageBreak/>
        <w:drawing>
          <wp:anchor distT="0" distB="0" distL="114300" distR="114300" simplePos="0" relativeHeight="252592128" behindDoc="0" locked="0" layoutInCell="1" allowOverlap="1" wp14:anchorId="0AAF2044" wp14:editId="71A13CCC">
            <wp:simplePos x="0" y="0"/>
            <wp:positionH relativeFrom="column">
              <wp:posOffset>-127635</wp:posOffset>
            </wp:positionH>
            <wp:positionV relativeFrom="paragraph">
              <wp:posOffset>-23495</wp:posOffset>
            </wp:positionV>
            <wp:extent cx="1439545" cy="1439545"/>
            <wp:effectExtent l="0" t="0" r="0" b="0"/>
            <wp:wrapNone/>
            <wp:docPr id="1861" name="Picture 18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" name="Picture 18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2E0A">
        <w:t xml:space="preserve">If you are not sure </w:t>
      </w:r>
      <w:r w:rsidR="00D43A2F">
        <w:t>call the government agency to find out</w:t>
      </w:r>
      <w:r>
        <w:t xml:space="preserve"> if they have the information you want.</w:t>
      </w:r>
      <w:r w:rsidR="00BD2E0A">
        <w:t xml:space="preserve"> </w:t>
      </w:r>
    </w:p>
    <w:p w14:paraId="5EE1E2B1" w14:textId="12E26B28" w:rsidR="003144A7" w:rsidRDefault="003144A7" w:rsidP="00011E59"/>
    <w:p w14:paraId="13358C5D" w14:textId="77777777" w:rsidR="00011E59" w:rsidRDefault="00011E59" w:rsidP="00011E59"/>
    <w:p w14:paraId="00A2F31A" w14:textId="577B037E" w:rsidR="003144A7" w:rsidRDefault="003144A7" w:rsidP="003144A7">
      <w:r>
        <w:t>You need to request the official information from:</w:t>
      </w:r>
    </w:p>
    <w:p w14:paraId="209237CC" w14:textId="530FF7AB" w:rsidR="003144A7" w:rsidRDefault="007D29C0" w:rsidP="003144A7">
      <w:pPr>
        <w:pStyle w:val="Listtoplevel"/>
      </w:pPr>
      <w:r>
        <w:drawing>
          <wp:anchor distT="0" distB="0" distL="114300" distR="114300" simplePos="0" relativeHeight="252594176" behindDoc="0" locked="0" layoutInCell="1" allowOverlap="1" wp14:anchorId="34ECC985" wp14:editId="51A6585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20000" cy="1007834"/>
            <wp:effectExtent l="0" t="0" r="5715" b="0"/>
            <wp:wrapNone/>
            <wp:docPr id="1867" name="Picture 18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598193" name="Picture 19875981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4A7">
        <w:t>the government agency that has the information you want</w:t>
      </w:r>
    </w:p>
    <w:p w14:paraId="5E73C0A8" w14:textId="22CB2528" w:rsidR="003144A7" w:rsidRDefault="003144A7" w:rsidP="003144A7">
      <w:pPr>
        <w:pStyle w:val="Listtoplevel"/>
        <w:numPr>
          <w:ilvl w:val="0"/>
          <w:numId w:val="0"/>
        </w:numPr>
        <w:ind w:left="4253"/>
      </w:pPr>
      <w:r>
        <w:t>and</w:t>
      </w:r>
    </w:p>
    <w:p w14:paraId="4FD427F3" w14:textId="08E02C25" w:rsidR="003144A7" w:rsidRDefault="00EF38B2" w:rsidP="003144A7">
      <w:pPr>
        <w:pStyle w:val="Listtoplevel"/>
      </w:pPr>
      <w:r>
        <w:rPr>
          <w:rFonts w:cs="Arial"/>
          <w:szCs w:val="32"/>
        </w:rPr>
        <w:drawing>
          <wp:anchor distT="0" distB="0" distL="114300" distR="114300" simplePos="0" relativeHeight="252596224" behindDoc="0" locked="0" layoutInCell="1" allowOverlap="1" wp14:anchorId="1228C3C1" wp14:editId="7596FF27">
            <wp:simplePos x="0" y="0"/>
            <wp:positionH relativeFrom="column">
              <wp:posOffset>-225</wp:posOffset>
            </wp:positionH>
            <wp:positionV relativeFrom="paragraph">
              <wp:posOffset>265102</wp:posOffset>
            </wp:positionV>
            <wp:extent cx="1620000" cy="416355"/>
            <wp:effectExtent l="0" t="0" r="0" b="3175"/>
            <wp:wrapNone/>
            <wp:docPr id="1868" name="Picture 18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" name="Picture 19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41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29C0">
        <w:rPr>
          <w:b/>
          <w:bCs/>
        </w:rPr>
        <w:drawing>
          <wp:anchor distT="0" distB="0" distL="114300" distR="114300" simplePos="0" relativeHeight="252598272" behindDoc="0" locked="0" layoutInCell="1" allowOverlap="1" wp14:anchorId="347F8BE2" wp14:editId="3CC7724E">
            <wp:simplePos x="0" y="0"/>
            <wp:positionH relativeFrom="column">
              <wp:posOffset>1425575</wp:posOffset>
            </wp:positionH>
            <wp:positionV relativeFrom="paragraph">
              <wp:posOffset>260862</wp:posOffset>
            </wp:positionV>
            <wp:extent cx="530942" cy="530942"/>
            <wp:effectExtent l="0" t="0" r="0" b="2540"/>
            <wp:wrapNone/>
            <wp:docPr id="1874" name="Picture 18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42" cy="530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4A7">
        <w:t>not from the Ombudsman</w:t>
      </w:r>
    </w:p>
    <w:p w14:paraId="0E7EDADB" w14:textId="3500FD5D" w:rsidR="003144A7" w:rsidRDefault="003144A7" w:rsidP="003144A7"/>
    <w:p w14:paraId="0204A54B" w14:textId="7AA20BA0" w:rsidR="005134C7" w:rsidRDefault="005134C7" w:rsidP="003144A7"/>
    <w:p w14:paraId="1130D914" w14:textId="466E98E4" w:rsidR="005134C7" w:rsidRDefault="004C5470" w:rsidP="005134C7">
      <w:r w:rsidRPr="00377D17">
        <w:rPr>
          <w:noProof/>
        </w:rPr>
        <w:drawing>
          <wp:anchor distT="0" distB="0" distL="114300" distR="114300" simplePos="0" relativeHeight="252563456" behindDoc="0" locked="0" layoutInCell="1" allowOverlap="1" wp14:anchorId="021A5A2E" wp14:editId="53ABBDA5">
            <wp:simplePos x="0" y="0"/>
            <wp:positionH relativeFrom="column">
              <wp:posOffset>151765</wp:posOffset>
            </wp:positionH>
            <wp:positionV relativeFrom="paragraph">
              <wp:posOffset>160020</wp:posOffset>
            </wp:positionV>
            <wp:extent cx="904568" cy="1246538"/>
            <wp:effectExtent l="0" t="0" r="0" b="0"/>
            <wp:wrapNone/>
            <wp:docPr id="196" name="Picture 1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568" cy="1246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34C7">
        <w:t xml:space="preserve">Government agencies </w:t>
      </w:r>
      <w:proofErr w:type="gramStart"/>
      <w:r w:rsidR="005134C7">
        <w:t>have to</w:t>
      </w:r>
      <w:proofErr w:type="gramEnd"/>
      <w:r w:rsidR="005134C7">
        <w:t>:</w:t>
      </w:r>
    </w:p>
    <w:p w14:paraId="1A049FA5" w14:textId="5B28C731" w:rsidR="005134C7" w:rsidRDefault="005134C7" w:rsidP="005134C7">
      <w:pPr>
        <w:pStyle w:val="Listtoplevel"/>
      </w:pPr>
      <w:r>
        <w:t>follow the laws about official information</w:t>
      </w:r>
    </w:p>
    <w:p w14:paraId="3E6D4C71" w14:textId="2B3ACC1C" w:rsidR="005134C7" w:rsidRDefault="00EF38B2" w:rsidP="005134C7">
      <w:pPr>
        <w:pStyle w:val="Listtoplevel"/>
      </w:pPr>
      <w:r>
        <w:drawing>
          <wp:anchor distT="0" distB="0" distL="114300" distR="114300" simplePos="0" relativeHeight="252735488" behindDoc="0" locked="0" layoutInCell="1" allowOverlap="1" wp14:anchorId="21C78BB5" wp14:editId="435A099A">
            <wp:simplePos x="0" y="0"/>
            <wp:positionH relativeFrom="column">
              <wp:posOffset>29210</wp:posOffset>
            </wp:positionH>
            <wp:positionV relativeFrom="paragraph">
              <wp:posOffset>340319</wp:posOffset>
            </wp:positionV>
            <wp:extent cx="1620000" cy="1144912"/>
            <wp:effectExtent l="0" t="0" r="5715" b="0"/>
            <wp:wrapNone/>
            <wp:docPr id="200" name="Picture 2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4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34C7">
        <w:t>support you with your request</w:t>
      </w:r>
      <w:r w:rsidR="003C66C1">
        <w:t xml:space="preserve"> where they can</w:t>
      </w:r>
      <w:r w:rsidR="005134C7">
        <w:t>.</w:t>
      </w:r>
    </w:p>
    <w:p w14:paraId="35A4DFF7" w14:textId="00CF7A1D" w:rsidR="005134C7" w:rsidRDefault="005134C7" w:rsidP="003144A7"/>
    <w:p w14:paraId="1BCF4BF7" w14:textId="77777777" w:rsidR="005134C7" w:rsidRDefault="005134C7" w:rsidP="003144A7"/>
    <w:p w14:paraId="58D7351A" w14:textId="77777777" w:rsidR="00F01452" w:rsidRDefault="00F01452">
      <w:pPr>
        <w:spacing w:line="240" w:lineRule="auto"/>
        <w:ind w:left="0"/>
      </w:pPr>
      <w:r>
        <w:br w:type="page"/>
      </w:r>
    </w:p>
    <w:p w14:paraId="0F75A260" w14:textId="200FF3F3" w:rsidR="003144A7" w:rsidRDefault="005134C7" w:rsidP="003144A7">
      <w:r>
        <w:rPr>
          <w:noProof/>
        </w:rPr>
        <w:lastRenderedPageBreak/>
        <w:drawing>
          <wp:anchor distT="0" distB="0" distL="114300" distR="114300" simplePos="0" relativeHeight="252566528" behindDoc="0" locked="0" layoutInCell="1" allowOverlap="1" wp14:anchorId="45B39C3D" wp14:editId="0A23606B">
            <wp:simplePos x="0" y="0"/>
            <wp:positionH relativeFrom="column">
              <wp:posOffset>-109220</wp:posOffset>
            </wp:positionH>
            <wp:positionV relativeFrom="paragraph">
              <wp:posOffset>-111760</wp:posOffset>
            </wp:positionV>
            <wp:extent cx="1440000" cy="1440000"/>
            <wp:effectExtent l="0" t="0" r="0" b="0"/>
            <wp:wrapNone/>
            <wp:docPr id="202" name="Picture 2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4A7">
        <w:t xml:space="preserve">The best way is to write your complaint in: </w:t>
      </w:r>
    </w:p>
    <w:p w14:paraId="27C9D68D" w14:textId="721017D4" w:rsidR="003144A7" w:rsidRDefault="003144A7" w:rsidP="003144A7">
      <w:pPr>
        <w:pStyle w:val="Listtoplevel"/>
      </w:pPr>
      <w:r>
        <w:t>an email</w:t>
      </w:r>
    </w:p>
    <w:p w14:paraId="222096D8" w14:textId="6E6F12BA" w:rsidR="004C5470" w:rsidRDefault="004C5470" w:rsidP="004C5470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565504" behindDoc="0" locked="0" layoutInCell="1" allowOverlap="1" wp14:anchorId="4B09E395" wp14:editId="7E9736EF">
            <wp:simplePos x="0" y="0"/>
            <wp:positionH relativeFrom="column">
              <wp:posOffset>-11000</wp:posOffset>
            </wp:positionH>
            <wp:positionV relativeFrom="paragraph">
              <wp:posOffset>483194</wp:posOffset>
            </wp:positionV>
            <wp:extent cx="1199535" cy="1199535"/>
            <wp:effectExtent l="0" t="0" r="0" b="0"/>
            <wp:wrapNone/>
            <wp:docPr id="201" name="Picture 2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9535" cy="1199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r</w:t>
      </w:r>
    </w:p>
    <w:p w14:paraId="5050F190" w14:textId="73B244E6" w:rsidR="003144A7" w:rsidRDefault="003144A7" w:rsidP="003144A7">
      <w:pPr>
        <w:pStyle w:val="Listtoplevel"/>
      </w:pPr>
      <w:r>
        <w:t>a letter</w:t>
      </w:r>
    </w:p>
    <w:p w14:paraId="19CFBE61" w14:textId="28BF6283" w:rsidR="004C5470" w:rsidRDefault="004C5470" w:rsidP="004C5470">
      <w:pPr>
        <w:pStyle w:val="Listtoplevel"/>
        <w:numPr>
          <w:ilvl w:val="0"/>
          <w:numId w:val="0"/>
        </w:numPr>
        <w:ind w:left="4253"/>
      </w:pPr>
      <w:r>
        <w:t>or</w:t>
      </w:r>
    </w:p>
    <w:p w14:paraId="73D6A397" w14:textId="0F8CA041" w:rsidR="003144A7" w:rsidRDefault="004C5470" w:rsidP="003144A7">
      <w:pPr>
        <w:pStyle w:val="Listtoplevel"/>
      </w:pPr>
      <w:r>
        <w:drawing>
          <wp:anchor distT="0" distB="0" distL="114300" distR="114300" simplePos="0" relativeHeight="252603392" behindDoc="0" locked="0" layoutInCell="1" allowOverlap="1" wp14:anchorId="2BEE863C" wp14:editId="4A78ECFB">
            <wp:simplePos x="0" y="0"/>
            <wp:positionH relativeFrom="column">
              <wp:posOffset>-635</wp:posOffset>
            </wp:positionH>
            <wp:positionV relativeFrom="paragraph">
              <wp:posOffset>65159</wp:posOffset>
            </wp:positionV>
            <wp:extent cx="892298" cy="892298"/>
            <wp:effectExtent l="0" t="0" r="0" b="0"/>
            <wp:wrapNone/>
            <wp:docPr id="1885" name="Picture 18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" name="Picture 18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2298" cy="8922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="003144A7">
        <w:t>text message</w:t>
      </w:r>
      <w:r>
        <w:t>.</w:t>
      </w:r>
    </w:p>
    <w:p w14:paraId="26C1D9D0" w14:textId="2C186F86" w:rsidR="003144A7" w:rsidRDefault="003144A7" w:rsidP="003144A7"/>
    <w:p w14:paraId="407B3B4D" w14:textId="529EC7B9" w:rsidR="000D615C" w:rsidRDefault="000D615C" w:rsidP="003144A7"/>
    <w:p w14:paraId="0EA66A5F" w14:textId="77777777" w:rsidR="000D615C" w:rsidRDefault="000D615C" w:rsidP="000D615C">
      <w:r>
        <w:rPr>
          <w:noProof/>
        </w:rPr>
        <w:drawing>
          <wp:anchor distT="0" distB="0" distL="114300" distR="114300" simplePos="0" relativeHeight="252724224" behindDoc="0" locked="0" layoutInCell="1" allowOverlap="1" wp14:anchorId="66AF87B2" wp14:editId="34D44555">
            <wp:simplePos x="0" y="0"/>
            <wp:positionH relativeFrom="column">
              <wp:posOffset>0</wp:posOffset>
            </wp:positionH>
            <wp:positionV relativeFrom="paragraph">
              <wp:posOffset>125730</wp:posOffset>
            </wp:positionV>
            <wp:extent cx="1620000" cy="1144912"/>
            <wp:effectExtent l="0" t="0" r="5715" b="0"/>
            <wp:wrapNone/>
            <wp:docPr id="195" name="Picture 1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4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also request the information: </w:t>
      </w:r>
    </w:p>
    <w:p w14:paraId="214B7BA8" w14:textId="77777777" w:rsidR="000D615C" w:rsidRDefault="000D615C" w:rsidP="000D615C">
      <w:pPr>
        <w:pStyle w:val="Listtoplevel"/>
      </w:pPr>
      <w:r>
        <w:t>by visiting the government agency</w:t>
      </w:r>
    </w:p>
    <w:p w14:paraId="46AB8286" w14:textId="77777777" w:rsidR="00A554A2" w:rsidRDefault="000D615C" w:rsidP="00A554A2">
      <w:pPr>
        <w:pStyle w:val="Listtoplevel"/>
      </w:pPr>
      <w:r>
        <w:t xml:space="preserve">calling the government agency. </w:t>
      </w:r>
    </w:p>
    <w:p w14:paraId="728A0DEF" w14:textId="3244F52C" w:rsidR="00A554A2" w:rsidRDefault="00A554A2" w:rsidP="00A554A2">
      <w:pPr>
        <w:pStyle w:val="Listtoplevel"/>
        <w:numPr>
          <w:ilvl w:val="0"/>
          <w:numId w:val="0"/>
        </w:numPr>
        <w:ind w:left="4253"/>
      </w:pPr>
      <w:r w:rsidRPr="007D2683">
        <w:drawing>
          <wp:anchor distT="0" distB="0" distL="114300" distR="114300" simplePos="0" relativeHeight="252797952" behindDoc="1" locked="0" layoutInCell="1" allowOverlap="1" wp14:anchorId="22EB0E62" wp14:editId="5B4CE73C">
            <wp:simplePos x="0" y="0"/>
            <wp:positionH relativeFrom="column">
              <wp:posOffset>-15240</wp:posOffset>
            </wp:positionH>
            <wp:positionV relativeFrom="paragraph">
              <wp:posOffset>266065</wp:posOffset>
            </wp:positionV>
            <wp:extent cx="1584960" cy="1584960"/>
            <wp:effectExtent l="0" t="0" r="0" b="0"/>
            <wp:wrapNone/>
            <wp:docPr id="195818272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124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42E8D4" w14:textId="34AED598" w:rsidR="0039472C" w:rsidRPr="00A554A2" w:rsidRDefault="0039472C" w:rsidP="00A554A2">
      <w:pPr>
        <w:pStyle w:val="Listtoplevel"/>
        <w:numPr>
          <w:ilvl w:val="0"/>
          <w:numId w:val="0"/>
        </w:numPr>
        <w:ind w:left="3686"/>
      </w:pPr>
      <w:r w:rsidRPr="00A554A2">
        <w:rPr>
          <w:rFonts w:cs="Arial"/>
          <w:color w:val="000000"/>
          <w:szCs w:val="32"/>
        </w:rPr>
        <w:t>The government agency may still ask you for the request in writing.</w:t>
      </w:r>
    </w:p>
    <w:p w14:paraId="457A5077" w14:textId="77777777" w:rsidR="0039472C" w:rsidRDefault="0039472C" w:rsidP="003144A7"/>
    <w:p w14:paraId="242894FA" w14:textId="3887C605" w:rsidR="001A19BF" w:rsidRDefault="005C2C02" w:rsidP="003144A7">
      <w:r w:rsidRPr="00377D17">
        <w:rPr>
          <w:noProof/>
        </w:rPr>
        <w:lastRenderedPageBreak/>
        <w:drawing>
          <wp:anchor distT="0" distB="0" distL="114300" distR="114300" simplePos="0" relativeHeight="252802048" behindDoc="0" locked="0" layoutInCell="1" allowOverlap="1" wp14:anchorId="613AF378" wp14:editId="2F5F2248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904568" cy="1246538"/>
            <wp:effectExtent l="0" t="0" r="0" b="0"/>
            <wp:wrapNone/>
            <wp:docPr id="1494414130" name="Picture 14944141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568" cy="1246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19BF">
        <w:t xml:space="preserve">In your request it is good to </w:t>
      </w:r>
      <w:r w:rsidR="00DB677F">
        <w:t>name</w:t>
      </w:r>
      <w:r w:rsidR="001A19BF">
        <w:t xml:space="preserve"> the laws that government agencies </w:t>
      </w:r>
      <w:proofErr w:type="gramStart"/>
      <w:r w:rsidR="001A19BF">
        <w:t>have</w:t>
      </w:r>
      <w:r w:rsidR="00F1168E">
        <w:t xml:space="preserve"> </w:t>
      </w:r>
      <w:r w:rsidR="001A19BF">
        <w:t>to</w:t>
      </w:r>
      <w:proofErr w:type="gramEnd"/>
      <w:r w:rsidR="001A19BF">
        <w:t xml:space="preserve"> follow</w:t>
      </w:r>
      <w:r w:rsidR="00F1168E">
        <w:t xml:space="preserve"> such as:</w:t>
      </w:r>
    </w:p>
    <w:p w14:paraId="54D553FD" w14:textId="53EBA890" w:rsidR="00F1168E" w:rsidRPr="005F6797" w:rsidRDefault="00F1168E" w:rsidP="005F6797">
      <w:pPr>
        <w:pStyle w:val="ListParagraph"/>
        <w:numPr>
          <w:ilvl w:val="0"/>
          <w:numId w:val="15"/>
        </w:numPr>
        <w:ind w:left="4253" w:hanging="567"/>
        <w:rPr>
          <w:szCs w:val="32"/>
        </w:rPr>
      </w:pPr>
      <w:r w:rsidRPr="005F6797">
        <w:rPr>
          <w:szCs w:val="32"/>
        </w:rPr>
        <w:t>Official Information Act</w:t>
      </w:r>
    </w:p>
    <w:p w14:paraId="0C356ABF" w14:textId="540FDA96" w:rsidR="00F1168E" w:rsidRPr="005F6797" w:rsidRDefault="002C6CB9" w:rsidP="005F6797">
      <w:pPr>
        <w:pStyle w:val="ListParagraph"/>
        <w:numPr>
          <w:ilvl w:val="0"/>
          <w:numId w:val="15"/>
        </w:numPr>
        <w:ind w:left="4253" w:hanging="567"/>
        <w:rPr>
          <w:szCs w:val="32"/>
        </w:rPr>
      </w:pPr>
      <w:r w:rsidRPr="002C6CB9">
        <w:rPr>
          <w:rFonts w:cs="Arial"/>
          <w:noProof/>
          <w:color w:val="001D35"/>
          <w:szCs w:val="32"/>
          <w:shd w:val="clear" w:color="auto" w:fill="FFFFFF"/>
        </w:rPr>
        <w:drawing>
          <wp:anchor distT="0" distB="0" distL="114300" distR="114300" simplePos="0" relativeHeight="252804096" behindDoc="0" locked="0" layoutInCell="1" allowOverlap="1" wp14:anchorId="58D6CF43" wp14:editId="46A2AAC0">
            <wp:simplePos x="0" y="0"/>
            <wp:positionH relativeFrom="column">
              <wp:posOffset>0</wp:posOffset>
            </wp:positionH>
            <wp:positionV relativeFrom="paragraph">
              <wp:posOffset>672465</wp:posOffset>
            </wp:positionV>
            <wp:extent cx="1554480" cy="1554480"/>
            <wp:effectExtent l="0" t="0" r="7620" b="7620"/>
            <wp:wrapNone/>
            <wp:docPr id="481925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925747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6797" w:rsidRPr="005F6797">
        <w:rPr>
          <w:rFonts w:cs="Arial"/>
          <w:color w:val="001D35"/>
          <w:szCs w:val="32"/>
          <w:shd w:val="clear" w:color="auto" w:fill="FFFFFF"/>
        </w:rPr>
        <w:t>Local Government Official Information and Meetings Act</w:t>
      </w:r>
      <w:r w:rsidR="005F6797">
        <w:rPr>
          <w:rFonts w:cs="Arial"/>
          <w:color w:val="001D35"/>
          <w:szCs w:val="32"/>
          <w:shd w:val="clear" w:color="auto" w:fill="FFFFFF"/>
        </w:rPr>
        <w:t>.</w:t>
      </w:r>
    </w:p>
    <w:p w14:paraId="3D166FB5" w14:textId="77777777" w:rsidR="005F6797" w:rsidRDefault="005F6797" w:rsidP="005F6797">
      <w:pPr>
        <w:rPr>
          <w:szCs w:val="32"/>
        </w:rPr>
      </w:pPr>
    </w:p>
    <w:p w14:paraId="65879469" w14:textId="77777777" w:rsidR="005F6797" w:rsidRDefault="005F6797" w:rsidP="005F6797">
      <w:pPr>
        <w:rPr>
          <w:szCs w:val="32"/>
        </w:rPr>
      </w:pPr>
    </w:p>
    <w:p w14:paraId="11C856E8" w14:textId="7CC38531" w:rsidR="006F25A5" w:rsidRDefault="005F6797" w:rsidP="003144A7">
      <w:r>
        <w:rPr>
          <w:szCs w:val="32"/>
        </w:rPr>
        <w:t xml:space="preserve">This can help to make sure the right rules are applied. </w:t>
      </w:r>
    </w:p>
    <w:p w14:paraId="7DC68D20" w14:textId="77777777" w:rsidR="006F25A5" w:rsidRDefault="006F25A5" w:rsidP="003144A7"/>
    <w:p w14:paraId="1BF74B0B" w14:textId="77777777" w:rsidR="006F25A5" w:rsidRDefault="006F25A5" w:rsidP="003144A7"/>
    <w:p w14:paraId="6B44ED0E" w14:textId="4520F22C" w:rsidR="005134C7" w:rsidRDefault="000D615C" w:rsidP="003144A7">
      <w:r w:rsidRPr="00211CD5">
        <w:rPr>
          <w:bCs/>
          <w:noProof/>
          <w:color w:val="000000" w:themeColor="text1"/>
        </w:rPr>
        <w:drawing>
          <wp:anchor distT="0" distB="0" distL="114300" distR="114300" simplePos="0" relativeHeight="252607488" behindDoc="0" locked="0" layoutInCell="1" allowOverlap="1" wp14:anchorId="6793526E" wp14:editId="1C284070">
            <wp:simplePos x="0" y="0"/>
            <wp:positionH relativeFrom="margin">
              <wp:posOffset>131445</wp:posOffset>
            </wp:positionH>
            <wp:positionV relativeFrom="paragraph">
              <wp:posOffset>-107950</wp:posOffset>
            </wp:positionV>
            <wp:extent cx="1300480" cy="942975"/>
            <wp:effectExtent l="0" t="0" r="0" b="0"/>
            <wp:wrapNone/>
            <wp:docPr id="1887" name="Picture 18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48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34C7">
        <w:t xml:space="preserve">Keep a copy of </w:t>
      </w:r>
      <w:r w:rsidR="00585C05">
        <w:t>all the information you have about your request.</w:t>
      </w:r>
    </w:p>
    <w:p w14:paraId="7F9751AE" w14:textId="6CE064B8" w:rsidR="00CC4203" w:rsidRDefault="00CC4203" w:rsidP="003144A7"/>
    <w:p w14:paraId="19AF4D0F" w14:textId="0956214D" w:rsidR="00F01452" w:rsidRDefault="00F01452" w:rsidP="003144A7"/>
    <w:p w14:paraId="519E08E7" w14:textId="7784CC4B" w:rsidR="003144A7" w:rsidRDefault="00A554A2" w:rsidP="003144A7">
      <w:r>
        <w:rPr>
          <w:noProof/>
        </w:rPr>
        <w:drawing>
          <wp:anchor distT="0" distB="0" distL="114300" distR="114300" simplePos="0" relativeHeight="252608512" behindDoc="0" locked="0" layoutInCell="1" allowOverlap="1" wp14:anchorId="78F1D9B8" wp14:editId="4F3CC7B4">
            <wp:simplePos x="0" y="0"/>
            <wp:positionH relativeFrom="column">
              <wp:posOffset>-114300</wp:posOffset>
            </wp:positionH>
            <wp:positionV relativeFrom="paragraph">
              <wp:posOffset>249555</wp:posOffset>
            </wp:positionV>
            <wp:extent cx="1741887" cy="1741887"/>
            <wp:effectExtent l="0" t="0" r="0" b="0"/>
            <wp:wrapNone/>
            <wp:docPr id="1894" name="Picture 18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" name="Picture 18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1887" cy="17418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4A7">
        <w:t xml:space="preserve">This means you have a </w:t>
      </w:r>
      <w:r w:rsidR="003144A7" w:rsidRPr="005134C7">
        <w:rPr>
          <w:b/>
          <w:bCs/>
        </w:rPr>
        <w:t xml:space="preserve">record </w:t>
      </w:r>
      <w:r w:rsidR="003144A7">
        <w:t xml:space="preserve">of your complaint. </w:t>
      </w:r>
    </w:p>
    <w:p w14:paraId="0FD481DB" w14:textId="768BC744" w:rsidR="00BD2E0A" w:rsidRDefault="00BD2E0A" w:rsidP="003144A7"/>
    <w:p w14:paraId="4E688E0D" w14:textId="00ADEEEB" w:rsidR="00BD2E0A" w:rsidRDefault="007C616F" w:rsidP="003144A7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68576" behindDoc="1" locked="0" layoutInCell="1" allowOverlap="1" wp14:anchorId="45E62FA4" wp14:editId="0A36AA70">
                <wp:simplePos x="0" y="0"/>
                <wp:positionH relativeFrom="margin">
                  <wp:posOffset>2257425</wp:posOffset>
                </wp:positionH>
                <wp:positionV relativeFrom="paragraph">
                  <wp:posOffset>304800</wp:posOffset>
                </wp:positionV>
                <wp:extent cx="3599815" cy="1075690"/>
                <wp:effectExtent l="0" t="0" r="635" b="0"/>
                <wp:wrapNone/>
                <wp:docPr id="203" name="Rectangle 20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75690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7FE49" id="Rectangle 203" o:spid="_x0000_s1026" alt="&quot;&quot;" style="position:absolute;margin-left:177.75pt;margin-top:24pt;width:283.45pt;height:84.7pt;z-index:-250747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" fillcolor="#22b57f" stroked="f" strokeweight="1pt">
                <v:fill opacity="16191f"/>
                <w10:wrap anchorx="margin"/>
              </v:rect>
            </w:pict>
          </mc:Fallback>
        </mc:AlternateContent>
      </w:r>
    </w:p>
    <w:p w14:paraId="367BFF83" w14:textId="30F6A1E7" w:rsidR="005134C7" w:rsidRDefault="005134C7" w:rsidP="003144A7">
      <w:r>
        <w:t xml:space="preserve">Here a </w:t>
      </w:r>
      <w:r w:rsidRPr="005134C7">
        <w:rPr>
          <w:b/>
          <w:bCs/>
        </w:rPr>
        <w:t>record</w:t>
      </w:r>
      <w:r>
        <w:t xml:space="preserve"> means </w:t>
      </w:r>
      <w:r w:rsidR="00F01452">
        <w:t xml:space="preserve">you have the information to show someone that you have made a complaint. </w:t>
      </w:r>
    </w:p>
    <w:p w14:paraId="114995E7" w14:textId="22F6C029" w:rsidR="00E327E8" w:rsidRDefault="00E327E8" w:rsidP="00E327E8">
      <w:pPr>
        <w:pStyle w:val="Heading1"/>
        <w:pBdr>
          <w:top w:val="single" w:sz="18" w:space="10" w:color="21B57F"/>
          <w:left w:val="single" w:sz="18" w:space="4" w:color="21B57F"/>
          <w:bottom w:val="single" w:sz="18" w:space="0" w:color="21B57F"/>
          <w:right w:val="single" w:sz="18" w:space="4" w:color="21B57F"/>
        </w:pBdr>
      </w:pPr>
      <w:bookmarkStart w:id="3" w:name="WhatHappensWhenYouMakeARequest"/>
      <w:r>
        <w:lastRenderedPageBreak/>
        <w:t xml:space="preserve">What happens when </w:t>
      </w:r>
      <w:r w:rsidR="009B638C">
        <w:t xml:space="preserve">you </w:t>
      </w:r>
      <w:r w:rsidR="000D615C">
        <w:br/>
      </w:r>
      <w:r w:rsidR="00217211">
        <w:t>make</w:t>
      </w:r>
      <w:r w:rsidR="009B638C">
        <w:t xml:space="preserve"> your request? </w:t>
      </w:r>
      <w:bookmarkEnd w:id="3"/>
    </w:p>
    <w:p w14:paraId="60830480" w14:textId="77777777" w:rsidR="00570AA3" w:rsidRDefault="00570AA3" w:rsidP="00570AA3"/>
    <w:p w14:paraId="357C733C" w14:textId="43CF9549" w:rsidR="00570AA3" w:rsidRDefault="00F01452" w:rsidP="00570AA3">
      <w:r>
        <w:rPr>
          <w:noProof/>
        </w:rPr>
        <w:drawing>
          <wp:anchor distT="0" distB="0" distL="114300" distR="114300" simplePos="0" relativeHeight="252610560" behindDoc="0" locked="0" layoutInCell="1" allowOverlap="1" wp14:anchorId="48B21E7F" wp14:editId="69C61503">
            <wp:simplePos x="0" y="0"/>
            <wp:positionH relativeFrom="column">
              <wp:posOffset>0</wp:posOffset>
            </wp:positionH>
            <wp:positionV relativeFrom="paragraph">
              <wp:posOffset>143407</wp:posOffset>
            </wp:positionV>
            <wp:extent cx="1620000" cy="1007834"/>
            <wp:effectExtent l="0" t="0" r="5715" b="0"/>
            <wp:wrapNone/>
            <wp:docPr id="1895" name="Picture 18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7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4886F8" w14:textId="04762755" w:rsidR="00585C05" w:rsidRDefault="00570AA3" w:rsidP="00570AA3">
      <w:r>
        <w:t xml:space="preserve">The government agency </w:t>
      </w:r>
      <w:r w:rsidR="00585C05">
        <w:t xml:space="preserve">will tell you that it has received your request. </w:t>
      </w:r>
    </w:p>
    <w:p w14:paraId="2FBC3F67" w14:textId="77777777" w:rsidR="00585C05" w:rsidRDefault="00585C05" w:rsidP="00570AA3"/>
    <w:p w14:paraId="2525352E" w14:textId="3DFCC8CB" w:rsidR="00F01452" w:rsidRDefault="00F01452" w:rsidP="00570AA3">
      <w:r w:rsidRPr="005B1FFB">
        <w:rPr>
          <w:noProof/>
        </w:rPr>
        <w:drawing>
          <wp:anchor distT="0" distB="0" distL="114300" distR="114300" simplePos="0" relativeHeight="252612608" behindDoc="0" locked="0" layoutInCell="1" allowOverlap="1" wp14:anchorId="2D65BD95" wp14:editId="6F20FF03">
            <wp:simplePos x="0" y="0"/>
            <wp:positionH relativeFrom="column">
              <wp:posOffset>0</wp:posOffset>
            </wp:positionH>
            <wp:positionV relativeFrom="paragraph">
              <wp:posOffset>25421</wp:posOffset>
            </wp:positionV>
            <wp:extent cx="1620000" cy="1221750"/>
            <wp:effectExtent l="0" t="0" r="5715" b="0"/>
            <wp:wrapNone/>
            <wp:docPr id="1897" name="Picture 18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2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CD30BA" w14:textId="1AAB7038" w:rsidR="00570AA3" w:rsidRDefault="00585C05" w:rsidP="00570AA3">
      <w:r>
        <w:t xml:space="preserve">It </w:t>
      </w:r>
      <w:r w:rsidR="003B3741">
        <w:t>has</w:t>
      </w:r>
      <w:r w:rsidR="00570AA3">
        <w:t xml:space="preserve"> </w:t>
      </w:r>
      <w:r>
        <w:t>20 working days to get back to you</w:t>
      </w:r>
      <w:r w:rsidR="00570AA3">
        <w:t xml:space="preserve">. </w:t>
      </w:r>
    </w:p>
    <w:p w14:paraId="3D13E228" w14:textId="6DAB08B9" w:rsidR="00570AA3" w:rsidRDefault="00570AA3" w:rsidP="00570AA3"/>
    <w:p w14:paraId="557A8B3B" w14:textId="0DA7196A" w:rsidR="00DC3EBC" w:rsidRDefault="005D1894" w:rsidP="00570AA3">
      <w:r>
        <w:rPr>
          <w:noProof/>
        </w:rPr>
        <mc:AlternateContent>
          <mc:Choice Requires="wpg">
            <w:drawing>
              <wp:anchor distT="0" distB="0" distL="114300" distR="114300" simplePos="0" relativeHeight="252739584" behindDoc="0" locked="0" layoutInCell="1" allowOverlap="1" wp14:anchorId="5E86AAD5" wp14:editId="702F3867">
                <wp:simplePos x="0" y="0"/>
                <wp:positionH relativeFrom="column">
                  <wp:posOffset>0</wp:posOffset>
                </wp:positionH>
                <wp:positionV relativeFrom="paragraph">
                  <wp:posOffset>203200</wp:posOffset>
                </wp:positionV>
                <wp:extent cx="1799590" cy="1799590"/>
                <wp:effectExtent l="0" t="0" r="0" b="0"/>
                <wp:wrapNone/>
                <wp:docPr id="1762660048" name="Group 1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799590"/>
                          <a:chOff x="0" y="0"/>
                          <a:chExt cx="1799590" cy="1799590"/>
                        </a:xfrm>
                      </wpg:grpSpPr>
                      <pic:pic xmlns:pic="http://schemas.openxmlformats.org/drawingml/2006/picture">
                        <pic:nvPicPr>
                          <pic:cNvPr id="402805233" name="Picture 2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2937668" name="Picture 20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4425" y="1247775"/>
                            <a:ext cx="455930" cy="4559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60E8984" id="Group 148" o:spid="_x0000_s1026" alt="&quot;&quot;" style="position:absolute;margin-left:0;margin-top:16pt;width:141.7pt;height:141.7pt;z-index:252739584" coordsize="17995,17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">
                <v:shape id="Picture 204" o:spid="_x0000_s1027" type="#_x0000_t75" alt="&quot;&quot;" style="position:absolute;width:17995;height:17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">
                  <v:imagedata r:id="rId70" o:title=""/>
                </v:shape>
                <v:shape id="Picture 205" o:spid="_x0000_s1028" type="#_x0000_t75" alt="&quot;&quot;" style="position:absolute;left:11144;top:12477;width:4559;height:4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">
                  <v:imagedata r:id="rId71" o:title=""/>
                </v:shape>
              </v:group>
            </w:pict>
          </mc:Fallback>
        </mc:AlternateContent>
      </w:r>
    </w:p>
    <w:p w14:paraId="5B653667" w14:textId="6578AD47" w:rsidR="00DC3EBC" w:rsidRDefault="00DC3EBC" w:rsidP="00570AA3">
      <w:r>
        <w:t xml:space="preserve">A working day includes </w:t>
      </w:r>
      <w:r w:rsidR="005C1719">
        <w:t xml:space="preserve">days </w:t>
      </w:r>
      <w:r w:rsidR="005C1719">
        <w:br/>
      </w:r>
      <w:r>
        <w:t xml:space="preserve">Monday </w:t>
      </w:r>
      <w:r w:rsidR="00225278">
        <w:t>to</w:t>
      </w:r>
      <w:r>
        <w:t xml:space="preserve"> Friday</w:t>
      </w:r>
      <w:r w:rsidR="009B638C">
        <w:t>.</w:t>
      </w:r>
    </w:p>
    <w:p w14:paraId="3FC3BDF7" w14:textId="59EFC3E1" w:rsidR="00DC3EBC" w:rsidRDefault="00DC3EBC" w:rsidP="00570AA3"/>
    <w:p w14:paraId="4EE4D3E2" w14:textId="0440C89C" w:rsidR="00DC3EBC" w:rsidRDefault="00DC3EBC" w:rsidP="00570AA3"/>
    <w:p w14:paraId="3BE05166" w14:textId="6077F9AE" w:rsidR="00DC3EBC" w:rsidRDefault="00DC3EBC" w:rsidP="00570AA3">
      <w:r>
        <w:t>A working day does not include</w:t>
      </w:r>
      <w:r w:rsidR="004C5470">
        <w:t>:</w:t>
      </w:r>
    </w:p>
    <w:p w14:paraId="23A1823E" w14:textId="3ECDC0E1" w:rsidR="00DC3EBC" w:rsidRDefault="005D1894" w:rsidP="00DC3EBC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744704" behindDoc="0" locked="0" layoutInCell="1" allowOverlap="1" wp14:anchorId="766D5E64" wp14:editId="5E93B0FE">
                <wp:simplePos x="0" y="0"/>
                <wp:positionH relativeFrom="column">
                  <wp:posOffset>19050</wp:posOffset>
                </wp:positionH>
                <wp:positionV relativeFrom="paragraph">
                  <wp:posOffset>33655</wp:posOffset>
                </wp:positionV>
                <wp:extent cx="1799590" cy="1799590"/>
                <wp:effectExtent l="0" t="0" r="0" b="0"/>
                <wp:wrapNone/>
                <wp:docPr id="744843205" name="Group 1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799590"/>
                          <a:chOff x="0" y="0"/>
                          <a:chExt cx="1799590" cy="1799590"/>
                        </a:xfrm>
                      </wpg:grpSpPr>
                      <pic:pic xmlns:pic="http://schemas.openxmlformats.org/drawingml/2006/picture">
                        <pic:nvPicPr>
                          <pic:cNvPr id="735492007" name="Picture 2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9316198" name="Picture 2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0050" y="114300"/>
                            <a:ext cx="1148715" cy="11487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1009DFD" id="Group 149" o:spid="_x0000_s1026" alt="&quot;&quot;" style="position:absolute;margin-left:1.5pt;margin-top:2.65pt;width:141.7pt;height:141.7pt;z-index:252744704" coordsize="17995,179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">
                <v:shape id="Picture 206" o:spid="_x0000_s1027" type="#_x0000_t75" alt="&quot;&quot;" style="position:absolute;width:17995;height:179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">
                  <v:imagedata r:id="rId70" o:title=""/>
                </v:shape>
                <v:shape id="Picture 207" o:spid="_x0000_s1028" type="#_x0000_t75" alt="&quot;&quot;" style="position:absolute;left:4000;top:1143;width:11487;height:11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">
                  <v:imagedata r:id="rId73" o:title=""/>
                </v:shape>
              </v:group>
            </w:pict>
          </mc:Fallback>
        </mc:AlternateContent>
      </w:r>
      <w:r w:rsidR="00DC3EBC">
        <w:t>Saturday</w:t>
      </w:r>
    </w:p>
    <w:p w14:paraId="4A04C6E5" w14:textId="12BE8EC3" w:rsidR="00DC3EBC" w:rsidRDefault="00DC3EBC" w:rsidP="00DC3EBC">
      <w:pPr>
        <w:pStyle w:val="Listtoplevel"/>
      </w:pPr>
      <w:r>
        <w:t xml:space="preserve">Sunday </w:t>
      </w:r>
    </w:p>
    <w:p w14:paraId="33778D7B" w14:textId="6A14DB55" w:rsidR="00DC3EBC" w:rsidRDefault="00F01452" w:rsidP="00DC3EBC">
      <w:pPr>
        <w:pStyle w:val="Listtoplevel"/>
      </w:pPr>
      <w:r>
        <w:t>p</w:t>
      </w:r>
      <w:r w:rsidR="00DC3EBC">
        <w:t xml:space="preserve">ublic holidays. </w:t>
      </w:r>
    </w:p>
    <w:p w14:paraId="0C3B8F0D" w14:textId="2754C887" w:rsidR="00570AA3" w:rsidRDefault="00412F41" w:rsidP="00570AA3">
      <w:r w:rsidRPr="005B1FFB">
        <w:rPr>
          <w:noProof/>
        </w:rPr>
        <w:lastRenderedPageBreak/>
        <w:drawing>
          <wp:anchor distT="0" distB="0" distL="114300" distR="114300" simplePos="0" relativeHeight="252621824" behindDoc="0" locked="0" layoutInCell="1" allowOverlap="1" wp14:anchorId="79322799" wp14:editId="1503397E">
            <wp:simplePos x="0" y="0"/>
            <wp:positionH relativeFrom="column">
              <wp:posOffset>1150373</wp:posOffset>
            </wp:positionH>
            <wp:positionV relativeFrom="paragraph">
              <wp:posOffset>216310</wp:posOffset>
            </wp:positionV>
            <wp:extent cx="746845" cy="563245"/>
            <wp:effectExtent l="0" t="0" r="2540" b="0"/>
            <wp:wrapNone/>
            <wp:docPr id="1904" name="Picture 19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54" cy="56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1FFB">
        <w:rPr>
          <w:noProof/>
        </w:rPr>
        <w:drawing>
          <wp:anchor distT="0" distB="0" distL="114300" distR="114300" simplePos="0" relativeHeight="252619776" behindDoc="0" locked="0" layoutInCell="1" allowOverlap="1" wp14:anchorId="70E5C909" wp14:editId="627DF3EA">
            <wp:simplePos x="0" y="0"/>
            <wp:positionH relativeFrom="column">
              <wp:posOffset>201787</wp:posOffset>
            </wp:positionH>
            <wp:positionV relativeFrom="paragraph">
              <wp:posOffset>279339</wp:posOffset>
            </wp:positionV>
            <wp:extent cx="747252" cy="563552"/>
            <wp:effectExtent l="0" t="0" r="2540" b="0"/>
            <wp:wrapNone/>
            <wp:docPr id="1903" name="Picture 19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252" cy="563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22848" behindDoc="0" locked="0" layoutInCell="1" allowOverlap="1" wp14:anchorId="2C839ECB" wp14:editId="37C15650">
                <wp:simplePos x="0" y="0"/>
                <wp:positionH relativeFrom="column">
                  <wp:posOffset>786048</wp:posOffset>
                </wp:positionH>
                <wp:positionV relativeFrom="paragraph">
                  <wp:posOffset>-136258</wp:posOffset>
                </wp:positionV>
                <wp:extent cx="678426" cy="353961"/>
                <wp:effectExtent l="0" t="0" r="7620" b="27305"/>
                <wp:wrapNone/>
                <wp:docPr id="1906" name="Curved Down Arrow 19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426" cy="353961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007FDD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Curved Down Arrow 1906" o:spid="_x0000_s1026" type="#_x0000_t105" style="position:absolute;margin-left:61.9pt;margin-top:-10.75pt;width:53.4pt;height:27.85pt;z-index:252622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" adj="15965,20191,16200" fillcolor="#4472c4 [3204]" strokecolor="#1f3763 [1604]" strokeweight="1pt"/>
            </w:pict>
          </mc:Fallback>
        </mc:AlternateContent>
      </w:r>
      <w:r w:rsidR="00570AA3">
        <w:t>Sometimes the government agency will take longer than 20 days</w:t>
      </w:r>
      <w:r w:rsidR="002268C5">
        <w:t xml:space="preserve"> to get the information you need</w:t>
      </w:r>
      <w:r w:rsidR="00570AA3">
        <w:t xml:space="preserve">. </w:t>
      </w:r>
    </w:p>
    <w:p w14:paraId="62D61915" w14:textId="1A376714" w:rsidR="00570AA3" w:rsidRDefault="00570AA3" w:rsidP="00570AA3"/>
    <w:p w14:paraId="4A85F156" w14:textId="17C44BA8" w:rsidR="002268C5" w:rsidRDefault="002268C5" w:rsidP="00570AA3"/>
    <w:p w14:paraId="10224BAC" w14:textId="5832A2C7" w:rsidR="002268C5" w:rsidRDefault="00412F41" w:rsidP="00570AA3">
      <w:r>
        <w:rPr>
          <w:noProof/>
        </w:rPr>
        <w:drawing>
          <wp:anchor distT="0" distB="0" distL="114300" distR="114300" simplePos="0" relativeHeight="252614656" behindDoc="0" locked="0" layoutInCell="1" allowOverlap="1" wp14:anchorId="62AB626C" wp14:editId="5FE3F7A5">
            <wp:simplePos x="0" y="0"/>
            <wp:positionH relativeFrom="column">
              <wp:posOffset>-8553</wp:posOffset>
            </wp:positionH>
            <wp:positionV relativeFrom="paragraph">
              <wp:posOffset>156210</wp:posOffset>
            </wp:positionV>
            <wp:extent cx="1620000" cy="1437750"/>
            <wp:effectExtent l="0" t="0" r="5715" b="0"/>
            <wp:wrapNone/>
            <wp:docPr id="1900" name="Picture 1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3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68C5">
        <w:t>They must tell you:</w:t>
      </w:r>
    </w:p>
    <w:p w14:paraId="7A8079F2" w14:textId="3BC74E49" w:rsidR="002268C5" w:rsidRDefault="005C1719" w:rsidP="002268C5">
      <w:pPr>
        <w:pStyle w:val="Listtoplevel"/>
      </w:pPr>
      <w:r w:rsidRPr="005B1FFB">
        <w:drawing>
          <wp:anchor distT="0" distB="0" distL="114300" distR="114300" simplePos="0" relativeHeight="252616704" behindDoc="0" locked="0" layoutInCell="1" allowOverlap="1" wp14:anchorId="33B721B4" wp14:editId="47A061F6">
            <wp:simplePos x="0" y="0"/>
            <wp:positionH relativeFrom="column">
              <wp:posOffset>195519</wp:posOffset>
            </wp:positionH>
            <wp:positionV relativeFrom="paragraph">
              <wp:posOffset>205804</wp:posOffset>
            </wp:positionV>
            <wp:extent cx="747252" cy="563552"/>
            <wp:effectExtent l="0" t="0" r="2540" b="0"/>
            <wp:wrapNone/>
            <wp:docPr id="1901" name="Picture 19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252" cy="563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2F41">
        <w:drawing>
          <wp:anchor distT="0" distB="0" distL="114300" distR="114300" simplePos="0" relativeHeight="252617728" behindDoc="0" locked="0" layoutInCell="1" allowOverlap="1" wp14:anchorId="66E2FEF1" wp14:editId="6EDAFF38">
            <wp:simplePos x="0" y="0"/>
            <wp:positionH relativeFrom="column">
              <wp:posOffset>943467</wp:posOffset>
            </wp:positionH>
            <wp:positionV relativeFrom="paragraph">
              <wp:posOffset>207236</wp:posOffset>
            </wp:positionV>
            <wp:extent cx="629265" cy="629265"/>
            <wp:effectExtent l="0" t="0" r="0" b="6350"/>
            <wp:wrapNone/>
            <wp:docPr id="1902" name="Picture 19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" name="Picture 19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265" cy="629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68C5">
        <w:t>if it will take longer than 20 days</w:t>
      </w:r>
    </w:p>
    <w:p w14:paraId="295CBF64" w14:textId="012311CE" w:rsidR="002268C5" w:rsidRDefault="002268C5" w:rsidP="002268C5">
      <w:pPr>
        <w:pStyle w:val="Listtoplevel"/>
      </w:pPr>
      <w:r>
        <w:t>why it is taking longer.</w:t>
      </w:r>
    </w:p>
    <w:p w14:paraId="2619DA6F" w14:textId="5F45574C" w:rsidR="00570AA3" w:rsidRDefault="00F742DB" w:rsidP="00570AA3">
      <w:r>
        <w:rPr>
          <w:noProof/>
        </w:rPr>
        <w:drawing>
          <wp:anchor distT="0" distB="0" distL="114300" distR="114300" simplePos="0" relativeHeight="252766208" behindDoc="0" locked="0" layoutInCell="1" allowOverlap="1" wp14:anchorId="3944907E" wp14:editId="137FFF7C">
            <wp:simplePos x="0" y="0"/>
            <wp:positionH relativeFrom="column">
              <wp:posOffset>-46711</wp:posOffset>
            </wp:positionH>
            <wp:positionV relativeFrom="paragraph">
              <wp:posOffset>98139</wp:posOffset>
            </wp:positionV>
            <wp:extent cx="1620000" cy="1620000"/>
            <wp:effectExtent l="0" t="0" r="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E68181" w14:textId="741D180E" w:rsidR="002268C5" w:rsidRDefault="002268C5" w:rsidP="00570AA3"/>
    <w:p w14:paraId="6357E90E" w14:textId="74FE6A6A" w:rsidR="00570AA3" w:rsidRDefault="00570AA3" w:rsidP="002268C5">
      <w:pPr>
        <w:rPr>
          <w:rFonts w:eastAsiaTheme="minorHAnsi"/>
          <w:noProof/>
          <w:szCs w:val="22"/>
          <w:lang w:val="en-GB"/>
        </w:rPr>
      </w:pPr>
      <w:r>
        <w:t xml:space="preserve">If you are unhappy with </w:t>
      </w:r>
      <w:proofErr w:type="gramStart"/>
      <w:r>
        <w:t>this</w:t>
      </w:r>
      <w:proofErr w:type="gramEnd"/>
      <w:r w:rsidR="002268C5">
        <w:t xml:space="preserve"> </w:t>
      </w:r>
      <w:r>
        <w:t>you can contact the Ombudsman</w:t>
      </w:r>
      <w:r w:rsidR="002268C5">
        <w:rPr>
          <w:rFonts w:eastAsiaTheme="minorHAnsi"/>
          <w:noProof/>
          <w:szCs w:val="22"/>
          <w:lang w:val="en-GB"/>
        </w:rPr>
        <w:t>.</w:t>
      </w:r>
    </w:p>
    <w:p w14:paraId="70B8F79B" w14:textId="38537E0B" w:rsidR="002268C5" w:rsidRDefault="002268C5" w:rsidP="002268C5"/>
    <w:p w14:paraId="6932C720" w14:textId="76172BE8" w:rsidR="00570AA3" w:rsidRDefault="002B409D" w:rsidP="00570AA3">
      <w:r>
        <w:rPr>
          <w:noProof/>
        </w:rPr>
        <w:drawing>
          <wp:anchor distT="0" distB="0" distL="114300" distR="114300" simplePos="0" relativeHeight="252623872" behindDoc="0" locked="0" layoutInCell="1" allowOverlap="1" wp14:anchorId="47E39130" wp14:editId="0F19161B">
            <wp:simplePos x="0" y="0"/>
            <wp:positionH relativeFrom="column">
              <wp:posOffset>-11532</wp:posOffset>
            </wp:positionH>
            <wp:positionV relativeFrom="paragraph">
              <wp:posOffset>330200</wp:posOffset>
            </wp:positionV>
            <wp:extent cx="1620000" cy="1620000"/>
            <wp:effectExtent l="0" t="0" r="5715" b="0"/>
            <wp:wrapNone/>
            <wp:docPr id="1907" name="Picture 19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" name="Picture 19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28F496" w14:textId="6F8AF467" w:rsidR="00570AA3" w:rsidRDefault="00570AA3" w:rsidP="00570AA3">
      <w:r>
        <w:t xml:space="preserve">If you need your information very fast you: </w:t>
      </w:r>
    </w:p>
    <w:p w14:paraId="725FC839" w14:textId="50EB4247" w:rsidR="00570AA3" w:rsidRDefault="00570AA3" w:rsidP="00570AA3">
      <w:pPr>
        <w:pStyle w:val="Listtoplevel"/>
      </w:pPr>
      <w:r>
        <w:t>need to let the agency know</w:t>
      </w:r>
    </w:p>
    <w:p w14:paraId="7F062081" w14:textId="34D55ABB" w:rsidR="00570AA3" w:rsidRDefault="002B409D" w:rsidP="00570AA3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624896" behindDoc="0" locked="0" layoutInCell="1" allowOverlap="1" wp14:anchorId="756E62B2" wp14:editId="5071B185">
            <wp:simplePos x="0" y="0"/>
            <wp:positionH relativeFrom="column">
              <wp:posOffset>-140806</wp:posOffset>
            </wp:positionH>
            <wp:positionV relativeFrom="paragraph">
              <wp:posOffset>340995</wp:posOffset>
            </wp:positionV>
            <wp:extent cx="1620000" cy="1620000"/>
            <wp:effectExtent l="0" t="0" r="0" b="0"/>
            <wp:wrapNone/>
            <wp:docPr id="1911" name="Picture 19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" name="Picture 19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AA3">
        <w:t>and</w:t>
      </w:r>
    </w:p>
    <w:p w14:paraId="4BEAE8CA" w14:textId="76EB1D70" w:rsidR="00570AA3" w:rsidRDefault="00570AA3" w:rsidP="00570AA3">
      <w:pPr>
        <w:pStyle w:val="Listtoplevel"/>
      </w:pPr>
      <w:r>
        <w:t xml:space="preserve">tell them why you need the information quickly. </w:t>
      </w:r>
    </w:p>
    <w:p w14:paraId="2D06600C" w14:textId="689F6D9F" w:rsidR="00570AA3" w:rsidRDefault="00570AA3" w:rsidP="00570AA3"/>
    <w:p w14:paraId="71798FD0" w14:textId="5FABB948" w:rsidR="00570AA3" w:rsidRDefault="002B409D" w:rsidP="00570AA3">
      <w:r>
        <w:rPr>
          <w:noProof/>
        </w:rPr>
        <w:lastRenderedPageBreak/>
        <w:drawing>
          <wp:anchor distT="0" distB="0" distL="114300" distR="114300" simplePos="0" relativeHeight="252626944" behindDoc="0" locked="0" layoutInCell="1" allowOverlap="1" wp14:anchorId="29F58C57" wp14:editId="34B41F7F">
            <wp:simplePos x="0" y="0"/>
            <wp:positionH relativeFrom="column">
              <wp:posOffset>-227330</wp:posOffset>
            </wp:positionH>
            <wp:positionV relativeFrom="paragraph">
              <wp:posOffset>-113870</wp:posOffset>
            </wp:positionV>
            <wp:extent cx="1621155" cy="1151890"/>
            <wp:effectExtent l="0" t="0" r="0" b="0"/>
            <wp:wrapNone/>
            <wp:docPr id="1912" name="Picture 19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" name="Picture 18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155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AA3">
        <w:t>Sometimes you may have to pay some money</w:t>
      </w:r>
      <w:r w:rsidR="003B3741">
        <w:t xml:space="preserve"> to get official information</w:t>
      </w:r>
      <w:r w:rsidR="00570AA3">
        <w:t xml:space="preserve">. </w:t>
      </w:r>
    </w:p>
    <w:p w14:paraId="061F5DE0" w14:textId="5576619F" w:rsidR="00570AA3" w:rsidRDefault="00570AA3" w:rsidP="00570AA3"/>
    <w:p w14:paraId="30914A90" w14:textId="0B598327" w:rsidR="00570AA3" w:rsidRDefault="00570AA3" w:rsidP="00570AA3"/>
    <w:p w14:paraId="29E67029" w14:textId="040916A9" w:rsidR="00570AA3" w:rsidRDefault="00E852A9" w:rsidP="00570AA3">
      <w:r>
        <w:rPr>
          <w:noProof/>
        </w:rPr>
        <w:drawing>
          <wp:anchor distT="0" distB="0" distL="114300" distR="114300" simplePos="0" relativeHeight="252633088" behindDoc="0" locked="0" layoutInCell="1" allowOverlap="1" wp14:anchorId="48D12065" wp14:editId="2DA4C631">
            <wp:simplePos x="0" y="0"/>
            <wp:positionH relativeFrom="column">
              <wp:posOffset>1659</wp:posOffset>
            </wp:positionH>
            <wp:positionV relativeFrom="paragraph">
              <wp:posOffset>48895</wp:posOffset>
            </wp:positionV>
            <wp:extent cx="1619885" cy="933450"/>
            <wp:effectExtent l="0" t="0" r="5715" b="6350"/>
            <wp:wrapNone/>
            <wp:docPr id="1916" name="Picture 19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" name="Picture 19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AA3">
        <w:t>This is because it may take a long time to find all the information you have asked for.</w:t>
      </w:r>
    </w:p>
    <w:p w14:paraId="545E80EF" w14:textId="455D60C0" w:rsidR="003B3741" w:rsidRDefault="003B3741" w:rsidP="00570AA3"/>
    <w:p w14:paraId="3B4644F4" w14:textId="2A557999" w:rsidR="003B3741" w:rsidRDefault="00D2393D" w:rsidP="00570AA3">
      <w:r>
        <w:rPr>
          <w:noProof/>
        </w:rPr>
        <mc:AlternateContent>
          <mc:Choice Requires="wpg">
            <w:drawing>
              <wp:anchor distT="0" distB="0" distL="114300" distR="114300" simplePos="0" relativeHeight="252632064" behindDoc="0" locked="0" layoutInCell="1" allowOverlap="1" wp14:anchorId="5B4B2454" wp14:editId="7D291F5A">
                <wp:simplePos x="0" y="0"/>
                <wp:positionH relativeFrom="column">
                  <wp:posOffset>0</wp:posOffset>
                </wp:positionH>
                <wp:positionV relativeFrom="paragraph">
                  <wp:posOffset>320040</wp:posOffset>
                </wp:positionV>
                <wp:extent cx="1697355" cy="1437640"/>
                <wp:effectExtent l="0" t="0" r="0" b="0"/>
                <wp:wrapNone/>
                <wp:docPr id="184588988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7355" cy="1437640"/>
                          <a:chOff x="0" y="0"/>
                          <a:chExt cx="1697355" cy="1437640"/>
                        </a:xfrm>
                      </wpg:grpSpPr>
                      <pic:pic xmlns:pic="http://schemas.openxmlformats.org/drawingml/2006/picture">
                        <pic:nvPicPr>
                          <pic:cNvPr id="1913" name="Picture 1913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43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15" name="Picture 191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200" y="76200"/>
                            <a:ext cx="1621155" cy="11518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A5F7C44" id="Group 1" o:spid="_x0000_s1026" style="position:absolute;margin-left:0;margin-top:25.2pt;width:133.65pt;height:113.2pt;z-index:252632064" coordsize="16973,1437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">
                <v:shape id="Picture 1913" o:spid="_x0000_s1027" type="#_x0000_t75" style="position:absolute;width:16198;height:14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">
                  <v:imagedata r:id="rId81" o:title=""/>
                </v:shape>
                <v:shape id="Picture 1915" o:spid="_x0000_s1028" type="#_x0000_t75" alt="&quot;&quot;" style="position:absolute;left:762;top:762;width:16211;height:11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">
                  <v:imagedata r:id="rId49" o:title=""/>
                </v:shape>
              </v:group>
            </w:pict>
          </mc:Fallback>
        </mc:AlternateContent>
      </w:r>
    </w:p>
    <w:p w14:paraId="7487F062" w14:textId="1C30E05D" w:rsidR="003B3741" w:rsidRDefault="003B3741" w:rsidP="00570AA3">
      <w:r>
        <w:t xml:space="preserve">The government agency will tell you if it is going to cost money. </w:t>
      </w:r>
    </w:p>
    <w:p w14:paraId="6F57B8EC" w14:textId="77777777" w:rsidR="00ED15FB" w:rsidRDefault="00ED15FB" w:rsidP="00570AA3"/>
    <w:p w14:paraId="534E64AB" w14:textId="77777777" w:rsidR="00ED15FB" w:rsidRDefault="00ED15FB" w:rsidP="00570AA3"/>
    <w:p w14:paraId="3AE7C5E6" w14:textId="31BF5AB3" w:rsidR="00ED15FB" w:rsidRDefault="00ED15FB" w:rsidP="00570AA3">
      <w:r>
        <w:t>The amount it costs must be fair.</w:t>
      </w:r>
    </w:p>
    <w:p w14:paraId="7531787F" w14:textId="77777777" w:rsidR="00BC1338" w:rsidRDefault="00BC1338" w:rsidP="00570AA3"/>
    <w:p w14:paraId="576701A5" w14:textId="77777777" w:rsidR="008D6809" w:rsidRDefault="008D6809" w:rsidP="00570AA3"/>
    <w:p w14:paraId="34F97979" w14:textId="2B0A5FB7" w:rsidR="00171B25" w:rsidRPr="00BC1338" w:rsidRDefault="00BC1338" w:rsidP="00BC1338">
      <w:pPr>
        <w:rPr>
          <w:rFonts w:cs="Arial"/>
          <w:color w:val="000000" w:themeColor="text1"/>
          <w:szCs w:val="32"/>
        </w:rPr>
      </w:pPr>
      <w:r>
        <w:t xml:space="preserve">You can use the online calculator to find out the latest date for a </w:t>
      </w:r>
      <w:r w:rsidRPr="00BC1338">
        <w:rPr>
          <w:rFonts w:cs="Arial"/>
          <w:noProof/>
        </w:rPr>
        <w:drawing>
          <wp:anchor distT="0" distB="0" distL="114300" distR="114300" simplePos="0" relativeHeight="252800000" behindDoc="0" locked="0" layoutInCell="1" allowOverlap="1" wp14:anchorId="754A9A95" wp14:editId="1AD5E8FE">
            <wp:simplePos x="0" y="0"/>
            <wp:positionH relativeFrom="column">
              <wp:posOffset>76200</wp:posOffset>
            </wp:positionH>
            <wp:positionV relativeFrom="paragraph">
              <wp:posOffset>276860</wp:posOffset>
            </wp:positionV>
            <wp:extent cx="1333712" cy="1005840"/>
            <wp:effectExtent l="0" t="0" r="0" b="3810"/>
            <wp:wrapNone/>
            <wp:docPr id="2135931955" name="Picture 21359319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712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1B25" w:rsidRPr="00BC1338">
        <w:rPr>
          <w:rFonts w:cs="Arial"/>
          <w:color w:val="000000" w:themeColor="text1"/>
          <w:szCs w:val="32"/>
        </w:rPr>
        <w:t>response</w:t>
      </w:r>
      <w:r w:rsidR="00171B25" w:rsidRPr="00BC1338">
        <w:rPr>
          <w:rFonts w:cs="Arial"/>
          <w:color w:val="000000" w:themeColor="text1"/>
          <w:spacing w:val="-19"/>
          <w:szCs w:val="32"/>
        </w:rPr>
        <w:t xml:space="preserve"> </w:t>
      </w:r>
      <w:r w:rsidR="00171B25" w:rsidRPr="00BC1338">
        <w:rPr>
          <w:rFonts w:cs="Arial"/>
          <w:color w:val="000000" w:themeColor="text1"/>
          <w:szCs w:val="32"/>
        </w:rPr>
        <w:t>to</w:t>
      </w:r>
      <w:r w:rsidR="00171B25" w:rsidRPr="00BC1338">
        <w:rPr>
          <w:rFonts w:cs="Arial"/>
          <w:color w:val="000000" w:themeColor="text1"/>
          <w:spacing w:val="-19"/>
          <w:szCs w:val="32"/>
        </w:rPr>
        <w:t xml:space="preserve"> </w:t>
      </w:r>
      <w:r w:rsidR="00171B25" w:rsidRPr="00BC1338">
        <w:rPr>
          <w:rFonts w:cs="Arial"/>
          <w:color w:val="000000" w:themeColor="text1"/>
          <w:szCs w:val="32"/>
        </w:rPr>
        <w:t>your</w:t>
      </w:r>
      <w:r w:rsidR="00171B25" w:rsidRPr="00BC1338">
        <w:rPr>
          <w:rFonts w:cs="Arial"/>
          <w:color w:val="000000" w:themeColor="text1"/>
          <w:spacing w:val="-19"/>
          <w:szCs w:val="32"/>
        </w:rPr>
        <w:t xml:space="preserve"> </w:t>
      </w:r>
      <w:r w:rsidR="00171B25" w:rsidRPr="00BC1338">
        <w:rPr>
          <w:rFonts w:cs="Arial"/>
          <w:color w:val="000000" w:themeColor="text1"/>
          <w:szCs w:val="32"/>
        </w:rPr>
        <w:t>request</w:t>
      </w:r>
      <w:r>
        <w:rPr>
          <w:rFonts w:cs="Arial"/>
          <w:color w:val="000000" w:themeColor="text1"/>
          <w:szCs w:val="32"/>
        </w:rPr>
        <w:t xml:space="preserve"> at:</w:t>
      </w:r>
    </w:p>
    <w:p w14:paraId="1BE393C9" w14:textId="77777777" w:rsidR="00171B25" w:rsidRPr="00BC1338" w:rsidRDefault="00171B25" w:rsidP="008E08B6">
      <w:pPr>
        <w:pStyle w:val="BodyText"/>
        <w:kinsoku w:val="0"/>
        <w:overflowPunct w:val="0"/>
        <w:spacing w:after="0"/>
        <w:ind w:right="28"/>
        <w:rPr>
          <w:rFonts w:cs="Arial"/>
          <w:b/>
          <w:bCs/>
          <w:color w:val="000000" w:themeColor="text1"/>
          <w:szCs w:val="32"/>
        </w:rPr>
      </w:pPr>
    </w:p>
    <w:p w14:paraId="45D8A6D7" w14:textId="1B5807DB" w:rsidR="00171B25" w:rsidRPr="00BC1338" w:rsidRDefault="006659C2" w:rsidP="008E08B6">
      <w:pPr>
        <w:pStyle w:val="BodyText"/>
        <w:kinsoku w:val="0"/>
        <w:overflowPunct w:val="0"/>
        <w:spacing w:after="0"/>
        <w:ind w:right="28"/>
        <w:rPr>
          <w:rFonts w:cs="Arial"/>
          <w:b/>
          <w:bCs/>
          <w:color w:val="000000" w:themeColor="text1"/>
          <w:spacing w:val="-2"/>
          <w:szCs w:val="32"/>
        </w:rPr>
      </w:pPr>
      <w:hyperlink r:id="rId82" w:history="1">
        <w:r w:rsidR="00171B25" w:rsidRPr="00BC1338">
          <w:rPr>
            <w:rStyle w:val="Hyperlink"/>
            <w:rFonts w:cs="Arial"/>
            <w:b/>
            <w:bCs/>
            <w:color w:val="000000" w:themeColor="text1"/>
            <w:spacing w:val="-2"/>
            <w:szCs w:val="32"/>
            <w:u w:val="none"/>
          </w:rPr>
          <w:t>www.ombudsman.parliament.nz</w:t>
        </w:r>
      </w:hyperlink>
    </w:p>
    <w:p w14:paraId="2B857E39" w14:textId="77777777" w:rsidR="00171B25" w:rsidRDefault="00171B25">
      <w:pPr>
        <w:spacing w:line="240" w:lineRule="auto"/>
        <w:ind w:left="0"/>
      </w:pPr>
      <w:r>
        <w:br w:type="page"/>
      </w:r>
    </w:p>
    <w:p w14:paraId="2F4D634B" w14:textId="01FF4CB4" w:rsidR="00585C05" w:rsidRDefault="00C2226B" w:rsidP="00585C05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644352" behindDoc="0" locked="0" layoutInCell="1" allowOverlap="1" wp14:anchorId="3A2E4186" wp14:editId="25542171">
                <wp:simplePos x="0" y="0"/>
                <wp:positionH relativeFrom="margin">
                  <wp:align>left</wp:align>
                </wp:positionH>
                <wp:positionV relativeFrom="paragraph">
                  <wp:posOffset>314325</wp:posOffset>
                </wp:positionV>
                <wp:extent cx="1768475" cy="2781935"/>
                <wp:effectExtent l="0" t="0" r="3175" b="0"/>
                <wp:wrapNone/>
                <wp:docPr id="1302216350" name="Group 1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8475" cy="2781935"/>
                          <a:chOff x="0" y="0"/>
                          <a:chExt cx="1768475" cy="2781935"/>
                        </a:xfrm>
                      </wpg:grpSpPr>
                      <wpg:grpSp>
                        <wpg:cNvPr id="1801576711" name="Group 1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768475" cy="1180465"/>
                            <a:chOff x="0" y="0"/>
                            <a:chExt cx="1768475" cy="1180465"/>
                          </a:xfrm>
                        </wpg:grpSpPr>
                        <pic:pic xmlns:pic="http://schemas.openxmlformats.org/drawingml/2006/picture">
                          <pic:nvPicPr>
                            <pic:cNvPr id="1076745798" name="Picture 191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26770" cy="5994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16830472" name="Picture 191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6250" y="590550"/>
                              <a:ext cx="813435" cy="5899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69275020" name="Picture 6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52500" y="0"/>
                              <a:ext cx="815975" cy="59118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848161055" name="Picture 6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181225"/>
                            <a:ext cx="826770" cy="5994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4883624" name="Picture 6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0" y="2190750"/>
                            <a:ext cx="815975" cy="5911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70C3607" id="Group 151" o:spid="_x0000_s1026" style="position:absolute;margin-left:0;margin-top:24.75pt;width:139.25pt;height:219.05pt;z-index:252644352;mso-position-horizontal:left;mso-position-horizontal-relative:margin" coordsize="17684,2781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">
                <v:group id="Group 150" o:spid="_x0000_s1027" alt="&quot;&quot;" style="position:absolute;width:17684;height:11804" coordsize="17684,11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">
                  <v:shape id="Picture 1917" o:spid="_x0000_s1028" type="#_x0000_t75" alt="&quot;&quot;" style="position:absolute;width:8267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">
                    <v:imagedata r:id="rId85" o:title=""/>
                  </v:shape>
                  <v:shape id="Picture 1918" o:spid="_x0000_s1029" type="#_x0000_t75" alt="&quot;&quot;" style="position:absolute;left:4762;top:5905;width:8134;height:5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">
                    <v:imagedata r:id="rId86" o:title=""/>
                  </v:shape>
                  <v:shape id="Picture 64" o:spid="_x0000_s1030" type="#_x0000_t75" alt="&quot;&quot;" style="position:absolute;left:9525;width:8159;height:59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">
                    <v:imagedata r:id="rId86" o:title=""/>
                  </v:shape>
                </v:group>
                <v:shape id="Picture 65" o:spid="_x0000_s1031" type="#_x0000_t75" alt="&quot;&quot;" style="position:absolute;top:21812;width:8267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">
                  <v:imagedata r:id="rId85" o:title=""/>
                </v:shape>
                <v:shape id="Picture 68" o:spid="_x0000_s1032" type="#_x0000_t75" alt="&quot;&quot;" style="position:absolute;left:9525;top:21907;width:8159;height:5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">
                  <v:imagedata r:id="rId86" o:title=""/>
                </v:shape>
                <w10:wrap anchorx="margin"/>
              </v:group>
            </w:pict>
          </mc:Fallback>
        </mc:AlternateContent>
      </w:r>
      <w:r w:rsidR="00585C05">
        <w:t>The</w:t>
      </w:r>
      <w:r w:rsidR="003B3741">
        <w:t xml:space="preserve"> government agency</w:t>
      </w:r>
      <w:r w:rsidR="00585C05">
        <w:t xml:space="preserve"> will give you: </w:t>
      </w:r>
    </w:p>
    <w:p w14:paraId="1EF04697" w14:textId="0C918A6A" w:rsidR="00585C05" w:rsidRDefault="00585C05" w:rsidP="00585C05">
      <w:pPr>
        <w:pStyle w:val="Listtoplevel"/>
      </w:pPr>
      <w:r w:rsidRPr="00E852A9">
        <w:rPr>
          <w:b/>
          <w:bCs/>
        </w:rPr>
        <w:t>all</w:t>
      </w:r>
      <w:r>
        <w:t xml:space="preserve"> of the information you asked for</w:t>
      </w:r>
    </w:p>
    <w:p w14:paraId="55CC3C9D" w14:textId="26B0446D" w:rsidR="00585C05" w:rsidRDefault="00585C05" w:rsidP="00585C05">
      <w:pPr>
        <w:pStyle w:val="Listtoplevel"/>
        <w:numPr>
          <w:ilvl w:val="0"/>
          <w:numId w:val="0"/>
        </w:numPr>
        <w:ind w:left="4253"/>
      </w:pPr>
      <w:r>
        <w:t>or</w:t>
      </w:r>
    </w:p>
    <w:p w14:paraId="1BEDEA55" w14:textId="2A52F854" w:rsidR="004C5470" w:rsidRDefault="00585C05" w:rsidP="004C5470">
      <w:pPr>
        <w:pStyle w:val="Listtoplevel"/>
      </w:pPr>
      <w:r w:rsidRPr="00E852A9">
        <w:rPr>
          <w:b/>
          <w:bCs/>
        </w:rPr>
        <w:t>some</w:t>
      </w:r>
      <w:r>
        <w:t xml:space="preserve"> of the information you </w:t>
      </w:r>
    </w:p>
    <w:p w14:paraId="59BA7405" w14:textId="230F459A" w:rsidR="00585C05" w:rsidRDefault="00585C05" w:rsidP="004C5470">
      <w:pPr>
        <w:pStyle w:val="Listtoplevel"/>
        <w:numPr>
          <w:ilvl w:val="0"/>
          <w:numId w:val="0"/>
        </w:numPr>
        <w:ind w:left="4253"/>
      </w:pPr>
      <w:r>
        <w:t>or</w:t>
      </w:r>
    </w:p>
    <w:p w14:paraId="2765D250" w14:textId="750B0B0E" w:rsidR="003B3741" w:rsidRDefault="00C2226B" w:rsidP="00585C05">
      <w:pPr>
        <w:pStyle w:val="Listtoplevel"/>
      </w:pPr>
      <w:r>
        <w:rPr>
          <w:b/>
          <w:bCs/>
        </w:rPr>
        <mc:AlternateContent>
          <mc:Choice Requires="wpg">
            <w:drawing>
              <wp:anchor distT="0" distB="0" distL="114300" distR="114300" simplePos="0" relativeHeight="252649472" behindDoc="0" locked="0" layoutInCell="1" allowOverlap="1" wp14:anchorId="43B4016F" wp14:editId="2793A526">
                <wp:simplePos x="0" y="0"/>
                <wp:positionH relativeFrom="column">
                  <wp:posOffset>0</wp:posOffset>
                </wp:positionH>
                <wp:positionV relativeFrom="paragraph">
                  <wp:posOffset>167005</wp:posOffset>
                </wp:positionV>
                <wp:extent cx="1838325" cy="914400"/>
                <wp:effectExtent l="0" t="0" r="0" b="0"/>
                <wp:wrapNone/>
                <wp:docPr id="319845963" name="Group 1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8325" cy="914400"/>
                          <a:chOff x="0" y="0"/>
                          <a:chExt cx="1838325" cy="914400"/>
                        </a:xfrm>
                      </wpg:grpSpPr>
                      <pic:pic xmlns:pic="http://schemas.openxmlformats.org/drawingml/2006/picture">
                        <pic:nvPicPr>
                          <pic:cNvPr id="180742253" name="Picture 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1140460" cy="8267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2771633" name="Picture 2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3925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D25C21" id="Group 152" o:spid="_x0000_s1026" alt="&quot;&quot;" style="position:absolute;margin-left:0;margin-top:13.15pt;width:144.75pt;height:1in;z-index:252649472" coordsize="18383,914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">
                <v:shape id="Picture 71" o:spid="_x0000_s1027" type="#_x0000_t75" alt="&quot;&quot;" style="position:absolute;top:95;width:11404;height:8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">
                  <v:imagedata r:id="rId89" o:title=""/>
                </v:shape>
                <v:shape id="Picture 216" o:spid="_x0000_s1028" type="#_x0000_t75" alt="&quot;&quot;" style="position:absolute;left:9239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">
                  <v:imagedata r:id="rId90" o:title=""/>
                </v:shape>
              </v:group>
            </w:pict>
          </mc:Fallback>
        </mc:AlternateContent>
      </w:r>
      <w:r w:rsidR="00585C05" w:rsidRPr="00E852A9">
        <w:rPr>
          <w:b/>
          <w:bCs/>
        </w:rPr>
        <w:t>none</w:t>
      </w:r>
      <w:r w:rsidR="00585C05">
        <w:t xml:space="preserve"> of the </w:t>
      </w:r>
      <w:r w:rsidR="003B3741">
        <w:t xml:space="preserve">information you asked for. </w:t>
      </w:r>
    </w:p>
    <w:p w14:paraId="64BAA81B" w14:textId="67CFFA62" w:rsidR="003B3741" w:rsidRDefault="003B3741" w:rsidP="00570AA3"/>
    <w:p w14:paraId="30C574FE" w14:textId="77777777" w:rsidR="003B3741" w:rsidRDefault="003B3741" w:rsidP="00570AA3"/>
    <w:p w14:paraId="643F7DAD" w14:textId="1B81890C" w:rsidR="00570AA3" w:rsidRDefault="005C1719" w:rsidP="009B638C">
      <w:r>
        <w:rPr>
          <w:noProof/>
        </w:rPr>
        <w:drawing>
          <wp:anchor distT="0" distB="0" distL="114300" distR="114300" simplePos="0" relativeHeight="252747776" behindDoc="0" locked="0" layoutInCell="1" allowOverlap="1" wp14:anchorId="53734116" wp14:editId="62F9D79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0000" cy="1144912"/>
            <wp:effectExtent l="0" t="0" r="5715" b="0"/>
            <wp:wrapNone/>
            <wp:docPr id="209" name="Picture 2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4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AA3">
        <w:t xml:space="preserve">The government agency </w:t>
      </w:r>
      <w:proofErr w:type="gramStart"/>
      <w:r w:rsidR="009B638C">
        <w:t>has to</w:t>
      </w:r>
      <w:proofErr w:type="gramEnd"/>
      <w:r w:rsidR="009B638C">
        <w:t xml:space="preserve"> tell why it did / did not give you the information you asked for.</w:t>
      </w:r>
    </w:p>
    <w:p w14:paraId="426B3390" w14:textId="25A6027E" w:rsidR="003B3741" w:rsidRDefault="003B3741" w:rsidP="00570AA3"/>
    <w:p w14:paraId="6CBA53D1" w14:textId="31143EBE" w:rsidR="003B3741" w:rsidRDefault="00E852A9" w:rsidP="00570AA3">
      <w:r w:rsidRPr="00310C5E">
        <w:rPr>
          <w:noProof/>
          <w:color w:val="000000" w:themeColor="text1"/>
        </w:rPr>
        <w:drawing>
          <wp:anchor distT="0" distB="0" distL="114300" distR="114300" simplePos="0" relativeHeight="252651520" behindDoc="0" locked="0" layoutInCell="1" allowOverlap="1" wp14:anchorId="722069EA" wp14:editId="66336603">
            <wp:simplePos x="0" y="0"/>
            <wp:positionH relativeFrom="column">
              <wp:posOffset>0</wp:posOffset>
            </wp:positionH>
            <wp:positionV relativeFrom="paragraph">
              <wp:posOffset>281694</wp:posOffset>
            </wp:positionV>
            <wp:extent cx="1619885" cy="1671320"/>
            <wp:effectExtent l="0" t="0" r="5715" b="5080"/>
            <wp:wrapNone/>
            <wp:docPr id="73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7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264187" w14:textId="27CC1564" w:rsidR="003B3741" w:rsidRDefault="00E852A9" w:rsidP="00570AA3">
      <w:r>
        <w:t>Y</w:t>
      </w:r>
      <w:r w:rsidR="00811648">
        <w:t xml:space="preserve">ou can </w:t>
      </w:r>
      <w:r w:rsidR="004C5470">
        <w:t>complain</w:t>
      </w:r>
      <w:r w:rsidR="00811648">
        <w:t xml:space="preserve"> to</w:t>
      </w:r>
      <w:r w:rsidR="00EF38B2">
        <w:t xml:space="preserve"> </w:t>
      </w:r>
      <w:r>
        <w:t xml:space="preserve">the </w:t>
      </w:r>
      <w:r w:rsidR="00EF38B2">
        <w:t xml:space="preserve">Ombudsman if you are not happy with what the government agency </w:t>
      </w:r>
      <w:r w:rsidR="004C5470">
        <w:t xml:space="preserve">has </w:t>
      </w:r>
      <w:r w:rsidR="00EF38B2">
        <w:t>done about your request.</w:t>
      </w:r>
    </w:p>
    <w:p w14:paraId="5EC74DFC" w14:textId="1F079A6F" w:rsidR="00570AA3" w:rsidRDefault="00570AA3" w:rsidP="00570AA3"/>
    <w:p w14:paraId="154CF854" w14:textId="5E1F64BC" w:rsidR="00B67297" w:rsidRDefault="00B67297" w:rsidP="00B67297">
      <w:pPr>
        <w:pStyle w:val="Heading1"/>
        <w:pBdr>
          <w:top w:val="single" w:sz="18" w:space="10" w:color="21B57F"/>
          <w:left w:val="single" w:sz="18" w:space="4" w:color="21B57F"/>
          <w:bottom w:val="single" w:sz="18" w:space="0" w:color="21B57F"/>
          <w:right w:val="single" w:sz="18" w:space="4" w:color="21B57F"/>
        </w:pBdr>
      </w:pPr>
      <w:bookmarkStart w:id="4" w:name="HowTheOmbudsmanCanSupportYou"/>
      <w:r>
        <w:lastRenderedPageBreak/>
        <w:t xml:space="preserve">How </w:t>
      </w:r>
      <w:r w:rsidR="00335241">
        <w:t xml:space="preserve">the Ombudsman can </w:t>
      </w:r>
      <w:r w:rsidR="003029E2">
        <w:t>help</w:t>
      </w:r>
      <w:r w:rsidR="00335241">
        <w:t xml:space="preserve"> you</w:t>
      </w:r>
      <w:bookmarkEnd w:id="4"/>
    </w:p>
    <w:p w14:paraId="0B8AF5CA" w14:textId="77777777" w:rsidR="00B67297" w:rsidRPr="00225278" w:rsidRDefault="00B67297" w:rsidP="00B67297">
      <w:pPr>
        <w:rPr>
          <w:sz w:val="28"/>
          <w:szCs w:val="20"/>
        </w:rPr>
      </w:pPr>
    </w:p>
    <w:p w14:paraId="4D221842" w14:textId="373CECD2" w:rsidR="00B67297" w:rsidRPr="001A0D02" w:rsidRDefault="00E852A9" w:rsidP="00B67297">
      <w:pPr>
        <w:rPr>
          <w:sz w:val="28"/>
          <w:szCs w:val="20"/>
        </w:rPr>
      </w:pPr>
      <w:r w:rsidRPr="00225278">
        <w:rPr>
          <w:rFonts w:cs="Arial"/>
          <w:noProof/>
          <w:sz w:val="28"/>
          <w:szCs w:val="28"/>
        </w:rPr>
        <w:drawing>
          <wp:anchor distT="0" distB="0" distL="114300" distR="114300" simplePos="0" relativeHeight="252653568" behindDoc="0" locked="0" layoutInCell="1" allowOverlap="1" wp14:anchorId="3C3518CF" wp14:editId="5CDD7EAB">
            <wp:simplePos x="0" y="0"/>
            <wp:positionH relativeFrom="column">
              <wp:posOffset>1558</wp:posOffset>
            </wp:positionH>
            <wp:positionV relativeFrom="paragraph">
              <wp:posOffset>349885</wp:posOffset>
            </wp:positionV>
            <wp:extent cx="1620000" cy="416355"/>
            <wp:effectExtent l="0" t="0" r="0" b="3175"/>
            <wp:wrapNone/>
            <wp:docPr id="74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" name="Picture 19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41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44637C" w14:textId="595121AB" w:rsidR="00225278" w:rsidRDefault="003B3741" w:rsidP="00B67297">
      <w:r>
        <w:t xml:space="preserve">The </w:t>
      </w:r>
      <w:r w:rsidR="00B67297">
        <w:t xml:space="preserve">Ombudsman </w:t>
      </w:r>
      <w:r w:rsidR="000855CF">
        <w:t xml:space="preserve">can help </w:t>
      </w:r>
      <w:r>
        <w:t xml:space="preserve">to </w:t>
      </w:r>
      <w:r w:rsidRPr="003B3741">
        <w:rPr>
          <w:b/>
          <w:bCs/>
        </w:rPr>
        <w:t>resolve</w:t>
      </w:r>
      <w:r>
        <w:rPr>
          <w:b/>
          <w:bCs/>
        </w:rPr>
        <w:t xml:space="preserve"> </w:t>
      </w:r>
      <w:r w:rsidRPr="003B3741">
        <w:t>complaints</w:t>
      </w:r>
      <w:r w:rsidR="00225278">
        <w:t>.</w:t>
      </w:r>
    </w:p>
    <w:p w14:paraId="6BD68D1C" w14:textId="77777777" w:rsidR="00225278" w:rsidRPr="00225278" w:rsidRDefault="00225278" w:rsidP="00B67297">
      <w:pPr>
        <w:rPr>
          <w:sz w:val="28"/>
          <w:szCs w:val="20"/>
        </w:rPr>
      </w:pPr>
    </w:p>
    <w:p w14:paraId="2FE2D08F" w14:textId="2E976AA2" w:rsidR="00225278" w:rsidRPr="00225278" w:rsidRDefault="00095E60" w:rsidP="00225278">
      <w:pPr>
        <w:rPr>
          <w:sz w:val="28"/>
          <w:szCs w:val="20"/>
        </w:rPr>
      </w:pPr>
      <w:r>
        <w:rPr>
          <w:noProof/>
          <w:sz w:val="28"/>
          <w:szCs w:val="20"/>
          <w:lang w:val="en-NZ" w:eastAsia="en-NZ"/>
        </w:rPr>
        <mc:AlternateContent>
          <mc:Choice Requires="wpg">
            <w:drawing>
              <wp:anchor distT="0" distB="0" distL="114300" distR="114300" simplePos="0" relativeHeight="252758016" behindDoc="0" locked="0" layoutInCell="1" allowOverlap="1" wp14:anchorId="01E299C7" wp14:editId="29397F46">
                <wp:simplePos x="0" y="0"/>
                <wp:positionH relativeFrom="column">
                  <wp:posOffset>-123825</wp:posOffset>
                </wp:positionH>
                <wp:positionV relativeFrom="paragraph">
                  <wp:posOffset>84455</wp:posOffset>
                </wp:positionV>
                <wp:extent cx="1997710" cy="1263015"/>
                <wp:effectExtent l="0" t="0" r="0" b="0"/>
                <wp:wrapNone/>
                <wp:docPr id="443950546" name="Group 1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7710" cy="1263015"/>
                          <a:chOff x="0" y="0"/>
                          <a:chExt cx="1997710" cy="1263015"/>
                        </a:xfrm>
                      </wpg:grpSpPr>
                      <pic:pic xmlns:pic="http://schemas.openxmlformats.org/drawingml/2006/picture">
                        <pic:nvPicPr>
                          <pic:cNvPr id="1717108666" name="Picture 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2525" y="228600"/>
                            <a:ext cx="845185" cy="855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74044279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52425"/>
                            <a:ext cx="899795" cy="9105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12533709" name="Curved Down Arrow 91"/>
                        <wps:cNvSpPr/>
                        <wps:spPr>
                          <a:xfrm>
                            <a:off x="485775" y="0"/>
                            <a:ext cx="1080954" cy="353695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EA25C6" id="Group 153" o:spid="_x0000_s1026" alt="&quot;&quot;" style="position:absolute;margin-left:-9.75pt;margin-top:6.65pt;width:157.3pt;height:99.45pt;z-index:252758016" coordsize="19977,126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">
                <v:shape id="Picture 29" o:spid="_x0000_s1027" type="#_x0000_t75" alt="&quot;&quot;" style="position:absolute;left:11525;top:2286;width:8452;height:8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">
                  <v:imagedata r:id="rId94" o:title=""/>
                </v:shape>
                <v:shape id="Picture 26" o:spid="_x0000_s1028" type="#_x0000_t75" alt="&quot;&quot;" style="position:absolute;top:3524;width:8997;height:9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">
                  <v:imagedata r:id="rId95" o:title=""/>
                </v:shape>
                <v:shape id="Curved Down Arrow 91" o:spid="_x0000_s1029" type="#_x0000_t105" style="position:absolute;left:4857;width:10810;height:3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" adj="18066,20716,16200" fillcolor="#4472c4 [3204]" strokecolor="#1f3763 [1604]" strokeweight="1pt"/>
              </v:group>
            </w:pict>
          </mc:Fallback>
        </mc:AlternateContent>
      </w:r>
      <w:r w:rsidR="00225278" w:rsidRPr="00225278">
        <w:rPr>
          <w:noProof/>
          <w:sz w:val="28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2753920" behindDoc="1" locked="0" layoutInCell="1" allowOverlap="1" wp14:anchorId="6441AF2E" wp14:editId="2951265D">
                <wp:simplePos x="0" y="0"/>
                <wp:positionH relativeFrom="margin">
                  <wp:posOffset>2247900</wp:posOffset>
                </wp:positionH>
                <wp:positionV relativeFrom="paragraph">
                  <wp:posOffset>227330</wp:posOffset>
                </wp:positionV>
                <wp:extent cx="3599815" cy="790575"/>
                <wp:effectExtent l="0" t="0" r="635" b="9525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90575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4C064" id="Rectangle 22" o:spid="_x0000_s1026" alt="&quot;&quot;" style="position:absolute;margin-left:177pt;margin-top:17.9pt;width:283.45pt;height:62.25pt;z-index:-250562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" fillcolor="#22b57f" stroked="f" strokeweight="1pt">
                <v:fill opacity="16191f"/>
                <w10:wrap anchorx="margin"/>
              </v:rect>
            </w:pict>
          </mc:Fallback>
        </mc:AlternateContent>
      </w:r>
    </w:p>
    <w:p w14:paraId="201A59F4" w14:textId="30E8C139" w:rsidR="00225278" w:rsidRDefault="00225278" w:rsidP="001A0D02">
      <w:pPr>
        <w:pStyle w:val="Listtoplevel"/>
        <w:numPr>
          <w:ilvl w:val="0"/>
          <w:numId w:val="0"/>
        </w:numPr>
        <w:spacing w:before="0"/>
        <w:ind w:left="3686"/>
      </w:pPr>
      <w:r w:rsidRPr="006A37F9">
        <w:rPr>
          <w:b/>
          <w:bCs/>
        </w:rPr>
        <w:t>Resolve</w:t>
      </w:r>
      <w:r>
        <w:t xml:space="preserve"> means to sort out a problem. </w:t>
      </w:r>
    </w:p>
    <w:p w14:paraId="184C3116" w14:textId="77777777" w:rsidR="00225278" w:rsidRPr="00225278" w:rsidRDefault="00225278" w:rsidP="00B67297">
      <w:pPr>
        <w:rPr>
          <w:sz w:val="28"/>
          <w:szCs w:val="20"/>
        </w:rPr>
      </w:pPr>
    </w:p>
    <w:p w14:paraId="62730704" w14:textId="77777777" w:rsidR="00225278" w:rsidRPr="00225278" w:rsidRDefault="00225278" w:rsidP="00B67297">
      <w:pPr>
        <w:rPr>
          <w:sz w:val="28"/>
          <w:szCs w:val="20"/>
        </w:rPr>
      </w:pPr>
    </w:p>
    <w:p w14:paraId="21E0187E" w14:textId="43E749B0" w:rsidR="00B67297" w:rsidRDefault="00095E60" w:rsidP="00B67297">
      <w:r>
        <w:rPr>
          <w:noProof/>
        </w:rPr>
        <mc:AlternateContent>
          <mc:Choice Requires="wpg">
            <w:drawing>
              <wp:anchor distT="0" distB="0" distL="114300" distR="114300" simplePos="0" relativeHeight="252657664" behindDoc="0" locked="0" layoutInCell="1" allowOverlap="1" wp14:anchorId="1B02D03D" wp14:editId="38515072">
                <wp:simplePos x="0" y="0"/>
                <wp:positionH relativeFrom="column">
                  <wp:posOffset>0</wp:posOffset>
                </wp:positionH>
                <wp:positionV relativeFrom="paragraph">
                  <wp:posOffset>349250</wp:posOffset>
                </wp:positionV>
                <wp:extent cx="1619250" cy="914400"/>
                <wp:effectExtent l="0" t="0" r="0" b="0"/>
                <wp:wrapNone/>
                <wp:docPr id="2044785249" name="Group 1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250" cy="914400"/>
                          <a:chOff x="0" y="0"/>
                          <a:chExt cx="1619250" cy="914400"/>
                        </a:xfrm>
                      </wpg:grpSpPr>
                      <pic:pic xmlns:pic="http://schemas.openxmlformats.org/drawingml/2006/picture">
                        <pic:nvPicPr>
                          <pic:cNvPr id="1416123048" name="Picture 7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5725"/>
                            <a:ext cx="1140460" cy="8267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22417479" name="Picture 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0485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80C45E" id="Group 154" o:spid="_x0000_s1026" alt="&quot;&quot;" style="position:absolute;margin-left:0;margin-top:27.5pt;width:127.5pt;height:1in;z-index:252657664" coordsize="16192,914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">
                <v:shape id="Picture 75" o:spid="_x0000_s1027" type="#_x0000_t75" alt="&quot;&quot;" style="position:absolute;top:857;width:11404;height:8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">
                  <v:imagedata r:id="rId89" o:title=""/>
                </v:shape>
                <v:shape id="Picture 77" o:spid="_x0000_s1028" type="#_x0000_t75" alt="&quot;&quot;" style="position:absolute;left:7048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">
                  <v:imagedata r:id="rId90" o:title=""/>
                </v:shape>
              </v:group>
            </w:pict>
          </mc:Fallback>
        </mc:AlternateContent>
      </w:r>
      <w:r w:rsidR="00225278">
        <w:t xml:space="preserve">These complaints may be </w:t>
      </w:r>
      <w:r w:rsidR="003B3741" w:rsidRPr="003B3741">
        <w:t>about</w:t>
      </w:r>
      <w:r w:rsidR="00B67297">
        <w:t>:</w:t>
      </w:r>
    </w:p>
    <w:p w14:paraId="43EEF45F" w14:textId="57C2D449" w:rsidR="00B67297" w:rsidRDefault="00811648" w:rsidP="003B3741">
      <w:pPr>
        <w:pStyle w:val="Listtoplevel"/>
      </w:pPr>
      <w:r>
        <w:t xml:space="preserve">not getting the </w:t>
      </w:r>
      <w:r w:rsidR="003B3741">
        <w:t>official information</w:t>
      </w:r>
      <w:r>
        <w:t xml:space="preserve"> you have asked for</w:t>
      </w:r>
    </w:p>
    <w:p w14:paraId="63D69389" w14:textId="75A7667D" w:rsidR="00811648" w:rsidRDefault="00095E60" w:rsidP="003B3741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662784" behindDoc="0" locked="0" layoutInCell="1" allowOverlap="1" wp14:anchorId="3213B10A" wp14:editId="2287F597">
                <wp:simplePos x="0" y="0"/>
                <wp:positionH relativeFrom="column">
                  <wp:posOffset>47625</wp:posOffset>
                </wp:positionH>
                <wp:positionV relativeFrom="paragraph">
                  <wp:posOffset>379730</wp:posOffset>
                </wp:positionV>
                <wp:extent cx="1699260" cy="982345"/>
                <wp:effectExtent l="0" t="0" r="0" b="8255"/>
                <wp:wrapNone/>
                <wp:docPr id="1567607065" name="Group 1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9260" cy="982345"/>
                          <a:chOff x="0" y="0"/>
                          <a:chExt cx="1699260" cy="982345"/>
                        </a:xfrm>
                      </wpg:grpSpPr>
                      <pic:pic xmlns:pic="http://schemas.openxmlformats.org/drawingml/2006/picture">
                        <pic:nvPicPr>
                          <pic:cNvPr id="743283077" name="Picture 8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19100"/>
                            <a:ext cx="746760" cy="5632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542770" name="Picture 8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0" y="352425"/>
                            <a:ext cx="746760" cy="5632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135865" name="Curved Down Arrow 79"/>
                        <wps:cNvSpPr/>
                        <wps:spPr>
                          <a:xfrm>
                            <a:off x="581025" y="0"/>
                            <a:ext cx="678180" cy="353695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085894" id="Group 155" o:spid="_x0000_s1026" alt="&quot;&quot;" style="position:absolute;margin-left:3.75pt;margin-top:29.9pt;width:133.8pt;height:77.35pt;z-index:252662784" coordsize="16992,98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">
                <v:shape id="Picture 81" o:spid="_x0000_s1027" type="#_x0000_t75" alt="&quot;&quot;" style="position:absolute;top:4191;width:7467;height:5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">
                  <v:imagedata r:id="rId97" o:title=""/>
                </v:shape>
                <v:shape id="Picture 83" o:spid="_x0000_s1028" type="#_x0000_t75" alt="&quot;&quot;" style="position:absolute;left:9525;top:3524;width:7467;height:5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">
                  <v:imagedata r:id="rId98" o:title=""/>
                </v:shape>
                <v:shape id="Curved Down Arrow 79" o:spid="_x0000_s1029" type="#_x0000_t105" style="position:absolute;left:5810;width:6782;height:3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" adj="15967,20192,16200" fillcolor="#4472c4 [3204]" strokecolor="#1f3763 [1604]" strokeweight="1pt"/>
              </v:group>
            </w:pict>
          </mc:Fallback>
        </mc:AlternateContent>
      </w:r>
      <w:r w:rsidR="00811648">
        <w:t>waiting more than 20 days to get the official information you have asked for.</w:t>
      </w:r>
    </w:p>
    <w:p w14:paraId="0F371BFA" w14:textId="15BF7236" w:rsidR="00B67297" w:rsidRDefault="00225278" w:rsidP="00B67297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666880" behindDoc="0" locked="0" layoutInCell="1" allowOverlap="1" wp14:anchorId="6C8D4CD8" wp14:editId="54E562F8">
                <wp:simplePos x="0" y="0"/>
                <wp:positionH relativeFrom="column">
                  <wp:posOffset>45720</wp:posOffset>
                </wp:positionH>
                <wp:positionV relativeFrom="paragraph">
                  <wp:posOffset>419735</wp:posOffset>
                </wp:positionV>
                <wp:extent cx="1619885" cy="1803400"/>
                <wp:effectExtent l="0" t="0" r="0" b="6350"/>
                <wp:wrapNone/>
                <wp:docPr id="30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803400"/>
                          <a:chOff x="0" y="0"/>
                          <a:chExt cx="1619885" cy="1803400"/>
                        </a:xfrm>
                      </wpg:grpSpPr>
                      <pic:pic xmlns:pic="http://schemas.openxmlformats.org/drawingml/2006/picture">
                        <pic:nvPicPr>
                          <pic:cNvPr id="84" name="Picture 8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803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5" name="Picture 8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9100" y="624840"/>
                            <a:ext cx="746760" cy="746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93B2B19" id="Group 30" o:spid="_x0000_s1026" alt="&quot;&quot;" style="position:absolute;margin-left:3.6pt;margin-top:33.05pt;width:127.55pt;height:142pt;z-index:252666880" coordsize="16198,1803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">
                <v:shape id="Picture 84" o:spid="_x0000_s1027" type="#_x0000_t75" alt="&quot;&quot;" style="position:absolute;width:16198;height:180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">
                  <v:imagedata r:id="rId101" o:title=""/>
                </v:shape>
                <v:shape id="Picture 85" o:spid="_x0000_s1028" type="#_x0000_t75" alt="&quot;&quot;" style="position:absolute;left:4191;top:6248;width:7467;height:7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">
                  <v:imagedata r:id="rId102" o:title=""/>
                </v:shape>
              </v:group>
            </w:pict>
          </mc:Fallback>
        </mc:AlternateContent>
      </w:r>
      <w:r w:rsidR="00B67297">
        <w:t xml:space="preserve">not </w:t>
      </w:r>
      <w:r w:rsidR="00811648">
        <w:t xml:space="preserve">being given </w:t>
      </w:r>
      <w:r w:rsidR="00B67297">
        <w:t>the information in a way that you can:</w:t>
      </w:r>
    </w:p>
    <w:p w14:paraId="6760F66D" w14:textId="071D83C0" w:rsidR="00B67297" w:rsidRDefault="00B67297" w:rsidP="00B67297">
      <w:pPr>
        <w:pStyle w:val="Listsecondlevel"/>
      </w:pPr>
      <w:r>
        <w:t>read</w:t>
      </w:r>
    </w:p>
    <w:p w14:paraId="7774BCD3" w14:textId="6778C569" w:rsidR="00B67297" w:rsidRDefault="00B67297" w:rsidP="00B67297">
      <w:pPr>
        <w:pStyle w:val="Listsecondlevel"/>
      </w:pPr>
      <w:r>
        <w:t>understand</w:t>
      </w:r>
      <w:r w:rsidR="00225278">
        <w:t>.</w:t>
      </w:r>
      <w:r>
        <w:t xml:space="preserve"> </w:t>
      </w:r>
    </w:p>
    <w:p w14:paraId="2EC549E8" w14:textId="48E280CD" w:rsidR="00225278" w:rsidRDefault="00D54860" w:rsidP="00225278">
      <w:r>
        <w:rPr>
          <w:noProof/>
        </w:rPr>
        <w:lastRenderedPageBreak/>
        <w:drawing>
          <wp:anchor distT="0" distB="0" distL="114300" distR="114300" simplePos="0" relativeHeight="252817408" behindDoc="0" locked="0" layoutInCell="1" allowOverlap="1" wp14:anchorId="6B173072" wp14:editId="66539D30">
            <wp:simplePos x="0" y="0"/>
            <wp:positionH relativeFrom="margin">
              <wp:align>left</wp:align>
            </wp:positionH>
            <wp:positionV relativeFrom="paragraph">
              <wp:posOffset>-152400</wp:posOffset>
            </wp:positionV>
            <wp:extent cx="1621155" cy="1151890"/>
            <wp:effectExtent l="0" t="0" r="0" b="0"/>
            <wp:wrapNone/>
            <wp:docPr id="1629684811" name="Picture 16296848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" name="Picture 18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155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278">
        <w:t xml:space="preserve">These complaints may also be </w:t>
      </w:r>
      <w:r w:rsidR="00225278" w:rsidRPr="003B3741">
        <w:t>about</w:t>
      </w:r>
      <w:r w:rsidR="00225278">
        <w:t>:</w:t>
      </w:r>
    </w:p>
    <w:p w14:paraId="6366F6A9" w14:textId="4185B79F" w:rsidR="005C4F41" w:rsidRDefault="005C4F41" w:rsidP="00225278"/>
    <w:p w14:paraId="3FE6A8A2" w14:textId="60FBE700" w:rsidR="0042385D" w:rsidRPr="005C4F41" w:rsidRDefault="00340D45" w:rsidP="005C4F41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/>
        <w:ind w:left="4253" w:hanging="567"/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2667904" behindDoc="0" locked="0" layoutInCell="1" allowOverlap="1" wp14:anchorId="382B7B1F" wp14:editId="5072517E">
            <wp:simplePos x="0" y="0"/>
            <wp:positionH relativeFrom="margin">
              <wp:posOffset>85725</wp:posOffset>
            </wp:positionH>
            <wp:positionV relativeFrom="paragraph">
              <wp:posOffset>886460</wp:posOffset>
            </wp:positionV>
            <wp:extent cx="1620000" cy="1620000"/>
            <wp:effectExtent l="0" t="0" r="0" b="0"/>
            <wp:wrapNone/>
            <wp:docPr id="86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4F41" w:rsidRPr="005C4F41">
        <w:rPr>
          <w:rFonts w:cs="Arial"/>
          <w:color w:val="000000"/>
          <w:szCs w:val="32"/>
        </w:rPr>
        <w:t xml:space="preserve">the </w:t>
      </w:r>
      <w:r w:rsidR="007000EC">
        <w:rPr>
          <w:rFonts w:cs="Arial"/>
          <w:color w:val="000000"/>
          <w:szCs w:val="32"/>
        </w:rPr>
        <w:t xml:space="preserve">government </w:t>
      </w:r>
      <w:r w:rsidR="005C4F41" w:rsidRPr="005C4F41">
        <w:rPr>
          <w:rFonts w:cs="Arial"/>
          <w:color w:val="000000"/>
          <w:szCs w:val="32"/>
        </w:rPr>
        <w:t>agency is charging too much money</w:t>
      </w:r>
      <w:r w:rsidR="00F96228">
        <w:rPr>
          <w:rFonts w:cs="Arial"/>
          <w:color w:val="000000"/>
          <w:szCs w:val="32"/>
        </w:rPr>
        <w:t xml:space="preserve"> </w:t>
      </w:r>
      <w:r w:rsidR="00872D9E">
        <w:rPr>
          <w:rFonts w:cs="Arial"/>
          <w:color w:val="000000"/>
          <w:szCs w:val="32"/>
        </w:rPr>
        <w:t>to give you the official information</w:t>
      </w:r>
    </w:p>
    <w:p w14:paraId="77C77297" w14:textId="01420294" w:rsidR="00B67297" w:rsidRDefault="009B638C" w:rsidP="001A0D02">
      <w:pPr>
        <w:pStyle w:val="Listtoplevel"/>
        <w:numPr>
          <w:ilvl w:val="0"/>
          <w:numId w:val="13"/>
        </w:numPr>
        <w:ind w:left="4253" w:hanging="567"/>
      </w:pPr>
      <w:r>
        <w:t xml:space="preserve">the government agency </w:t>
      </w:r>
      <w:r w:rsidR="00B67297">
        <w:t xml:space="preserve">telling you how you should use the official information. </w:t>
      </w:r>
    </w:p>
    <w:p w14:paraId="7092D050" w14:textId="40AA816F" w:rsidR="00427763" w:rsidRDefault="00427763" w:rsidP="00B67297"/>
    <w:p w14:paraId="10362D5D" w14:textId="168D5AAA" w:rsidR="00896A9E" w:rsidRDefault="00896A9E" w:rsidP="00B67297"/>
    <w:p w14:paraId="500D177A" w14:textId="05582B9A" w:rsidR="00BD4961" w:rsidRPr="00BD4961" w:rsidRDefault="002E72BD" w:rsidP="00BD4961">
      <w:pPr>
        <w:autoSpaceDE w:val="0"/>
        <w:autoSpaceDN w:val="0"/>
        <w:adjustRightInd w:val="0"/>
        <w:rPr>
          <w:rFonts w:cs="Arial"/>
          <w:color w:val="000000"/>
          <w:szCs w:val="32"/>
        </w:rPr>
      </w:pPr>
      <w:r w:rsidRPr="00E852A9">
        <w:rPr>
          <w:b/>
          <w:bCs/>
          <w:noProof/>
          <w:color w:val="000000" w:themeColor="text1"/>
        </w:rPr>
        <w:drawing>
          <wp:anchor distT="0" distB="0" distL="114300" distR="114300" simplePos="0" relativeHeight="252806144" behindDoc="0" locked="0" layoutInCell="1" allowOverlap="1" wp14:anchorId="089AAD0A" wp14:editId="2D4AA91E">
            <wp:simplePos x="0" y="0"/>
            <wp:positionH relativeFrom="margin">
              <wp:posOffset>111760</wp:posOffset>
            </wp:positionH>
            <wp:positionV relativeFrom="paragraph">
              <wp:posOffset>187960</wp:posOffset>
            </wp:positionV>
            <wp:extent cx="1555449" cy="1127760"/>
            <wp:effectExtent l="0" t="0" r="6985" b="0"/>
            <wp:wrapNone/>
            <wp:docPr id="906048781" name="Picture 9060487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449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4961" w:rsidRPr="00BD4961">
        <w:rPr>
          <w:rFonts w:cs="Arial"/>
          <w:color w:val="000000"/>
          <w:szCs w:val="32"/>
        </w:rPr>
        <w:t xml:space="preserve">The </w:t>
      </w:r>
      <w:r w:rsidR="00BD4961">
        <w:rPr>
          <w:rFonts w:cs="Arial"/>
          <w:color w:val="000000"/>
          <w:szCs w:val="32"/>
        </w:rPr>
        <w:t>O</w:t>
      </w:r>
      <w:r w:rsidR="00BD4961" w:rsidRPr="00BD4961">
        <w:rPr>
          <w:rFonts w:cs="Arial"/>
          <w:color w:val="000000"/>
          <w:szCs w:val="32"/>
        </w:rPr>
        <w:t xml:space="preserve">mbudsman may ask the </w:t>
      </w:r>
      <w:r w:rsidR="00BD4961">
        <w:rPr>
          <w:rFonts w:cs="Arial"/>
          <w:color w:val="000000"/>
          <w:szCs w:val="32"/>
        </w:rPr>
        <w:t xml:space="preserve">government </w:t>
      </w:r>
      <w:r w:rsidR="00BD4961" w:rsidRPr="00BD4961">
        <w:rPr>
          <w:rFonts w:cs="Arial"/>
          <w:color w:val="000000"/>
          <w:szCs w:val="32"/>
        </w:rPr>
        <w:t xml:space="preserve">agency </w:t>
      </w:r>
      <w:r w:rsidR="002A13CA">
        <w:rPr>
          <w:rFonts w:cs="Arial"/>
          <w:color w:val="000000"/>
          <w:szCs w:val="32"/>
        </w:rPr>
        <w:t xml:space="preserve">to </w:t>
      </w:r>
      <w:r w:rsidR="00BD4961" w:rsidRPr="002A13CA">
        <w:rPr>
          <w:rFonts w:cs="Arial"/>
          <w:b/>
          <w:bCs/>
          <w:color w:val="000000"/>
          <w:szCs w:val="32"/>
        </w:rPr>
        <w:t>release</w:t>
      </w:r>
      <w:r w:rsidR="00BD4961" w:rsidRPr="00BD4961">
        <w:rPr>
          <w:rFonts w:cs="Arial"/>
          <w:color w:val="000000"/>
          <w:szCs w:val="32"/>
        </w:rPr>
        <w:t xml:space="preserve"> all or some of the information to you </w:t>
      </w:r>
      <w:proofErr w:type="gramStart"/>
      <w:r w:rsidR="00BD4961" w:rsidRPr="00BD4961">
        <w:rPr>
          <w:rFonts w:cs="Arial"/>
          <w:color w:val="000000"/>
          <w:szCs w:val="32"/>
        </w:rPr>
        <w:t>as a result of</w:t>
      </w:r>
      <w:proofErr w:type="gramEnd"/>
      <w:r w:rsidR="00BD4961" w:rsidRPr="00BD4961">
        <w:rPr>
          <w:rFonts w:cs="Arial"/>
          <w:color w:val="000000"/>
          <w:szCs w:val="32"/>
        </w:rPr>
        <w:t xml:space="preserve"> your complaint.</w:t>
      </w:r>
    </w:p>
    <w:p w14:paraId="214A8EB2" w14:textId="48D0BDA6" w:rsidR="00BD4961" w:rsidRDefault="00BD4961" w:rsidP="00BD4961">
      <w:pPr>
        <w:autoSpaceDE w:val="0"/>
        <w:autoSpaceDN w:val="0"/>
        <w:adjustRightInd w:val="0"/>
        <w:rPr>
          <w:rFonts w:cs="Arial"/>
          <w:color w:val="000000"/>
          <w:szCs w:val="32"/>
        </w:rPr>
      </w:pPr>
    </w:p>
    <w:p w14:paraId="29C9982E" w14:textId="16311B2F" w:rsidR="002A13CA" w:rsidRDefault="004D393E" w:rsidP="002A13CA">
      <w:pPr>
        <w:rPr>
          <w:rFonts w:cs="Arial"/>
          <w:color w:val="000000"/>
          <w:szCs w:val="32"/>
        </w:rPr>
      </w:pPr>
      <w:r w:rsidRPr="00225278">
        <w:rPr>
          <w:noProof/>
          <w:sz w:val="28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2819456" behindDoc="1" locked="0" layoutInCell="1" allowOverlap="1" wp14:anchorId="6015D349" wp14:editId="6CC1C128">
                <wp:simplePos x="0" y="0"/>
                <wp:positionH relativeFrom="margin">
                  <wp:posOffset>2266950</wp:posOffset>
                </wp:positionH>
                <wp:positionV relativeFrom="paragraph">
                  <wp:posOffset>268604</wp:posOffset>
                </wp:positionV>
                <wp:extent cx="3599815" cy="1171575"/>
                <wp:effectExtent l="0" t="0" r="635" b="9525"/>
                <wp:wrapNone/>
                <wp:docPr id="1945624779" name="Rectangle 19456247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71575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1EEE6" id="Rectangle 1945624779" o:spid="_x0000_s1026" alt="&quot;&quot;" style="position:absolute;margin-left:178.5pt;margin-top:21.15pt;width:283.45pt;height:92.25pt;z-index:-25049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" fillcolor="#22b57f" stroked="f" strokeweight="1pt">
                <v:fill opacity="16191f"/>
                <w10:wrap anchorx="margin"/>
              </v:rect>
            </w:pict>
          </mc:Fallback>
        </mc:AlternateContent>
      </w:r>
      <w:r>
        <w:rPr>
          <w:rFonts w:cs="Arial"/>
          <w:noProof/>
          <w:color w:val="000000"/>
          <w:szCs w:val="32"/>
        </w:rPr>
        <w:drawing>
          <wp:anchor distT="0" distB="0" distL="114300" distR="114300" simplePos="0" relativeHeight="252820480" behindDoc="0" locked="0" layoutInCell="1" allowOverlap="1" wp14:anchorId="374C73DC" wp14:editId="71C8E680">
            <wp:simplePos x="0" y="0"/>
            <wp:positionH relativeFrom="column">
              <wp:posOffset>144145</wp:posOffset>
            </wp:positionH>
            <wp:positionV relativeFrom="paragraph">
              <wp:posOffset>268605</wp:posOffset>
            </wp:positionV>
            <wp:extent cx="1620000" cy="1000398"/>
            <wp:effectExtent l="0" t="0" r="0" b="9525"/>
            <wp:wrapNone/>
            <wp:docPr id="2131038568" name="Picture 157" descr="A person and person holding a note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038568" name="Picture 157" descr="A person and person holding a notebook&#10;&#10;AI-generated content may be incorrect.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003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FE04C" w14:textId="0F406002" w:rsidR="002A13CA" w:rsidRPr="00BD4961" w:rsidRDefault="002A13CA" w:rsidP="002A13CA">
      <w:pPr>
        <w:rPr>
          <w:rFonts w:cs="Arial"/>
          <w:color w:val="1F497D"/>
          <w:szCs w:val="32"/>
        </w:rPr>
      </w:pPr>
      <w:r>
        <w:rPr>
          <w:rFonts w:cs="Arial"/>
          <w:color w:val="000000"/>
          <w:szCs w:val="32"/>
        </w:rPr>
        <w:t xml:space="preserve">Here </w:t>
      </w:r>
      <w:r w:rsidRPr="00974734">
        <w:rPr>
          <w:rFonts w:cs="Arial"/>
          <w:b/>
          <w:bCs/>
          <w:color w:val="000000"/>
          <w:szCs w:val="32"/>
        </w:rPr>
        <w:t>release</w:t>
      </w:r>
      <w:r>
        <w:rPr>
          <w:rFonts w:cs="Arial"/>
          <w:color w:val="000000"/>
          <w:szCs w:val="32"/>
        </w:rPr>
        <w:t xml:space="preserve"> means to give you the official information you have asked for.</w:t>
      </w:r>
    </w:p>
    <w:p w14:paraId="379D54C3" w14:textId="641F88D0" w:rsidR="002A13CA" w:rsidRDefault="002A13CA" w:rsidP="00BD4961">
      <w:pPr>
        <w:autoSpaceDE w:val="0"/>
        <w:autoSpaceDN w:val="0"/>
        <w:adjustRightInd w:val="0"/>
        <w:rPr>
          <w:rFonts w:cs="Arial"/>
          <w:color w:val="000000"/>
          <w:szCs w:val="32"/>
        </w:rPr>
      </w:pPr>
    </w:p>
    <w:p w14:paraId="5EDF1839" w14:textId="4DA9A964" w:rsidR="00BD4961" w:rsidRPr="00BD4961" w:rsidRDefault="004443B4" w:rsidP="00BD4961">
      <w:pPr>
        <w:autoSpaceDE w:val="0"/>
        <w:autoSpaceDN w:val="0"/>
        <w:adjustRightInd w:val="0"/>
        <w:rPr>
          <w:rFonts w:cs="Arial"/>
          <w:color w:val="000000"/>
          <w:szCs w:val="32"/>
        </w:rPr>
      </w:pPr>
      <w:r w:rsidRPr="008811AC">
        <w:rPr>
          <w:rFonts w:cs="Arial"/>
          <w:noProof/>
          <w:color w:val="000000"/>
          <w:szCs w:val="32"/>
        </w:rPr>
        <w:drawing>
          <wp:anchor distT="0" distB="0" distL="114300" distR="114300" simplePos="0" relativeHeight="252808192" behindDoc="0" locked="0" layoutInCell="1" allowOverlap="1" wp14:anchorId="591E6315" wp14:editId="0B09CAC3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1506220" cy="1506220"/>
            <wp:effectExtent l="0" t="0" r="0" b="0"/>
            <wp:wrapNone/>
            <wp:docPr id="105698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8868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150622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51014E" w14:textId="0E7569B9" w:rsidR="00BD4961" w:rsidRDefault="00BD4961" w:rsidP="00BD4961">
      <w:pPr>
        <w:rPr>
          <w:rFonts w:cs="Arial"/>
          <w:color w:val="000000"/>
          <w:szCs w:val="32"/>
        </w:rPr>
      </w:pPr>
      <w:r w:rsidRPr="00BD4961">
        <w:rPr>
          <w:rFonts w:cs="Arial"/>
          <w:color w:val="000000"/>
          <w:szCs w:val="32"/>
        </w:rPr>
        <w:t xml:space="preserve">In most cases the agency must </w:t>
      </w:r>
      <w:r w:rsidRPr="002A13CA">
        <w:rPr>
          <w:rFonts w:cs="Arial"/>
          <w:color w:val="000000"/>
          <w:szCs w:val="32"/>
        </w:rPr>
        <w:t>release</w:t>
      </w:r>
      <w:r w:rsidRPr="00BD4961">
        <w:rPr>
          <w:rFonts w:cs="Arial"/>
          <w:color w:val="000000"/>
          <w:szCs w:val="32"/>
        </w:rPr>
        <w:t xml:space="preserve"> the information when asked to by the Ombudsman.</w:t>
      </w:r>
    </w:p>
    <w:p w14:paraId="7FED40BE" w14:textId="4981362D" w:rsidR="00427763" w:rsidRDefault="00427763" w:rsidP="00427763">
      <w:r>
        <w:rPr>
          <w:noProof/>
        </w:rPr>
        <w:lastRenderedPageBreak/>
        <w:drawing>
          <wp:anchor distT="0" distB="0" distL="114300" distR="114300" simplePos="0" relativeHeight="252459008" behindDoc="0" locked="0" layoutInCell="1" allowOverlap="1" wp14:anchorId="41ECB64A" wp14:editId="3145AAA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0000" cy="416355"/>
            <wp:effectExtent l="0" t="0" r="0" b="3175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" name="Picture 1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41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0E4F">
        <w:t>The Ombudsman is</w:t>
      </w:r>
      <w:r>
        <w:rPr>
          <w:b/>
          <w:bCs/>
        </w:rPr>
        <w:t xml:space="preserve"> </w:t>
      </w:r>
      <w:r w:rsidRPr="001E75A7">
        <w:rPr>
          <w:b/>
          <w:bCs/>
        </w:rPr>
        <w:t>independen</w:t>
      </w:r>
      <w:r w:rsidRPr="00B53616">
        <w:t xml:space="preserve">t </w:t>
      </w:r>
      <w:r w:rsidRPr="00B52864">
        <w:rPr>
          <w:b/>
          <w:bCs/>
        </w:rPr>
        <w:t xml:space="preserve">of the </w:t>
      </w:r>
      <w:r>
        <w:rPr>
          <w:b/>
          <w:bCs/>
        </w:rPr>
        <w:t>Government</w:t>
      </w:r>
      <w:r w:rsidRPr="000309D7">
        <w:rPr>
          <w:b/>
          <w:bCs/>
        </w:rPr>
        <w:t>.</w:t>
      </w:r>
    </w:p>
    <w:p w14:paraId="4BD9C211" w14:textId="436FEBC8" w:rsidR="00427763" w:rsidRDefault="00427763" w:rsidP="00427763"/>
    <w:p w14:paraId="7BF6E88E" w14:textId="1912D776" w:rsidR="00427763" w:rsidRDefault="00427763" w:rsidP="0042776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450816" behindDoc="1" locked="0" layoutInCell="1" allowOverlap="1" wp14:anchorId="4E57D087" wp14:editId="66802F54">
                <wp:simplePos x="0" y="0"/>
                <wp:positionH relativeFrom="margin">
                  <wp:posOffset>2227385</wp:posOffset>
                </wp:positionH>
                <wp:positionV relativeFrom="paragraph">
                  <wp:posOffset>230163</wp:posOffset>
                </wp:positionV>
                <wp:extent cx="3600000" cy="2555631"/>
                <wp:effectExtent l="0" t="0" r="0" b="0"/>
                <wp:wrapNone/>
                <wp:docPr id="17" name="Rectangl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55631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EE4BF" id="Rectangle 17" o:spid="_x0000_s1026" alt="&quot;&quot;" style="position:absolute;margin-left:175.4pt;margin-top:18.1pt;width:283.45pt;height:201.25pt;z-index:-250865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" fillcolor="#22b57f" stroked="f" strokeweight="1pt">
                <v:fill opacity="16191f"/>
                <w10:wrap anchorx="margin"/>
              </v:rect>
            </w:pict>
          </mc:Fallback>
        </mc:AlternateContent>
      </w:r>
    </w:p>
    <w:p w14:paraId="4A447C62" w14:textId="2351625F" w:rsidR="00427763" w:rsidRDefault="001E2EB7" w:rsidP="00427763"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455936" behindDoc="0" locked="0" layoutInCell="1" allowOverlap="1" wp14:anchorId="0437899E" wp14:editId="7F0246E0">
                <wp:simplePos x="0" y="0"/>
                <wp:positionH relativeFrom="column">
                  <wp:posOffset>0</wp:posOffset>
                </wp:positionH>
                <wp:positionV relativeFrom="paragraph">
                  <wp:posOffset>493395</wp:posOffset>
                </wp:positionV>
                <wp:extent cx="1619885" cy="1437640"/>
                <wp:effectExtent l="0" t="0" r="0" b="0"/>
                <wp:wrapNone/>
                <wp:docPr id="1534878489" name="Group 1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437640"/>
                          <a:chOff x="0" y="0"/>
                          <a:chExt cx="1619885" cy="1437640"/>
                        </a:xfrm>
                      </wpg:grpSpPr>
                      <pic:pic xmlns:pic="http://schemas.openxmlformats.org/drawingml/2006/picture">
                        <pic:nvPicPr>
                          <pic:cNvPr id="275957744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43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8226508" name="Picture 3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8600" y="190500"/>
                            <a:ext cx="1070610" cy="10706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87E2086" id="Group 159" o:spid="_x0000_s1026" alt="&quot;&quot;" style="position:absolute;margin-left:0;margin-top:38.85pt;width:127.55pt;height:113.2pt;z-index:252455936" coordsize="16198,1437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">
                <v:shape id="Picture 33" o:spid="_x0000_s1027" type="#_x0000_t75" alt="&quot;&quot;" style="position:absolute;width:16198;height:14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">
                  <v:imagedata r:id="rId81" o:title=""/>
                </v:shape>
                <v:shape id="Picture 34" o:spid="_x0000_s1028" type="#_x0000_t75" alt="&quot;&quot;" style="position:absolute;left:2286;top:1905;width:10706;height:10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">
                  <v:imagedata r:id="rId108" o:title=""/>
                </v:shape>
              </v:group>
            </w:pict>
          </mc:Fallback>
        </mc:AlternateContent>
      </w:r>
      <w:r w:rsidR="00427763" w:rsidRPr="00870E4F">
        <w:rPr>
          <w:b/>
          <w:bCs/>
        </w:rPr>
        <w:t>Independent</w:t>
      </w:r>
      <w:r w:rsidR="00427763">
        <w:rPr>
          <w:b/>
          <w:bCs/>
        </w:rPr>
        <w:t xml:space="preserve"> of the Government</w:t>
      </w:r>
      <w:r w:rsidR="00427763">
        <w:t xml:space="preserve"> means:</w:t>
      </w:r>
    </w:p>
    <w:p w14:paraId="40648B8D" w14:textId="116D5909" w:rsidR="00427763" w:rsidRDefault="00427763" w:rsidP="00427763">
      <w:pPr>
        <w:pStyle w:val="Listtoplevel"/>
      </w:pPr>
      <w:r>
        <w:t xml:space="preserve">we do our own work </w:t>
      </w:r>
    </w:p>
    <w:p w14:paraId="6C4A72CB" w14:textId="77777777" w:rsidR="00427763" w:rsidRDefault="00427763" w:rsidP="00427763">
      <w:pPr>
        <w:pStyle w:val="Listtoplevel"/>
      </w:pPr>
      <w:r>
        <w:t>the Government does not tell us how to do our work.</w:t>
      </w:r>
    </w:p>
    <w:p w14:paraId="7F22B607" w14:textId="71929E66" w:rsidR="00427763" w:rsidRDefault="001E2EB7" w:rsidP="00427763">
      <w:r>
        <w:rPr>
          <w:noProof/>
        </w:rPr>
        <mc:AlternateContent>
          <mc:Choice Requires="wpg">
            <w:drawing>
              <wp:anchor distT="0" distB="0" distL="114300" distR="114300" simplePos="0" relativeHeight="252457984" behindDoc="0" locked="0" layoutInCell="1" allowOverlap="1" wp14:anchorId="20D3B002" wp14:editId="0469A9C2">
                <wp:simplePos x="0" y="0"/>
                <wp:positionH relativeFrom="column">
                  <wp:posOffset>-304800</wp:posOffset>
                </wp:positionH>
                <wp:positionV relativeFrom="paragraph">
                  <wp:posOffset>408940</wp:posOffset>
                </wp:positionV>
                <wp:extent cx="1752600" cy="1151890"/>
                <wp:effectExtent l="0" t="0" r="0" b="0"/>
                <wp:wrapNone/>
                <wp:docPr id="655948403" name="Group 1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2600" cy="1151890"/>
                          <a:chOff x="0" y="0"/>
                          <a:chExt cx="1752600" cy="1151890"/>
                        </a:xfrm>
                      </wpg:grpSpPr>
                      <pic:pic xmlns:pic="http://schemas.openxmlformats.org/drawingml/2006/picture">
                        <pic:nvPicPr>
                          <pic:cNvPr id="461694624" name="Picture 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155" cy="1151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6828609" name="Picture 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71550" y="257175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8F99008" id="Group 158" o:spid="_x0000_s1026" alt="&quot;&quot;" style="position:absolute;margin-left:-24pt;margin-top:32.2pt;width:138pt;height:90.7pt;z-index:252457984" coordsize="17526,11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">
                <v:shape id="Picture 38" o:spid="_x0000_s1027" type="#_x0000_t75" alt="&quot;&quot;" style="position:absolute;width:16211;height:11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">
                  <v:imagedata r:id="rId49" o:title=""/>
                </v:shape>
                <v:shape id="Picture 39" o:spid="_x0000_s1028" type="#_x0000_t75" alt="&quot;&quot;" style="position:absolute;left:9715;top:2571;width:7811;height:7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">
                  <v:imagedata r:id="rId110" o:title=""/>
                </v:shape>
              </v:group>
            </w:pict>
          </mc:Fallback>
        </mc:AlternateContent>
      </w:r>
    </w:p>
    <w:p w14:paraId="71AE141D" w14:textId="63B3BA3D" w:rsidR="00427763" w:rsidRDefault="00427763" w:rsidP="00427763"/>
    <w:p w14:paraId="3E469A31" w14:textId="231115A1" w:rsidR="00427763" w:rsidRDefault="00427763" w:rsidP="00427763">
      <w:r>
        <w:t>The Ombudsman services are:</w:t>
      </w:r>
    </w:p>
    <w:p w14:paraId="359614CE" w14:textId="5BE5BA6B" w:rsidR="00427763" w:rsidRPr="00811648" w:rsidRDefault="00427763" w:rsidP="00427763">
      <w:pPr>
        <w:pStyle w:val="Listtoplevel"/>
      </w:pPr>
      <w:r w:rsidRPr="00811648">
        <w:t>free to all New Zealanders</w:t>
      </w:r>
    </w:p>
    <w:p w14:paraId="59A8F5DB" w14:textId="41CECA0E" w:rsidR="00427763" w:rsidRDefault="004C5470" w:rsidP="00427763">
      <w:pPr>
        <w:pStyle w:val="Listtoplevel"/>
      </w:pPr>
      <w:r w:rsidRPr="00811648">
        <w:drawing>
          <wp:anchor distT="0" distB="0" distL="114300" distR="114300" simplePos="0" relativeHeight="252453888" behindDoc="0" locked="0" layoutInCell="1" allowOverlap="1" wp14:anchorId="50E0437B" wp14:editId="5EA49064">
            <wp:simplePos x="0" y="0"/>
            <wp:positionH relativeFrom="margin">
              <wp:align>left</wp:align>
            </wp:positionH>
            <wp:positionV relativeFrom="paragraph">
              <wp:posOffset>29845</wp:posOffset>
            </wp:positionV>
            <wp:extent cx="1620000" cy="1055132"/>
            <wp:effectExtent l="0" t="0" r="0" b="0"/>
            <wp:wrapNone/>
            <wp:docPr id="4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" name="Picture 18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551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7763">
        <w:t>available to all New Zealanders.</w:t>
      </w:r>
    </w:p>
    <w:p w14:paraId="1BB167F1" w14:textId="6E17B3E1" w:rsidR="00217211" w:rsidRDefault="00217211">
      <w:pPr>
        <w:spacing w:line="240" w:lineRule="auto"/>
        <w:ind w:left="0"/>
      </w:pPr>
      <w:r>
        <w:br w:type="page"/>
      </w:r>
    </w:p>
    <w:p w14:paraId="628CA98B" w14:textId="77777777" w:rsidR="00217211" w:rsidRDefault="00217211" w:rsidP="00217211">
      <w:pPr>
        <w:pStyle w:val="Heading1"/>
        <w:pBdr>
          <w:top w:val="single" w:sz="18" w:space="10" w:color="21B57F"/>
          <w:left w:val="single" w:sz="18" w:space="4" w:color="21B57F"/>
          <w:bottom w:val="single" w:sz="18" w:space="0" w:color="21B57F"/>
          <w:right w:val="single" w:sz="18" w:space="4" w:color="21B57F"/>
        </w:pBdr>
      </w:pPr>
      <w:bookmarkStart w:id="5" w:name="HowToMakeAComplaintTotheO"/>
      <w:r>
        <w:lastRenderedPageBreak/>
        <w:t xml:space="preserve">How to make a complaint </w:t>
      </w:r>
      <w:r>
        <w:br/>
        <w:t>to the Ombudsman</w:t>
      </w:r>
    </w:p>
    <w:bookmarkEnd w:id="5"/>
    <w:p w14:paraId="49512924" w14:textId="77777777" w:rsidR="00217211" w:rsidRDefault="00217211" w:rsidP="00217211"/>
    <w:p w14:paraId="49A41648" w14:textId="77777777" w:rsidR="00217211" w:rsidRPr="005E5159" w:rsidRDefault="00217211" w:rsidP="005C1719">
      <w:r w:rsidRPr="005E5159">
        <w:rPr>
          <w:noProof/>
        </w:rPr>
        <w:drawing>
          <wp:anchor distT="0" distB="0" distL="114300" distR="114300" simplePos="0" relativeHeight="252702720" behindDoc="0" locked="0" layoutInCell="1" allowOverlap="1" wp14:anchorId="25DECD2A" wp14:editId="459C5D2D">
            <wp:simplePos x="0" y="0"/>
            <wp:positionH relativeFrom="column">
              <wp:posOffset>-13335</wp:posOffset>
            </wp:positionH>
            <wp:positionV relativeFrom="paragraph">
              <wp:posOffset>43303</wp:posOffset>
            </wp:positionV>
            <wp:extent cx="1620000" cy="1055422"/>
            <wp:effectExtent l="0" t="0" r="5715" b="0"/>
            <wp:wrapNone/>
            <wp:docPr id="1865" name="Picture 18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55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F79795" w14:textId="77777777" w:rsidR="00217211" w:rsidRDefault="00217211" w:rsidP="00217211">
      <w:r>
        <w:t xml:space="preserve">Get all the information you have about your complaint including:  </w:t>
      </w:r>
    </w:p>
    <w:p w14:paraId="537EF749" w14:textId="39329058" w:rsidR="00217211" w:rsidRPr="006D5AD1" w:rsidRDefault="006D5AD1" w:rsidP="006D5AD1">
      <w:pPr>
        <w:pStyle w:val="ListParagraph"/>
        <w:rPr>
          <w:rFonts w:ascii="Calibri" w:hAnsi="Calibri" w:cs="Calibri"/>
          <w:color w:val="1F497D"/>
        </w:rPr>
      </w:pPr>
      <w:r w:rsidRPr="00D13891">
        <w:rPr>
          <w:noProof/>
        </w:rPr>
        <w:drawing>
          <wp:anchor distT="0" distB="0" distL="114300" distR="114300" simplePos="0" relativeHeight="252708864" behindDoc="0" locked="0" layoutInCell="1" allowOverlap="1" wp14:anchorId="7110A1B0" wp14:editId="42114589">
            <wp:simplePos x="0" y="0"/>
            <wp:positionH relativeFrom="margin">
              <wp:posOffset>-10795</wp:posOffset>
            </wp:positionH>
            <wp:positionV relativeFrom="paragraph">
              <wp:posOffset>316230</wp:posOffset>
            </wp:positionV>
            <wp:extent cx="1209368" cy="876812"/>
            <wp:effectExtent l="0" t="0" r="0" b="0"/>
            <wp:wrapNone/>
            <wp:docPr id="1866" name="Picture 1" descr="A picture containing text, printing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368" cy="876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D6915">
        <w:t>a copy of the written information in your request including things like</w:t>
      </w:r>
      <w:r>
        <w:t>:</w:t>
      </w:r>
    </w:p>
    <w:p w14:paraId="48E18249" w14:textId="77777777" w:rsidR="00217211" w:rsidRDefault="00217211" w:rsidP="00217211">
      <w:pPr>
        <w:pStyle w:val="Listsecondlevel"/>
      </w:pPr>
      <w:r w:rsidRPr="00225C44">
        <w:rPr>
          <w:noProof/>
          <w:lang w:eastAsia="en-NZ"/>
        </w:rPr>
        <w:drawing>
          <wp:anchor distT="0" distB="0" distL="114300" distR="114300" simplePos="0" relativeHeight="252711936" behindDoc="0" locked="0" layoutInCell="1" allowOverlap="1" wp14:anchorId="7A919695" wp14:editId="057838DB">
            <wp:simplePos x="0" y="0"/>
            <wp:positionH relativeFrom="margin">
              <wp:posOffset>101600</wp:posOffset>
            </wp:positionH>
            <wp:positionV relativeFrom="paragraph">
              <wp:posOffset>57785</wp:posOffset>
            </wp:positionV>
            <wp:extent cx="992505" cy="992505"/>
            <wp:effectExtent l="0" t="0" r="0" b="0"/>
            <wp:wrapThrough wrapText="bothSides">
              <wp:wrapPolygon edited="0">
                <wp:start x="0" y="553"/>
                <wp:lineTo x="0" y="15754"/>
                <wp:lineTo x="2211" y="18795"/>
                <wp:lineTo x="3317" y="18795"/>
                <wp:lineTo x="3593" y="21282"/>
                <wp:lineTo x="17136" y="21282"/>
                <wp:lineTo x="17413" y="18795"/>
                <wp:lineTo x="18795" y="18795"/>
                <wp:lineTo x="21282" y="16031"/>
                <wp:lineTo x="21282" y="553"/>
                <wp:lineTo x="0" y="553"/>
              </wp:wrapPolygon>
            </wp:wrapThrough>
            <wp:docPr id="1886" name="Picture 18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2505" cy="992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mails</w:t>
      </w:r>
    </w:p>
    <w:p w14:paraId="0E501166" w14:textId="77777777" w:rsidR="00217211" w:rsidRDefault="00217211" w:rsidP="00217211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2712960" behindDoc="0" locked="0" layoutInCell="1" allowOverlap="1" wp14:anchorId="57E3F3A8" wp14:editId="7029E067">
            <wp:simplePos x="0" y="0"/>
            <wp:positionH relativeFrom="column">
              <wp:posOffset>144780</wp:posOffset>
            </wp:positionH>
            <wp:positionV relativeFrom="paragraph">
              <wp:posOffset>579120</wp:posOffset>
            </wp:positionV>
            <wp:extent cx="800100" cy="800100"/>
            <wp:effectExtent l="0" t="0" r="0" b="0"/>
            <wp:wrapNone/>
            <wp:docPr id="1919" name="Picture 19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" name="Picture 18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US"/>
        </w:rPr>
        <w:t>letters</w:t>
      </w:r>
    </w:p>
    <w:p w14:paraId="30B83898" w14:textId="77777777" w:rsidR="00217211" w:rsidRDefault="00217211" w:rsidP="00217211">
      <w:pPr>
        <w:pStyle w:val="Listparagraph2"/>
        <w:rPr>
          <w:lang w:eastAsia="en-US"/>
        </w:rPr>
      </w:pPr>
      <w:r>
        <w:rPr>
          <w:lang w:eastAsia="en-US"/>
        </w:rPr>
        <w:t>text messages</w:t>
      </w:r>
    </w:p>
    <w:p w14:paraId="265FDE16" w14:textId="2339B3C0" w:rsidR="00217211" w:rsidRPr="00A84337" w:rsidRDefault="0083251B" w:rsidP="00A84337">
      <w:pPr>
        <w:pStyle w:val="Listparagraph2"/>
        <w:ind w:right="-188"/>
        <w:rPr>
          <w:rFonts w:ascii="Calibri" w:hAnsi="Calibri" w:cs="Calibri"/>
          <w:color w:val="1F497D"/>
        </w:rPr>
      </w:pPr>
      <w:r>
        <w:rPr>
          <w:noProof/>
        </w:rPr>
        <w:drawing>
          <wp:anchor distT="0" distB="0" distL="114300" distR="114300" simplePos="0" relativeHeight="252715008" behindDoc="0" locked="0" layoutInCell="1" allowOverlap="1" wp14:anchorId="0B5A9DC5" wp14:editId="47FA5B18">
            <wp:simplePos x="0" y="0"/>
            <wp:positionH relativeFrom="column">
              <wp:posOffset>-297758</wp:posOffset>
            </wp:positionH>
            <wp:positionV relativeFrom="paragraph">
              <wp:posOffset>552623</wp:posOffset>
            </wp:positionV>
            <wp:extent cx="1440000" cy="1440000"/>
            <wp:effectExtent l="0" t="0" r="0" b="0"/>
            <wp:wrapNone/>
            <wp:docPr id="105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2C4D">
        <w:t>d</w:t>
      </w:r>
      <w:r w:rsidR="00F12C4D" w:rsidRPr="0029749A">
        <w:t>etails of the information you gave in your spoke</w:t>
      </w:r>
      <w:r w:rsidR="00F12C4D">
        <w:t>n</w:t>
      </w:r>
      <w:r w:rsidR="00F12C4D" w:rsidRPr="0029749A">
        <w:t xml:space="preserve"> complaint</w:t>
      </w:r>
    </w:p>
    <w:p w14:paraId="5C3B4403" w14:textId="41225A90" w:rsidR="00217211" w:rsidRDefault="00217211" w:rsidP="005C531C">
      <w:pPr>
        <w:pStyle w:val="Listtoplevel"/>
      </w:pPr>
      <w:r>
        <w:t>tell us why you are unhappy.</w:t>
      </w:r>
    </w:p>
    <w:p w14:paraId="2D4AA0DA" w14:textId="3C5EFDC1" w:rsidR="00AA2405" w:rsidRDefault="00AA2405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3FB0784B" w14:textId="5061A640" w:rsidR="004F25E7" w:rsidRDefault="004443B4" w:rsidP="001867B1">
      <w:pPr>
        <w:pStyle w:val="Listtoplevel"/>
        <w:numPr>
          <w:ilvl w:val="0"/>
          <w:numId w:val="0"/>
        </w:numPr>
        <w:ind w:left="3686"/>
      </w:pPr>
      <w:r w:rsidRPr="00E852A9">
        <w:rPr>
          <w:b/>
          <w:bCs/>
          <w:color w:val="000000" w:themeColor="text1"/>
        </w:rPr>
        <w:lastRenderedPageBreak/>
        <w:drawing>
          <wp:anchor distT="0" distB="0" distL="114300" distR="114300" simplePos="0" relativeHeight="252810240" behindDoc="0" locked="0" layoutInCell="1" allowOverlap="1" wp14:anchorId="63855CDC" wp14:editId="24DA4972">
            <wp:simplePos x="0" y="0"/>
            <wp:positionH relativeFrom="margin">
              <wp:align>left</wp:align>
            </wp:positionH>
            <wp:positionV relativeFrom="paragraph">
              <wp:posOffset>112799</wp:posOffset>
            </wp:positionV>
            <wp:extent cx="1555449" cy="1127760"/>
            <wp:effectExtent l="0" t="0" r="6985" b="0"/>
            <wp:wrapNone/>
            <wp:docPr id="1766026992" name="Picture 17660269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449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3939">
        <w:t xml:space="preserve">You should also include information </w:t>
      </w:r>
      <w:r w:rsidR="001867B1">
        <w:t xml:space="preserve">about </w:t>
      </w:r>
      <w:r w:rsidR="00FA3939">
        <w:t>what the government agency said about your request</w:t>
      </w:r>
      <w:r w:rsidR="001E1CCA">
        <w:t xml:space="preserve"> if you have it</w:t>
      </w:r>
      <w:r w:rsidR="001867B1">
        <w:t>.</w:t>
      </w:r>
    </w:p>
    <w:p w14:paraId="0779172D" w14:textId="77777777" w:rsidR="004F25E7" w:rsidRDefault="004F25E7" w:rsidP="004F25E7"/>
    <w:p w14:paraId="4107ECB6" w14:textId="060BAFA5" w:rsidR="004F25E7" w:rsidRDefault="00F9695C" w:rsidP="004F25E7">
      <w:r>
        <w:rPr>
          <w:noProof/>
        </w:rPr>
        <w:drawing>
          <wp:anchor distT="0" distB="0" distL="114300" distR="114300" simplePos="0" relativeHeight="252814336" behindDoc="0" locked="0" layoutInCell="1" allowOverlap="1" wp14:anchorId="0B3AF462" wp14:editId="095E066A">
            <wp:simplePos x="0" y="0"/>
            <wp:positionH relativeFrom="margin">
              <wp:align>left</wp:align>
            </wp:positionH>
            <wp:positionV relativeFrom="paragraph">
              <wp:posOffset>294467</wp:posOffset>
            </wp:positionV>
            <wp:extent cx="1620000" cy="1620000"/>
            <wp:effectExtent l="0" t="0" r="0" b="0"/>
            <wp:wrapNone/>
            <wp:docPr id="1682624240" name="Picture 16826242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" name="Picture 19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A39C94" w14:textId="3A9876A0" w:rsidR="00CA18C4" w:rsidRDefault="006C0028" w:rsidP="004F25E7">
      <w:r w:rsidRPr="000F19C8">
        <w:t xml:space="preserve">If you have not got a reply to your </w:t>
      </w:r>
      <w:proofErr w:type="gramStart"/>
      <w:r w:rsidRPr="000F19C8">
        <w:t>request</w:t>
      </w:r>
      <w:proofErr w:type="gramEnd"/>
      <w:r>
        <w:t xml:space="preserve"> </w:t>
      </w:r>
      <w:r w:rsidRPr="000F19C8">
        <w:t>tell us</w:t>
      </w:r>
      <w:r w:rsidR="00CA18C4">
        <w:t>:</w:t>
      </w:r>
    </w:p>
    <w:p w14:paraId="08E8A865" w14:textId="0F1EBB09" w:rsidR="00CA18C4" w:rsidRDefault="006C0028" w:rsidP="00CA18C4">
      <w:pPr>
        <w:pStyle w:val="Listtoplevel"/>
      </w:pPr>
      <w:r w:rsidRPr="000F19C8">
        <w:t xml:space="preserve">where </w:t>
      </w:r>
      <w:r w:rsidR="00CA18C4">
        <w:t xml:space="preserve">you made </w:t>
      </w:r>
      <w:r w:rsidR="003D1E4D">
        <w:t>the</w:t>
      </w:r>
      <w:r w:rsidR="00CA18C4">
        <w:t xml:space="preserve"> request</w:t>
      </w:r>
    </w:p>
    <w:p w14:paraId="2FBC33E6" w14:textId="31CFEE84" w:rsidR="00CA18C4" w:rsidRDefault="006C0028" w:rsidP="00CA18C4">
      <w:pPr>
        <w:pStyle w:val="Listtoplevel"/>
        <w:numPr>
          <w:ilvl w:val="0"/>
          <w:numId w:val="0"/>
        </w:numPr>
        <w:ind w:left="4253"/>
      </w:pPr>
      <w:r w:rsidRPr="000F19C8">
        <w:t xml:space="preserve">and </w:t>
      </w:r>
    </w:p>
    <w:p w14:paraId="18B4F1A2" w14:textId="61B36DE2" w:rsidR="006C0028" w:rsidRPr="006C0028" w:rsidRDefault="003E4F9B" w:rsidP="00CA18C4">
      <w:pPr>
        <w:pStyle w:val="Listtoplevel"/>
        <w:rPr>
          <w:rFonts w:ascii="Calibri" w:hAnsi="Calibri" w:cs="Calibri"/>
          <w:color w:val="1F497D"/>
        </w:rPr>
      </w:pPr>
      <w:r w:rsidRPr="00BC1338">
        <w:rPr>
          <w:rFonts w:cs="Arial"/>
        </w:rPr>
        <w:drawing>
          <wp:anchor distT="0" distB="0" distL="114300" distR="114300" simplePos="0" relativeHeight="252812288" behindDoc="0" locked="0" layoutInCell="1" allowOverlap="1" wp14:anchorId="6AA7C956" wp14:editId="45E30567">
            <wp:simplePos x="0" y="0"/>
            <wp:positionH relativeFrom="column">
              <wp:posOffset>220980</wp:posOffset>
            </wp:positionH>
            <wp:positionV relativeFrom="paragraph">
              <wp:posOffset>2540</wp:posOffset>
            </wp:positionV>
            <wp:extent cx="1333500" cy="1005840"/>
            <wp:effectExtent l="0" t="0" r="0" b="3810"/>
            <wp:wrapNone/>
            <wp:docPr id="1708951370" name="Picture 1708951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0028" w:rsidRPr="000F19C8">
        <w:t>when you made the request</w:t>
      </w:r>
      <w:r>
        <w:t>.</w:t>
      </w:r>
    </w:p>
    <w:p w14:paraId="59331EAC" w14:textId="77777777" w:rsidR="00783F02" w:rsidRDefault="00783F02">
      <w:pPr>
        <w:spacing w:line="240" w:lineRule="auto"/>
        <w:ind w:left="0"/>
      </w:pPr>
      <w:r>
        <w:br w:type="page"/>
      </w:r>
    </w:p>
    <w:p w14:paraId="68AD07E5" w14:textId="13063033" w:rsidR="00217211" w:rsidRDefault="00783F02" w:rsidP="00217211">
      <w:r>
        <w:rPr>
          <w:noProof/>
        </w:rPr>
        <w:lastRenderedPageBreak/>
        <w:drawing>
          <wp:anchor distT="0" distB="0" distL="114300" distR="114300" simplePos="0" relativeHeight="252709888" behindDoc="0" locked="0" layoutInCell="1" allowOverlap="1" wp14:anchorId="1AB2F9CA" wp14:editId="2BA574A2">
            <wp:simplePos x="0" y="0"/>
            <wp:positionH relativeFrom="column">
              <wp:posOffset>-7620</wp:posOffset>
            </wp:positionH>
            <wp:positionV relativeFrom="paragraph">
              <wp:posOffset>81915</wp:posOffset>
            </wp:positionV>
            <wp:extent cx="1619885" cy="415925"/>
            <wp:effectExtent l="0" t="0" r="0" b="3175"/>
            <wp:wrapNone/>
            <wp:docPr id="104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" name="Picture 1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7211">
        <w:t>Here are the ways you can make a complaint to us:</w:t>
      </w:r>
    </w:p>
    <w:p w14:paraId="5114D01B" w14:textId="33C977EA" w:rsidR="00217211" w:rsidRDefault="00217211" w:rsidP="00217211">
      <w:pPr>
        <w:pStyle w:val="Listtoplevel"/>
      </w:pPr>
      <w:r w:rsidRPr="00F52ED9">
        <w:rPr>
          <w:lang w:val="en-NZ" w:eastAsia="en-NZ"/>
        </w:rPr>
        <w:drawing>
          <wp:anchor distT="0" distB="0" distL="114300" distR="114300" simplePos="0" relativeHeight="252704768" behindDoc="0" locked="0" layoutInCell="1" allowOverlap="1" wp14:anchorId="3A0881B0" wp14:editId="564433B1">
            <wp:simplePos x="0" y="0"/>
            <wp:positionH relativeFrom="margin">
              <wp:posOffset>0</wp:posOffset>
            </wp:positionH>
            <wp:positionV relativeFrom="paragraph">
              <wp:posOffset>243840</wp:posOffset>
            </wp:positionV>
            <wp:extent cx="1179830" cy="1228090"/>
            <wp:effectExtent l="0" t="0" r="1270" b="0"/>
            <wp:wrapThrough wrapText="bothSides">
              <wp:wrapPolygon edited="0">
                <wp:start x="0" y="0"/>
                <wp:lineTo x="0" y="21109"/>
                <wp:lineTo x="21274" y="21109"/>
                <wp:lineTo x="21274" y="0"/>
                <wp:lineTo x="0" y="0"/>
              </wp:wrapPolygon>
            </wp:wrapThrough>
            <wp:docPr id="7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" name="Picture 3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ill out the form on our website:</w:t>
      </w:r>
      <w:r>
        <w:br/>
        <w:t xml:space="preserve"> </w:t>
      </w:r>
      <w:r>
        <w:br/>
      </w:r>
      <w:hyperlink r:id="rId118" w:history="1">
        <w:r w:rsidRPr="006A05B3">
          <w:rPr>
            <w:rStyle w:val="Hyperlink"/>
            <w:b/>
            <w:bCs/>
            <w:color w:val="000000" w:themeColor="text1"/>
            <w:u w:val="none"/>
          </w:rPr>
          <w:t>www.ombudsman.parliament.</w:t>
        </w:r>
        <w:r w:rsidRPr="006A05B3">
          <w:rPr>
            <w:rStyle w:val="Hyperlink"/>
            <w:b/>
            <w:bCs/>
            <w:color w:val="000000" w:themeColor="text1"/>
            <w:u w:val="none"/>
          </w:rPr>
          <w:br/>
          <w:t>nz/get-help-public</w:t>
        </w:r>
      </w:hyperlink>
    </w:p>
    <w:p w14:paraId="26807593" w14:textId="23086563" w:rsidR="00217211" w:rsidRDefault="00217211" w:rsidP="00217211">
      <w:pPr>
        <w:pStyle w:val="Listtoplevel"/>
      </w:pPr>
      <w:r w:rsidRPr="006B5D09">
        <w:rPr>
          <w:szCs w:val="32"/>
          <w:lang w:val="en-NZ" w:eastAsia="en-NZ"/>
        </w:rPr>
        <w:drawing>
          <wp:anchor distT="0" distB="0" distL="114300" distR="114300" simplePos="0" relativeHeight="252703744" behindDoc="0" locked="0" layoutInCell="1" allowOverlap="1" wp14:anchorId="63267251" wp14:editId="1AAF6862">
            <wp:simplePos x="0" y="0"/>
            <wp:positionH relativeFrom="margin">
              <wp:posOffset>50165</wp:posOffset>
            </wp:positionH>
            <wp:positionV relativeFrom="paragraph">
              <wp:posOffset>101600</wp:posOffset>
            </wp:positionV>
            <wp:extent cx="1070042" cy="1070042"/>
            <wp:effectExtent l="0" t="0" r="0" b="0"/>
            <wp:wrapNone/>
            <wp:docPr id="97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 3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042" cy="10700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all us to </w:t>
      </w:r>
      <w:r w:rsidR="005E2106">
        <w:t>make</w:t>
      </w:r>
      <w:r>
        <w:t xml:space="preserve"> </w:t>
      </w:r>
      <w:r w:rsidR="005E2106">
        <w:t xml:space="preserve">a </w:t>
      </w:r>
      <w:r>
        <w:t xml:space="preserve">complaint. </w:t>
      </w:r>
    </w:p>
    <w:p w14:paraId="292B531C" w14:textId="77777777" w:rsidR="00217211" w:rsidRDefault="00217211" w:rsidP="00217211">
      <w:pPr>
        <w:pStyle w:val="Listtoplevel"/>
      </w:pPr>
      <w:r w:rsidRPr="00225C44">
        <w:rPr>
          <w:lang w:eastAsia="en-NZ"/>
        </w:rPr>
        <w:drawing>
          <wp:anchor distT="0" distB="0" distL="114300" distR="114300" simplePos="0" relativeHeight="252705792" behindDoc="0" locked="0" layoutInCell="1" allowOverlap="1" wp14:anchorId="7206EDE4" wp14:editId="11800111">
            <wp:simplePos x="0" y="0"/>
            <wp:positionH relativeFrom="margin">
              <wp:posOffset>-146050</wp:posOffset>
            </wp:positionH>
            <wp:positionV relativeFrom="paragraph">
              <wp:posOffset>493395</wp:posOffset>
            </wp:positionV>
            <wp:extent cx="1332230" cy="1332230"/>
            <wp:effectExtent l="0" t="0" r="1270" b="1270"/>
            <wp:wrapThrough wrapText="bothSides">
              <wp:wrapPolygon edited="0">
                <wp:start x="206" y="618"/>
                <wp:lineTo x="206" y="16061"/>
                <wp:lineTo x="1441" y="17502"/>
                <wp:lineTo x="3089" y="17502"/>
                <wp:lineTo x="3706" y="21415"/>
                <wp:lineTo x="17296" y="21415"/>
                <wp:lineTo x="17914" y="17502"/>
                <wp:lineTo x="19767" y="17502"/>
                <wp:lineTo x="21415" y="15855"/>
                <wp:lineTo x="21209" y="618"/>
                <wp:lineTo x="206" y="618"/>
              </wp:wrapPolygon>
            </wp:wrapThrough>
            <wp:docPr id="102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1332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mail your complaint to us</w:t>
      </w:r>
    </w:p>
    <w:p w14:paraId="7E201051" w14:textId="77777777" w:rsidR="00217211" w:rsidRDefault="00217211" w:rsidP="00217211">
      <w:pPr>
        <w:pStyle w:val="Listtoplevel"/>
      </w:pPr>
      <w:r>
        <w:t xml:space="preserve">write a letter to us. </w:t>
      </w:r>
    </w:p>
    <w:p w14:paraId="2F1EE7A4" w14:textId="77777777" w:rsidR="00217211" w:rsidRDefault="00217211" w:rsidP="00217211"/>
    <w:p w14:paraId="4FA94DED" w14:textId="77777777" w:rsidR="00217211" w:rsidRDefault="00217211" w:rsidP="00217211">
      <w:r>
        <w:rPr>
          <w:noProof/>
        </w:rPr>
        <mc:AlternateContent>
          <mc:Choice Requires="wps">
            <w:drawing>
              <wp:anchor distT="0" distB="0" distL="114300" distR="114300" simplePos="0" relativeHeight="252707840" behindDoc="0" locked="0" layoutInCell="1" allowOverlap="1" wp14:anchorId="6FA31F31" wp14:editId="33EDBA4F">
                <wp:simplePos x="0" y="0"/>
                <wp:positionH relativeFrom="column">
                  <wp:posOffset>167005</wp:posOffset>
                </wp:positionH>
                <wp:positionV relativeFrom="paragraph">
                  <wp:posOffset>342900</wp:posOffset>
                </wp:positionV>
                <wp:extent cx="1177290" cy="638810"/>
                <wp:effectExtent l="0" t="0" r="16510" b="21590"/>
                <wp:wrapNone/>
                <wp:docPr id="1863" name="Curved Down Arrow 18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7290" cy="63881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0BF9F6" id="Curved Down Arrow 1863" o:spid="_x0000_s1026" type="#_x0000_t105" alt="&quot;&quot;" style="position:absolute;margin-left:13.15pt;margin-top:27pt;width:92.7pt;height:50.3pt;z-index:252707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" adj="15740,20135,16200" fillcolor="#4472c4 [3204]" strokecolor="#1f3763 [1604]" strokeweight="1pt"/>
            </w:pict>
          </mc:Fallback>
        </mc:AlternateContent>
      </w:r>
    </w:p>
    <w:p w14:paraId="2D1F64A6" w14:textId="08E5367A" w:rsidR="00217211" w:rsidRDefault="00217211" w:rsidP="00217211">
      <w:r>
        <w:rPr>
          <w:noProof/>
        </w:rPr>
        <w:drawing>
          <wp:anchor distT="0" distB="0" distL="114300" distR="114300" simplePos="0" relativeHeight="252706816" behindDoc="0" locked="0" layoutInCell="1" allowOverlap="1" wp14:anchorId="27C2DD39" wp14:editId="76B5B500">
            <wp:simplePos x="0" y="0"/>
            <wp:positionH relativeFrom="column">
              <wp:posOffset>-122148</wp:posOffset>
            </wp:positionH>
            <wp:positionV relativeFrom="paragraph">
              <wp:posOffset>123640</wp:posOffset>
            </wp:positionV>
            <wp:extent cx="1620000" cy="1106774"/>
            <wp:effectExtent l="0" t="0" r="0" b="0"/>
            <wp:wrapNone/>
            <wp:docPr id="103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067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Go to </w:t>
      </w:r>
      <w:r w:rsidRPr="004D4506">
        <w:rPr>
          <w:b/>
          <w:bCs/>
        </w:rPr>
        <w:t xml:space="preserve">page </w:t>
      </w:r>
      <w:r w:rsidR="00783F02">
        <w:rPr>
          <w:b/>
          <w:bCs/>
        </w:rPr>
        <w:t>3</w:t>
      </w:r>
      <w:r w:rsidR="00064F96">
        <w:rPr>
          <w:b/>
          <w:bCs/>
        </w:rPr>
        <w:t>2</w:t>
      </w:r>
      <w:r w:rsidR="004C5470">
        <w:rPr>
          <w:b/>
          <w:bCs/>
        </w:rPr>
        <w:t xml:space="preserve"> </w:t>
      </w:r>
      <w:r>
        <w:t xml:space="preserve">to find the contact information for the Ombudsman. </w:t>
      </w:r>
    </w:p>
    <w:p w14:paraId="28650F32" w14:textId="77777777" w:rsidR="00217211" w:rsidRDefault="00217211" w:rsidP="00217211"/>
    <w:p w14:paraId="4804B14D" w14:textId="77777777" w:rsidR="00217211" w:rsidRDefault="00217211" w:rsidP="00217211"/>
    <w:p w14:paraId="1E5CA0AC" w14:textId="0C8B483C" w:rsidR="00427763" w:rsidRDefault="00217211" w:rsidP="00217211">
      <w:r>
        <w:rPr>
          <w:noProof/>
        </w:rPr>
        <w:drawing>
          <wp:anchor distT="0" distB="0" distL="114300" distR="114300" simplePos="0" relativeHeight="252713984" behindDoc="0" locked="0" layoutInCell="1" allowOverlap="1" wp14:anchorId="16E4C5AA" wp14:editId="1192CE20">
            <wp:simplePos x="0" y="0"/>
            <wp:positionH relativeFrom="column">
              <wp:posOffset>-17780</wp:posOffset>
            </wp:positionH>
            <wp:positionV relativeFrom="paragraph">
              <wp:posOffset>386080</wp:posOffset>
            </wp:positionV>
            <wp:extent cx="1619885" cy="415925"/>
            <wp:effectExtent l="0" t="0" r="0" b="3175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" name="Picture 1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contact the Ombudsman if you have any questions befo</w:t>
      </w:r>
      <w:r w:rsidR="005C1719">
        <w:t>re you make your complaint.</w:t>
      </w:r>
    </w:p>
    <w:p w14:paraId="495382B0" w14:textId="0201943D" w:rsidR="00E327E8" w:rsidRDefault="00E327E8">
      <w:pPr>
        <w:spacing w:line="240" w:lineRule="auto"/>
        <w:ind w:left="0"/>
      </w:pPr>
      <w:r>
        <w:br w:type="page"/>
      </w:r>
    </w:p>
    <w:p w14:paraId="53A61BA4" w14:textId="2B4269CE" w:rsidR="007B42BC" w:rsidRDefault="007B42BC" w:rsidP="00011573">
      <w:pPr>
        <w:pStyle w:val="Heading1"/>
        <w:pBdr>
          <w:top w:val="single" w:sz="18" w:space="10" w:color="21B57F"/>
          <w:left w:val="single" w:sz="18" w:space="4" w:color="21B57F"/>
          <w:bottom w:val="single" w:sz="18" w:space="0" w:color="21B57F"/>
          <w:right w:val="single" w:sz="18" w:space="4" w:color="21B57F"/>
        </w:pBdr>
      </w:pPr>
      <w:bookmarkStart w:id="6" w:name="WhatHappensWhenTheOmbudsmanGets"/>
      <w:r>
        <w:lastRenderedPageBreak/>
        <w:t xml:space="preserve">What happens when the Ombudsman </w:t>
      </w:r>
      <w:r>
        <w:br/>
        <w:t>gets your complaint?</w:t>
      </w:r>
      <w:bookmarkEnd w:id="6"/>
    </w:p>
    <w:p w14:paraId="267F487C" w14:textId="77777777" w:rsidR="007B42BC" w:rsidRDefault="007B42BC" w:rsidP="007B42BC">
      <w:r>
        <w:rPr>
          <w:noProof/>
        </w:rPr>
        <w:drawing>
          <wp:anchor distT="0" distB="0" distL="114300" distR="114300" simplePos="0" relativeHeight="252485632" behindDoc="0" locked="0" layoutInCell="1" allowOverlap="1" wp14:anchorId="1802AED7" wp14:editId="20EBEE56">
            <wp:simplePos x="0" y="0"/>
            <wp:positionH relativeFrom="column">
              <wp:posOffset>-75156</wp:posOffset>
            </wp:positionH>
            <wp:positionV relativeFrom="paragraph">
              <wp:posOffset>224416</wp:posOffset>
            </wp:positionV>
            <wp:extent cx="1645920" cy="1645920"/>
            <wp:effectExtent l="0" t="0" r="5080" b="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0C71B8" w14:textId="77777777" w:rsidR="007B42BC" w:rsidRDefault="007B42BC" w:rsidP="007B42BC"/>
    <w:p w14:paraId="04739449" w14:textId="77777777" w:rsidR="007B42BC" w:rsidRDefault="007B42BC" w:rsidP="007B42BC">
      <w:r>
        <w:t xml:space="preserve">We will tell you when we get your complaint. </w:t>
      </w:r>
    </w:p>
    <w:p w14:paraId="610C727C" w14:textId="77777777" w:rsidR="007B42BC" w:rsidRDefault="007B42BC" w:rsidP="007B42BC"/>
    <w:p w14:paraId="3590E134" w14:textId="77777777" w:rsidR="007B42BC" w:rsidRDefault="007B42BC" w:rsidP="007B42BC">
      <w:r>
        <w:rPr>
          <w:noProof/>
        </w:rPr>
        <w:drawing>
          <wp:anchor distT="0" distB="0" distL="114300" distR="114300" simplePos="0" relativeHeight="252486656" behindDoc="0" locked="0" layoutInCell="1" allowOverlap="1" wp14:anchorId="4B3D8A6E" wp14:editId="162320CD">
            <wp:simplePos x="0" y="0"/>
            <wp:positionH relativeFrom="column">
              <wp:posOffset>0</wp:posOffset>
            </wp:positionH>
            <wp:positionV relativeFrom="paragraph">
              <wp:posOffset>361950</wp:posOffset>
            </wp:positionV>
            <wp:extent cx="1619885" cy="415925"/>
            <wp:effectExtent l="0" t="0" r="0" b="3175"/>
            <wp:wrapNone/>
            <wp:docPr id="67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" name="Picture 1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1C5FC9" w14:textId="77777777" w:rsidR="007B42BC" w:rsidRDefault="007B42BC" w:rsidP="007B42BC">
      <w:r>
        <w:t>The Ombudsman will look at your complaint to decide if we:</w:t>
      </w:r>
    </w:p>
    <w:p w14:paraId="659357F7" w14:textId="77777777" w:rsidR="007B42BC" w:rsidRDefault="007B42BC" w:rsidP="007B42BC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2487680" behindDoc="0" locked="0" layoutInCell="1" allowOverlap="1" wp14:anchorId="4984CF8C" wp14:editId="5CAE1DDB">
            <wp:simplePos x="0" y="0"/>
            <wp:positionH relativeFrom="margin">
              <wp:posOffset>-227991</wp:posOffset>
            </wp:positionH>
            <wp:positionV relativeFrom="paragraph">
              <wp:posOffset>117475</wp:posOffset>
            </wp:positionV>
            <wp:extent cx="1619885" cy="1619885"/>
            <wp:effectExtent l="0" t="0" r="0" b="5715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037233" name="Picture 9180372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2489728" behindDoc="0" locked="0" layoutInCell="1" allowOverlap="1" wp14:anchorId="334B0C78" wp14:editId="36583189">
            <wp:simplePos x="0" y="0"/>
            <wp:positionH relativeFrom="column">
              <wp:posOffset>938869</wp:posOffset>
            </wp:positionH>
            <wp:positionV relativeFrom="paragraph">
              <wp:posOffset>139848</wp:posOffset>
            </wp:positionV>
            <wp:extent cx="793167" cy="793167"/>
            <wp:effectExtent l="0" t="0" r="0" b="0"/>
            <wp:wrapNone/>
            <wp:docPr id="1870" name="Picture 18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167" cy="793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an </w:t>
      </w:r>
      <w:r w:rsidRPr="008342C8">
        <w:rPr>
          <w:b/>
          <w:bCs/>
        </w:rPr>
        <w:t>investigate</w:t>
      </w:r>
      <w:r>
        <w:t xml:space="preserve"> your complaint.</w:t>
      </w:r>
    </w:p>
    <w:p w14:paraId="60A2968A" w14:textId="77777777" w:rsidR="007B42BC" w:rsidRDefault="007B42BC" w:rsidP="007B42BC">
      <w:pPr>
        <w:pStyle w:val="Listtoplevel"/>
      </w:pPr>
      <w:r>
        <w:rPr>
          <w:b/>
          <w:bCs/>
        </w:rPr>
        <w:drawing>
          <wp:anchor distT="0" distB="0" distL="114300" distR="114300" simplePos="0" relativeHeight="252488704" behindDoc="0" locked="0" layoutInCell="1" allowOverlap="1" wp14:anchorId="26B50F2B" wp14:editId="1EBC3C0B">
            <wp:simplePos x="0" y="0"/>
            <wp:positionH relativeFrom="column">
              <wp:posOffset>754684</wp:posOffset>
            </wp:positionH>
            <wp:positionV relativeFrom="paragraph">
              <wp:posOffset>289560</wp:posOffset>
            </wp:positionV>
            <wp:extent cx="1070610" cy="1070610"/>
            <wp:effectExtent l="0" t="0" r="0" b="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70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annot investigate your complaint. </w:t>
      </w:r>
    </w:p>
    <w:p w14:paraId="587616FB" w14:textId="7A1C2205" w:rsidR="007B42BC" w:rsidRDefault="008342C8" w:rsidP="007B42BC">
      <w:r>
        <w:rPr>
          <w:noProof/>
        </w:rPr>
        <w:drawing>
          <wp:anchor distT="0" distB="0" distL="114300" distR="114300" simplePos="0" relativeHeight="252692480" behindDoc="0" locked="0" layoutInCell="1" allowOverlap="1" wp14:anchorId="4C603575" wp14:editId="5C165B8F">
            <wp:simplePos x="0" y="0"/>
            <wp:positionH relativeFrom="column">
              <wp:posOffset>0</wp:posOffset>
            </wp:positionH>
            <wp:positionV relativeFrom="paragraph">
              <wp:posOffset>341630</wp:posOffset>
            </wp:positionV>
            <wp:extent cx="1619885" cy="1619885"/>
            <wp:effectExtent l="0" t="0" r="0" b="5715"/>
            <wp:wrapNone/>
            <wp:docPr id="87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6A2D6F" w14:textId="0BA85757" w:rsidR="008342C8" w:rsidRDefault="008342C8" w:rsidP="008342C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690432" behindDoc="1" locked="0" layoutInCell="1" allowOverlap="1" wp14:anchorId="4F7AF328" wp14:editId="3860291F">
                <wp:simplePos x="0" y="0"/>
                <wp:positionH relativeFrom="margin">
                  <wp:posOffset>2240718</wp:posOffset>
                </wp:positionH>
                <wp:positionV relativeFrom="paragraph">
                  <wp:posOffset>247015</wp:posOffset>
                </wp:positionV>
                <wp:extent cx="3600000" cy="1198486"/>
                <wp:effectExtent l="0" t="0" r="0" b="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98486"/>
                        </a:xfrm>
                        <a:prstGeom prst="rect">
                          <a:avLst/>
                        </a:prstGeom>
                        <a:solidFill>
                          <a:srgbClr val="22B57F">
                            <a:alpha val="24753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5F825" id="Rectangle 4" o:spid="_x0000_s1026" alt="&quot;&quot;" style="position:absolute;margin-left:176.45pt;margin-top:19.45pt;width:283.45pt;height:94.35pt;z-index:-250626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" fillcolor="#22b57f" stroked="f" strokeweight="1pt">
                <v:fill opacity="16191f"/>
                <w10:wrap anchorx="margin"/>
              </v:rect>
            </w:pict>
          </mc:Fallback>
        </mc:AlternateContent>
      </w:r>
    </w:p>
    <w:p w14:paraId="0F5DC103" w14:textId="61D66CE3" w:rsidR="008342C8" w:rsidRDefault="008342C8" w:rsidP="008342C8">
      <w:r w:rsidRPr="004E4687">
        <w:rPr>
          <w:b/>
          <w:bCs/>
        </w:rPr>
        <w:t>Investigate</w:t>
      </w:r>
      <w:r>
        <w:t xml:space="preserve"> means looking into something like a complaint to find </w:t>
      </w:r>
      <w:r>
        <w:br/>
        <w:t xml:space="preserve">out what has happened. </w:t>
      </w:r>
    </w:p>
    <w:p w14:paraId="1AC240B9" w14:textId="77777777" w:rsidR="008342C8" w:rsidRDefault="008342C8" w:rsidP="008342C8"/>
    <w:p w14:paraId="0CDCA31C" w14:textId="77777777" w:rsidR="008342C8" w:rsidRDefault="008342C8" w:rsidP="007B42BC"/>
    <w:p w14:paraId="455C75C6" w14:textId="77777777" w:rsidR="007B42BC" w:rsidRDefault="007B42BC" w:rsidP="007B42BC"/>
    <w:p w14:paraId="071EF790" w14:textId="2543C542" w:rsidR="007B42BC" w:rsidRDefault="005C1719" w:rsidP="007B42BC">
      <w:r>
        <w:rPr>
          <w:b/>
          <w:bCs/>
          <w:noProof/>
        </w:rPr>
        <w:lastRenderedPageBreak/>
        <w:drawing>
          <wp:anchor distT="0" distB="0" distL="114300" distR="114300" simplePos="0" relativeHeight="252719104" behindDoc="0" locked="0" layoutInCell="1" allowOverlap="1" wp14:anchorId="3C4B5D31" wp14:editId="209CA78B">
            <wp:simplePos x="0" y="0"/>
            <wp:positionH relativeFrom="column">
              <wp:posOffset>948813</wp:posOffset>
            </wp:positionH>
            <wp:positionV relativeFrom="paragraph">
              <wp:posOffset>-119093</wp:posOffset>
            </wp:positionV>
            <wp:extent cx="800100" cy="800100"/>
            <wp:effectExtent l="0" t="0" r="0" b="0"/>
            <wp:wrapNone/>
            <wp:docPr id="108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615C">
        <w:rPr>
          <w:noProof/>
        </w:rPr>
        <w:drawing>
          <wp:anchor distT="0" distB="0" distL="114300" distR="114300" simplePos="0" relativeHeight="252717056" behindDoc="0" locked="0" layoutInCell="1" allowOverlap="1" wp14:anchorId="603D004E" wp14:editId="6A858DC5">
            <wp:simplePos x="0" y="0"/>
            <wp:positionH relativeFrom="column">
              <wp:posOffset>0</wp:posOffset>
            </wp:positionH>
            <wp:positionV relativeFrom="paragraph">
              <wp:posOffset>-147484</wp:posOffset>
            </wp:positionV>
            <wp:extent cx="1619885" cy="1619885"/>
            <wp:effectExtent l="0" t="0" r="0" b="5715"/>
            <wp:wrapNone/>
            <wp:docPr id="107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42BC">
        <w:t xml:space="preserve">A complaint </w:t>
      </w:r>
      <w:r w:rsidR="00011573">
        <w:t xml:space="preserve">about official information </w:t>
      </w:r>
      <w:r w:rsidR="007B42BC">
        <w:t xml:space="preserve">does not always have to be investigated. </w:t>
      </w:r>
    </w:p>
    <w:p w14:paraId="4A0BFF7E" w14:textId="77777777" w:rsidR="007B42BC" w:rsidRDefault="007B42BC" w:rsidP="007B42BC"/>
    <w:p w14:paraId="7D49DD26" w14:textId="77777777" w:rsidR="008342C8" w:rsidRDefault="008342C8" w:rsidP="007B42BC"/>
    <w:p w14:paraId="69EDAC49" w14:textId="311A9B86" w:rsidR="007B42BC" w:rsidRDefault="007B42BC" w:rsidP="007B42BC">
      <w:r>
        <w:rPr>
          <w:noProof/>
        </w:rPr>
        <w:drawing>
          <wp:anchor distT="0" distB="0" distL="114300" distR="114300" simplePos="0" relativeHeight="252508160" behindDoc="0" locked="0" layoutInCell="1" allowOverlap="1" wp14:anchorId="0BB01262" wp14:editId="422928B8">
            <wp:simplePos x="0" y="0"/>
            <wp:positionH relativeFrom="column">
              <wp:posOffset>-66040</wp:posOffset>
            </wp:positionH>
            <wp:positionV relativeFrom="paragraph">
              <wp:posOffset>115836</wp:posOffset>
            </wp:positionV>
            <wp:extent cx="1257300" cy="1494802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" name="Picture 18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4948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times the Ombudsman can sort out your complaint by talking:</w:t>
      </w:r>
    </w:p>
    <w:p w14:paraId="5DF7509F" w14:textId="77777777" w:rsidR="007B42BC" w:rsidRDefault="007B42BC" w:rsidP="007B42BC">
      <w:pPr>
        <w:pStyle w:val="Listtoplevel"/>
      </w:pPr>
      <w:r>
        <w:t xml:space="preserve"> to you </w:t>
      </w:r>
    </w:p>
    <w:p w14:paraId="73DCD760" w14:textId="77777777" w:rsidR="007B42BC" w:rsidRDefault="007B42BC" w:rsidP="007B42BC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495872" behindDoc="0" locked="0" layoutInCell="1" allowOverlap="1" wp14:anchorId="294E36D6" wp14:editId="64E5EFC2">
            <wp:simplePos x="0" y="0"/>
            <wp:positionH relativeFrom="column">
              <wp:posOffset>-9832</wp:posOffset>
            </wp:positionH>
            <wp:positionV relativeFrom="paragraph">
              <wp:posOffset>233065</wp:posOffset>
            </wp:positionV>
            <wp:extent cx="1501898" cy="1501898"/>
            <wp:effectExtent l="0" t="0" r="0" b="0"/>
            <wp:wrapNone/>
            <wp:docPr id="109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898" cy="1501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nd</w:t>
      </w:r>
    </w:p>
    <w:p w14:paraId="7A3F6220" w14:textId="77777777" w:rsidR="007B42BC" w:rsidRDefault="007B42BC" w:rsidP="007B42BC">
      <w:pPr>
        <w:pStyle w:val="Listtoplevel"/>
      </w:pPr>
      <w:r>
        <w:t xml:space="preserve">the government agency. </w:t>
      </w:r>
    </w:p>
    <w:p w14:paraId="6CA46753" w14:textId="77777777" w:rsidR="007B42BC" w:rsidRDefault="007B42BC" w:rsidP="007B42BC"/>
    <w:p w14:paraId="7A1CC52C" w14:textId="6747A8EF" w:rsidR="007B42BC" w:rsidRDefault="007B42BC" w:rsidP="007B42BC">
      <w:r>
        <w:rPr>
          <w:noProof/>
        </w:rPr>
        <w:drawing>
          <wp:anchor distT="0" distB="0" distL="114300" distR="114300" simplePos="0" relativeHeight="252492800" behindDoc="0" locked="0" layoutInCell="1" allowOverlap="1" wp14:anchorId="1844FAC7" wp14:editId="4143E646">
            <wp:simplePos x="0" y="0"/>
            <wp:positionH relativeFrom="column">
              <wp:posOffset>-98771</wp:posOffset>
            </wp:positionH>
            <wp:positionV relativeFrom="paragraph">
              <wp:posOffset>232861</wp:posOffset>
            </wp:positionV>
            <wp:extent cx="1620000" cy="1470896"/>
            <wp:effectExtent l="0" t="0" r="5715" b="2540"/>
            <wp:wrapNone/>
            <wp:docPr id="1860" name="Picture 1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70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C66A1" w14:textId="6A1FF6B0" w:rsidR="007B42BC" w:rsidRDefault="007B42BC" w:rsidP="007B42BC">
      <w:r>
        <w:t xml:space="preserve">If we cannot investigate your </w:t>
      </w:r>
      <w:proofErr w:type="gramStart"/>
      <w:r>
        <w:t>complaint</w:t>
      </w:r>
      <w:proofErr w:type="gramEnd"/>
      <w:r>
        <w:t xml:space="preserve"> we will tell you why we cannot investigate it</w:t>
      </w:r>
    </w:p>
    <w:p w14:paraId="569EB603" w14:textId="77777777" w:rsidR="007B42BC" w:rsidRDefault="007B42BC" w:rsidP="007B42BC"/>
    <w:p w14:paraId="3A07D878" w14:textId="2E1AE47A" w:rsidR="008342C8" w:rsidRDefault="008342C8" w:rsidP="008342C8"/>
    <w:p w14:paraId="0AE5D4A1" w14:textId="77777777" w:rsidR="008342C8" w:rsidRDefault="008342C8">
      <w:pPr>
        <w:spacing w:line="240" w:lineRule="auto"/>
        <w:ind w:left="0"/>
      </w:pPr>
      <w:r>
        <w:br w:type="page"/>
      </w:r>
    </w:p>
    <w:p w14:paraId="49222FD5" w14:textId="5B4F9618" w:rsidR="007B42BC" w:rsidRDefault="005C1719" w:rsidP="007B42BC">
      <w:r>
        <w:rPr>
          <w:noProof/>
        </w:rPr>
        <w:lastRenderedPageBreak/>
        <w:drawing>
          <wp:anchor distT="0" distB="0" distL="114300" distR="114300" simplePos="0" relativeHeight="252500992" behindDoc="0" locked="0" layoutInCell="1" allowOverlap="1" wp14:anchorId="01D8F37A" wp14:editId="625906B0">
            <wp:simplePos x="0" y="0"/>
            <wp:positionH relativeFrom="column">
              <wp:posOffset>419755</wp:posOffset>
            </wp:positionH>
            <wp:positionV relativeFrom="paragraph">
              <wp:posOffset>115468</wp:posOffset>
            </wp:positionV>
            <wp:extent cx="851535" cy="1012190"/>
            <wp:effectExtent l="0" t="0" r="0" b="0"/>
            <wp:wrapNone/>
            <wp:docPr id="1889" name="Picture 18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" name="Picture 18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1535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42BC">
        <w:rPr>
          <w:noProof/>
        </w:rPr>
        <w:drawing>
          <wp:anchor distT="0" distB="0" distL="114300" distR="114300" simplePos="0" relativeHeight="252491776" behindDoc="0" locked="0" layoutInCell="1" allowOverlap="1" wp14:anchorId="2BEC166E" wp14:editId="70712FCE">
            <wp:simplePos x="0" y="0"/>
            <wp:positionH relativeFrom="column">
              <wp:posOffset>40762</wp:posOffset>
            </wp:positionH>
            <wp:positionV relativeFrom="paragraph">
              <wp:posOffset>-62763</wp:posOffset>
            </wp:positionV>
            <wp:extent cx="1619885" cy="1437640"/>
            <wp:effectExtent l="0" t="0" r="5715" b="0"/>
            <wp:wrapNone/>
            <wp:docPr id="1864" name="Picture 18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42C8">
        <w:t>If the Ombudsman decides to investigate your complaint w</w:t>
      </w:r>
      <w:r w:rsidR="007B42BC">
        <w:t xml:space="preserve">e will talk to: </w:t>
      </w:r>
    </w:p>
    <w:p w14:paraId="3F91D213" w14:textId="77777777" w:rsidR="007B42BC" w:rsidRDefault="007B42BC" w:rsidP="007B42BC">
      <w:pPr>
        <w:pStyle w:val="Listtoplevel"/>
      </w:pPr>
      <w:r>
        <w:t xml:space="preserve">you </w:t>
      </w:r>
    </w:p>
    <w:p w14:paraId="5834F89F" w14:textId="77777777" w:rsidR="007B42BC" w:rsidRPr="001A0D02" w:rsidRDefault="007B42BC" w:rsidP="007B42BC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1A0D02">
        <w:rPr>
          <w:b/>
          <w:bCs/>
        </w:rPr>
        <w:drawing>
          <wp:anchor distT="0" distB="0" distL="114300" distR="114300" simplePos="0" relativeHeight="252497920" behindDoc="0" locked="0" layoutInCell="1" allowOverlap="1" wp14:anchorId="79F962F4" wp14:editId="642BC7A1">
            <wp:simplePos x="0" y="0"/>
            <wp:positionH relativeFrom="column">
              <wp:posOffset>-61786</wp:posOffset>
            </wp:positionH>
            <wp:positionV relativeFrom="paragraph">
              <wp:posOffset>211290</wp:posOffset>
            </wp:positionV>
            <wp:extent cx="1620000" cy="1620000"/>
            <wp:effectExtent l="0" t="0" r="5715" b="0"/>
            <wp:wrapNone/>
            <wp:docPr id="110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0D02">
        <w:rPr>
          <w:b/>
          <w:bCs/>
        </w:rPr>
        <w:t>and</w:t>
      </w:r>
    </w:p>
    <w:p w14:paraId="76301E42" w14:textId="561AE68A" w:rsidR="00EB5578" w:rsidRDefault="007B42BC" w:rsidP="007B42BC">
      <w:pPr>
        <w:pStyle w:val="Listtoplevel"/>
      </w:pPr>
      <w:r>
        <w:t>the government agency you have made your official information complaint about</w:t>
      </w:r>
    </w:p>
    <w:p w14:paraId="1B1AEEC3" w14:textId="68FF6762" w:rsidR="000B20A6" w:rsidRDefault="000B20A6" w:rsidP="000B20A6"/>
    <w:p w14:paraId="7241608A" w14:textId="7D3C23E6" w:rsidR="000B20A6" w:rsidRDefault="00B87EFF" w:rsidP="000B20A6">
      <w:r>
        <w:rPr>
          <w:noProof/>
        </w:rPr>
        <w:drawing>
          <wp:anchor distT="0" distB="0" distL="114300" distR="114300" simplePos="0" relativeHeight="252815360" behindDoc="0" locked="0" layoutInCell="1" allowOverlap="1" wp14:anchorId="3003D357" wp14:editId="3F11FD9C">
            <wp:simplePos x="0" y="0"/>
            <wp:positionH relativeFrom="margin">
              <wp:align>left</wp:align>
            </wp:positionH>
            <wp:positionV relativeFrom="paragraph">
              <wp:posOffset>24823</wp:posOffset>
            </wp:positionV>
            <wp:extent cx="1620000" cy="1231052"/>
            <wp:effectExtent l="0" t="0" r="0" b="7620"/>
            <wp:wrapNone/>
            <wp:docPr id="227163103" name="Picture 1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63103" name="Picture 1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310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32BDD0" w14:textId="084FECCD" w:rsidR="007B42BC" w:rsidRDefault="00297B8F" w:rsidP="000B20A6">
      <w:r>
        <w:t>The Ombudsman will look at any i</w:t>
      </w:r>
      <w:r w:rsidR="00962343">
        <w:t xml:space="preserve">nformation the agency </w:t>
      </w:r>
      <w:r w:rsidR="00A85BE3">
        <w:t>does not want to give you.</w:t>
      </w:r>
    </w:p>
    <w:p w14:paraId="6CA3916B" w14:textId="03D2B661" w:rsidR="007B42BC" w:rsidRDefault="007B42BC" w:rsidP="00011573"/>
    <w:p w14:paraId="2E2E6893" w14:textId="5341C133" w:rsidR="008B1978" w:rsidRPr="00B41FD4" w:rsidRDefault="008B1978" w:rsidP="000B20A6">
      <w:pPr>
        <w:rPr>
          <w:rFonts w:ascii="Segoe UI" w:hAnsi="Segoe UI" w:cs="Segoe UI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2498944" behindDoc="0" locked="0" layoutInCell="1" allowOverlap="1" wp14:anchorId="570FB9B7" wp14:editId="7E9669BD">
            <wp:simplePos x="0" y="0"/>
            <wp:positionH relativeFrom="margin">
              <wp:align>left</wp:align>
            </wp:positionH>
            <wp:positionV relativeFrom="paragraph">
              <wp:posOffset>30884</wp:posOffset>
            </wp:positionV>
            <wp:extent cx="1440000" cy="1181250"/>
            <wp:effectExtent l="0" t="0" r="8255" b="0"/>
            <wp:wrapNone/>
            <wp:docPr id="1877" name="Picture 18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" name="Picture 18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8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B3FC82" w14:textId="5D6DAAE3" w:rsidR="007B42BC" w:rsidRDefault="007B42BC" w:rsidP="007B42BC">
      <w:r>
        <w:t>The Ombudsman will ask you for more information if we need it.</w:t>
      </w:r>
    </w:p>
    <w:p w14:paraId="36EAFF43" w14:textId="6E5FEE24" w:rsidR="007B42BC" w:rsidRDefault="007B42BC" w:rsidP="007B42BC"/>
    <w:p w14:paraId="704F86E0" w14:textId="713FC805" w:rsidR="007B42BC" w:rsidRDefault="005C1719" w:rsidP="007B42BC">
      <w:pPr>
        <w:rPr>
          <w:rStyle w:val="ListtoplevelChar"/>
        </w:rPr>
      </w:pPr>
      <w:r>
        <w:rPr>
          <w:noProof/>
          <w:szCs w:val="22"/>
          <w:lang w:val="en-GB"/>
        </w:rPr>
        <w:drawing>
          <wp:anchor distT="0" distB="0" distL="114300" distR="114300" simplePos="0" relativeHeight="252499968" behindDoc="0" locked="0" layoutInCell="1" allowOverlap="1" wp14:anchorId="735BEFD1" wp14:editId="6B637A55">
            <wp:simplePos x="0" y="0"/>
            <wp:positionH relativeFrom="column">
              <wp:posOffset>0</wp:posOffset>
            </wp:positionH>
            <wp:positionV relativeFrom="paragraph">
              <wp:posOffset>103880</wp:posOffset>
            </wp:positionV>
            <wp:extent cx="1371600" cy="1464590"/>
            <wp:effectExtent l="0" t="0" r="0" b="0"/>
            <wp:wrapNone/>
            <wp:docPr id="1882" name="Picture 18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" name="Picture 18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387" cy="146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F641E7" w14:textId="77777777" w:rsidR="007B42BC" w:rsidRDefault="007B42BC" w:rsidP="007B42BC">
      <w:r w:rsidRPr="00C30962">
        <w:rPr>
          <w:rStyle w:val="ListtoplevelChar"/>
        </w:rPr>
        <w:t xml:space="preserve">We will tell you what is </w:t>
      </w:r>
      <w:r>
        <w:rPr>
          <w:rStyle w:val="ListtoplevelChar"/>
        </w:rPr>
        <w:t>happening about your complaint</w:t>
      </w:r>
      <w:r>
        <w:t xml:space="preserve">. </w:t>
      </w:r>
    </w:p>
    <w:p w14:paraId="5F6EA38E" w14:textId="77777777" w:rsidR="007B42BC" w:rsidRDefault="007B42BC" w:rsidP="007B42BC">
      <w:pPr>
        <w:spacing w:line="240" w:lineRule="auto"/>
        <w:ind w:left="0"/>
      </w:pPr>
      <w:r>
        <w:br w:type="page"/>
      </w:r>
    </w:p>
    <w:p w14:paraId="3285775F" w14:textId="77777777" w:rsidR="007B42BC" w:rsidRDefault="007B42BC" w:rsidP="007B42BC">
      <w:r>
        <w:rPr>
          <w:noProof/>
        </w:rPr>
        <w:lastRenderedPageBreak/>
        <w:drawing>
          <wp:anchor distT="0" distB="0" distL="114300" distR="114300" simplePos="0" relativeHeight="252504064" behindDoc="0" locked="0" layoutInCell="1" allowOverlap="1" wp14:anchorId="512A3E0C" wp14:editId="3CE54231">
            <wp:simplePos x="0" y="0"/>
            <wp:positionH relativeFrom="column">
              <wp:posOffset>-478</wp:posOffset>
            </wp:positionH>
            <wp:positionV relativeFrom="paragraph">
              <wp:posOffset>52</wp:posOffset>
            </wp:positionV>
            <wp:extent cx="1620000" cy="1144912"/>
            <wp:effectExtent l="0" t="0" r="5715" b="0"/>
            <wp:wrapNone/>
            <wp:docPr id="1896" name="Picture 18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" name="Picture 18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44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the end of the investigation</w:t>
      </w:r>
      <w:r w:rsidRPr="004C65AE">
        <w:t xml:space="preserve"> the Ombudsman can </w:t>
      </w:r>
      <w:r>
        <w:t>decide if the agency:</w:t>
      </w:r>
    </w:p>
    <w:p w14:paraId="454149DC" w14:textId="77777777" w:rsidR="007B42BC" w:rsidRDefault="007B42BC" w:rsidP="007B42BC">
      <w:pPr>
        <w:pStyle w:val="Listtoplevel"/>
      </w:pPr>
      <w:r>
        <w:drawing>
          <wp:anchor distT="0" distB="0" distL="114300" distR="114300" simplePos="0" relativeHeight="252502016" behindDoc="0" locked="0" layoutInCell="1" allowOverlap="1" wp14:anchorId="476E9889" wp14:editId="0C6278DD">
            <wp:simplePos x="0" y="0"/>
            <wp:positionH relativeFrom="column">
              <wp:posOffset>-112238</wp:posOffset>
            </wp:positionH>
            <wp:positionV relativeFrom="paragraph">
              <wp:posOffset>360963</wp:posOffset>
            </wp:positionV>
            <wp:extent cx="1080000" cy="1093162"/>
            <wp:effectExtent l="0" t="0" r="0" b="0"/>
            <wp:wrapNone/>
            <wp:docPr id="1892" name="Picture 18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" name="Picture 19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93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C65AE">
        <w:t>acted</w:t>
      </w:r>
      <w:r>
        <w:t xml:space="preserve"> in a reasonable way</w:t>
      </w:r>
      <w:r w:rsidRPr="004C65AE">
        <w:t xml:space="preserve"> </w:t>
      </w:r>
      <w:r>
        <w:t>/ the right way</w:t>
      </w:r>
    </w:p>
    <w:p w14:paraId="74BB484C" w14:textId="77777777" w:rsidR="007B42BC" w:rsidRPr="001A0D02" w:rsidRDefault="007B42BC" w:rsidP="007B42BC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1A0D02">
        <w:rPr>
          <w:b/>
          <w:bCs/>
        </w:rPr>
        <w:drawing>
          <wp:anchor distT="0" distB="0" distL="114300" distR="114300" simplePos="0" relativeHeight="252503040" behindDoc="0" locked="0" layoutInCell="1" allowOverlap="1" wp14:anchorId="102A96AA" wp14:editId="38C3717B">
            <wp:simplePos x="0" y="0"/>
            <wp:positionH relativeFrom="column">
              <wp:posOffset>255609</wp:posOffset>
            </wp:positionH>
            <wp:positionV relativeFrom="paragraph">
              <wp:posOffset>439446</wp:posOffset>
            </wp:positionV>
            <wp:extent cx="1079500" cy="1092835"/>
            <wp:effectExtent l="0" t="0" r="0" b="0"/>
            <wp:wrapNone/>
            <wp:docPr id="1893" name="Picture 18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" name="Picture 19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0D02">
        <w:rPr>
          <w:b/>
          <w:bCs/>
        </w:rPr>
        <w:t xml:space="preserve">or </w:t>
      </w:r>
    </w:p>
    <w:p w14:paraId="4FD18179" w14:textId="65EEC629" w:rsidR="007B42BC" w:rsidRDefault="007B42BC" w:rsidP="007B42BC">
      <w:pPr>
        <w:pStyle w:val="Listtoplevel"/>
      </w:pPr>
      <w:r>
        <w:t>acted in a</w:t>
      </w:r>
      <w:r w:rsidR="00380967">
        <w:t>n</w:t>
      </w:r>
      <w:r>
        <w:t xml:space="preserve"> unreasonable way / the wrong way</w:t>
      </w:r>
      <w:r w:rsidRPr="004C65AE">
        <w:t>.</w:t>
      </w:r>
    </w:p>
    <w:p w14:paraId="3360CE28" w14:textId="455B69C3" w:rsidR="007B42BC" w:rsidRDefault="007B42BC" w:rsidP="007B42BC"/>
    <w:p w14:paraId="23D1AE26" w14:textId="3F6508C5" w:rsidR="007B42BC" w:rsidRPr="004C65AE" w:rsidRDefault="007B42BC" w:rsidP="007B42BC"/>
    <w:p w14:paraId="04D2EE46" w14:textId="220E46BC" w:rsidR="00D47B6D" w:rsidRPr="00D47B6D" w:rsidRDefault="00D47B6D" w:rsidP="00D47B6D">
      <w:pPr>
        <w:rPr>
          <w:rFonts w:cs="Arial"/>
        </w:rPr>
      </w:pPr>
      <w:r>
        <w:rPr>
          <w:noProof/>
        </w:rPr>
        <w:drawing>
          <wp:anchor distT="0" distB="0" distL="114300" distR="114300" simplePos="0" relativeHeight="252483584" behindDoc="0" locked="0" layoutInCell="1" allowOverlap="1" wp14:anchorId="2F9365AD" wp14:editId="58B13285">
            <wp:simplePos x="0" y="0"/>
            <wp:positionH relativeFrom="column">
              <wp:posOffset>0</wp:posOffset>
            </wp:positionH>
            <wp:positionV relativeFrom="paragraph">
              <wp:posOffset>241300</wp:posOffset>
            </wp:positionV>
            <wp:extent cx="1371600" cy="146459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464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42BC" w:rsidRPr="00D47B6D">
        <w:rPr>
          <w:rFonts w:cs="Arial"/>
        </w:rPr>
        <w:t xml:space="preserve">If the Ombudsman thinks the agency </w:t>
      </w:r>
      <w:r w:rsidR="008342C8" w:rsidRPr="00D47B6D">
        <w:rPr>
          <w:rFonts w:cs="Arial"/>
        </w:rPr>
        <w:t>did</w:t>
      </w:r>
      <w:r w:rsidR="00380471" w:rsidRPr="00D47B6D">
        <w:rPr>
          <w:rFonts w:cs="Arial"/>
        </w:rPr>
        <w:t xml:space="preserve"> the</w:t>
      </w:r>
      <w:r w:rsidR="007B42BC" w:rsidRPr="00D47B6D">
        <w:rPr>
          <w:rFonts w:cs="Arial"/>
        </w:rPr>
        <w:t xml:space="preserve"> </w:t>
      </w:r>
      <w:r w:rsidR="008342C8" w:rsidRPr="00D47B6D">
        <w:rPr>
          <w:rFonts w:cs="Arial"/>
        </w:rPr>
        <w:t>right thing</w:t>
      </w:r>
      <w:r w:rsidR="007B42BC" w:rsidRPr="00D47B6D">
        <w:rPr>
          <w:rFonts w:cs="Arial"/>
        </w:rPr>
        <w:t xml:space="preserve"> we </w:t>
      </w:r>
      <w:r w:rsidRPr="00D47B6D">
        <w:rPr>
          <w:rFonts w:cs="Arial"/>
        </w:rPr>
        <w:t>will:</w:t>
      </w:r>
    </w:p>
    <w:p w14:paraId="7C882277" w14:textId="77777777" w:rsidR="00D47B6D" w:rsidRPr="00D47B6D" w:rsidRDefault="007B42BC" w:rsidP="00D47B6D">
      <w:pPr>
        <w:pStyle w:val="ListParagraph"/>
        <w:numPr>
          <w:ilvl w:val="0"/>
          <w:numId w:val="16"/>
        </w:numPr>
        <w:ind w:left="4253" w:hanging="567"/>
        <w:rPr>
          <w:rFonts w:cs="Arial"/>
        </w:rPr>
      </w:pPr>
      <w:r w:rsidRPr="00D47B6D">
        <w:rPr>
          <w:rFonts w:cs="Arial"/>
        </w:rPr>
        <w:t>tell you.</w:t>
      </w:r>
    </w:p>
    <w:p w14:paraId="64F909BF" w14:textId="48643E68" w:rsidR="00D47B6D" w:rsidRPr="00D47B6D" w:rsidRDefault="00D47B6D" w:rsidP="00D47B6D">
      <w:pPr>
        <w:pStyle w:val="ListParagraph"/>
        <w:numPr>
          <w:ilvl w:val="0"/>
          <w:numId w:val="16"/>
        </w:numPr>
        <w:ind w:left="4253" w:hanging="567"/>
        <w:rPr>
          <w:rFonts w:cs="Arial"/>
        </w:rPr>
      </w:pPr>
      <w:r w:rsidRPr="00D47B6D">
        <w:rPr>
          <w:rFonts w:cs="Arial"/>
          <w:color w:val="000000"/>
          <w:szCs w:val="32"/>
        </w:rPr>
        <w:t xml:space="preserve">give you </w:t>
      </w:r>
      <w:r w:rsidR="00BE70B4">
        <w:rPr>
          <w:rFonts w:cs="Arial"/>
          <w:color w:val="000000"/>
          <w:szCs w:val="32"/>
        </w:rPr>
        <w:t>a</w:t>
      </w:r>
      <w:r w:rsidRPr="00D47B6D">
        <w:rPr>
          <w:rFonts w:cs="Arial"/>
          <w:color w:val="000000"/>
          <w:szCs w:val="32"/>
        </w:rPr>
        <w:t xml:space="preserve"> chance to respond</w:t>
      </w:r>
    </w:p>
    <w:p w14:paraId="0BE0AC85" w14:textId="77777777" w:rsidR="00D47B6D" w:rsidRDefault="00D47B6D">
      <w:pPr>
        <w:spacing w:line="240" w:lineRule="auto"/>
        <w:ind w:left="0"/>
      </w:pPr>
      <w:r>
        <w:br w:type="page"/>
      </w:r>
    </w:p>
    <w:p w14:paraId="1BFBB5BE" w14:textId="18BC539F" w:rsidR="007B42BC" w:rsidRPr="004C65AE" w:rsidRDefault="007B42BC" w:rsidP="007B42BC">
      <w:r>
        <w:rPr>
          <w:noProof/>
        </w:rPr>
        <w:lastRenderedPageBreak/>
        <w:drawing>
          <wp:anchor distT="0" distB="0" distL="114300" distR="114300" simplePos="0" relativeHeight="252512256" behindDoc="0" locked="0" layoutInCell="1" allowOverlap="1" wp14:anchorId="0BD6C815" wp14:editId="729EFDE5">
            <wp:simplePos x="0" y="0"/>
            <wp:positionH relativeFrom="column">
              <wp:posOffset>0</wp:posOffset>
            </wp:positionH>
            <wp:positionV relativeFrom="paragraph">
              <wp:posOffset>137786</wp:posOffset>
            </wp:positionV>
            <wp:extent cx="1619885" cy="415925"/>
            <wp:effectExtent l="0" t="0" r="0" b="3175"/>
            <wp:wrapNone/>
            <wp:docPr id="1899" name="Picture 18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" name="Picture 1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42C8">
        <w:t>If the</w:t>
      </w:r>
      <w:r>
        <w:t xml:space="preserve"> Ombudsman </w:t>
      </w:r>
      <w:r w:rsidR="008342C8">
        <w:t xml:space="preserve">thinks the agency did the wrong thing we </w:t>
      </w:r>
      <w:r w:rsidRPr="004C65AE">
        <w:t>can</w:t>
      </w:r>
      <w:r>
        <w:t xml:space="preserve"> suggest</w:t>
      </w:r>
      <w:r w:rsidR="008342C8">
        <w:t xml:space="preserve"> they give you:</w:t>
      </w:r>
    </w:p>
    <w:p w14:paraId="2E17DD21" w14:textId="7347E8BD" w:rsidR="008342C8" w:rsidRDefault="008342C8" w:rsidP="008342C8">
      <w:pPr>
        <w:pStyle w:val="Listtoplevel"/>
      </w:pPr>
      <w:r w:rsidRPr="00E852A9">
        <w:rPr>
          <w:b/>
          <w:bCs/>
          <w:color w:val="000000" w:themeColor="text1"/>
        </w:rPr>
        <w:drawing>
          <wp:anchor distT="0" distB="0" distL="114300" distR="114300" simplePos="0" relativeHeight="252695552" behindDoc="0" locked="0" layoutInCell="1" allowOverlap="1" wp14:anchorId="472F14BD" wp14:editId="415B2FC1">
            <wp:simplePos x="0" y="0"/>
            <wp:positionH relativeFrom="margin">
              <wp:posOffset>500114</wp:posOffset>
            </wp:positionH>
            <wp:positionV relativeFrom="paragraph">
              <wp:posOffset>510540</wp:posOffset>
            </wp:positionV>
            <wp:extent cx="813594" cy="589935"/>
            <wp:effectExtent l="0" t="0" r="0" b="0"/>
            <wp:wrapNone/>
            <wp:docPr id="93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594" cy="589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52A9">
        <w:rPr>
          <w:b/>
          <w:bCs/>
          <w:color w:val="000000" w:themeColor="text1"/>
        </w:rPr>
        <w:drawing>
          <wp:anchor distT="0" distB="0" distL="114300" distR="114300" simplePos="0" relativeHeight="252694528" behindDoc="0" locked="0" layoutInCell="1" allowOverlap="1" wp14:anchorId="279CAD12" wp14:editId="60C359DC">
            <wp:simplePos x="0" y="0"/>
            <wp:positionH relativeFrom="margin">
              <wp:posOffset>0</wp:posOffset>
            </wp:positionH>
            <wp:positionV relativeFrom="paragraph">
              <wp:posOffset>635</wp:posOffset>
            </wp:positionV>
            <wp:extent cx="827155" cy="599768"/>
            <wp:effectExtent l="0" t="0" r="0" b="0"/>
            <wp:wrapNone/>
            <wp:docPr id="92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7155" cy="599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52A9">
        <w:rPr>
          <w:b/>
          <w:bCs/>
          <w:color w:val="000000" w:themeColor="text1"/>
        </w:rPr>
        <w:drawing>
          <wp:anchor distT="0" distB="0" distL="114300" distR="114300" simplePos="0" relativeHeight="252696576" behindDoc="0" locked="0" layoutInCell="1" allowOverlap="1" wp14:anchorId="13E7B2B6" wp14:editId="6243C8FE">
            <wp:simplePos x="0" y="0"/>
            <wp:positionH relativeFrom="margin">
              <wp:posOffset>953770</wp:posOffset>
            </wp:positionH>
            <wp:positionV relativeFrom="paragraph">
              <wp:posOffset>0</wp:posOffset>
            </wp:positionV>
            <wp:extent cx="815975" cy="591185"/>
            <wp:effectExtent l="0" t="0" r="0" b="5715"/>
            <wp:wrapNone/>
            <wp:docPr id="94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975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52A9">
        <w:rPr>
          <w:b/>
          <w:bCs/>
        </w:rPr>
        <w:t>all</w:t>
      </w:r>
      <w:r>
        <w:t xml:space="preserve"> of the information you have requested</w:t>
      </w:r>
    </w:p>
    <w:p w14:paraId="648B1846" w14:textId="2BDCB984" w:rsidR="008342C8" w:rsidRDefault="005C1719" w:rsidP="008342C8">
      <w:pPr>
        <w:pStyle w:val="Listtoplevel"/>
      </w:pPr>
      <w:r w:rsidRPr="00E852A9">
        <w:rPr>
          <w:b/>
          <w:bCs/>
          <w:color w:val="000000" w:themeColor="text1"/>
        </w:rPr>
        <w:drawing>
          <wp:anchor distT="0" distB="0" distL="114300" distR="114300" simplePos="0" relativeHeight="252697600" behindDoc="0" locked="0" layoutInCell="1" allowOverlap="1" wp14:anchorId="14CCA3E0" wp14:editId="5D8295DB">
            <wp:simplePos x="0" y="0"/>
            <wp:positionH relativeFrom="margin">
              <wp:posOffset>-5080</wp:posOffset>
            </wp:positionH>
            <wp:positionV relativeFrom="paragraph">
              <wp:posOffset>321945</wp:posOffset>
            </wp:positionV>
            <wp:extent cx="826770" cy="599440"/>
            <wp:effectExtent l="0" t="0" r="0" b="0"/>
            <wp:wrapNone/>
            <wp:docPr id="95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770" cy="599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52A9">
        <w:rPr>
          <w:b/>
          <w:bCs/>
          <w:color w:val="000000" w:themeColor="text1"/>
        </w:rPr>
        <w:drawing>
          <wp:anchor distT="0" distB="0" distL="114300" distR="114300" simplePos="0" relativeHeight="252698624" behindDoc="0" locked="0" layoutInCell="1" allowOverlap="1" wp14:anchorId="663001AA" wp14:editId="75BBEDBD">
            <wp:simplePos x="0" y="0"/>
            <wp:positionH relativeFrom="margin">
              <wp:posOffset>948690</wp:posOffset>
            </wp:positionH>
            <wp:positionV relativeFrom="paragraph">
              <wp:posOffset>321781</wp:posOffset>
            </wp:positionV>
            <wp:extent cx="815975" cy="591185"/>
            <wp:effectExtent l="0" t="0" r="0" b="5715"/>
            <wp:wrapNone/>
            <wp:docPr id="9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975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42C8" w:rsidRPr="00E852A9">
        <w:rPr>
          <w:b/>
          <w:bCs/>
        </w:rPr>
        <w:t>some</w:t>
      </w:r>
      <w:r w:rsidR="008342C8">
        <w:t xml:space="preserve"> of the information you have requested.</w:t>
      </w:r>
    </w:p>
    <w:p w14:paraId="69A57FD9" w14:textId="77777777" w:rsidR="00296B4D" w:rsidRDefault="00296B4D" w:rsidP="008342C8"/>
    <w:p w14:paraId="1EF233FA" w14:textId="77777777" w:rsidR="00296B4D" w:rsidRDefault="00296B4D" w:rsidP="008342C8"/>
    <w:p w14:paraId="6CEE1567" w14:textId="0D26A770" w:rsidR="007B42BC" w:rsidRDefault="007B42BC" w:rsidP="008342C8">
      <w:r>
        <w:rPr>
          <w:noProof/>
        </w:rPr>
        <w:drawing>
          <wp:anchor distT="0" distB="0" distL="114300" distR="114300" simplePos="0" relativeHeight="252514304" behindDoc="0" locked="0" layoutInCell="1" allowOverlap="1" wp14:anchorId="5E2E87AC" wp14:editId="1F699A7C">
            <wp:simplePos x="0" y="0"/>
            <wp:positionH relativeFrom="column">
              <wp:posOffset>-92075</wp:posOffset>
            </wp:positionH>
            <wp:positionV relativeFrom="paragraph">
              <wp:posOffset>-112026</wp:posOffset>
            </wp:positionV>
            <wp:extent cx="1965673" cy="1259058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5673" cy="12590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ometimes a complaint is about a problem a lot of people may have with a government agency. </w:t>
      </w:r>
    </w:p>
    <w:p w14:paraId="0380A56C" w14:textId="7956E072" w:rsidR="008342C8" w:rsidRDefault="008342C8" w:rsidP="008342C8"/>
    <w:p w14:paraId="14ED68CE" w14:textId="77777777" w:rsidR="008342C8" w:rsidRDefault="008342C8" w:rsidP="008342C8"/>
    <w:p w14:paraId="04B7FEF1" w14:textId="77777777" w:rsidR="007B42BC" w:rsidRDefault="007B42BC" w:rsidP="007B42BC">
      <w:r w:rsidRPr="00D13891">
        <w:rPr>
          <w:noProof/>
        </w:rPr>
        <w:drawing>
          <wp:anchor distT="0" distB="0" distL="114300" distR="114300" simplePos="0" relativeHeight="252513280" behindDoc="0" locked="0" layoutInCell="1" allowOverlap="1" wp14:anchorId="38C3E472" wp14:editId="587F1C32">
            <wp:simplePos x="0" y="0"/>
            <wp:positionH relativeFrom="margin">
              <wp:posOffset>25758</wp:posOffset>
            </wp:positionH>
            <wp:positionV relativeFrom="paragraph">
              <wp:posOffset>0</wp:posOffset>
            </wp:positionV>
            <wp:extent cx="1426210" cy="1034026"/>
            <wp:effectExtent l="0" t="0" r="2540" b="0"/>
            <wp:wrapNone/>
            <wp:docPr id="8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If we think it will be useful for other people to know about your complaint we may publish information about it.</w:t>
      </w:r>
    </w:p>
    <w:p w14:paraId="21BC1408" w14:textId="77777777" w:rsidR="007B42BC" w:rsidRDefault="007B42BC" w:rsidP="007B42BC">
      <w:r>
        <w:rPr>
          <w:noProof/>
        </w:rPr>
        <w:drawing>
          <wp:anchor distT="0" distB="0" distL="114300" distR="114300" simplePos="0" relativeHeight="252510208" behindDoc="0" locked="0" layoutInCell="1" allowOverlap="1" wp14:anchorId="338CA68B" wp14:editId="400BE94B">
            <wp:simplePos x="0" y="0"/>
            <wp:positionH relativeFrom="column">
              <wp:posOffset>-635</wp:posOffset>
            </wp:positionH>
            <wp:positionV relativeFrom="paragraph">
              <wp:posOffset>202060</wp:posOffset>
            </wp:positionV>
            <wp:extent cx="1645920" cy="1645920"/>
            <wp:effectExtent l="0" t="0" r="508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593E63" w14:textId="77777777" w:rsidR="007B42BC" w:rsidRDefault="007B42BC" w:rsidP="007B42BC"/>
    <w:p w14:paraId="45BB40BE" w14:textId="77777777" w:rsidR="007B42BC" w:rsidRDefault="007B42BC" w:rsidP="007B42BC">
      <w:r>
        <w:t xml:space="preserve">We will tell you first. </w:t>
      </w:r>
    </w:p>
    <w:p w14:paraId="3BAF9EA0" w14:textId="77777777" w:rsidR="007B42BC" w:rsidRDefault="007B42BC" w:rsidP="007B42BC"/>
    <w:p w14:paraId="5B6545A7" w14:textId="77777777" w:rsidR="007B42BC" w:rsidRDefault="007B42BC" w:rsidP="007B42BC"/>
    <w:p w14:paraId="572DF63A" w14:textId="067BCF40" w:rsidR="007B42BC" w:rsidRDefault="00EF26DC" w:rsidP="007B42BC">
      <w:r>
        <w:rPr>
          <w:noProof/>
        </w:rPr>
        <w:lastRenderedPageBreak/>
        <w:drawing>
          <wp:anchor distT="0" distB="0" distL="114300" distR="114300" simplePos="0" relativeHeight="252511232" behindDoc="0" locked="0" layoutInCell="1" allowOverlap="1" wp14:anchorId="21513377" wp14:editId="2EE44A98">
            <wp:simplePos x="0" y="0"/>
            <wp:positionH relativeFrom="column">
              <wp:posOffset>22860</wp:posOffset>
            </wp:positionH>
            <wp:positionV relativeFrom="paragraph">
              <wp:posOffset>253365</wp:posOffset>
            </wp:positionV>
            <wp:extent cx="1619885" cy="1821180"/>
            <wp:effectExtent l="0" t="0" r="5715" b="0"/>
            <wp:wrapNone/>
            <wp:docPr id="1898" name="Picture 18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" name="Picture 18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42BC">
        <w:t xml:space="preserve">The Ombudsman will protect your </w:t>
      </w:r>
      <w:r w:rsidR="007B42BC" w:rsidRPr="004C65AE">
        <w:t>privacy.</w:t>
      </w:r>
    </w:p>
    <w:p w14:paraId="194BF1C1" w14:textId="12A2B163" w:rsidR="007B42BC" w:rsidRDefault="007B42BC" w:rsidP="007B42BC"/>
    <w:p w14:paraId="1186350F" w14:textId="77777777" w:rsidR="007B42BC" w:rsidRDefault="007B42BC" w:rsidP="007B42BC"/>
    <w:p w14:paraId="64AE3FE9" w14:textId="238B71FD" w:rsidR="007B42BC" w:rsidRDefault="007B42BC" w:rsidP="007B42BC">
      <w:r>
        <w:t xml:space="preserve">This means we will not </w:t>
      </w:r>
      <w:r w:rsidR="005C1719">
        <w:t>give</w:t>
      </w:r>
      <w:r>
        <w:t xml:space="preserve"> your personal information to somebody else. </w:t>
      </w:r>
    </w:p>
    <w:p w14:paraId="1657FCF6" w14:textId="5717E484" w:rsidR="00B67297" w:rsidRDefault="00217211" w:rsidP="007B42BC">
      <w:pPr>
        <w:spacing w:line="240" w:lineRule="auto"/>
        <w:ind w:left="0"/>
      </w:pPr>
      <w:r>
        <w:br w:type="page"/>
      </w:r>
    </w:p>
    <w:p w14:paraId="6EA21678" w14:textId="77777777" w:rsidR="00A96051" w:rsidRPr="00064C5F" w:rsidRDefault="00A96051" w:rsidP="00A96051">
      <w:pPr>
        <w:pStyle w:val="Heading1"/>
        <w:pBdr>
          <w:top w:val="single" w:sz="18" w:space="10" w:color="00B050"/>
          <w:left w:val="single" w:sz="18" w:space="4" w:color="00B050"/>
          <w:bottom w:val="single" w:sz="18" w:space="0" w:color="00B050"/>
          <w:right w:val="single" w:sz="18" w:space="4" w:color="00B050"/>
        </w:pBdr>
      </w:pPr>
      <w:bookmarkStart w:id="7" w:name="ContacttheOmbudsman"/>
      <w:r>
        <w:lastRenderedPageBreak/>
        <w:t>Contact the Ombudsman</w:t>
      </w:r>
      <w:bookmarkEnd w:id="7"/>
    </w:p>
    <w:p w14:paraId="5B44E185" w14:textId="77777777" w:rsidR="00A96051" w:rsidRDefault="00A96051" w:rsidP="00A9605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781568" behindDoc="0" locked="0" layoutInCell="1" allowOverlap="1" wp14:anchorId="22BCA437" wp14:editId="39F48EE6">
            <wp:simplePos x="0" y="0"/>
            <wp:positionH relativeFrom="column">
              <wp:posOffset>-222250</wp:posOffset>
            </wp:positionH>
            <wp:positionV relativeFrom="paragraph">
              <wp:posOffset>260985</wp:posOffset>
            </wp:positionV>
            <wp:extent cx="1911927" cy="1245739"/>
            <wp:effectExtent l="0" t="0" r="0" b="0"/>
            <wp:wrapNone/>
            <wp:docPr id="851021831" name="Picture 8510218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927" cy="1245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8C82C1" w14:textId="77777777" w:rsidR="00A96051" w:rsidRDefault="00A96051" w:rsidP="00A96051"/>
    <w:p w14:paraId="35812558" w14:textId="77777777" w:rsidR="00A96051" w:rsidRDefault="00A96051" w:rsidP="00A96051">
      <w:r>
        <w:t xml:space="preserve">You can contact the Ombudsman by: </w:t>
      </w:r>
    </w:p>
    <w:p w14:paraId="368264EE" w14:textId="77777777" w:rsidR="00A96051" w:rsidRDefault="00A96051" w:rsidP="00A96051"/>
    <w:p w14:paraId="4366CEA2" w14:textId="77777777" w:rsidR="00A96051" w:rsidRDefault="00A96051" w:rsidP="00A96051">
      <w:pPr>
        <w:ind w:left="0"/>
      </w:pPr>
    </w:p>
    <w:p w14:paraId="5A120454" w14:textId="77777777" w:rsidR="00A96051" w:rsidRPr="00431F8C" w:rsidRDefault="00A96051" w:rsidP="00A96051">
      <w:r w:rsidRPr="006B5D09">
        <w:rPr>
          <w:noProof/>
          <w:szCs w:val="32"/>
          <w:lang w:val="en-NZ" w:eastAsia="en-NZ"/>
        </w:rPr>
        <w:drawing>
          <wp:anchor distT="0" distB="0" distL="114300" distR="114300" simplePos="0" relativeHeight="252778496" behindDoc="0" locked="0" layoutInCell="1" allowOverlap="1" wp14:anchorId="761ADAE1" wp14:editId="7F4BD4F5">
            <wp:simplePos x="0" y="0"/>
            <wp:positionH relativeFrom="margin">
              <wp:posOffset>-102235</wp:posOffset>
            </wp:positionH>
            <wp:positionV relativeFrom="paragraph">
              <wp:posOffset>120015</wp:posOffset>
            </wp:positionV>
            <wp:extent cx="1398270" cy="1398270"/>
            <wp:effectExtent l="0" t="0" r="0" b="0"/>
            <wp:wrapNone/>
            <wp:docPr id="336" name="Picture 3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 3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139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>Free p</w:t>
      </w:r>
      <w:r w:rsidRPr="00F44CAF">
        <w:rPr>
          <w:b/>
          <w:bCs/>
        </w:rPr>
        <w:t xml:space="preserve">hone </w:t>
      </w:r>
      <w:r w:rsidRPr="00225C44">
        <w:t>on</w:t>
      </w:r>
      <w:r w:rsidRPr="00431F8C">
        <w:t>:</w:t>
      </w:r>
    </w:p>
    <w:p w14:paraId="003CDE71" w14:textId="77777777" w:rsidR="00A96051" w:rsidRPr="00431F8C" w:rsidRDefault="00A96051" w:rsidP="00A96051"/>
    <w:p w14:paraId="3A2E32F3" w14:textId="77777777" w:rsidR="00A96051" w:rsidRPr="00582BAE" w:rsidRDefault="00A96051" w:rsidP="00A96051">
      <w:pPr>
        <w:rPr>
          <w:b/>
          <w:bCs/>
        </w:rPr>
      </w:pPr>
      <w:r w:rsidRPr="00582BAE">
        <w:rPr>
          <w:b/>
          <w:bCs/>
        </w:rPr>
        <w:t>0800 802 602</w:t>
      </w:r>
    </w:p>
    <w:p w14:paraId="196559F7" w14:textId="77777777" w:rsidR="00A96051" w:rsidRDefault="00A96051" w:rsidP="00A96051"/>
    <w:p w14:paraId="603917BE" w14:textId="77777777" w:rsidR="00A96051" w:rsidRPr="00431F8C" w:rsidRDefault="00A96051" w:rsidP="00A96051"/>
    <w:p w14:paraId="0950CB03" w14:textId="77777777" w:rsidR="00A96051" w:rsidRPr="00431F8C" w:rsidRDefault="00A96051" w:rsidP="00A96051">
      <w:r w:rsidRPr="00225C44">
        <w:rPr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2777472" behindDoc="0" locked="0" layoutInCell="1" allowOverlap="1" wp14:anchorId="1B35B883" wp14:editId="76F436A7">
            <wp:simplePos x="0" y="0"/>
            <wp:positionH relativeFrom="margin">
              <wp:posOffset>-30480</wp:posOffset>
            </wp:positionH>
            <wp:positionV relativeFrom="paragraph">
              <wp:posOffset>187960</wp:posOffset>
            </wp:positionV>
            <wp:extent cx="1493520" cy="1493520"/>
            <wp:effectExtent l="0" t="0" r="0" b="0"/>
            <wp:wrapThrough wrapText="bothSides">
              <wp:wrapPolygon edited="0">
                <wp:start x="0" y="551"/>
                <wp:lineTo x="0" y="15704"/>
                <wp:lineTo x="2204" y="18735"/>
                <wp:lineTo x="3306" y="18735"/>
                <wp:lineTo x="3582" y="21214"/>
                <wp:lineTo x="17357" y="21214"/>
                <wp:lineTo x="17357" y="18735"/>
                <wp:lineTo x="18735" y="18735"/>
                <wp:lineTo x="21214" y="15980"/>
                <wp:lineTo x="21214" y="551"/>
                <wp:lineTo x="0" y="551"/>
              </wp:wrapPolygon>
            </wp:wrapThrough>
            <wp:docPr id="337" name="Picture 3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1493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5C44">
        <w:rPr>
          <w:b/>
          <w:bCs/>
        </w:rPr>
        <w:t xml:space="preserve">Email </w:t>
      </w:r>
      <w:r w:rsidRPr="00225C44">
        <w:t>at</w:t>
      </w:r>
      <w:r w:rsidRPr="00431F8C">
        <w:t>:</w:t>
      </w:r>
    </w:p>
    <w:p w14:paraId="7B88F6A5" w14:textId="77777777" w:rsidR="00A96051" w:rsidRPr="00225C44" w:rsidRDefault="00A96051" w:rsidP="00A96051">
      <w:pPr>
        <w:rPr>
          <w:b/>
          <w:bCs/>
          <w:color w:val="0D0D0D" w:themeColor="text1" w:themeTint="F2"/>
        </w:rPr>
      </w:pPr>
    </w:p>
    <w:p w14:paraId="506B1FDC" w14:textId="77777777" w:rsidR="00A96051" w:rsidRPr="00225C44" w:rsidRDefault="006659C2" w:rsidP="00A96051">
      <w:pPr>
        <w:rPr>
          <w:b/>
          <w:bCs/>
          <w:color w:val="0D0D0D" w:themeColor="text1" w:themeTint="F2"/>
        </w:rPr>
      </w:pPr>
      <w:hyperlink r:id="rId138" w:history="1">
        <w:r w:rsidR="00A96051" w:rsidRPr="00225C44">
          <w:rPr>
            <w:rStyle w:val="Hyperlink"/>
            <w:b/>
            <w:bCs/>
            <w:color w:val="0D0D0D" w:themeColor="text1" w:themeTint="F2"/>
            <w:u w:val="none"/>
          </w:rPr>
          <w:t>info@ombudsman.parliament.nz</w:t>
        </w:r>
      </w:hyperlink>
    </w:p>
    <w:p w14:paraId="38B227F1" w14:textId="77777777" w:rsidR="00A96051" w:rsidRPr="00225C44" w:rsidRDefault="00A96051" w:rsidP="00A96051">
      <w:pPr>
        <w:rPr>
          <w:b/>
          <w:bCs/>
          <w:color w:val="0D0D0D" w:themeColor="text1" w:themeTint="F2"/>
        </w:rPr>
      </w:pPr>
    </w:p>
    <w:p w14:paraId="25B32D68" w14:textId="77777777" w:rsidR="00A96051" w:rsidRDefault="00A96051" w:rsidP="00A96051">
      <w:pPr>
        <w:rPr>
          <w:b/>
          <w:bCs/>
        </w:rPr>
      </w:pPr>
    </w:p>
    <w:p w14:paraId="65E1B4FD" w14:textId="77777777" w:rsidR="00A96051" w:rsidRPr="006D0A48" w:rsidRDefault="00A96051" w:rsidP="00A96051">
      <w:r w:rsidRPr="006B5D09">
        <w:rPr>
          <w:bCs/>
          <w:noProof/>
          <w:lang w:val="en-NZ" w:eastAsia="en-NZ"/>
        </w:rPr>
        <w:drawing>
          <wp:anchor distT="0" distB="0" distL="114300" distR="114300" simplePos="0" relativeHeight="252779520" behindDoc="0" locked="0" layoutInCell="1" allowOverlap="1" wp14:anchorId="11E1A64C" wp14:editId="18B56E61">
            <wp:simplePos x="0" y="0"/>
            <wp:positionH relativeFrom="margin">
              <wp:posOffset>182880</wp:posOffset>
            </wp:positionH>
            <wp:positionV relativeFrom="paragraph">
              <wp:posOffset>325120</wp:posOffset>
            </wp:positionV>
            <wp:extent cx="1382412" cy="2179320"/>
            <wp:effectExtent l="0" t="0" r="0" b="0"/>
            <wp:wrapNone/>
            <wp:docPr id="192822227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22227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15" r="26956"/>
                    <a:stretch/>
                  </pic:blipFill>
                  <pic:spPr bwMode="auto">
                    <a:xfrm>
                      <a:off x="0" y="0"/>
                      <a:ext cx="1382412" cy="2179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5D09">
        <w:rPr>
          <w:rStyle w:val="Hyperlink"/>
          <w:bCs/>
          <w:color w:val="auto"/>
          <w:u w:val="none"/>
        </w:rPr>
        <w:t>You can also</w:t>
      </w:r>
      <w:r>
        <w:rPr>
          <w:rStyle w:val="Hyperlink"/>
          <w:b/>
          <w:color w:val="auto"/>
          <w:u w:val="none"/>
        </w:rPr>
        <w:t xml:space="preserve"> </w:t>
      </w:r>
      <w:r w:rsidRPr="006D0A48">
        <w:t xml:space="preserve">send a </w:t>
      </w:r>
      <w:r w:rsidRPr="006D0A48">
        <w:rPr>
          <w:b/>
          <w:bCs/>
        </w:rPr>
        <w:t xml:space="preserve">letter </w:t>
      </w:r>
      <w:r w:rsidRPr="006D0A48">
        <w:t>to</w:t>
      </w:r>
      <w:r>
        <w:t>:</w:t>
      </w:r>
    </w:p>
    <w:p w14:paraId="1EE92F52" w14:textId="77777777" w:rsidR="00A96051" w:rsidRPr="00D24EBD" w:rsidRDefault="00A96051" w:rsidP="00A96051">
      <w:pPr>
        <w:rPr>
          <w:rStyle w:val="Hyperlink"/>
          <w:rFonts w:cs="Arial"/>
          <w:b/>
          <w:bCs/>
          <w:szCs w:val="32"/>
          <w:lang w:val="en-IE"/>
        </w:rPr>
      </w:pPr>
    </w:p>
    <w:p w14:paraId="72C9155B" w14:textId="77777777" w:rsidR="00A96051" w:rsidRPr="00D24EBD" w:rsidRDefault="00A96051" w:rsidP="00A96051">
      <w:pPr>
        <w:rPr>
          <w:b/>
          <w:bCs/>
        </w:rPr>
      </w:pPr>
      <w:r w:rsidRPr="00D24EBD">
        <w:rPr>
          <w:b/>
          <w:bCs/>
        </w:rPr>
        <w:t xml:space="preserve">Office of the Ombudsman </w:t>
      </w:r>
      <w:r w:rsidRPr="00D24EBD">
        <w:rPr>
          <w:b/>
          <w:bCs/>
        </w:rPr>
        <w:br/>
      </w:r>
    </w:p>
    <w:p w14:paraId="27454995" w14:textId="77777777" w:rsidR="00A96051" w:rsidRPr="00D24EBD" w:rsidRDefault="00A96051" w:rsidP="00A96051">
      <w:pPr>
        <w:rPr>
          <w:b/>
          <w:bCs/>
        </w:rPr>
      </w:pPr>
      <w:r w:rsidRPr="00D24EBD">
        <w:rPr>
          <w:b/>
          <w:bCs/>
        </w:rPr>
        <w:t>PO Box 10152</w:t>
      </w:r>
      <w:r w:rsidRPr="00D24EBD">
        <w:rPr>
          <w:b/>
          <w:bCs/>
        </w:rPr>
        <w:br/>
      </w:r>
    </w:p>
    <w:p w14:paraId="2824A6FB" w14:textId="77777777" w:rsidR="00A96051" w:rsidRPr="001E579A" w:rsidRDefault="00A96051" w:rsidP="00A96051">
      <w:pPr>
        <w:rPr>
          <w:rStyle w:val="Hyperlink"/>
          <w:b/>
          <w:bCs/>
          <w:color w:val="auto"/>
          <w:u w:val="none"/>
        </w:rPr>
      </w:pPr>
      <w:r w:rsidRPr="00D24EBD">
        <w:rPr>
          <w:b/>
          <w:bCs/>
        </w:rPr>
        <w:t>Wellington 6143</w:t>
      </w:r>
    </w:p>
    <w:p w14:paraId="2126BA76" w14:textId="77777777" w:rsidR="00A96051" w:rsidRDefault="00A96051" w:rsidP="00A96051">
      <w:pPr>
        <w:ind w:left="0"/>
      </w:pPr>
    </w:p>
    <w:p w14:paraId="65CBFB16" w14:textId="77777777" w:rsidR="00A96051" w:rsidRDefault="00A96051" w:rsidP="00A96051">
      <w:r>
        <w:rPr>
          <w:noProof/>
        </w:rPr>
        <w:lastRenderedPageBreak/>
        <w:drawing>
          <wp:anchor distT="0" distB="0" distL="114300" distR="114300" simplePos="0" relativeHeight="252788736" behindDoc="0" locked="0" layoutInCell="1" allowOverlap="1" wp14:anchorId="03583EA2" wp14:editId="6B677396">
            <wp:simplePos x="0" y="0"/>
            <wp:positionH relativeFrom="column">
              <wp:posOffset>152400</wp:posOffset>
            </wp:positionH>
            <wp:positionV relativeFrom="paragraph">
              <wp:posOffset>-350520</wp:posOffset>
            </wp:positionV>
            <wp:extent cx="1315085" cy="1315085"/>
            <wp:effectExtent l="0" t="0" r="0" b="0"/>
            <wp:wrapNone/>
            <wp:docPr id="1878" name="Picture 1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" name="Picture 18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178" cy="13151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also </w:t>
      </w:r>
      <w:r w:rsidRPr="00FF693F">
        <w:rPr>
          <w:b/>
          <w:bCs/>
        </w:rPr>
        <w:t xml:space="preserve">visit </w:t>
      </w:r>
      <w:r w:rsidRPr="00582BAE">
        <w:t>our offi</w:t>
      </w:r>
      <w:r w:rsidRPr="00D54990">
        <w:t>ce</w:t>
      </w:r>
      <w:r>
        <w:t xml:space="preserve">. </w:t>
      </w:r>
    </w:p>
    <w:p w14:paraId="5D6C5A00" w14:textId="77777777" w:rsidR="00A96051" w:rsidRPr="00806266" w:rsidRDefault="00A96051" w:rsidP="00A96051">
      <w:pPr>
        <w:rPr>
          <w:sz w:val="28"/>
          <w:szCs w:val="20"/>
        </w:rPr>
      </w:pPr>
    </w:p>
    <w:p w14:paraId="20C59821" w14:textId="77777777" w:rsidR="00A96051" w:rsidRPr="00806266" w:rsidRDefault="00A96051" w:rsidP="00A96051">
      <w:pPr>
        <w:rPr>
          <w:sz w:val="28"/>
          <w:szCs w:val="20"/>
        </w:rPr>
      </w:pPr>
    </w:p>
    <w:p w14:paraId="5769F391" w14:textId="77777777" w:rsidR="00A96051" w:rsidRPr="000B2276" w:rsidRDefault="00A96051" w:rsidP="00A96051">
      <w:pPr>
        <w:rPr>
          <w:b/>
          <w:b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785664" behindDoc="0" locked="0" layoutInCell="1" allowOverlap="1" wp14:anchorId="7ACA3E2B" wp14:editId="3BC0016A">
                <wp:simplePos x="0" y="0"/>
                <wp:positionH relativeFrom="column">
                  <wp:posOffset>-274320</wp:posOffset>
                </wp:positionH>
                <wp:positionV relativeFrom="paragraph">
                  <wp:posOffset>358775</wp:posOffset>
                </wp:positionV>
                <wp:extent cx="2088515" cy="1035050"/>
                <wp:effectExtent l="0" t="0" r="6985" b="0"/>
                <wp:wrapNone/>
                <wp:docPr id="404840774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8515" cy="1035050"/>
                          <a:chOff x="0" y="0"/>
                          <a:chExt cx="2088515" cy="1035050"/>
                        </a:xfrm>
                      </wpg:grpSpPr>
                      <pic:pic xmlns:pic="http://schemas.openxmlformats.org/drawingml/2006/picture">
                        <pic:nvPicPr>
                          <pic:cNvPr id="35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335" cy="1035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Picture 4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88720" y="0"/>
                            <a:ext cx="899795" cy="1031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" name="Right Arrow 4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29640" y="323850"/>
                            <a:ext cx="242570" cy="221615"/>
                          </a:xfrm>
                          <a:prstGeom prst="rightArrow">
                            <a:avLst/>
                          </a:prstGeom>
                          <a:solidFill>
                            <a:schemeClr val="accent1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B610AE" id="Group 3" o:spid="_x0000_s1026" alt="&quot;&quot;" style="position:absolute;margin-left:-21.6pt;margin-top:28.25pt;width:164.45pt;height:81.5pt;z-index:252785664" coordsize="20885,103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">
                <v:shape id="Picture 35" o:spid="_x0000_s1027" type="#_x0000_t75" alt="&quot;&quot;" style="position:absolute;width:9023;height:10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">
                  <v:imagedata r:id="rId143" o:title=""/>
                </v:shape>
                <v:shape id="Picture 40" o:spid="_x0000_s1028" type="#_x0000_t75" alt="&quot;&quot;" style="position:absolute;left:11887;width:8998;height:10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">
                  <v:imagedata r:id="rId144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47" o:spid="_x0000_s1029" type="#_x0000_t13" alt="&quot;&quot;" style="position:absolute;left:9296;top:3238;width:2426;height:22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" adj="11733" fillcolor="#2f5496 [2404]" strokecolor="#1f3763 [1604]" strokeweight="1pt"/>
              </v:group>
            </w:pict>
          </mc:Fallback>
        </mc:AlternateContent>
      </w:r>
      <w:r w:rsidRPr="00FF693F">
        <w:t>Our offices are open:</w:t>
      </w:r>
    </w:p>
    <w:p w14:paraId="16B1E9C1" w14:textId="77777777" w:rsidR="00A96051" w:rsidRDefault="00A96051" w:rsidP="00A96051"/>
    <w:p w14:paraId="4261500E" w14:textId="77777777" w:rsidR="00A96051" w:rsidRDefault="00A96051" w:rsidP="00A96051">
      <w:pPr>
        <w:pStyle w:val="ListParagraph"/>
        <w:numPr>
          <w:ilvl w:val="0"/>
          <w:numId w:val="14"/>
        </w:numPr>
        <w:ind w:left="4253" w:hanging="567"/>
      </w:pPr>
      <w:r>
        <w:t>8:30 am to 5 pm</w:t>
      </w:r>
    </w:p>
    <w:p w14:paraId="2A48F2BE" w14:textId="77777777" w:rsidR="00A96051" w:rsidRDefault="00A96051" w:rsidP="00A96051">
      <w:pPr>
        <w:ind w:left="4253" w:hanging="56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793856" behindDoc="0" locked="0" layoutInCell="1" allowOverlap="1" wp14:anchorId="50031AD8" wp14:editId="2229BA6B">
                <wp:simplePos x="0" y="0"/>
                <wp:positionH relativeFrom="column">
                  <wp:posOffset>-274320</wp:posOffset>
                </wp:positionH>
                <wp:positionV relativeFrom="paragraph">
                  <wp:posOffset>257175</wp:posOffset>
                </wp:positionV>
                <wp:extent cx="1848485" cy="1402080"/>
                <wp:effectExtent l="0" t="0" r="18415" b="7620"/>
                <wp:wrapNone/>
                <wp:docPr id="1810677634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8485" cy="1402080"/>
                          <a:chOff x="0" y="0"/>
                          <a:chExt cx="1848485" cy="1402080"/>
                        </a:xfrm>
                      </wpg:grpSpPr>
                      <pic:pic xmlns:pic="http://schemas.openxmlformats.org/drawingml/2006/picture">
                        <pic:nvPicPr>
                          <pic:cNvPr id="2059573143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4320" y="91440"/>
                            <a:ext cx="1310640" cy="13106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1237850" name="Rectangle: Rounded Corners 5"/>
                        <wps:cNvSpPr/>
                        <wps:spPr>
                          <a:xfrm>
                            <a:off x="0" y="0"/>
                            <a:ext cx="1848485" cy="1005840"/>
                          </a:xfrm>
                          <a:prstGeom prst="round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2923AA" id="Group 6" o:spid="_x0000_s1026" alt="&quot;&quot;" style="position:absolute;margin-left:-21.6pt;margin-top:20.25pt;width:145.55pt;height:110.4pt;z-index:252793856" coordsize="18484,140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">
                <v:shape id="Picture 4" o:spid="_x0000_s1027" type="#_x0000_t75" style="position:absolute;left:2743;top:914;width:13106;height:13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">
                  <v:imagedata r:id="rId146" o:title=""/>
                </v:shape>
                <v:roundrect id="Rectangle: Rounded Corners 5" o:spid="_x0000_s1028" style="position:absolute;width:18484;height:100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" filled="f" strokecolor="red" strokeweight="1.5pt">
                  <v:stroke joinstyle="miter"/>
                </v:roundrect>
              </v:group>
            </w:pict>
          </mc:Fallback>
        </mc:AlternateContent>
      </w:r>
    </w:p>
    <w:p w14:paraId="4B952BB4" w14:textId="77777777" w:rsidR="00A96051" w:rsidRDefault="00A96051" w:rsidP="00A96051">
      <w:pPr>
        <w:pStyle w:val="ListParagraph"/>
        <w:numPr>
          <w:ilvl w:val="0"/>
          <w:numId w:val="14"/>
        </w:numPr>
        <w:ind w:left="4253" w:hanging="567"/>
      </w:pPr>
      <w:r>
        <w:t>Monday to Friday.</w:t>
      </w:r>
    </w:p>
    <w:p w14:paraId="34BA7993" w14:textId="77777777" w:rsidR="00A96051" w:rsidRDefault="00A96051" w:rsidP="00A96051"/>
    <w:p w14:paraId="70D6C66E" w14:textId="77777777" w:rsidR="00A96051" w:rsidRDefault="00A96051" w:rsidP="00A96051"/>
    <w:p w14:paraId="7A87557B" w14:textId="77777777" w:rsidR="00A96051" w:rsidRDefault="00A96051" w:rsidP="00A96051">
      <w:r>
        <w:rPr>
          <w:noProof/>
        </w:rPr>
        <mc:AlternateContent>
          <mc:Choice Requires="wpg">
            <w:drawing>
              <wp:anchor distT="0" distB="0" distL="114300" distR="114300" simplePos="0" relativeHeight="252787712" behindDoc="0" locked="0" layoutInCell="1" allowOverlap="1" wp14:anchorId="35E16E91" wp14:editId="245B8665">
                <wp:simplePos x="0" y="0"/>
                <wp:positionH relativeFrom="column">
                  <wp:posOffset>76200</wp:posOffset>
                </wp:positionH>
                <wp:positionV relativeFrom="paragraph">
                  <wp:posOffset>14605</wp:posOffset>
                </wp:positionV>
                <wp:extent cx="1775699" cy="2291715"/>
                <wp:effectExtent l="0" t="0" r="0" b="0"/>
                <wp:wrapNone/>
                <wp:docPr id="1029667871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5699" cy="2291715"/>
                          <a:chOff x="0" y="0"/>
                          <a:chExt cx="1775699" cy="2291715"/>
                        </a:xfrm>
                      </wpg:grpSpPr>
                      <pic:pic xmlns:pic="http://schemas.openxmlformats.org/drawingml/2006/picture">
                        <pic:nvPicPr>
                          <pic:cNvPr id="1876" name="Picture 18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22917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73" name="Left Arrow 187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234440" y="502920"/>
                            <a:ext cx="541259" cy="238540"/>
                          </a:xfrm>
                          <a:prstGeom prst="lef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5CB3BC" id="Group 8" o:spid="_x0000_s1026" alt="&quot;&quot;" style="position:absolute;margin-left:6pt;margin-top:1.15pt;width:139.8pt;height:180.45pt;z-index:252787712" coordsize="17756,229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">
                <v:shape id="Picture 1876" o:spid="_x0000_s1027" type="#_x0000_t75" alt="&quot;&quot;" style="position:absolute;width:16198;height:22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">
                  <v:imagedata r:id="rId148" o:title="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Left Arrow 1873" o:spid="_x0000_s1028" type="#_x0000_t66" alt="&quot;&quot;" style="position:absolute;left:12344;top:5029;width:5412;height: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" adj="4760" fillcolor="red" stroked="f" strokeweight="1pt"/>
              </v:group>
            </w:pict>
          </mc:Fallback>
        </mc:AlternateContent>
      </w:r>
      <w:r>
        <w:t xml:space="preserve">There is an office in </w:t>
      </w:r>
      <w:r w:rsidRPr="000B2276">
        <w:rPr>
          <w:b/>
          <w:bCs/>
        </w:rPr>
        <w:t>Auckland</w:t>
      </w:r>
      <w:r>
        <w:t xml:space="preserve">: </w:t>
      </w:r>
    </w:p>
    <w:p w14:paraId="34E742B3" w14:textId="77777777" w:rsidR="00A96051" w:rsidRDefault="00A96051" w:rsidP="00A96051"/>
    <w:p w14:paraId="26F69FFA" w14:textId="77777777" w:rsidR="00A96051" w:rsidRDefault="00A96051" w:rsidP="00A96051">
      <w:r>
        <w:t>Level 6</w:t>
      </w:r>
      <w:r>
        <w:br/>
      </w:r>
    </w:p>
    <w:p w14:paraId="5E63F037" w14:textId="77777777" w:rsidR="00A96051" w:rsidRDefault="00A96051" w:rsidP="00A96051">
      <w:r>
        <w:t>55 – 65 Shortland Street.</w:t>
      </w:r>
    </w:p>
    <w:p w14:paraId="3B03693D" w14:textId="77777777" w:rsidR="00A96051" w:rsidRDefault="00A96051" w:rsidP="00A96051"/>
    <w:p w14:paraId="0CE91B49" w14:textId="77777777" w:rsidR="00A96051" w:rsidRPr="00FF693F" w:rsidRDefault="00A96051" w:rsidP="00A96051">
      <w:r>
        <w:rPr>
          <w:noProof/>
        </w:rPr>
        <mc:AlternateContent>
          <mc:Choice Requires="wpg">
            <w:drawing>
              <wp:anchor distT="0" distB="0" distL="114300" distR="114300" simplePos="0" relativeHeight="252786688" behindDoc="0" locked="0" layoutInCell="1" allowOverlap="1" wp14:anchorId="663FA2BC" wp14:editId="32530287">
                <wp:simplePos x="0" y="0"/>
                <wp:positionH relativeFrom="column">
                  <wp:posOffset>-121920</wp:posOffset>
                </wp:positionH>
                <wp:positionV relativeFrom="paragraph">
                  <wp:posOffset>121920</wp:posOffset>
                </wp:positionV>
                <wp:extent cx="1699499" cy="2291715"/>
                <wp:effectExtent l="0" t="0" r="0" b="0"/>
                <wp:wrapNone/>
                <wp:docPr id="821398549" name="Group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9499" cy="2291715"/>
                          <a:chOff x="0" y="0"/>
                          <a:chExt cx="1699499" cy="2291715"/>
                        </a:xfrm>
                      </wpg:grpSpPr>
                      <pic:pic xmlns:pic="http://schemas.openxmlformats.org/drawingml/2006/picture">
                        <pic:nvPicPr>
                          <pic:cNvPr id="63" name="Picture 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22917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62" name="Left Arrow 186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158240" y="1066800"/>
                            <a:ext cx="541259" cy="238540"/>
                          </a:xfrm>
                          <a:prstGeom prst="lef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BEFB57" id="Group 7" o:spid="_x0000_s1026" alt="&quot;&quot;" style="position:absolute;margin-left:-9.6pt;margin-top:9.6pt;width:133.8pt;height:180.45pt;z-index:252786688" coordsize="16994,229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">
                <v:shape id="Picture 63" o:spid="_x0000_s1027" type="#_x0000_t75" alt="&quot;&quot;" style="position:absolute;width:16198;height:22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">
                  <v:imagedata r:id="rId148" o:title=""/>
                </v:shape>
                <v:shape id="Left Arrow 1862" o:spid="_x0000_s1028" type="#_x0000_t66" alt="&quot;&quot;" style="position:absolute;left:11582;top:10668;width:5412;height: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" adj="4760" fillcolor="red" stroked="f" strokeweight="1pt"/>
              </v:group>
            </w:pict>
          </mc:Fallback>
        </mc:AlternateContent>
      </w:r>
    </w:p>
    <w:p w14:paraId="65C875FE" w14:textId="77777777" w:rsidR="00A96051" w:rsidRDefault="00A96051" w:rsidP="00A96051">
      <w:r>
        <w:t xml:space="preserve">There is also an office in </w:t>
      </w:r>
      <w:r w:rsidRPr="000B2276">
        <w:rPr>
          <w:b/>
          <w:bCs/>
        </w:rPr>
        <w:t>Wellington</w:t>
      </w:r>
      <w:r>
        <w:t>:</w:t>
      </w:r>
    </w:p>
    <w:p w14:paraId="56636D22" w14:textId="77777777" w:rsidR="00A96051" w:rsidRDefault="00A96051" w:rsidP="00A96051"/>
    <w:p w14:paraId="3F5EA5B7" w14:textId="77777777" w:rsidR="00A96051" w:rsidRDefault="00A96051" w:rsidP="00A96051">
      <w:r>
        <w:t>Level 7</w:t>
      </w:r>
    </w:p>
    <w:p w14:paraId="2D083AB1" w14:textId="77777777" w:rsidR="00A96051" w:rsidRDefault="00A96051" w:rsidP="00A96051"/>
    <w:p w14:paraId="2FC070A4" w14:textId="77777777" w:rsidR="00A96051" w:rsidRDefault="00A96051" w:rsidP="00A96051">
      <w:r>
        <w:t>70 The Terrace.</w:t>
      </w:r>
      <w:r>
        <w:br w:type="page"/>
      </w:r>
    </w:p>
    <w:p w14:paraId="04AE2357" w14:textId="77777777" w:rsidR="00A96051" w:rsidRPr="00F52ED9" w:rsidRDefault="00A96051" w:rsidP="00A96051">
      <w:r w:rsidRPr="00F52ED9">
        <w:rPr>
          <w:noProof/>
          <w:lang w:val="en-NZ" w:eastAsia="en-NZ"/>
        </w:rPr>
        <w:lastRenderedPageBreak/>
        <w:drawing>
          <wp:anchor distT="0" distB="0" distL="114300" distR="114300" simplePos="0" relativeHeight="252780544" behindDoc="0" locked="0" layoutInCell="1" allowOverlap="1" wp14:anchorId="3594D507" wp14:editId="29BD3B2C">
            <wp:simplePos x="0" y="0"/>
            <wp:positionH relativeFrom="margin">
              <wp:posOffset>-2540</wp:posOffset>
            </wp:positionH>
            <wp:positionV relativeFrom="paragraph">
              <wp:posOffset>60325</wp:posOffset>
            </wp:positionV>
            <wp:extent cx="1357630" cy="1413510"/>
            <wp:effectExtent l="0" t="0" r="0" b="0"/>
            <wp:wrapThrough wrapText="bothSides">
              <wp:wrapPolygon edited="0">
                <wp:start x="0" y="0"/>
                <wp:lineTo x="0" y="21251"/>
                <wp:lineTo x="21216" y="21251"/>
                <wp:lineTo x="21216" y="0"/>
                <wp:lineTo x="0" y="0"/>
              </wp:wrapPolygon>
            </wp:wrapThrough>
            <wp:docPr id="338" name="Picture 3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" name="Picture 3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63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2ED9">
        <w:t xml:space="preserve">You can find more information </w:t>
      </w:r>
      <w:r>
        <w:t>about the</w:t>
      </w:r>
      <w:r w:rsidRPr="00F52ED9">
        <w:t xml:space="preserve"> Office of the Ombudsman </w:t>
      </w:r>
      <w:r>
        <w:t xml:space="preserve">on their </w:t>
      </w:r>
      <w:r w:rsidRPr="00F52ED9">
        <w:rPr>
          <w:b/>
          <w:bCs/>
        </w:rPr>
        <w:t>website</w:t>
      </w:r>
      <w:r w:rsidRPr="00F52ED9">
        <w:t xml:space="preserve"> at:</w:t>
      </w:r>
    </w:p>
    <w:p w14:paraId="278E7954" w14:textId="77777777" w:rsidR="00A96051" w:rsidRPr="00290393" w:rsidRDefault="00A96051" w:rsidP="00A96051">
      <w:pPr>
        <w:rPr>
          <w:rStyle w:val="Hyperlink"/>
          <w:rFonts w:cs="Arial"/>
          <w:b/>
          <w:szCs w:val="32"/>
          <w:lang w:val="en-IE"/>
        </w:rPr>
      </w:pPr>
    </w:p>
    <w:p w14:paraId="1FD15240" w14:textId="77777777" w:rsidR="00A96051" w:rsidRDefault="00A96051" w:rsidP="00A96051">
      <w:pPr>
        <w:rPr>
          <w:rStyle w:val="Hyperlink"/>
          <w:rFonts w:cs="Arial"/>
          <w:szCs w:val="32"/>
          <w:lang w:val="en-IE"/>
        </w:rPr>
      </w:pPr>
      <w:r w:rsidRPr="00290393">
        <w:rPr>
          <w:b/>
        </w:rPr>
        <w:t>www.ombudsman.parliament.nz</w:t>
      </w:r>
    </w:p>
    <w:p w14:paraId="3C4D26B6" w14:textId="77777777" w:rsidR="00A96051" w:rsidRDefault="00A96051" w:rsidP="00A96051"/>
    <w:p w14:paraId="76D2D633" w14:textId="77777777" w:rsidR="00A96051" w:rsidRDefault="00A96051" w:rsidP="00A96051"/>
    <w:p w14:paraId="11706AAD" w14:textId="77777777" w:rsidR="00A96051" w:rsidRDefault="00A96051" w:rsidP="00A96051">
      <w:r>
        <w:rPr>
          <w:noProof/>
        </w:rPr>
        <w:drawing>
          <wp:anchor distT="0" distB="0" distL="114300" distR="114300" simplePos="0" relativeHeight="252790784" behindDoc="0" locked="0" layoutInCell="1" allowOverlap="1" wp14:anchorId="5B93C15A" wp14:editId="4E6D86A4">
            <wp:simplePos x="0" y="0"/>
            <wp:positionH relativeFrom="column">
              <wp:posOffset>635</wp:posOffset>
            </wp:positionH>
            <wp:positionV relativeFrom="paragraph">
              <wp:posOffset>54610</wp:posOffset>
            </wp:positionV>
            <wp:extent cx="1007745" cy="1007745"/>
            <wp:effectExtent l="0" t="0" r="0" b="0"/>
            <wp:wrapNone/>
            <wp:docPr id="69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74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0FC">
        <w:rPr>
          <w:b/>
          <w:bCs/>
        </w:rPr>
        <w:t>Facebook</w:t>
      </w:r>
    </w:p>
    <w:p w14:paraId="20B923F9" w14:textId="77777777" w:rsidR="00A96051" w:rsidRPr="001B20FC" w:rsidRDefault="00A96051" w:rsidP="00A96051">
      <w:pPr>
        <w:rPr>
          <w:b/>
          <w:bCs/>
        </w:rPr>
      </w:pPr>
      <w:r>
        <w:br/>
      </w:r>
      <w:r w:rsidRPr="001B20FC">
        <w:rPr>
          <w:b/>
          <w:bCs/>
        </w:rPr>
        <w:t>@ombudsmannz</w:t>
      </w:r>
    </w:p>
    <w:p w14:paraId="79A5D8FA" w14:textId="77777777" w:rsidR="00A96051" w:rsidRDefault="00A96051" w:rsidP="00A96051"/>
    <w:p w14:paraId="6A81E0A2" w14:textId="77777777" w:rsidR="00A96051" w:rsidRDefault="00A96051" w:rsidP="00A96051"/>
    <w:p w14:paraId="1393A3C3" w14:textId="77777777" w:rsidR="00A96051" w:rsidRPr="001B20FC" w:rsidRDefault="00A96051" w:rsidP="00A96051">
      <w:pPr>
        <w:rPr>
          <w:b/>
          <w:bCs/>
        </w:rPr>
      </w:pPr>
      <w:r w:rsidRPr="001B20FC">
        <w:rPr>
          <w:b/>
          <w:bCs/>
          <w:noProof/>
        </w:rPr>
        <w:drawing>
          <wp:anchor distT="0" distB="0" distL="114300" distR="114300" simplePos="0" relativeHeight="252791808" behindDoc="0" locked="0" layoutInCell="1" allowOverlap="1" wp14:anchorId="5AD31F76" wp14:editId="706AE28F">
            <wp:simplePos x="0" y="0"/>
            <wp:positionH relativeFrom="column">
              <wp:posOffset>-72390</wp:posOffset>
            </wp:positionH>
            <wp:positionV relativeFrom="paragraph">
              <wp:posOffset>137704</wp:posOffset>
            </wp:positionV>
            <wp:extent cx="1145156" cy="1028700"/>
            <wp:effectExtent l="0" t="0" r="0" b="0"/>
            <wp:wrapNone/>
            <wp:docPr id="70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156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0FC">
        <w:rPr>
          <w:b/>
          <w:bCs/>
        </w:rPr>
        <w:t>X</w:t>
      </w:r>
    </w:p>
    <w:p w14:paraId="21FE1B73" w14:textId="77777777" w:rsidR="00A96051" w:rsidRDefault="00A96051" w:rsidP="00A96051"/>
    <w:p w14:paraId="2C6FD9AE" w14:textId="77777777" w:rsidR="00A96051" w:rsidRPr="001B20FC" w:rsidRDefault="00A96051" w:rsidP="00A96051">
      <w:pPr>
        <w:rPr>
          <w:b/>
          <w:bCs/>
        </w:rPr>
      </w:pPr>
      <w:r w:rsidRPr="001B20FC">
        <w:rPr>
          <w:b/>
          <w:bCs/>
        </w:rPr>
        <w:t>@Ombudsman_NZ</w:t>
      </w:r>
    </w:p>
    <w:p w14:paraId="59FEA5F3" w14:textId="77777777" w:rsidR="00A96051" w:rsidRDefault="00A96051" w:rsidP="00A96051"/>
    <w:p w14:paraId="19314EE5" w14:textId="77777777" w:rsidR="00A96051" w:rsidRDefault="00A96051" w:rsidP="00A96051">
      <w:r>
        <w:rPr>
          <w:noProof/>
        </w:rPr>
        <mc:AlternateContent>
          <mc:Choice Requires="wpg">
            <w:drawing>
              <wp:anchor distT="0" distB="0" distL="0" distR="0" simplePos="0" relativeHeight="252789760" behindDoc="0" locked="0" layoutInCell="0" allowOverlap="1" wp14:anchorId="4F8268FB" wp14:editId="590247B7">
                <wp:simplePos x="0" y="0"/>
                <wp:positionH relativeFrom="page">
                  <wp:posOffset>831850</wp:posOffset>
                </wp:positionH>
                <wp:positionV relativeFrom="paragraph">
                  <wp:posOffset>328295</wp:posOffset>
                </wp:positionV>
                <wp:extent cx="1461331" cy="1392964"/>
                <wp:effectExtent l="0" t="0" r="0" b="17145"/>
                <wp:wrapNone/>
                <wp:docPr id="4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1331" cy="1392964"/>
                          <a:chOff x="6457" y="389"/>
                          <a:chExt cx="1248" cy="1248"/>
                        </a:xfrm>
                      </wpg:grpSpPr>
                      <wpg:grpSp>
                        <wpg:cNvPr id="48" name="Group 6"/>
                        <wpg:cNvGrpSpPr>
                          <a:grpSpLocks/>
                        </wpg:cNvGrpSpPr>
                        <wpg:grpSpPr bwMode="auto">
                          <a:xfrm>
                            <a:off x="6458" y="389"/>
                            <a:ext cx="265" cy="1248"/>
                            <a:chOff x="6458" y="389"/>
                            <a:chExt cx="265" cy="1248"/>
                          </a:xfrm>
                        </wpg:grpSpPr>
                        <wps:wsp>
                          <wps:cNvPr id="52" name="Freeform 7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37 w 265"/>
                                <a:gd name="T1" fmla="*/ 453 h 1248"/>
                                <a:gd name="T2" fmla="*/ 0 w 265"/>
                                <a:gd name="T3" fmla="*/ 453 h 1248"/>
                                <a:gd name="T4" fmla="*/ 0 w 265"/>
                                <a:gd name="T5" fmla="*/ 491 h 1248"/>
                                <a:gd name="T6" fmla="*/ 37 w 265"/>
                                <a:gd name="T7" fmla="*/ 491 h 1248"/>
                                <a:gd name="T8" fmla="*/ 37 w 265"/>
                                <a:gd name="T9" fmla="*/ 45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37" y="453"/>
                                  </a:moveTo>
                                  <a:lnTo>
                                    <a:pt x="0" y="453"/>
                                  </a:lnTo>
                                  <a:lnTo>
                                    <a:pt x="0" y="491"/>
                                  </a:lnTo>
                                  <a:lnTo>
                                    <a:pt x="37" y="491"/>
                                  </a:lnTo>
                                  <a:lnTo>
                                    <a:pt x="37" y="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" name="Freeform 8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37 w 265"/>
                                <a:gd name="T1" fmla="*/ 302 h 1248"/>
                                <a:gd name="T2" fmla="*/ 0 w 265"/>
                                <a:gd name="T3" fmla="*/ 302 h 1248"/>
                                <a:gd name="T4" fmla="*/ 0 w 265"/>
                                <a:gd name="T5" fmla="*/ 377 h 1248"/>
                                <a:gd name="T6" fmla="*/ 37 w 265"/>
                                <a:gd name="T7" fmla="*/ 377 h 1248"/>
                                <a:gd name="T8" fmla="*/ 37 w 265"/>
                                <a:gd name="T9" fmla="*/ 30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37" y="302"/>
                                  </a:moveTo>
                                  <a:lnTo>
                                    <a:pt x="0" y="302"/>
                                  </a:lnTo>
                                  <a:lnTo>
                                    <a:pt x="0" y="377"/>
                                  </a:lnTo>
                                  <a:lnTo>
                                    <a:pt x="37" y="377"/>
                                  </a:lnTo>
                                  <a:lnTo>
                                    <a:pt x="37" y="3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2" name="Freeform 9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75 w 265"/>
                                <a:gd name="T1" fmla="*/ 642 h 1248"/>
                                <a:gd name="T2" fmla="*/ 37 w 265"/>
                                <a:gd name="T3" fmla="*/ 642 h 1248"/>
                                <a:gd name="T4" fmla="*/ 37 w 265"/>
                                <a:gd name="T5" fmla="*/ 604 h 1248"/>
                                <a:gd name="T6" fmla="*/ 0 w 265"/>
                                <a:gd name="T7" fmla="*/ 604 h 1248"/>
                                <a:gd name="T8" fmla="*/ 0 w 265"/>
                                <a:gd name="T9" fmla="*/ 680 h 1248"/>
                                <a:gd name="T10" fmla="*/ 37 w 265"/>
                                <a:gd name="T11" fmla="*/ 680 h 1248"/>
                                <a:gd name="T12" fmla="*/ 75 w 265"/>
                                <a:gd name="T13" fmla="*/ 680 h 1248"/>
                                <a:gd name="T14" fmla="*/ 75 w 265"/>
                                <a:gd name="T15" fmla="*/ 64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75" y="642"/>
                                  </a:moveTo>
                                  <a:lnTo>
                                    <a:pt x="37" y="642"/>
                                  </a:lnTo>
                                  <a:lnTo>
                                    <a:pt x="37" y="604"/>
                                  </a:lnTo>
                                  <a:lnTo>
                                    <a:pt x="0" y="604"/>
                                  </a:lnTo>
                                  <a:lnTo>
                                    <a:pt x="0" y="680"/>
                                  </a:lnTo>
                                  <a:lnTo>
                                    <a:pt x="37" y="680"/>
                                  </a:lnTo>
                                  <a:lnTo>
                                    <a:pt x="75" y="680"/>
                                  </a:lnTo>
                                  <a:lnTo>
                                    <a:pt x="75" y="6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3" name="Freeform 10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75 w 265"/>
                                <a:gd name="T1" fmla="*/ 529 h 1248"/>
                                <a:gd name="T2" fmla="*/ 37 w 265"/>
                                <a:gd name="T3" fmla="*/ 529 h 1248"/>
                                <a:gd name="T4" fmla="*/ 37 w 265"/>
                                <a:gd name="T5" fmla="*/ 604 h 1248"/>
                                <a:gd name="T6" fmla="*/ 75 w 265"/>
                                <a:gd name="T7" fmla="*/ 604 h 1248"/>
                                <a:gd name="T8" fmla="*/ 75 w 265"/>
                                <a:gd name="T9" fmla="*/ 52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75" y="529"/>
                                  </a:moveTo>
                                  <a:lnTo>
                                    <a:pt x="37" y="529"/>
                                  </a:lnTo>
                                  <a:lnTo>
                                    <a:pt x="37" y="604"/>
                                  </a:lnTo>
                                  <a:lnTo>
                                    <a:pt x="75" y="604"/>
                                  </a:lnTo>
                                  <a:lnTo>
                                    <a:pt x="75" y="5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4" name="Freeform 11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75 w 265"/>
                                <a:gd name="T1" fmla="*/ 415 h 1248"/>
                                <a:gd name="T2" fmla="*/ 37 w 265"/>
                                <a:gd name="T3" fmla="*/ 415 h 1248"/>
                                <a:gd name="T4" fmla="*/ 37 w 265"/>
                                <a:gd name="T5" fmla="*/ 453 h 1248"/>
                                <a:gd name="T6" fmla="*/ 75 w 265"/>
                                <a:gd name="T7" fmla="*/ 453 h 1248"/>
                                <a:gd name="T8" fmla="*/ 75 w 265"/>
                                <a:gd name="T9" fmla="*/ 41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75" y="415"/>
                                  </a:moveTo>
                                  <a:lnTo>
                                    <a:pt x="37" y="415"/>
                                  </a:lnTo>
                                  <a:lnTo>
                                    <a:pt x="37" y="453"/>
                                  </a:lnTo>
                                  <a:lnTo>
                                    <a:pt x="75" y="453"/>
                                  </a:lnTo>
                                  <a:lnTo>
                                    <a:pt x="75" y="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5" name="Freeform 12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1058 h 1248"/>
                                <a:gd name="T2" fmla="*/ 75 w 265"/>
                                <a:gd name="T3" fmla="*/ 1058 h 1248"/>
                                <a:gd name="T4" fmla="*/ 75 w 265"/>
                                <a:gd name="T5" fmla="*/ 1171 h 1248"/>
                                <a:gd name="T6" fmla="*/ 113 w 265"/>
                                <a:gd name="T7" fmla="*/ 1171 h 1248"/>
                                <a:gd name="T8" fmla="*/ 113 w 265"/>
                                <a:gd name="T9" fmla="*/ 1058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1058"/>
                                  </a:moveTo>
                                  <a:lnTo>
                                    <a:pt x="75" y="1058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113" y="1171"/>
                                  </a:lnTo>
                                  <a:lnTo>
                                    <a:pt x="113" y="10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6" name="Freeform 13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982 h 1248"/>
                                <a:gd name="T2" fmla="*/ 75 w 265"/>
                                <a:gd name="T3" fmla="*/ 982 h 1248"/>
                                <a:gd name="T4" fmla="*/ 37 w 265"/>
                                <a:gd name="T5" fmla="*/ 982 h 1248"/>
                                <a:gd name="T6" fmla="*/ 0 w 265"/>
                                <a:gd name="T7" fmla="*/ 982 h 1248"/>
                                <a:gd name="T8" fmla="*/ 0 w 265"/>
                                <a:gd name="T9" fmla="*/ 1171 h 1248"/>
                                <a:gd name="T10" fmla="*/ 0 w 265"/>
                                <a:gd name="T11" fmla="*/ 1247 h 1248"/>
                                <a:gd name="T12" fmla="*/ 37 w 265"/>
                                <a:gd name="T13" fmla="*/ 1247 h 1248"/>
                                <a:gd name="T14" fmla="*/ 75 w 265"/>
                                <a:gd name="T15" fmla="*/ 1247 h 1248"/>
                                <a:gd name="T16" fmla="*/ 113 w 265"/>
                                <a:gd name="T17" fmla="*/ 1247 h 1248"/>
                                <a:gd name="T18" fmla="*/ 113 w 265"/>
                                <a:gd name="T19" fmla="*/ 1209 h 1248"/>
                                <a:gd name="T20" fmla="*/ 75 w 265"/>
                                <a:gd name="T21" fmla="*/ 1209 h 1248"/>
                                <a:gd name="T22" fmla="*/ 37 w 265"/>
                                <a:gd name="T23" fmla="*/ 1209 h 1248"/>
                                <a:gd name="T24" fmla="*/ 37 w 265"/>
                                <a:gd name="T25" fmla="*/ 1171 h 1248"/>
                                <a:gd name="T26" fmla="*/ 37 w 265"/>
                                <a:gd name="T27" fmla="*/ 1020 h 1248"/>
                                <a:gd name="T28" fmla="*/ 75 w 265"/>
                                <a:gd name="T29" fmla="*/ 1020 h 1248"/>
                                <a:gd name="T30" fmla="*/ 113 w 265"/>
                                <a:gd name="T31" fmla="*/ 1020 h 1248"/>
                                <a:gd name="T32" fmla="*/ 113 w 265"/>
                                <a:gd name="T33" fmla="*/ 98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982"/>
                                  </a:moveTo>
                                  <a:lnTo>
                                    <a:pt x="75" y="982"/>
                                  </a:lnTo>
                                  <a:lnTo>
                                    <a:pt x="37" y="982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0" y="1171"/>
                                  </a:lnTo>
                                  <a:lnTo>
                                    <a:pt x="0" y="1247"/>
                                  </a:lnTo>
                                  <a:lnTo>
                                    <a:pt x="37" y="1247"/>
                                  </a:lnTo>
                                  <a:lnTo>
                                    <a:pt x="75" y="1247"/>
                                  </a:lnTo>
                                  <a:lnTo>
                                    <a:pt x="113" y="1247"/>
                                  </a:lnTo>
                                  <a:lnTo>
                                    <a:pt x="113" y="1209"/>
                                  </a:lnTo>
                                  <a:lnTo>
                                    <a:pt x="75" y="1209"/>
                                  </a:lnTo>
                                  <a:lnTo>
                                    <a:pt x="37" y="1209"/>
                                  </a:lnTo>
                                  <a:lnTo>
                                    <a:pt x="37" y="1171"/>
                                  </a:lnTo>
                                  <a:lnTo>
                                    <a:pt x="37" y="1020"/>
                                  </a:lnTo>
                                  <a:lnTo>
                                    <a:pt x="75" y="1020"/>
                                  </a:lnTo>
                                  <a:lnTo>
                                    <a:pt x="113" y="1020"/>
                                  </a:lnTo>
                                  <a:lnTo>
                                    <a:pt x="113" y="9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7" name="Freeform 14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869 h 1248"/>
                                <a:gd name="T2" fmla="*/ 75 w 265"/>
                                <a:gd name="T3" fmla="*/ 869 h 1248"/>
                                <a:gd name="T4" fmla="*/ 75 w 265"/>
                                <a:gd name="T5" fmla="*/ 907 h 1248"/>
                                <a:gd name="T6" fmla="*/ 113 w 265"/>
                                <a:gd name="T7" fmla="*/ 907 h 1248"/>
                                <a:gd name="T8" fmla="*/ 113 w 265"/>
                                <a:gd name="T9" fmla="*/ 86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869"/>
                                  </a:moveTo>
                                  <a:lnTo>
                                    <a:pt x="75" y="869"/>
                                  </a:lnTo>
                                  <a:lnTo>
                                    <a:pt x="75" y="907"/>
                                  </a:lnTo>
                                  <a:lnTo>
                                    <a:pt x="113" y="907"/>
                                  </a:lnTo>
                                  <a:lnTo>
                                    <a:pt x="113" y="8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8" name="Freeform 15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755 h 1248"/>
                                <a:gd name="T2" fmla="*/ 75 w 265"/>
                                <a:gd name="T3" fmla="*/ 755 h 1248"/>
                                <a:gd name="T4" fmla="*/ 37 w 265"/>
                                <a:gd name="T5" fmla="*/ 755 h 1248"/>
                                <a:gd name="T6" fmla="*/ 0 w 265"/>
                                <a:gd name="T7" fmla="*/ 755 h 1248"/>
                                <a:gd name="T8" fmla="*/ 0 w 265"/>
                                <a:gd name="T9" fmla="*/ 831 h 1248"/>
                                <a:gd name="T10" fmla="*/ 0 w 265"/>
                                <a:gd name="T11" fmla="*/ 944 h 1248"/>
                                <a:gd name="T12" fmla="*/ 37 w 265"/>
                                <a:gd name="T13" fmla="*/ 944 h 1248"/>
                                <a:gd name="T14" fmla="*/ 37 w 265"/>
                                <a:gd name="T15" fmla="*/ 831 h 1248"/>
                                <a:gd name="T16" fmla="*/ 75 w 265"/>
                                <a:gd name="T17" fmla="*/ 831 h 1248"/>
                                <a:gd name="T18" fmla="*/ 113 w 265"/>
                                <a:gd name="T19" fmla="*/ 831 h 1248"/>
                                <a:gd name="T20" fmla="*/ 113 w 265"/>
                                <a:gd name="T21" fmla="*/ 75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755"/>
                                  </a:moveTo>
                                  <a:lnTo>
                                    <a:pt x="75" y="755"/>
                                  </a:lnTo>
                                  <a:lnTo>
                                    <a:pt x="37" y="755"/>
                                  </a:lnTo>
                                  <a:lnTo>
                                    <a:pt x="0" y="755"/>
                                  </a:lnTo>
                                  <a:lnTo>
                                    <a:pt x="0" y="831"/>
                                  </a:lnTo>
                                  <a:lnTo>
                                    <a:pt x="0" y="944"/>
                                  </a:lnTo>
                                  <a:lnTo>
                                    <a:pt x="37" y="944"/>
                                  </a:lnTo>
                                  <a:lnTo>
                                    <a:pt x="37" y="831"/>
                                  </a:lnTo>
                                  <a:lnTo>
                                    <a:pt x="75" y="831"/>
                                  </a:lnTo>
                                  <a:lnTo>
                                    <a:pt x="113" y="831"/>
                                  </a:lnTo>
                                  <a:lnTo>
                                    <a:pt x="113" y="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9" name="Freeform 16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680 h 1248"/>
                                <a:gd name="T2" fmla="*/ 75 w 265"/>
                                <a:gd name="T3" fmla="*/ 680 h 1248"/>
                                <a:gd name="T4" fmla="*/ 75 w 265"/>
                                <a:gd name="T5" fmla="*/ 718 h 1248"/>
                                <a:gd name="T6" fmla="*/ 113 w 265"/>
                                <a:gd name="T7" fmla="*/ 718 h 1248"/>
                                <a:gd name="T8" fmla="*/ 113 w 265"/>
                                <a:gd name="T9" fmla="*/ 68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680"/>
                                  </a:moveTo>
                                  <a:lnTo>
                                    <a:pt x="75" y="680"/>
                                  </a:lnTo>
                                  <a:lnTo>
                                    <a:pt x="75" y="718"/>
                                  </a:lnTo>
                                  <a:lnTo>
                                    <a:pt x="113" y="718"/>
                                  </a:lnTo>
                                  <a:lnTo>
                                    <a:pt x="113" y="6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0" name="Freeform 17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604 h 1248"/>
                                <a:gd name="T2" fmla="*/ 75 w 265"/>
                                <a:gd name="T3" fmla="*/ 604 h 1248"/>
                                <a:gd name="T4" fmla="*/ 75 w 265"/>
                                <a:gd name="T5" fmla="*/ 642 h 1248"/>
                                <a:gd name="T6" fmla="*/ 113 w 265"/>
                                <a:gd name="T7" fmla="*/ 642 h 1248"/>
                                <a:gd name="T8" fmla="*/ 113 w 265"/>
                                <a:gd name="T9" fmla="*/ 60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604"/>
                                  </a:moveTo>
                                  <a:lnTo>
                                    <a:pt x="75" y="604"/>
                                  </a:lnTo>
                                  <a:lnTo>
                                    <a:pt x="75" y="642"/>
                                  </a:lnTo>
                                  <a:lnTo>
                                    <a:pt x="113" y="642"/>
                                  </a:lnTo>
                                  <a:lnTo>
                                    <a:pt x="113" y="6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1" name="Freeform 18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453 h 1248"/>
                                <a:gd name="T2" fmla="*/ 75 w 265"/>
                                <a:gd name="T3" fmla="*/ 453 h 1248"/>
                                <a:gd name="T4" fmla="*/ 75 w 265"/>
                                <a:gd name="T5" fmla="*/ 491 h 1248"/>
                                <a:gd name="T6" fmla="*/ 113 w 265"/>
                                <a:gd name="T7" fmla="*/ 491 h 1248"/>
                                <a:gd name="T8" fmla="*/ 113 w 265"/>
                                <a:gd name="T9" fmla="*/ 45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453"/>
                                  </a:moveTo>
                                  <a:lnTo>
                                    <a:pt x="75" y="453"/>
                                  </a:lnTo>
                                  <a:lnTo>
                                    <a:pt x="75" y="491"/>
                                  </a:lnTo>
                                  <a:lnTo>
                                    <a:pt x="113" y="491"/>
                                  </a:lnTo>
                                  <a:lnTo>
                                    <a:pt x="113" y="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3" name="Freeform 19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377 h 1248"/>
                                <a:gd name="T2" fmla="*/ 75 w 265"/>
                                <a:gd name="T3" fmla="*/ 377 h 1248"/>
                                <a:gd name="T4" fmla="*/ 75 w 265"/>
                                <a:gd name="T5" fmla="*/ 415 h 1248"/>
                                <a:gd name="T6" fmla="*/ 113 w 265"/>
                                <a:gd name="T7" fmla="*/ 415 h 1248"/>
                                <a:gd name="T8" fmla="*/ 113 w 265"/>
                                <a:gd name="T9" fmla="*/ 377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377"/>
                                  </a:moveTo>
                                  <a:lnTo>
                                    <a:pt x="75" y="377"/>
                                  </a:lnTo>
                                  <a:lnTo>
                                    <a:pt x="75" y="415"/>
                                  </a:lnTo>
                                  <a:lnTo>
                                    <a:pt x="113" y="415"/>
                                  </a:lnTo>
                                  <a:lnTo>
                                    <a:pt x="113" y="3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4" name="Freeform 20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302 h 1248"/>
                                <a:gd name="T2" fmla="*/ 75 w 265"/>
                                <a:gd name="T3" fmla="*/ 302 h 1248"/>
                                <a:gd name="T4" fmla="*/ 75 w 265"/>
                                <a:gd name="T5" fmla="*/ 340 h 1248"/>
                                <a:gd name="T6" fmla="*/ 113 w 265"/>
                                <a:gd name="T7" fmla="*/ 340 h 1248"/>
                                <a:gd name="T8" fmla="*/ 113 w 265"/>
                                <a:gd name="T9" fmla="*/ 30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302"/>
                                  </a:moveTo>
                                  <a:lnTo>
                                    <a:pt x="75" y="302"/>
                                  </a:lnTo>
                                  <a:lnTo>
                                    <a:pt x="75" y="340"/>
                                  </a:lnTo>
                                  <a:lnTo>
                                    <a:pt x="113" y="340"/>
                                  </a:lnTo>
                                  <a:lnTo>
                                    <a:pt x="113" y="3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5" name="Freeform 21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226 h 1248"/>
                                <a:gd name="T2" fmla="*/ 75 w 265"/>
                                <a:gd name="T3" fmla="*/ 226 h 1248"/>
                                <a:gd name="T4" fmla="*/ 37 w 265"/>
                                <a:gd name="T5" fmla="*/ 226 h 1248"/>
                                <a:gd name="T6" fmla="*/ 37 w 265"/>
                                <a:gd name="T7" fmla="*/ 113 h 1248"/>
                                <a:gd name="T8" fmla="*/ 0 w 265"/>
                                <a:gd name="T9" fmla="*/ 113 h 1248"/>
                                <a:gd name="T10" fmla="*/ 0 w 265"/>
                                <a:gd name="T11" fmla="*/ 264 h 1248"/>
                                <a:gd name="T12" fmla="*/ 37 w 265"/>
                                <a:gd name="T13" fmla="*/ 264 h 1248"/>
                                <a:gd name="T14" fmla="*/ 37 w 265"/>
                                <a:gd name="T15" fmla="*/ 264 h 1248"/>
                                <a:gd name="T16" fmla="*/ 75 w 265"/>
                                <a:gd name="T17" fmla="*/ 264 h 1248"/>
                                <a:gd name="T18" fmla="*/ 113 w 265"/>
                                <a:gd name="T19" fmla="*/ 264 h 1248"/>
                                <a:gd name="T20" fmla="*/ 113 w 265"/>
                                <a:gd name="T21" fmla="*/ 22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226"/>
                                  </a:moveTo>
                                  <a:lnTo>
                                    <a:pt x="75" y="226"/>
                                  </a:lnTo>
                                  <a:lnTo>
                                    <a:pt x="37" y="226"/>
                                  </a:lnTo>
                                  <a:lnTo>
                                    <a:pt x="37" y="11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264"/>
                                  </a:lnTo>
                                  <a:lnTo>
                                    <a:pt x="37" y="264"/>
                                  </a:lnTo>
                                  <a:lnTo>
                                    <a:pt x="37" y="264"/>
                                  </a:lnTo>
                                  <a:lnTo>
                                    <a:pt x="75" y="264"/>
                                  </a:lnTo>
                                  <a:lnTo>
                                    <a:pt x="113" y="264"/>
                                  </a:lnTo>
                                  <a:lnTo>
                                    <a:pt x="113" y="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9" name="Freeform 22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75 h 1248"/>
                                <a:gd name="T2" fmla="*/ 75 w 265"/>
                                <a:gd name="T3" fmla="*/ 75 h 1248"/>
                                <a:gd name="T4" fmla="*/ 75 w 265"/>
                                <a:gd name="T5" fmla="*/ 113 h 1248"/>
                                <a:gd name="T6" fmla="*/ 75 w 265"/>
                                <a:gd name="T7" fmla="*/ 189 h 1248"/>
                                <a:gd name="T8" fmla="*/ 113 w 265"/>
                                <a:gd name="T9" fmla="*/ 189 h 1248"/>
                                <a:gd name="T10" fmla="*/ 113 w 265"/>
                                <a:gd name="T11" fmla="*/ 113 h 1248"/>
                                <a:gd name="T12" fmla="*/ 113 w 265"/>
                                <a:gd name="T13" fmla="*/ 7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75"/>
                                  </a:moveTo>
                                  <a:lnTo>
                                    <a:pt x="75" y="75"/>
                                  </a:lnTo>
                                  <a:lnTo>
                                    <a:pt x="75" y="113"/>
                                  </a:lnTo>
                                  <a:lnTo>
                                    <a:pt x="75" y="189"/>
                                  </a:lnTo>
                                  <a:lnTo>
                                    <a:pt x="113" y="189"/>
                                  </a:lnTo>
                                  <a:lnTo>
                                    <a:pt x="113" y="113"/>
                                  </a:lnTo>
                                  <a:lnTo>
                                    <a:pt x="113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0" name="Freeform 23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13 w 265"/>
                                <a:gd name="T1" fmla="*/ 0 h 1248"/>
                                <a:gd name="T2" fmla="*/ 75 w 265"/>
                                <a:gd name="T3" fmla="*/ 0 h 1248"/>
                                <a:gd name="T4" fmla="*/ 37 w 265"/>
                                <a:gd name="T5" fmla="*/ 0 h 1248"/>
                                <a:gd name="T6" fmla="*/ 0 w 265"/>
                                <a:gd name="T7" fmla="*/ 0 h 1248"/>
                                <a:gd name="T8" fmla="*/ 0 w 265"/>
                                <a:gd name="T9" fmla="*/ 113 h 1248"/>
                                <a:gd name="T10" fmla="*/ 37 w 265"/>
                                <a:gd name="T11" fmla="*/ 113 h 1248"/>
                                <a:gd name="T12" fmla="*/ 37 w 265"/>
                                <a:gd name="T13" fmla="*/ 37 h 1248"/>
                                <a:gd name="T14" fmla="*/ 75 w 265"/>
                                <a:gd name="T15" fmla="*/ 37 h 1248"/>
                                <a:gd name="T16" fmla="*/ 113 w 265"/>
                                <a:gd name="T17" fmla="*/ 37 h 1248"/>
                                <a:gd name="T18" fmla="*/ 113 w 265"/>
                                <a:gd name="T19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13" y="0"/>
                                  </a:moveTo>
                                  <a:lnTo>
                                    <a:pt x="75" y="0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37" y="113"/>
                                  </a:lnTo>
                                  <a:lnTo>
                                    <a:pt x="37" y="37"/>
                                  </a:lnTo>
                                  <a:lnTo>
                                    <a:pt x="75" y="37"/>
                                  </a:lnTo>
                                  <a:lnTo>
                                    <a:pt x="113" y="37"/>
                                  </a:lnTo>
                                  <a:lnTo>
                                    <a:pt x="1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1" name="Freeform 24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51 w 265"/>
                                <a:gd name="T1" fmla="*/ 453 h 1248"/>
                                <a:gd name="T2" fmla="*/ 113 w 265"/>
                                <a:gd name="T3" fmla="*/ 453 h 1248"/>
                                <a:gd name="T4" fmla="*/ 113 w 265"/>
                                <a:gd name="T5" fmla="*/ 566 h 1248"/>
                                <a:gd name="T6" fmla="*/ 151 w 265"/>
                                <a:gd name="T7" fmla="*/ 566 h 1248"/>
                                <a:gd name="T8" fmla="*/ 151 w 265"/>
                                <a:gd name="T9" fmla="*/ 45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51" y="453"/>
                                  </a:moveTo>
                                  <a:lnTo>
                                    <a:pt x="113" y="453"/>
                                  </a:lnTo>
                                  <a:lnTo>
                                    <a:pt x="113" y="566"/>
                                  </a:lnTo>
                                  <a:lnTo>
                                    <a:pt x="151" y="566"/>
                                  </a:lnTo>
                                  <a:lnTo>
                                    <a:pt x="151" y="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2" name="Freeform 25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88 w 265"/>
                                <a:gd name="T1" fmla="*/ 1058 h 1248"/>
                                <a:gd name="T2" fmla="*/ 151 w 265"/>
                                <a:gd name="T3" fmla="*/ 1058 h 1248"/>
                                <a:gd name="T4" fmla="*/ 113 w 265"/>
                                <a:gd name="T5" fmla="*/ 1058 h 1248"/>
                                <a:gd name="T6" fmla="*/ 113 w 265"/>
                                <a:gd name="T7" fmla="*/ 1171 h 1248"/>
                                <a:gd name="T8" fmla="*/ 151 w 265"/>
                                <a:gd name="T9" fmla="*/ 1171 h 1248"/>
                                <a:gd name="T10" fmla="*/ 188 w 265"/>
                                <a:gd name="T11" fmla="*/ 1171 h 1248"/>
                                <a:gd name="T12" fmla="*/ 188 w 265"/>
                                <a:gd name="T13" fmla="*/ 1058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88" y="1058"/>
                                  </a:moveTo>
                                  <a:lnTo>
                                    <a:pt x="151" y="1058"/>
                                  </a:lnTo>
                                  <a:lnTo>
                                    <a:pt x="113" y="1058"/>
                                  </a:lnTo>
                                  <a:lnTo>
                                    <a:pt x="113" y="1171"/>
                                  </a:lnTo>
                                  <a:lnTo>
                                    <a:pt x="151" y="1171"/>
                                  </a:lnTo>
                                  <a:lnTo>
                                    <a:pt x="188" y="1171"/>
                                  </a:lnTo>
                                  <a:lnTo>
                                    <a:pt x="188" y="10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3" name="Freeform 26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88 w 265"/>
                                <a:gd name="T1" fmla="*/ 415 h 1248"/>
                                <a:gd name="T2" fmla="*/ 151 w 265"/>
                                <a:gd name="T3" fmla="*/ 415 h 1248"/>
                                <a:gd name="T4" fmla="*/ 151 w 265"/>
                                <a:gd name="T5" fmla="*/ 453 h 1248"/>
                                <a:gd name="T6" fmla="*/ 188 w 265"/>
                                <a:gd name="T7" fmla="*/ 453 h 1248"/>
                                <a:gd name="T8" fmla="*/ 188 w 265"/>
                                <a:gd name="T9" fmla="*/ 41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88" y="415"/>
                                  </a:moveTo>
                                  <a:lnTo>
                                    <a:pt x="151" y="415"/>
                                  </a:lnTo>
                                  <a:lnTo>
                                    <a:pt x="151" y="453"/>
                                  </a:lnTo>
                                  <a:lnTo>
                                    <a:pt x="188" y="453"/>
                                  </a:lnTo>
                                  <a:lnTo>
                                    <a:pt x="188" y="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4" name="Freeform 27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188 w 265"/>
                                <a:gd name="T1" fmla="*/ 75 h 1248"/>
                                <a:gd name="T2" fmla="*/ 151 w 265"/>
                                <a:gd name="T3" fmla="*/ 75 h 1248"/>
                                <a:gd name="T4" fmla="*/ 113 w 265"/>
                                <a:gd name="T5" fmla="*/ 75 h 1248"/>
                                <a:gd name="T6" fmla="*/ 113 w 265"/>
                                <a:gd name="T7" fmla="*/ 113 h 1248"/>
                                <a:gd name="T8" fmla="*/ 113 w 265"/>
                                <a:gd name="T9" fmla="*/ 189 h 1248"/>
                                <a:gd name="T10" fmla="*/ 151 w 265"/>
                                <a:gd name="T11" fmla="*/ 189 h 1248"/>
                                <a:gd name="T12" fmla="*/ 188 w 265"/>
                                <a:gd name="T13" fmla="*/ 189 h 1248"/>
                                <a:gd name="T14" fmla="*/ 188 w 265"/>
                                <a:gd name="T15" fmla="*/ 113 h 1248"/>
                                <a:gd name="T16" fmla="*/ 188 w 265"/>
                                <a:gd name="T17" fmla="*/ 7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188" y="75"/>
                                  </a:moveTo>
                                  <a:lnTo>
                                    <a:pt x="151" y="75"/>
                                  </a:lnTo>
                                  <a:lnTo>
                                    <a:pt x="113" y="75"/>
                                  </a:lnTo>
                                  <a:lnTo>
                                    <a:pt x="113" y="113"/>
                                  </a:lnTo>
                                  <a:lnTo>
                                    <a:pt x="113" y="189"/>
                                  </a:lnTo>
                                  <a:lnTo>
                                    <a:pt x="151" y="189"/>
                                  </a:lnTo>
                                  <a:lnTo>
                                    <a:pt x="188" y="189"/>
                                  </a:lnTo>
                                  <a:lnTo>
                                    <a:pt x="188" y="113"/>
                                  </a:lnTo>
                                  <a:lnTo>
                                    <a:pt x="188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5" name="Freeform 28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26 w 265"/>
                                <a:gd name="T1" fmla="*/ 1209 h 1248"/>
                                <a:gd name="T2" fmla="*/ 188 w 265"/>
                                <a:gd name="T3" fmla="*/ 1209 h 1248"/>
                                <a:gd name="T4" fmla="*/ 151 w 265"/>
                                <a:gd name="T5" fmla="*/ 1209 h 1248"/>
                                <a:gd name="T6" fmla="*/ 113 w 265"/>
                                <a:gd name="T7" fmla="*/ 1209 h 1248"/>
                                <a:gd name="T8" fmla="*/ 113 w 265"/>
                                <a:gd name="T9" fmla="*/ 1247 h 1248"/>
                                <a:gd name="T10" fmla="*/ 151 w 265"/>
                                <a:gd name="T11" fmla="*/ 1247 h 1248"/>
                                <a:gd name="T12" fmla="*/ 188 w 265"/>
                                <a:gd name="T13" fmla="*/ 1247 h 1248"/>
                                <a:gd name="T14" fmla="*/ 226 w 265"/>
                                <a:gd name="T15" fmla="*/ 1247 h 1248"/>
                                <a:gd name="T16" fmla="*/ 226 w 265"/>
                                <a:gd name="T17" fmla="*/ 120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26" y="1209"/>
                                  </a:moveTo>
                                  <a:lnTo>
                                    <a:pt x="188" y="1209"/>
                                  </a:lnTo>
                                  <a:lnTo>
                                    <a:pt x="151" y="1209"/>
                                  </a:lnTo>
                                  <a:lnTo>
                                    <a:pt x="113" y="1209"/>
                                  </a:lnTo>
                                  <a:lnTo>
                                    <a:pt x="113" y="1247"/>
                                  </a:lnTo>
                                  <a:lnTo>
                                    <a:pt x="151" y="1247"/>
                                  </a:lnTo>
                                  <a:lnTo>
                                    <a:pt x="188" y="1247"/>
                                  </a:lnTo>
                                  <a:lnTo>
                                    <a:pt x="226" y="1247"/>
                                  </a:lnTo>
                                  <a:lnTo>
                                    <a:pt x="226" y="1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6" name="Freeform 29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26 w 265"/>
                                <a:gd name="T1" fmla="*/ 982 h 1248"/>
                                <a:gd name="T2" fmla="*/ 188 w 265"/>
                                <a:gd name="T3" fmla="*/ 982 h 1248"/>
                                <a:gd name="T4" fmla="*/ 151 w 265"/>
                                <a:gd name="T5" fmla="*/ 982 h 1248"/>
                                <a:gd name="T6" fmla="*/ 113 w 265"/>
                                <a:gd name="T7" fmla="*/ 982 h 1248"/>
                                <a:gd name="T8" fmla="*/ 113 w 265"/>
                                <a:gd name="T9" fmla="*/ 1020 h 1248"/>
                                <a:gd name="T10" fmla="*/ 151 w 265"/>
                                <a:gd name="T11" fmla="*/ 1020 h 1248"/>
                                <a:gd name="T12" fmla="*/ 188 w 265"/>
                                <a:gd name="T13" fmla="*/ 1020 h 1248"/>
                                <a:gd name="T14" fmla="*/ 226 w 265"/>
                                <a:gd name="T15" fmla="*/ 1020 h 1248"/>
                                <a:gd name="T16" fmla="*/ 226 w 265"/>
                                <a:gd name="T17" fmla="*/ 98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26" y="982"/>
                                  </a:moveTo>
                                  <a:lnTo>
                                    <a:pt x="188" y="982"/>
                                  </a:lnTo>
                                  <a:lnTo>
                                    <a:pt x="151" y="982"/>
                                  </a:lnTo>
                                  <a:lnTo>
                                    <a:pt x="113" y="982"/>
                                  </a:lnTo>
                                  <a:lnTo>
                                    <a:pt x="113" y="1020"/>
                                  </a:lnTo>
                                  <a:lnTo>
                                    <a:pt x="151" y="1020"/>
                                  </a:lnTo>
                                  <a:lnTo>
                                    <a:pt x="188" y="1020"/>
                                  </a:lnTo>
                                  <a:lnTo>
                                    <a:pt x="226" y="1020"/>
                                  </a:lnTo>
                                  <a:lnTo>
                                    <a:pt x="226" y="9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" name="Freeform 30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26 w 265"/>
                                <a:gd name="T1" fmla="*/ 869 h 1248"/>
                                <a:gd name="T2" fmla="*/ 188 w 265"/>
                                <a:gd name="T3" fmla="*/ 869 h 1248"/>
                                <a:gd name="T4" fmla="*/ 188 w 265"/>
                                <a:gd name="T5" fmla="*/ 907 h 1248"/>
                                <a:gd name="T6" fmla="*/ 151 w 265"/>
                                <a:gd name="T7" fmla="*/ 907 h 1248"/>
                                <a:gd name="T8" fmla="*/ 151 w 265"/>
                                <a:gd name="T9" fmla="*/ 831 h 1248"/>
                                <a:gd name="T10" fmla="*/ 113 w 265"/>
                                <a:gd name="T11" fmla="*/ 831 h 1248"/>
                                <a:gd name="T12" fmla="*/ 113 w 265"/>
                                <a:gd name="T13" fmla="*/ 944 h 1248"/>
                                <a:gd name="T14" fmla="*/ 151 w 265"/>
                                <a:gd name="T15" fmla="*/ 944 h 1248"/>
                                <a:gd name="T16" fmla="*/ 188 w 265"/>
                                <a:gd name="T17" fmla="*/ 944 h 1248"/>
                                <a:gd name="T18" fmla="*/ 188 w 265"/>
                                <a:gd name="T19" fmla="*/ 907 h 1248"/>
                                <a:gd name="T20" fmla="*/ 226 w 265"/>
                                <a:gd name="T21" fmla="*/ 907 h 1248"/>
                                <a:gd name="T22" fmla="*/ 226 w 265"/>
                                <a:gd name="T23" fmla="*/ 86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26" y="869"/>
                                  </a:moveTo>
                                  <a:lnTo>
                                    <a:pt x="188" y="869"/>
                                  </a:lnTo>
                                  <a:lnTo>
                                    <a:pt x="188" y="907"/>
                                  </a:lnTo>
                                  <a:lnTo>
                                    <a:pt x="151" y="907"/>
                                  </a:lnTo>
                                  <a:lnTo>
                                    <a:pt x="151" y="831"/>
                                  </a:lnTo>
                                  <a:lnTo>
                                    <a:pt x="113" y="831"/>
                                  </a:lnTo>
                                  <a:lnTo>
                                    <a:pt x="113" y="944"/>
                                  </a:lnTo>
                                  <a:lnTo>
                                    <a:pt x="151" y="944"/>
                                  </a:lnTo>
                                  <a:lnTo>
                                    <a:pt x="188" y="944"/>
                                  </a:lnTo>
                                  <a:lnTo>
                                    <a:pt x="188" y="907"/>
                                  </a:lnTo>
                                  <a:lnTo>
                                    <a:pt x="226" y="907"/>
                                  </a:lnTo>
                                  <a:lnTo>
                                    <a:pt x="226" y="8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8" name="Freeform 31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26 w 265"/>
                                <a:gd name="T1" fmla="*/ 793 h 1248"/>
                                <a:gd name="T2" fmla="*/ 188 w 265"/>
                                <a:gd name="T3" fmla="*/ 793 h 1248"/>
                                <a:gd name="T4" fmla="*/ 188 w 265"/>
                                <a:gd name="T5" fmla="*/ 831 h 1248"/>
                                <a:gd name="T6" fmla="*/ 226 w 265"/>
                                <a:gd name="T7" fmla="*/ 831 h 1248"/>
                                <a:gd name="T8" fmla="*/ 226 w 265"/>
                                <a:gd name="T9" fmla="*/ 79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26" y="793"/>
                                  </a:moveTo>
                                  <a:lnTo>
                                    <a:pt x="188" y="793"/>
                                  </a:lnTo>
                                  <a:lnTo>
                                    <a:pt x="188" y="831"/>
                                  </a:lnTo>
                                  <a:lnTo>
                                    <a:pt x="226" y="831"/>
                                  </a:lnTo>
                                  <a:lnTo>
                                    <a:pt x="226" y="7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9" name="Freeform 32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26 w 265"/>
                                <a:gd name="T1" fmla="*/ 566 h 1248"/>
                                <a:gd name="T2" fmla="*/ 188 w 265"/>
                                <a:gd name="T3" fmla="*/ 566 h 1248"/>
                                <a:gd name="T4" fmla="*/ 151 w 265"/>
                                <a:gd name="T5" fmla="*/ 566 h 1248"/>
                                <a:gd name="T6" fmla="*/ 151 w 265"/>
                                <a:gd name="T7" fmla="*/ 604 h 1248"/>
                                <a:gd name="T8" fmla="*/ 113 w 265"/>
                                <a:gd name="T9" fmla="*/ 604 h 1248"/>
                                <a:gd name="T10" fmla="*/ 113 w 265"/>
                                <a:gd name="T11" fmla="*/ 642 h 1248"/>
                                <a:gd name="T12" fmla="*/ 151 w 265"/>
                                <a:gd name="T13" fmla="*/ 642 h 1248"/>
                                <a:gd name="T14" fmla="*/ 188 w 265"/>
                                <a:gd name="T15" fmla="*/ 642 h 1248"/>
                                <a:gd name="T16" fmla="*/ 188 w 265"/>
                                <a:gd name="T17" fmla="*/ 718 h 1248"/>
                                <a:gd name="T18" fmla="*/ 151 w 265"/>
                                <a:gd name="T19" fmla="*/ 718 h 1248"/>
                                <a:gd name="T20" fmla="*/ 151 w 265"/>
                                <a:gd name="T21" fmla="*/ 755 h 1248"/>
                                <a:gd name="T22" fmla="*/ 188 w 265"/>
                                <a:gd name="T23" fmla="*/ 755 h 1248"/>
                                <a:gd name="T24" fmla="*/ 188 w 265"/>
                                <a:gd name="T25" fmla="*/ 718 h 1248"/>
                                <a:gd name="T26" fmla="*/ 226 w 265"/>
                                <a:gd name="T27" fmla="*/ 718 h 1248"/>
                                <a:gd name="T28" fmla="*/ 226 w 265"/>
                                <a:gd name="T29" fmla="*/ 56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26" y="566"/>
                                  </a:moveTo>
                                  <a:lnTo>
                                    <a:pt x="188" y="566"/>
                                  </a:lnTo>
                                  <a:lnTo>
                                    <a:pt x="151" y="566"/>
                                  </a:lnTo>
                                  <a:lnTo>
                                    <a:pt x="151" y="604"/>
                                  </a:lnTo>
                                  <a:lnTo>
                                    <a:pt x="113" y="604"/>
                                  </a:lnTo>
                                  <a:lnTo>
                                    <a:pt x="113" y="642"/>
                                  </a:lnTo>
                                  <a:lnTo>
                                    <a:pt x="151" y="642"/>
                                  </a:lnTo>
                                  <a:lnTo>
                                    <a:pt x="188" y="642"/>
                                  </a:lnTo>
                                  <a:lnTo>
                                    <a:pt x="188" y="718"/>
                                  </a:lnTo>
                                  <a:lnTo>
                                    <a:pt x="151" y="718"/>
                                  </a:lnTo>
                                  <a:lnTo>
                                    <a:pt x="151" y="755"/>
                                  </a:lnTo>
                                  <a:lnTo>
                                    <a:pt x="188" y="755"/>
                                  </a:lnTo>
                                  <a:lnTo>
                                    <a:pt x="188" y="718"/>
                                  </a:lnTo>
                                  <a:lnTo>
                                    <a:pt x="226" y="718"/>
                                  </a:lnTo>
                                  <a:lnTo>
                                    <a:pt x="226" y="5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0" name="Freeform 33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26 w 265"/>
                                <a:gd name="T1" fmla="*/ 453 h 1248"/>
                                <a:gd name="T2" fmla="*/ 188 w 265"/>
                                <a:gd name="T3" fmla="*/ 453 h 1248"/>
                                <a:gd name="T4" fmla="*/ 188 w 265"/>
                                <a:gd name="T5" fmla="*/ 491 h 1248"/>
                                <a:gd name="T6" fmla="*/ 226 w 265"/>
                                <a:gd name="T7" fmla="*/ 491 h 1248"/>
                                <a:gd name="T8" fmla="*/ 226 w 265"/>
                                <a:gd name="T9" fmla="*/ 45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26" y="453"/>
                                  </a:moveTo>
                                  <a:lnTo>
                                    <a:pt x="188" y="453"/>
                                  </a:lnTo>
                                  <a:lnTo>
                                    <a:pt x="188" y="491"/>
                                  </a:lnTo>
                                  <a:lnTo>
                                    <a:pt x="226" y="491"/>
                                  </a:lnTo>
                                  <a:lnTo>
                                    <a:pt x="226" y="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1" name="Freeform 34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26 w 265"/>
                                <a:gd name="T1" fmla="*/ 302 h 1248"/>
                                <a:gd name="T2" fmla="*/ 188 w 265"/>
                                <a:gd name="T3" fmla="*/ 302 h 1248"/>
                                <a:gd name="T4" fmla="*/ 151 w 265"/>
                                <a:gd name="T5" fmla="*/ 302 h 1248"/>
                                <a:gd name="T6" fmla="*/ 113 w 265"/>
                                <a:gd name="T7" fmla="*/ 302 h 1248"/>
                                <a:gd name="T8" fmla="*/ 113 w 265"/>
                                <a:gd name="T9" fmla="*/ 340 h 1248"/>
                                <a:gd name="T10" fmla="*/ 151 w 265"/>
                                <a:gd name="T11" fmla="*/ 340 h 1248"/>
                                <a:gd name="T12" fmla="*/ 151 w 265"/>
                                <a:gd name="T13" fmla="*/ 377 h 1248"/>
                                <a:gd name="T14" fmla="*/ 188 w 265"/>
                                <a:gd name="T15" fmla="*/ 377 h 1248"/>
                                <a:gd name="T16" fmla="*/ 226 w 265"/>
                                <a:gd name="T17" fmla="*/ 377 h 1248"/>
                                <a:gd name="T18" fmla="*/ 226 w 265"/>
                                <a:gd name="T19" fmla="*/ 30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26" y="302"/>
                                  </a:moveTo>
                                  <a:lnTo>
                                    <a:pt x="188" y="302"/>
                                  </a:lnTo>
                                  <a:lnTo>
                                    <a:pt x="151" y="302"/>
                                  </a:lnTo>
                                  <a:lnTo>
                                    <a:pt x="113" y="302"/>
                                  </a:lnTo>
                                  <a:lnTo>
                                    <a:pt x="113" y="340"/>
                                  </a:lnTo>
                                  <a:lnTo>
                                    <a:pt x="151" y="340"/>
                                  </a:lnTo>
                                  <a:lnTo>
                                    <a:pt x="151" y="377"/>
                                  </a:lnTo>
                                  <a:lnTo>
                                    <a:pt x="188" y="377"/>
                                  </a:lnTo>
                                  <a:lnTo>
                                    <a:pt x="226" y="377"/>
                                  </a:lnTo>
                                  <a:lnTo>
                                    <a:pt x="226" y="3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2" name="Freeform 35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26 w 265"/>
                                <a:gd name="T1" fmla="*/ 226 h 1248"/>
                                <a:gd name="T2" fmla="*/ 188 w 265"/>
                                <a:gd name="T3" fmla="*/ 226 h 1248"/>
                                <a:gd name="T4" fmla="*/ 151 w 265"/>
                                <a:gd name="T5" fmla="*/ 226 h 1248"/>
                                <a:gd name="T6" fmla="*/ 113 w 265"/>
                                <a:gd name="T7" fmla="*/ 226 h 1248"/>
                                <a:gd name="T8" fmla="*/ 113 w 265"/>
                                <a:gd name="T9" fmla="*/ 264 h 1248"/>
                                <a:gd name="T10" fmla="*/ 151 w 265"/>
                                <a:gd name="T11" fmla="*/ 264 h 1248"/>
                                <a:gd name="T12" fmla="*/ 188 w 265"/>
                                <a:gd name="T13" fmla="*/ 264 h 1248"/>
                                <a:gd name="T14" fmla="*/ 226 w 265"/>
                                <a:gd name="T15" fmla="*/ 264 h 1248"/>
                                <a:gd name="T16" fmla="*/ 226 w 265"/>
                                <a:gd name="T17" fmla="*/ 22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26" y="226"/>
                                  </a:moveTo>
                                  <a:lnTo>
                                    <a:pt x="188" y="226"/>
                                  </a:lnTo>
                                  <a:lnTo>
                                    <a:pt x="151" y="226"/>
                                  </a:lnTo>
                                  <a:lnTo>
                                    <a:pt x="113" y="226"/>
                                  </a:lnTo>
                                  <a:lnTo>
                                    <a:pt x="113" y="264"/>
                                  </a:lnTo>
                                  <a:lnTo>
                                    <a:pt x="151" y="264"/>
                                  </a:lnTo>
                                  <a:lnTo>
                                    <a:pt x="188" y="264"/>
                                  </a:lnTo>
                                  <a:lnTo>
                                    <a:pt x="226" y="264"/>
                                  </a:lnTo>
                                  <a:lnTo>
                                    <a:pt x="226" y="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3" name="Freeform 36"/>
                          <wps:cNvSpPr>
                            <a:spLocks/>
                          </wps:cNvSpPr>
                          <wps:spPr bwMode="auto">
                            <a:xfrm>
                              <a:off x="6458" y="389"/>
                              <a:ext cx="265" cy="1248"/>
                            </a:xfrm>
                            <a:custGeom>
                              <a:avLst/>
                              <a:gdLst>
                                <a:gd name="T0" fmla="*/ 264 w 265"/>
                                <a:gd name="T1" fmla="*/ 0 h 1248"/>
                                <a:gd name="T2" fmla="*/ 226 w 265"/>
                                <a:gd name="T3" fmla="*/ 0 h 1248"/>
                                <a:gd name="T4" fmla="*/ 226 w 265"/>
                                <a:gd name="T5" fmla="*/ 0 h 1248"/>
                                <a:gd name="T6" fmla="*/ 188 w 265"/>
                                <a:gd name="T7" fmla="*/ 0 h 1248"/>
                                <a:gd name="T8" fmla="*/ 151 w 265"/>
                                <a:gd name="T9" fmla="*/ 0 h 1248"/>
                                <a:gd name="T10" fmla="*/ 113 w 265"/>
                                <a:gd name="T11" fmla="*/ 0 h 1248"/>
                                <a:gd name="T12" fmla="*/ 113 w 265"/>
                                <a:gd name="T13" fmla="*/ 37 h 1248"/>
                                <a:gd name="T14" fmla="*/ 151 w 265"/>
                                <a:gd name="T15" fmla="*/ 37 h 1248"/>
                                <a:gd name="T16" fmla="*/ 188 w 265"/>
                                <a:gd name="T17" fmla="*/ 37 h 1248"/>
                                <a:gd name="T18" fmla="*/ 226 w 265"/>
                                <a:gd name="T19" fmla="*/ 37 h 1248"/>
                                <a:gd name="T20" fmla="*/ 226 w 265"/>
                                <a:gd name="T21" fmla="*/ 113 h 1248"/>
                                <a:gd name="T22" fmla="*/ 264 w 265"/>
                                <a:gd name="T23" fmla="*/ 113 h 1248"/>
                                <a:gd name="T24" fmla="*/ 264 w 265"/>
                                <a:gd name="T25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265" h="1248">
                                  <a:moveTo>
                                    <a:pt x="264" y="0"/>
                                  </a:moveTo>
                                  <a:lnTo>
                                    <a:pt x="226" y="0"/>
                                  </a:lnTo>
                                  <a:lnTo>
                                    <a:pt x="226" y="0"/>
                                  </a:lnTo>
                                  <a:lnTo>
                                    <a:pt x="188" y="0"/>
                                  </a:lnTo>
                                  <a:lnTo>
                                    <a:pt x="151" y="0"/>
                                  </a:lnTo>
                                  <a:lnTo>
                                    <a:pt x="113" y="0"/>
                                  </a:lnTo>
                                  <a:lnTo>
                                    <a:pt x="113" y="37"/>
                                  </a:lnTo>
                                  <a:lnTo>
                                    <a:pt x="151" y="37"/>
                                  </a:lnTo>
                                  <a:lnTo>
                                    <a:pt x="188" y="37"/>
                                  </a:lnTo>
                                  <a:lnTo>
                                    <a:pt x="226" y="37"/>
                                  </a:lnTo>
                                  <a:lnTo>
                                    <a:pt x="226" y="113"/>
                                  </a:lnTo>
                                  <a:lnTo>
                                    <a:pt x="264" y="113"/>
                                  </a:lnTo>
                                  <a:lnTo>
                                    <a:pt x="2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54" name="Freeform 37"/>
                        <wps:cNvSpPr>
                          <a:spLocks/>
                        </wps:cNvSpPr>
                        <wps:spPr bwMode="auto">
                          <a:xfrm>
                            <a:off x="6703" y="502"/>
                            <a:ext cx="1" cy="1134"/>
                          </a:xfrm>
                          <a:custGeom>
                            <a:avLst/>
                            <a:gdLst>
                              <a:gd name="T0" fmla="*/ 0 w 1"/>
                              <a:gd name="T1" fmla="*/ 0 h 1134"/>
                              <a:gd name="T2" fmla="*/ 0 w 1"/>
                              <a:gd name="T3" fmla="*/ 1133 h 11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" h="1134">
                                <a:moveTo>
                                  <a:pt x="0" y="0"/>
                                </a:moveTo>
                                <a:lnTo>
                                  <a:pt x="0" y="1133"/>
                                </a:lnTo>
                              </a:path>
                            </a:pathLst>
                          </a:custGeom>
                          <a:noFill/>
                          <a:ln w="24002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55" name="Group 38"/>
                        <wpg:cNvGrpSpPr>
                          <a:grpSpLocks/>
                        </wpg:cNvGrpSpPr>
                        <wpg:grpSpPr bwMode="auto">
                          <a:xfrm>
                            <a:off x="6722" y="389"/>
                            <a:ext cx="303" cy="1248"/>
                            <a:chOff x="6722" y="389"/>
                            <a:chExt cx="303" cy="1248"/>
                          </a:xfrm>
                        </wpg:grpSpPr>
                        <wps:wsp>
                          <wps:cNvPr id="356" name="Freeform 39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831 h 1248"/>
                                <a:gd name="T2" fmla="*/ 0 w 303"/>
                                <a:gd name="T3" fmla="*/ 831 h 1248"/>
                                <a:gd name="T4" fmla="*/ 0 w 303"/>
                                <a:gd name="T5" fmla="*/ 869 h 1248"/>
                                <a:gd name="T6" fmla="*/ 37 w 303"/>
                                <a:gd name="T7" fmla="*/ 869 h 1248"/>
                                <a:gd name="T8" fmla="*/ 37 w 303"/>
                                <a:gd name="T9" fmla="*/ 831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831"/>
                                  </a:moveTo>
                                  <a:lnTo>
                                    <a:pt x="0" y="831"/>
                                  </a:lnTo>
                                  <a:lnTo>
                                    <a:pt x="0" y="869"/>
                                  </a:lnTo>
                                  <a:lnTo>
                                    <a:pt x="37" y="869"/>
                                  </a:lnTo>
                                  <a:lnTo>
                                    <a:pt x="37" y="8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7" name="Freeform 40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718 h 1248"/>
                                <a:gd name="T2" fmla="*/ 0 w 303"/>
                                <a:gd name="T3" fmla="*/ 718 h 1248"/>
                                <a:gd name="T4" fmla="*/ 0 w 303"/>
                                <a:gd name="T5" fmla="*/ 793 h 1248"/>
                                <a:gd name="T6" fmla="*/ 37 w 303"/>
                                <a:gd name="T7" fmla="*/ 793 h 1248"/>
                                <a:gd name="T8" fmla="*/ 37 w 303"/>
                                <a:gd name="T9" fmla="*/ 718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718"/>
                                  </a:moveTo>
                                  <a:lnTo>
                                    <a:pt x="0" y="718"/>
                                  </a:lnTo>
                                  <a:lnTo>
                                    <a:pt x="0" y="793"/>
                                  </a:lnTo>
                                  <a:lnTo>
                                    <a:pt x="37" y="793"/>
                                  </a:lnTo>
                                  <a:lnTo>
                                    <a:pt x="37" y="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" name="Freeform 41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453 h 1248"/>
                                <a:gd name="T2" fmla="*/ 0 w 303"/>
                                <a:gd name="T3" fmla="*/ 453 h 1248"/>
                                <a:gd name="T4" fmla="*/ 0 w 303"/>
                                <a:gd name="T5" fmla="*/ 491 h 1248"/>
                                <a:gd name="T6" fmla="*/ 37 w 303"/>
                                <a:gd name="T7" fmla="*/ 491 h 1248"/>
                                <a:gd name="T8" fmla="*/ 37 w 303"/>
                                <a:gd name="T9" fmla="*/ 45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453"/>
                                  </a:moveTo>
                                  <a:lnTo>
                                    <a:pt x="0" y="453"/>
                                  </a:lnTo>
                                  <a:lnTo>
                                    <a:pt x="0" y="491"/>
                                  </a:lnTo>
                                  <a:lnTo>
                                    <a:pt x="37" y="491"/>
                                  </a:lnTo>
                                  <a:lnTo>
                                    <a:pt x="37" y="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9" name="Freeform 42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1209 h 1248"/>
                                <a:gd name="T2" fmla="*/ 37 w 303"/>
                                <a:gd name="T3" fmla="*/ 1209 h 1248"/>
                                <a:gd name="T4" fmla="*/ 37 w 303"/>
                                <a:gd name="T5" fmla="*/ 1247 h 1248"/>
                                <a:gd name="T6" fmla="*/ 75 w 303"/>
                                <a:gd name="T7" fmla="*/ 1247 h 1248"/>
                                <a:gd name="T8" fmla="*/ 75 w 303"/>
                                <a:gd name="T9" fmla="*/ 120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1209"/>
                                  </a:moveTo>
                                  <a:lnTo>
                                    <a:pt x="37" y="1209"/>
                                  </a:lnTo>
                                  <a:lnTo>
                                    <a:pt x="37" y="1247"/>
                                  </a:lnTo>
                                  <a:lnTo>
                                    <a:pt x="75" y="1247"/>
                                  </a:lnTo>
                                  <a:lnTo>
                                    <a:pt x="75" y="1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0" name="Freeform 43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1020 h 1248"/>
                                <a:gd name="T2" fmla="*/ 37 w 303"/>
                                <a:gd name="T3" fmla="*/ 1020 h 1248"/>
                                <a:gd name="T4" fmla="*/ 37 w 303"/>
                                <a:gd name="T5" fmla="*/ 1171 h 1248"/>
                                <a:gd name="T6" fmla="*/ 75 w 303"/>
                                <a:gd name="T7" fmla="*/ 1171 h 1248"/>
                                <a:gd name="T8" fmla="*/ 75 w 303"/>
                                <a:gd name="T9" fmla="*/ 102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1020"/>
                                  </a:moveTo>
                                  <a:lnTo>
                                    <a:pt x="37" y="1020"/>
                                  </a:lnTo>
                                  <a:lnTo>
                                    <a:pt x="37" y="1171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75" y="10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1" name="Freeform 44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907 h 1248"/>
                                <a:gd name="T2" fmla="*/ 37 w 303"/>
                                <a:gd name="T3" fmla="*/ 907 h 1248"/>
                                <a:gd name="T4" fmla="*/ 37 w 303"/>
                                <a:gd name="T5" fmla="*/ 982 h 1248"/>
                                <a:gd name="T6" fmla="*/ 75 w 303"/>
                                <a:gd name="T7" fmla="*/ 982 h 1248"/>
                                <a:gd name="T8" fmla="*/ 75 w 303"/>
                                <a:gd name="T9" fmla="*/ 907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907"/>
                                  </a:moveTo>
                                  <a:lnTo>
                                    <a:pt x="37" y="907"/>
                                  </a:lnTo>
                                  <a:lnTo>
                                    <a:pt x="37" y="982"/>
                                  </a:lnTo>
                                  <a:lnTo>
                                    <a:pt x="75" y="982"/>
                                  </a:lnTo>
                                  <a:lnTo>
                                    <a:pt x="75" y="9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2" name="Freeform 45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793 h 1248"/>
                                <a:gd name="T2" fmla="*/ 37 w 303"/>
                                <a:gd name="T3" fmla="*/ 793 h 1248"/>
                                <a:gd name="T4" fmla="*/ 37 w 303"/>
                                <a:gd name="T5" fmla="*/ 831 h 1248"/>
                                <a:gd name="T6" fmla="*/ 75 w 303"/>
                                <a:gd name="T7" fmla="*/ 831 h 1248"/>
                                <a:gd name="T8" fmla="*/ 75 w 303"/>
                                <a:gd name="T9" fmla="*/ 79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793"/>
                                  </a:moveTo>
                                  <a:lnTo>
                                    <a:pt x="37" y="793"/>
                                  </a:lnTo>
                                  <a:lnTo>
                                    <a:pt x="37" y="831"/>
                                  </a:lnTo>
                                  <a:lnTo>
                                    <a:pt x="75" y="831"/>
                                  </a:lnTo>
                                  <a:lnTo>
                                    <a:pt x="75" y="7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3" name="Freeform 46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604 h 1248"/>
                                <a:gd name="T2" fmla="*/ 37 w 303"/>
                                <a:gd name="T3" fmla="*/ 604 h 1248"/>
                                <a:gd name="T4" fmla="*/ 0 w 303"/>
                                <a:gd name="T5" fmla="*/ 604 h 1248"/>
                                <a:gd name="T6" fmla="*/ 0 w 303"/>
                                <a:gd name="T7" fmla="*/ 680 h 1248"/>
                                <a:gd name="T8" fmla="*/ 37 w 303"/>
                                <a:gd name="T9" fmla="*/ 680 h 1248"/>
                                <a:gd name="T10" fmla="*/ 75 w 303"/>
                                <a:gd name="T11" fmla="*/ 680 h 1248"/>
                                <a:gd name="T12" fmla="*/ 75 w 303"/>
                                <a:gd name="T13" fmla="*/ 60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604"/>
                                  </a:moveTo>
                                  <a:lnTo>
                                    <a:pt x="37" y="604"/>
                                  </a:lnTo>
                                  <a:lnTo>
                                    <a:pt x="0" y="604"/>
                                  </a:lnTo>
                                  <a:lnTo>
                                    <a:pt x="0" y="680"/>
                                  </a:lnTo>
                                  <a:lnTo>
                                    <a:pt x="37" y="680"/>
                                  </a:lnTo>
                                  <a:lnTo>
                                    <a:pt x="75" y="680"/>
                                  </a:lnTo>
                                  <a:lnTo>
                                    <a:pt x="75" y="6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4" name="Freeform 47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491 h 1248"/>
                                <a:gd name="T2" fmla="*/ 37 w 303"/>
                                <a:gd name="T3" fmla="*/ 491 h 1248"/>
                                <a:gd name="T4" fmla="*/ 37 w 303"/>
                                <a:gd name="T5" fmla="*/ 529 h 1248"/>
                                <a:gd name="T6" fmla="*/ 75 w 303"/>
                                <a:gd name="T7" fmla="*/ 529 h 1248"/>
                                <a:gd name="T8" fmla="*/ 75 w 303"/>
                                <a:gd name="T9" fmla="*/ 491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491"/>
                                  </a:moveTo>
                                  <a:lnTo>
                                    <a:pt x="37" y="491"/>
                                  </a:lnTo>
                                  <a:lnTo>
                                    <a:pt x="37" y="529"/>
                                  </a:lnTo>
                                  <a:lnTo>
                                    <a:pt x="75" y="529"/>
                                  </a:lnTo>
                                  <a:lnTo>
                                    <a:pt x="75" y="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5" name="Freeform 48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340 h 1248"/>
                                <a:gd name="T2" fmla="*/ 37 w 303"/>
                                <a:gd name="T3" fmla="*/ 340 h 1248"/>
                                <a:gd name="T4" fmla="*/ 37 w 303"/>
                                <a:gd name="T5" fmla="*/ 453 h 1248"/>
                                <a:gd name="T6" fmla="*/ 75 w 303"/>
                                <a:gd name="T7" fmla="*/ 453 h 1248"/>
                                <a:gd name="T8" fmla="*/ 75 w 303"/>
                                <a:gd name="T9" fmla="*/ 34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340"/>
                                  </a:moveTo>
                                  <a:lnTo>
                                    <a:pt x="37" y="340"/>
                                  </a:lnTo>
                                  <a:lnTo>
                                    <a:pt x="37" y="453"/>
                                  </a:lnTo>
                                  <a:lnTo>
                                    <a:pt x="75" y="453"/>
                                  </a:lnTo>
                                  <a:lnTo>
                                    <a:pt x="75" y="3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6" name="Freeform 49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75 h 1248"/>
                                <a:gd name="T2" fmla="*/ 37 w 303"/>
                                <a:gd name="T3" fmla="*/ 75 h 1248"/>
                                <a:gd name="T4" fmla="*/ 37 w 303"/>
                                <a:gd name="T5" fmla="*/ 113 h 1248"/>
                                <a:gd name="T6" fmla="*/ 37 w 303"/>
                                <a:gd name="T7" fmla="*/ 302 h 1248"/>
                                <a:gd name="T8" fmla="*/ 75 w 303"/>
                                <a:gd name="T9" fmla="*/ 302 h 1248"/>
                                <a:gd name="T10" fmla="*/ 75 w 303"/>
                                <a:gd name="T11" fmla="*/ 113 h 1248"/>
                                <a:gd name="T12" fmla="*/ 75 w 303"/>
                                <a:gd name="T13" fmla="*/ 7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75"/>
                                  </a:moveTo>
                                  <a:lnTo>
                                    <a:pt x="37" y="75"/>
                                  </a:lnTo>
                                  <a:lnTo>
                                    <a:pt x="37" y="113"/>
                                  </a:lnTo>
                                  <a:lnTo>
                                    <a:pt x="37" y="302"/>
                                  </a:lnTo>
                                  <a:lnTo>
                                    <a:pt x="75" y="302"/>
                                  </a:lnTo>
                                  <a:lnTo>
                                    <a:pt x="75" y="113"/>
                                  </a:lnTo>
                                  <a:lnTo>
                                    <a:pt x="75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7" name="Freeform 50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88 w 303"/>
                                <a:gd name="T1" fmla="*/ 1020 h 1248"/>
                                <a:gd name="T2" fmla="*/ 151 w 303"/>
                                <a:gd name="T3" fmla="*/ 1020 h 1248"/>
                                <a:gd name="T4" fmla="*/ 151 w 303"/>
                                <a:gd name="T5" fmla="*/ 1058 h 1248"/>
                                <a:gd name="T6" fmla="*/ 188 w 303"/>
                                <a:gd name="T7" fmla="*/ 1058 h 1248"/>
                                <a:gd name="T8" fmla="*/ 188 w 303"/>
                                <a:gd name="T9" fmla="*/ 102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88" y="1020"/>
                                  </a:moveTo>
                                  <a:lnTo>
                                    <a:pt x="151" y="1020"/>
                                  </a:lnTo>
                                  <a:lnTo>
                                    <a:pt x="151" y="1058"/>
                                  </a:lnTo>
                                  <a:lnTo>
                                    <a:pt x="188" y="1058"/>
                                  </a:lnTo>
                                  <a:lnTo>
                                    <a:pt x="188" y="10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8" name="Freeform 51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88 w 303"/>
                                <a:gd name="T1" fmla="*/ 718 h 1248"/>
                                <a:gd name="T2" fmla="*/ 151 w 303"/>
                                <a:gd name="T3" fmla="*/ 718 h 1248"/>
                                <a:gd name="T4" fmla="*/ 151 w 303"/>
                                <a:gd name="T5" fmla="*/ 680 h 1248"/>
                                <a:gd name="T6" fmla="*/ 113 w 303"/>
                                <a:gd name="T7" fmla="*/ 680 h 1248"/>
                                <a:gd name="T8" fmla="*/ 113 w 303"/>
                                <a:gd name="T9" fmla="*/ 718 h 1248"/>
                                <a:gd name="T10" fmla="*/ 151 w 303"/>
                                <a:gd name="T11" fmla="*/ 718 h 1248"/>
                                <a:gd name="T12" fmla="*/ 151 w 303"/>
                                <a:gd name="T13" fmla="*/ 755 h 1248"/>
                                <a:gd name="T14" fmla="*/ 188 w 303"/>
                                <a:gd name="T15" fmla="*/ 755 h 1248"/>
                                <a:gd name="T16" fmla="*/ 188 w 303"/>
                                <a:gd name="T17" fmla="*/ 718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88" y="718"/>
                                  </a:moveTo>
                                  <a:lnTo>
                                    <a:pt x="151" y="718"/>
                                  </a:lnTo>
                                  <a:lnTo>
                                    <a:pt x="151" y="680"/>
                                  </a:lnTo>
                                  <a:lnTo>
                                    <a:pt x="113" y="680"/>
                                  </a:lnTo>
                                  <a:lnTo>
                                    <a:pt x="113" y="718"/>
                                  </a:lnTo>
                                  <a:lnTo>
                                    <a:pt x="151" y="718"/>
                                  </a:lnTo>
                                  <a:lnTo>
                                    <a:pt x="151" y="755"/>
                                  </a:lnTo>
                                  <a:lnTo>
                                    <a:pt x="188" y="755"/>
                                  </a:lnTo>
                                  <a:lnTo>
                                    <a:pt x="188" y="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9" name="Freeform 52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88 w 303"/>
                                <a:gd name="T1" fmla="*/ 377 h 1248"/>
                                <a:gd name="T2" fmla="*/ 151 w 303"/>
                                <a:gd name="T3" fmla="*/ 377 h 1248"/>
                                <a:gd name="T4" fmla="*/ 151 w 303"/>
                                <a:gd name="T5" fmla="*/ 377 h 1248"/>
                                <a:gd name="T6" fmla="*/ 113 w 303"/>
                                <a:gd name="T7" fmla="*/ 377 h 1248"/>
                                <a:gd name="T8" fmla="*/ 113 w 303"/>
                                <a:gd name="T9" fmla="*/ 340 h 1248"/>
                                <a:gd name="T10" fmla="*/ 75 w 303"/>
                                <a:gd name="T11" fmla="*/ 340 h 1248"/>
                                <a:gd name="T12" fmla="*/ 75 w 303"/>
                                <a:gd name="T13" fmla="*/ 415 h 1248"/>
                                <a:gd name="T14" fmla="*/ 113 w 303"/>
                                <a:gd name="T15" fmla="*/ 415 h 1248"/>
                                <a:gd name="T16" fmla="*/ 113 w 303"/>
                                <a:gd name="T17" fmla="*/ 453 h 1248"/>
                                <a:gd name="T18" fmla="*/ 75 w 303"/>
                                <a:gd name="T19" fmla="*/ 453 h 1248"/>
                                <a:gd name="T20" fmla="*/ 75 w 303"/>
                                <a:gd name="T21" fmla="*/ 491 h 1248"/>
                                <a:gd name="T22" fmla="*/ 113 w 303"/>
                                <a:gd name="T23" fmla="*/ 491 h 1248"/>
                                <a:gd name="T24" fmla="*/ 113 w 303"/>
                                <a:gd name="T25" fmla="*/ 491 h 1248"/>
                                <a:gd name="T26" fmla="*/ 151 w 303"/>
                                <a:gd name="T27" fmla="*/ 491 h 1248"/>
                                <a:gd name="T28" fmla="*/ 151 w 303"/>
                                <a:gd name="T29" fmla="*/ 415 h 1248"/>
                                <a:gd name="T30" fmla="*/ 188 w 303"/>
                                <a:gd name="T31" fmla="*/ 415 h 1248"/>
                                <a:gd name="T32" fmla="*/ 188 w 303"/>
                                <a:gd name="T33" fmla="*/ 377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88" y="377"/>
                                  </a:moveTo>
                                  <a:lnTo>
                                    <a:pt x="151" y="377"/>
                                  </a:lnTo>
                                  <a:lnTo>
                                    <a:pt x="151" y="377"/>
                                  </a:lnTo>
                                  <a:lnTo>
                                    <a:pt x="113" y="377"/>
                                  </a:lnTo>
                                  <a:lnTo>
                                    <a:pt x="113" y="340"/>
                                  </a:lnTo>
                                  <a:lnTo>
                                    <a:pt x="75" y="340"/>
                                  </a:lnTo>
                                  <a:lnTo>
                                    <a:pt x="75" y="415"/>
                                  </a:lnTo>
                                  <a:lnTo>
                                    <a:pt x="113" y="415"/>
                                  </a:lnTo>
                                  <a:lnTo>
                                    <a:pt x="113" y="453"/>
                                  </a:lnTo>
                                  <a:lnTo>
                                    <a:pt x="75" y="453"/>
                                  </a:lnTo>
                                  <a:lnTo>
                                    <a:pt x="75" y="491"/>
                                  </a:lnTo>
                                  <a:lnTo>
                                    <a:pt x="113" y="491"/>
                                  </a:lnTo>
                                  <a:lnTo>
                                    <a:pt x="113" y="491"/>
                                  </a:lnTo>
                                  <a:lnTo>
                                    <a:pt x="151" y="491"/>
                                  </a:lnTo>
                                  <a:lnTo>
                                    <a:pt x="151" y="415"/>
                                  </a:lnTo>
                                  <a:lnTo>
                                    <a:pt x="188" y="415"/>
                                  </a:lnTo>
                                  <a:lnTo>
                                    <a:pt x="188" y="3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0" name="Freeform 53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26 w 303"/>
                                <a:gd name="T1" fmla="*/ 113 h 1248"/>
                                <a:gd name="T2" fmla="*/ 188 w 303"/>
                                <a:gd name="T3" fmla="*/ 113 h 1248"/>
                                <a:gd name="T4" fmla="*/ 188 w 303"/>
                                <a:gd name="T5" fmla="*/ 151 h 1248"/>
                                <a:gd name="T6" fmla="*/ 226 w 303"/>
                                <a:gd name="T7" fmla="*/ 151 h 1248"/>
                                <a:gd name="T8" fmla="*/ 226 w 303"/>
                                <a:gd name="T9" fmla="*/ 11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26" y="113"/>
                                  </a:moveTo>
                                  <a:lnTo>
                                    <a:pt x="188" y="113"/>
                                  </a:lnTo>
                                  <a:lnTo>
                                    <a:pt x="188" y="151"/>
                                  </a:lnTo>
                                  <a:lnTo>
                                    <a:pt x="226" y="151"/>
                                  </a:lnTo>
                                  <a:lnTo>
                                    <a:pt x="226" y="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1" name="Freeform 54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26 w 303"/>
                                <a:gd name="T1" fmla="*/ 0 h 1248"/>
                                <a:gd name="T2" fmla="*/ 188 w 303"/>
                                <a:gd name="T3" fmla="*/ 0 h 1248"/>
                                <a:gd name="T4" fmla="*/ 188 w 303"/>
                                <a:gd name="T5" fmla="*/ 75 h 1248"/>
                                <a:gd name="T6" fmla="*/ 226 w 303"/>
                                <a:gd name="T7" fmla="*/ 75 h 1248"/>
                                <a:gd name="T8" fmla="*/ 226 w 303"/>
                                <a:gd name="T9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26" y="0"/>
                                  </a:moveTo>
                                  <a:lnTo>
                                    <a:pt x="188" y="0"/>
                                  </a:lnTo>
                                  <a:lnTo>
                                    <a:pt x="188" y="75"/>
                                  </a:lnTo>
                                  <a:lnTo>
                                    <a:pt x="226" y="75"/>
                                  </a:lnTo>
                                  <a:lnTo>
                                    <a:pt x="22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2" name="Freeform 55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64 w 303"/>
                                <a:gd name="T1" fmla="*/ 1133 h 1248"/>
                                <a:gd name="T2" fmla="*/ 226 w 303"/>
                                <a:gd name="T3" fmla="*/ 1133 h 1248"/>
                                <a:gd name="T4" fmla="*/ 226 w 303"/>
                                <a:gd name="T5" fmla="*/ 1171 h 1248"/>
                                <a:gd name="T6" fmla="*/ 188 w 303"/>
                                <a:gd name="T7" fmla="*/ 1171 h 1248"/>
                                <a:gd name="T8" fmla="*/ 151 w 303"/>
                                <a:gd name="T9" fmla="*/ 1171 h 1248"/>
                                <a:gd name="T10" fmla="*/ 151 w 303"/>
                                <a:gd name="T11" fmla="*/ 1133 h 1248"/>
                                <a:gd name="T12" fmla="*/ 188 w 303"/>
                                <a:gd name="T13" fmla="*/ 1133 h 1248"/>
                                <a:gd name="T14" fmla="*/ 226 w 303"/>
                                <a:gd name="T15" fmla="*/ 1133 h 1248"/>
                                <a:gd name="T16" fmla="*/ 226 w 303"/>
                                <a:gd name="T17" fmla="*/ 1096 h 1248"/>
                                <a:gd name="T18" fmla="*/ 188 w 303"/>
                                <a:gd name="T19" fmla="*/ 1096 h 1248"/>
                                <a:gd name="T20" fmla="*/ 151 w 303"/>
                                <a:gd name="T21" fmla="*/ 1096 h 1248"/>
                                <a:gd name="T22" fmla="*/ 151 w 303"/>
                                <a:gd name="T23" fmla="*/ 1133 h 1248"/>
                                <a:gd name="T24" fmla="*/ 113 w 303"/>
                                <a:gd name="T25" fmla="*/ 1133 h 1248"/>
                                <a:gd name="T26" fmla="*/ 113 w 303"/>
                                <a:gd name="T27" fmla="*/ 1058 h 1248"/>
                                <a:gd name="T28" fmla="*/ 75 w 303"/>
                                <a:gd name="T29" fmla="*/ 1058 h 1248"/>
                                <a:gd name="T30" fmla="*/ 75 w 303"/>
                                <a:gd name="T31" fmla="*/ 1171 h 1248"/>
                                <a:gd name="T32" fmla="*/ 113 w 303"/>
                                <a:gd name="T33" fmla="*/ 1171 h 1248"/>
                                <a:gd name="T34" fmla="*/ 113 w 303"/>
                                <a:gd name="T35" fmla="*/ 1171 h 1248"/>
                                <a:gd name="T36" fmla="*/ 75 w 303"/>
                                <a:gd name="T37" fmla="*/ 1171 h 1248"/>
                                <a:gd name="T38" fmla="*/ 75 w 303"/>
                                <a:gd name="T39" fmla="*/ 1209 h 1248"/>
                                <a:gd name="T40" fmla="*/ 113 w 303"/>
                                <a:gd name="T41" fmla="*/ 1209 h 1248"/>
                                <a:gd name="T42" fmla="*/ 113 w 303"/>
                                <a:gd name="T43" fmla="*/ 1247 h 1248"/>
                                <a:gd name="T44" fmla="*/ 151 w 303"/>
                                <a:gd name="T45" fmla="*/ 1247 h 1248"/>
                                <a:gd name="T46" fmla="*/ 151 w 303"/>
                                <a:gd name="T47" fmla="*/ 1209 h 1248"/>
                                <a:gd name="T48" fmla="*/ 188 w 303"/>
                                <a:gd name="T49" fmla="*/ 1209 h 1248"/>
                                <a:gd name="T50" fmla="*/ 226 w 303"/>
                                <a:gd name="T51" fmla="*/ 1209 h 1248"/>
                                <a:gd name="T52" fmla="*/ 264 w 303"/>
                                <a:gd name="T53" fmla="*/ 1209 h 1248"/>
                                <a:gd name="T54" fmla="*/ 264 w 303"/>
                                <a:gd name="T55" fmla="*/ 1171 h 1248"/>
                                <a:gd name="T56" fmla="*/ 264 w 303"/>
                                <a:gd name="T57" fmla="*/ 113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1133"/>
                                  </a:moveTo>
                                  <a:lnTo>
                                    <a:pt x="226" y="1133"/>
                                  </a:lnTo>
                                  <a:lnTo>
                                    <a:pt x="226" y="1171"/>
                                  </a:lnTo>
                                  <a:lnTo>
                                    <a:pt x="188" y="1171"/>
                                  </a:lnTo>
                                  <a:lnTo>
                                    <a:pt x="151" y="1171"/>
                                  </a:lnTo>
                                  <a:lnTo>
                                    <a:pt x="151" y="1133"/>
                                  </a:lnTo>
                                  <a:lnTo>
                                    <a:pt x="188" y="1133"/>
                                  </a:lnTo>
                                  <a:lnTo>
                                    <a:pt x="226" y="1133"/>
                                  </a:lnTo>
                                  <a:lnTo>
                                    <a:pt x="226" y="1096"/>
                                  </a:lnTo>
                                  <a:lnTo>
                                    <a:pt x="188" y="1096"/>
                                  </a:lnTo>
                                  <a:lnTo>
                                    <a:pt x="151" y="1096"/>
                                  </a:lnTo>
                                  <a:lnTo>
                                    <a:pt x="151" y="1133"/>
                                  </a:lnTo>
                                  <a:lnTo>
                                    <a:pt x="113" y="1133"/>
                                  </a:lnTo>
                                  <a:lnTo>
                                    <a:pt x="113" y="1058"/>
                                  </a:lnTo>
                                  <a:lnTo>
                                    <a:pt x="75" y="1058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113" y="1171"/>
                                  </a:lnTo>
                                  <a:lnTo>
                                    <a:pt x="113" y="1171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75" y="1209"/>
                                  </a:lnTo>
                                  <a:lnTo>
                                    <a:pt x="113" y="1209"/>
                                  </a:lnTo>
                                  <a:lnTo>
                                    <a:pt x="113" y="1247"/>
                                  </a:lnTo>
                                  <a:lnTo>
                                    <a:pt x="151" y="1247"/>
                                  </a:lnTo>
                                  <a:lnTo>
                                    <a:pt x="151" y="1209"/>
                                  </a:lnTo>
                                  <a:lnTo>
                                    <a:pt x="188" y="1209"/>
                                  </a:lnTo>
                                  <a:lnTo>
                                    <a:pt x="226" y="1209"/>
                                  </a:lnTo>
                                  <a:lnTo>
                                    <a:pt x="264" y="1209"/>
                                  </a:lnTo>
                                  <a:lnTo>
                                    <a:pt x="264" y="1171"/>
                                  </a:lnTo>
                                  <a:lnTo>
                                    <a:pt x="264" y="11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3" name="Freeform 56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982 h 1248"/>
                                <a:gd name="T2" fmla="*/ 264 w 303"/>
                                <a:gd name="T3" fmla="*/ 982 h 1248"/>
                                <a:gd name="T4" fmla="*/ 264 w 303"/>
                                <a:gd name="T5" fmla="*/ 944 h 1248"/>
                                <a:gd name="T6" fmla="*/ 226 w 303"/>
                                <a:gd name="T7" fmla="*/ 944 h 1248"/>
                                <a:gd name="T8" fmla="*/ 226 w 303"/>
                                <a:gd name="T9" fmla="*/ 907 h 1248"/>
                                <a:gd name="T10" fmla="*/ 264 w 303"/>
                                <a:gd name="T11" fmla="*/ 907 h 1248"/>
                                <a:gd name="T12" fmla="*/ 264 w 303"/>
                                <a:gd name="T13" fmla="*/ 869 h 1248"/>
                                <a:gd name="T14" fmla="*/ 226 w 303"/>
                                <a:gd name="T15" fmla="*/ 869 h 1248"/>
                                <a:gd name="T16" fmla="*/ 226 w 303"/>
                                <a:gd name="T17" fmla="*/ 831 h 1248"/>
                                <a:gd name="T18" fmla="*/ 226 w 303"/>
                                <a:gd name="T19" fmla="*/ 793 h 1248"/>
                                <a:gd name="T20" fmla="*/ 188 w 303"/>
                                <a:gd name="T21" fmla="*/ 793 h 1248"/>
                                <a:gd name="T22" fmla="*/ 188 w 303"/>
                                <a:gd name="T23" fmla="*/ 831 h 1248"/>
                                <a:gd name="T24" fmla="*/ 188 w 303"/>
                                <a:gd name="T25" fmla="*/ 869 h 1248"/>
                                <a:gd name="T26" fmla="*/ 188 w 303"/>
                                <a:gd name="T27" fmla="*/ 907 h 1248"/>
                                <a:gd name="T28" fmla="*/ 188 w 303"/>
                                <a:gd name="T29" fmla="*/ 944 h 1248"/>
                                <a:gd name="T30" fmla="*/ 151 w 303"/>
                                <a:gd name="T31" fmla="*/ 944 h 1248"/>
                                <a:gd name="T32" fmla="*/ 151 w 303"/>
                                <a:gd name="T33" fmla="*/ 944 h 1248"/>
                                <a:gd name="T34" fmla="*/ 113 w 303"/>
                                <a:gd name="T35" fmla="*/ 944 h 1248"/>
                                <a:gd name="T36" fmla="*/ 113 w 303"/>
                                <a:gd name="T37" fmla="*/ 869 h 1248"/>
                                <a:gd name="T38" fmla="*/ 151 w 303"/>
                                <a:gd name="T39" fmla="*/ 869 h 1248"/>
                                <a:gd name="T40" fmla="*/ 151 w 303"/>
                                <a:gd name="T41" fmla="*/ 907 h 1248"/>
                                <a:gd name="T42" fmla="*/ 188 w 303"/>
                                <a:gd name="T43" fmla="*/ 907 h 1248"/>
                                <a:gd name="T44" fmla="*/ 188 w 303"/>
                                <a:gd name="T45" fmla="*/ 869 h 1248"/>
                                <a:gd name="T46" fmla="*/ 151 w 303"/>
                                <a:gd name="T47" fmla="*/ 869 h 1248"/>
                                <a:gd name="T48" fmla="*/ 151 w 303"/>
                                <a:gd name="T49" fmla="*/ 831 h 1248"/>
                                <a:gd name="T50" fmla="*/ 188 w 303"/>
                                <a:gd name="T51" fmla="*/ 831 h 1248"/>
                                <a:gd name="T52" fmla="*/ 188 w 303"/>
                                <a:gd name="T53" fmla="*/ 793 h 1248"/>
                                <a:gd name="T54" fmla="*/ 151 w 303"/>
                                <a:gd name="T55" fmla="*/ 793 h 1248"/>
                                <a:gd name="T56" fmla="*/ 151 w 303"/>
                                <a:gd name="T57" fmla="*/ 793 h 1248"/>
                                <a:gd name="T58" fmla="*/ 113 w 303"/>
                                <a:gd name="T59" fmla="*/ 793 h 1248"/>
                                <a:gd name="T60" fmla="*/ 75 w 303"/>
                                <a:gd name="T61" fmla="*/ 793 h 1248"/>
                                <a:gd name="T62" fmla="*/ 75 w 303"/>
                                <a:gd name="T63" fmla="*/ 831 h 1248"/>
                                <a:gd name="T64" fmla="*/ 75 w 303"/>
                                <a:gd name="T65" fmla="*/ 982 h 1248"/>
                                <a:gd name="T66" fmla="*/ 75 w 303"/>
                                <a:gd name="T67" fmla="*/ 982 h 1248"/>
                                <a:gd name="T68" fmla="*/ 75 w 303"/>
                                <a:gd name="T69" fmla="*/ 1020 h 1248"/>
                                <a:gd name="T70" fmla="*/ 113 w 303"/>
                                <a:gd name="T71" fmla="*/ 1020 h 1248"/>
                                <a:gd name="T72" fmla="*/ 113 w 303"/>
                                <a:gd name="T73" fmla="*/ 982 h 1248"/>
                                <a:gd name="T74" fmla="*/ 113 w 303"/>
                                <a:gd name="T75" fmla="*/ 982 h 1248"/>
                                <a:gd name="T76" fmla="*/ 151 w 303"/>
                                <a:gd name="T77" fmla="*/ 982 h 1248"/>
                                <a:gd name="T78" fmla="*/ 151 w 303"/>
                                <a:gd name="T79" fmla="*/ 982 h 1248"/>
                                <a:gd name="T80" fmla="*/ 188 w 303"/>
                                <a:gd name="T81" fmla="*/ 982 h 1248"/>
                                <a:gd name="T82" fmla="*/ 188 w 303"/>
                                <a:gd name="T83" fmla="*/ 982 h 1248"/>
                                <a:gd name="T84" fmla="*/ 188 w 303"/>
                                <a:gd name="T85" fmla="*/ 1020 h 1248"/>
                                <a:gd name="T86" fmla="*/ 226 w 303"/>
                                <a:gd name="T87" fmla="*/ 1020 h 1248"/>
                                <a:gd name="T88" fmla="*/ 264 w 303"/>
                                <a:gd name="T89" fmla="*/ 1020 h 1248"/>
                                <a:gd name="T90" fmla="*/ 302 w 303"/>
                                <a:gd name="T91" fmla="*/ 1020 h 1248"/>
                                <a:gd name="T92" fmla="*/ 302 w 303"/>
                                <a:gd name="T93" fmla="*/ 98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982"/>
                                  </a:moveTo>
                                  <a:lnTo>
                                    <a:pt x="264" y="982"/>
                                  </a:lnTo>
                                  <a:lnTo>
                                    <a:pt x="264" y="944"/>
                                  </a:lnTo>
                                  <a:lnTo>
                                    <a:pt x="226" y="944"/>
                                  </a:lnTo>
                                  <a:lnTo>
                                    <a:pt x="226" y="907"/>
                                  </a:lnTo>
                                  <a:lnTo>
                                    <a:pt x="264" y="907"/>
                                  </a:lnTo>
                                  <a:lnTo>
                                    <a:pt x="264" y="869"/>
                                  </a:lnTo>
                                  <a:lnTo>
                                    <a:pt x="226" y="869"/>
                                  </a:lnTo>
                                  <a:lnTo>
                                    <a:pt x="226" y="831"/>
                                  </a:lnTo>
                                  <a:lnTo>
                                    <a:pt x="226" y="793"/>
                                  </a:lnTo>
                                  <a:lnTo>
                                    <a:pt x="188" y="793"/>
                                  </a:lnTo>
                                  <a:lnTo>
                                    <a:pt x="188" y="831"/>
                                  </a:lnTo>
                                  <a:lnTo>
                                    <a:pt x="188" y="869"/>
                                  </a:lnTo>
                                  <a:lnTo>
                                    <a:pt x="188" y="907"/>
                                  </a:lnTo>
                                  <a:lnTo>
                                    <a:pt x="188" y="944"/>
                                  </a:lnTo>
                                  <a:lnTo>
                                    <a:pt x="151" y="944"/>
                                  </a:lnTo>
                                  <a:lnTo>
                                    <a:pt x="151" y="944"/>
                                  </a:lnTo>
                                  <a:lnTo>
                                    <a:pt x="113" y="944"/>
                                  </a:lnTo>
                                  <a:lnTo>
                                    <a:pt x="113" y="869"/>
                                  </a:lnTo>
                                  <a:lnTo>
                                    <a:pt x="151" y="869"/>
                                  </a:lnTo>
                                  <a:lnTo>
                                    <a:pt x="151" y="907"/>
                                  </a:lnTo>
                                  <a:lnTo>
                                    <a:pt x="188" y="907"/>
                                  </a:lnTo>
                                  <a:lnTo>
                                    <a:pt x="188" y="869"/>
                                  </a:lnTo>
                                  <a:lnTo>
                                    <a:pt x="151" y="869"/>
                                  </a:lnTo>
                                  <a:lnTo>
                                    <a:pt x="151" y="831"/>
                                  </a:lnTo>
                                  <a:lnTo>
                                    <a:pt x="188" y="831"/>
                                  </a:lnTo>
                                  <a:lnTo>
                                    <a:pt x="188" y="793"/>
                                  </a:lnTo>
                                  <a:lnTo>
                                    <a:pt x="151" y="793"/>
                                  </a:lnTo>
                                  <a:lnTo>
                                    <a:pt x="151" y="793"/>
                                  </a:lnTo>
                                  <a:lnTo>
                                    <a:pt x="113" y="793"/>
                                  </a:lnTo>
                                  <a:lnTo>
                                    <a:pt x="75" y="793"/>
                                  </a:lnTo>
                                  <a:lnTo>
                                    <a:pt x="75" y="831"/>
                                  </a:lnTo>
                                  <a:lnTo>
                                    <a:pt x="75" y="982"/>
                                  </a:lnTo>
                                  <a:lnTo>
                                    <a:pt x="75" y="982"/>
                                  </a:lnTo>
                                  <a:lnTo>
                                    <a:pt x="75" y="1020"/>
                                  </a:lnTo>
                                  <a:lnTo>
                                    <a:pt x="113" y="1020"/>
                                  </a:lnTo>
                                  <a:lnTo>
                                    <a:pt x="113" y="982"/>
                                  </a:lnTo>
                                  <a:lnTo>
                                    <a:pt x="113" y="982"/>
                                  </a:lnTo>
                                  <a:lnTo>
                                    <a:pt x="151" y="982"/>
                                  </a:lnTo>
                                  <a:lnTo>
                                    <a:pt x="151" y="982"/>
                                  </a:lnTo>
                                  <a:lnTo>
                                    <a:pt x="188" y="982"/>
                                  </a:lnTo>
                                  <a:lnTo>
                                    <a:pt x="188" y="982"/>
                                  </a:lnTo>
                                  <a:lnTo>
                                    <a:pt x="188" y="1020"/>
                                  </a:lnTo>
                                  <a:lnTo>
                                    <a:pt x="226" y="1020"/>
                                  </a:lnTo>
                                  <a:lnTo>
                                    <a:pt x="264" y="1020"/>
                                  </a:lnTo>
                                  <a:lnTo>
                                    <a:pt x="302" y="1020"/>
                                  </a:lnTo>
                                  <a:lnTo>
                                    <a:pt x="302" y="9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4" name="Freeform 57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755 h 1248"/>
                                <a:gd name="T2" fmla="*/ 264 w 303"/>
                                <a:gd name="T3" fmla="*/ 755 h 1248"/>
                                <a:gd name="T4" fmla="*/ 264 w 303"/>
                                <a:gd name="T5" fmla="*/ 793 h 1248"/>
                                <a:gd name="T6" fmla="*/ 302 w 303"/>
                                <a:gd name="T7" fmla="*/ 793 h 1248"/>
                                <a:gd name="T8" fmla="*/ 302 w 303"/>
                                <a:gd name="T9" fmla="*/ 75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755"/>
                                  </a:moveTo>
                                  <a:lnTo>
                                    <a:pt x="264" y="755"/>
                                  </a:lnTo>
                                  <a:lnTo>
                                    <a:pt x="264" y="793"/>
                                  </a:lnTo>
                                  <a:lnTo>
                                    <a:pt x="302" y="793"/>
                                  </a:lnTo>
                                  <a:lnTo>
                                    <a:pt x="302" y="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5" name="Freeform 58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642 h 1248"/>
                                <a:gd name="T2" fmla="*/ 264 w 303"/>
                                <a:gd name="T3" fmla="*/ 642 h 1248"/>
                                <a:gd name="T4" fmla="*/ 264 w 303"/>
                                <a:gd name="T5" fmla="*/ 718 h 1248"/>
                                <a:gd name="T6" fmla="*/ 226 w 303"/>
                                <a:gd name="T7" fmla="*/ 718 h 1248"/>
                                <a:gd name="T8" fmla="*/ 226 w 303"/>
                                <a:gd name="T9" fmla="*/ 755 h 1248"/>
                                <a:gd name="T10" fmla="*/ 264 w 303"/>
                                <a:gd name="T11" fmla="*/ 755 h 1248"/>
                                <a:gd name="T12" fmla="*/ 264 w 303"/>
                                <a:gd name="T13" fmla="*/ 718 h 1248"/>
                                <a:gd name="T14" fmla="*/ 302 w 303"/>
                                <a:gd name="T15" fmla="*/ 718 h 1248"/>
                                <a:gd name="T16" fmla="*/ 302 w 303"/>
                                <a:gd name="T17" fmla="*/ 64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642"/>
                                  </a:moveTo>
                                  <a:lnTo>
                                    <a:pt x="264" y="642"/>
                                  </a:lnTo>
                                  <a:lnTo>
                                    <a:pt x="264" y="718"/>
                                  </a:lnTo>
                                  <a:lnTo>
                                    <a:pt x="226" y="718"/>
                                  </a:lnTo>
                                  <a:lnTo>
                                    <a:pt x="226" y="755"/>
                                  </a:lnTo>
                                  <a:lnTo>
                                    <a:pt x="264" y="755"/>
                                  </a:lnTo>
                                  <a:lnTo>
                                    <a:pt x="264" y="718"/>
                                  </a:lnTo>
                                  <a:lnTo>
                                    <a:pt x="302" y="718"/>
                                  </a:lnTo>
                                  <a:lnTo>
                                    <a:pt x="302" y="6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6" name="Freeform 59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566 h 1248"/>
                                <a:gd name="T2" fmla="*/ 264 w 303"/>
                                <a:gd name="T3" fmla="*/ 566 h 1248"/>
                                <a:gd name="T4" fmla="*/ 264 w 303"/>
                                <a:gd name="T5" fmla="*/ 529 h 1248"/>
                                <a:gd name="T6" fmla="*/ 226 w 303"/>
                                <a:gd name="T7" fmla="*/ 529 h 1248"/>
                                <a:gd name="T8" fmla="*/ 188 w 303"/>
                                <a:gd name="T9" fmla="*/ 529 h 1248"/>
                                <a:gd name="T10" fmla="*/ 188 w 303"/>
                                <a:gd name="T11" fmla="*/ 491 h 1248"/>
                                <a:gd name="T12" fmla="*/ 151 w 303"/>
                                <a:gd name="T13" fmla="*/ 491 h 1248"/>
                                <a:gd name="T14" fmla="*/ 151 w 303"/>
                                <a:gd name="T15" fmla="*/ 566 h 1248"/>
                                <a:gd name="T16" fmla="*/ 113 w 303"/>
                                <a:gd name="T17" fmla="*/ 566 h 1248"/>
                                <a:gd name="T18" fmla="*/ 113 w 303"/>
                                <a:gd name="T19" fmla="*/ 604 h 1248"/>
                                <a:gd name="T20" fmla="*/ 75 w 303"/>
                                <a:gd name="T21" fmla="*/ 604 h 1248"/>
                                <a:gd name="T22" fmla="*/ 75 w 303"/>
                                <a:gd name="T23" fmla="*/ 680 h 1248"/>
                                <a:gd name="T24" fmla="*/ 113 w 303"/>
                                <a:gd name="T25" fmla="*/ 680 h 1248"/>
                                <a:gd name="T26" fmla="*/ 113 w 303"/>
                                <a:gd name="T27" fmla="*/ 642 h 1248"/>
                                <a:gd name="T28" fmla="*/ 151 w 303"/>
                                <a:gd name="T29" fmla="*/ 642 h 1248"/>
                                <a:gd name="T30" fmla="*/ 151 w 303"/>
                                <a:gd name="T31" fmla="*/ 642 h 1248"/>
                                <a:gd name="T32" fmla="*/ 188 w 303"/>
                                <a:gd name="T33" fmla="*/ 642 h 1248"/>
                                <a:gd name="T34" fmla="*/ 188 w 303"/>
                                <a:gd name="T35" fmla="*/ 604 h 1248"/>
                                <a:gd name="T36" fmla="*/ 151 w 303"/>
                                <a:gd name="T37" fmla="*/ 604 h 1248"/>
                                <a:gd name="T38" fmla="*/ 151 w 303"/>
                                <a:gd name="T39" fmla="*/ 566 h 1248"/>
                                <a:gd name="T40" fmla="*/ 188 w 303"/>
                                <a:gd name="T41" fmla="*/ 566 h 1248"/>
                                <a:gd name="T42" fmla="*/ 188 w 303"/>
                                <a:gd name="T43" fmla="*/ 604 h 1248"/>
                                <a:gd name="T44" fmla="*/ 226 w 303"/>
                                <a:gd name="T45" fmla="*/ 604 h 1248"/>
                                <a:gd name="T46" fmla="*/ 264 w 303"/>
                                <a:gd name="T47" fmla="*/ 604 h 1248"/>
                                <a:gd name="T48" fmla="*/ 302 w 303"/>
                                <a:gd name="T49" fmla="*/ 604 h 1248"/>
                                <a:gd name="T50" fmla="*/ 302 w 303"/>
                                <a:gd name="T51" fmla="*/ 56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566"/>
                                  </a:moveTo>
                                  <a:lnTo>
                                    <a:pt x="264" y="566"/>
                                  </a:lnTo>
                                  <a:lnTo>
                                    <a:pt x="264" y="529"/>
                                  </a:lnTo>
                                  <a:lnTo>
                                    <a:pt x="226" y="529"/>
                                  </a:lnTo>
                                  <a:lnTo>
                                    <a:pt x="188" y="529"/>
                                  </a:lnTo>
                                  <a:lnTo>
                                    <a:pt x="188" y="491"/>
                                  </a:lnTo>
                                  <a:lnTo>
                                    <a:pt x="151" y="491"/>
                                  </a:lnTo>
                                  <a:lnTo>
                                    <a:pt x="151" y="566"/>
                                  </a:lnTo>
                                  <a:lnTo>
                                    <a:pt x="113" y="566"/>
                                  </a:lnTo>
                                  <a:lnTo>
                                    <a:pt x="113" y="604"/>
                                  </a:lnTo>
                                  <a:lnTo>
                                    <a:pt x="75" y="604"/>
                                  </a:lnTo>
                                  <a:lnTo>
                                    <a:pt x="75" y="680"/>
                                  </a:lnTo>
                                  <a:lnTo>
                                    <a:pt x="113" y="680"/>
                                  </a:lnTo>
                                  <a:lnTo>
                                    <a:pt x="113" y="642"/>
                                  </a:lnTo>
                                  <a:lnTo>
                                    <a:pt x="151" y="642"/>
                                  </a:lnTo>
                                  <a:lnTo>
                                    <a:pt x="151" y="642"/>
                                  </a:lnTo>
                                  <a:lnTo>
                                    <a:pt x="188" y="642"/>
                                  </a:lnTo>
                                  <a:lnTo>
                                    <a:pt x="188" y="604"/>
                                  </a:lnTo>
                                  <a:lnTo>
                                    <a:pt x="151" y="604"/>
                                  </a:lnTo>
                                  <a:lnTo>
                                    <a:pt x="151" y="566"/>
                                  </a:lnTo>
                                  <a:lnTo>
                                    <a:pt x="188" y="566"/>
                                  </a:lnTo>
                                  <a:lnTo>
                                    <a:pt x="188" y="604"/>
                                  </a:lnTo>
                                  <a:lnTo>
                                    <a:pt x="226" y="604"/>
                                  </a:lnTo>
                                  <a:lnTo>
                                    <a:pt x="264" y="604"/>
                                  </a:lnTo>
                                  <a:lnTo>
                                    <a:pt x="302" y="604"/>
                                  </a:lnTo>
                                  <a:lnTo>
                                    <a:pt x="302" y="5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7" name="Freeform 60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151 h 1248"/>
                                <a:gd name="T2" fmla="*/ 264 w 303"/>
                                <a:gd name="T3" fmla="*/ 151 h 1248"/>
                                <a:gd name="T4" fmla="*/ 264 w 303"/>
                                <a:gd name="T5" fmla="*/ 302 h 1248"/>
                                <a:gd name="T6" fmla="*/ 226 w 303"/>
                                <a:gd name="T7" fmla="*/ 302 h 1248"/>
                                <a:gd name="T8" fmla="*/ 188 w 303"/>
                                <a:gd name="T9" fmla="*/ 302 h 1248"/>
                                <a:gd name="T10" fmla="*/ 188 w 303"/>
                                <a:gd name="T11" fmla="*/ 264 h 1248"/>
                                <a:gd name="T12" fmla="*/ 151 w 303"/>
                                <a:gd name="T13" fmla="*/ 264 h 1248"/>
                                <a:gd name="T14" fmla="*/ 151 w 303"/>
                                <a:gd name="T15" fmla="*/ 226 h 1248"/>
                                <a:gd name="T16" fmla="*/ 188 w 303"/>
                                <a:gd name="T17" fmla="*/ 226 h 1248"/>
                                <a:gd name="T18" fmla="*/ 188 w 303"/>
                                <a:gd name="T19" fmla="*/ 264 h 1248"/>
                                <a:gd name="T20" fmla="*/ 226 w 303"/>
                                <a:gd name="T21" fmla="*/ 264 h 1248"/>
                                <a:gd name="T22" fmla="*/ 226 w 303"/>
                                <a:gd name="T23" fmla="*/ 226 h 1248"/>
                                <a:gd name="T24" fmla="*/ 188 w 303"/>
                                <a:gd name="T25" fmla="*/ 226 h 1248"/>
                                <a:gd name="T26" fmla="*/ 188 w 303"/>
                                <a:gd name="T27" fmla="*/ 151 h 1248"/>
                                <a:gd name="T28" fmla="*/ 151 w 303"/>
                                <a:gd name="T29" fmla="*/ 151 h 1248"/>
                                <a:gd name="T30" fmla="*/ 151 w 303"/>
                                <a:gd name="T31" fmla="*/ 113 h 1248"/>
                                <a:gd name="T32" fmla="*/ 188 w 303"/>
                                <a:gd name="T33" fmla="*/ 113 h 1248"/>
                                <a:gd name="T34" fmla="*/ 188 w 303"/>
                                <a:gd name="T35" fmla="*/ 75 h 1248"/>
                                <a:gd name="T36" fmla="*/ 151 w 303"/>
                                <a:gd name="T37" fmla="*/ 75 h 1248"/>
                                <a:gd name="T38" fmla="*/ 151 w 303"/>
                                <a:gd name="T39" fmla="*/ 113 h 1248"/>
                                <a:gd name="T40" fmla="*/ 113 w 303"/>
                                <a:gd name="T41" fmla="*/ 113 h 1248"/>
                                <a:gd name="T42" fmla="*/ 75 w 303"/>
                                <a:gd name="T43" fmla="*/ 113 h 1248"/>
                                <a:gd name="T44" fmla="*/ 75 w 303"/>
                                <a:gd name="T45" fmla="*/ 151 h 1248"/>
                                <a:gd name="T46" fmla="*/ 113 w 303"/>
                                <a:gd name="T47" fmla="*/ 151 h 1248"/>
                                <a:gd name="T48" fmla="*/ 151 w 303"/>
                                <a:gd name="T49" fmla="*/ 151 h 1248"/>
                                <a:gd name="T50" fmla="*/ 151 w 303"/>
                                <a:gd name="T51" fmla="*/ 226 h 1248"/>
                                <a:gd name="T52" fmla="*/ 113 w 303"/>
                                <a:gd name="T53" fmla="*/ 226 h 1248"/>
                                <a:gd name="T54" fmla="*/ 113 w 303"/>
                                <a:gd name="T55" fmla="*/ 302 h 1248"/>
                                <a:gd name="T56" fmla="*/ 151 w 303"/>
                                <a:gd name="T57" fmla="*/ 302 h 1248"/>
                                <a:gd name="T58" fmla="*/ 151 w 303"/>
                                <a:gd name="T59" fmla="*/ 340 h 1248"/>
                                <a:gd name="T60" fmla="*/ 188 w 303"/>
                                <a:gd name="T61" fmla="*/ 340 h 1248"/>
                                <a:gd name="T62" fmla="*/ 226 w 303"/>
                                <a:gd name="T63" fmla="*/ 340 h 1248"/>
                                <a:gd name="T64" fmla="*/ 226 w 303"/>
                                <a:gd name="T65" fmla="*/ 453 h 1248"/>
                                <a:gd name="T66" fmla="*/ 264 w 303"/>
                                <a:gd name="T67" fmla="*/ 453 h 1248"/>
                                <a:gd name="T68" fmla="*/ 264 w 303"/>
                                <a:gd name="T69" fmla="*/ 491 h 1248"/>
                                <a:gd name="T70" fmla="*/ 302 w 303"/>
                                <a:gd name="T71" fmla="*/ 491 h 1248"/>
                                <a:gd name="T72" fmla="*/ 302 w 303"/>
                                <a:gd name="T73" fmla="*/ 453 h 1248"/>
                                <a:gd name="T74" fmla="*/ 264 w 303"/>
                                <a:gd name="T75" fmla="*/ 453 h 1248"/>
                                <a:gd name="T76" fmla="*/ 264 w 303"/>
                                <a:gd name="T77" fmla="*/ 415 h 1248"/>
                                <a:gd name="T78" fmla="*/ 302 w 303"/>
                                <a:gd name="T79" fmla="*/ 415 h 1248"/>
                                <a:gd name="T80" fmla="*/ 302 w 303"/>
                                <a:gd name="T81" fmla="*/ 377 h 1248"/>
                                <a:gd name="T82" fmla="*/ 264 w 303"/>
                                <a:gd name="T83" fmla="*/ 377 h 1248"/>
                                <a:gd name="T84" fmla="*/ 264 w 303"/>
                                <a:gd name="T85" fmla="*/ 340 h 1248"/>
                                <a:gd name="T86" fmla="*/ 302 w 303"/>
                                <a:gd name="T87" fmla="*/ 340 h 1248"/>
                                <a:gd name="T88" fmla="*/ 302 w 303"/>
                                <a:gd name="T89" fmla="*/ 151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151"/>
                                  </a:moveTo>
                                  <a:lnTo>
                                    <a:pt x="264" y="151"/>
                                  </a:lnTo>
                                  <a:lnTo>
                                    <a:pt x="264" y="302"/>
                                  </a:lnTo>
                                  <a:lnTo>
                                    <a:pt x="226" y="302"/>
                                  </a:lnTo>
                                  <a:lnTo>
                                    <a:pt x="188" y="302"/>
                                  </a:lnTo>
                                  <a:lnTo>
                                    <a:pt x="188" y="264"/>
                                  </a:lnTo>
                                  <a:lnTo>
                                    <a:pt x="151" y="264"/>
                                  </a:lnTo>
                                  <a:lnTo>
                                    <a:pt x="151" y="226"/>
                                  </a:lnTo>
                                  <a:lnTo>
                                    <a:pt x="188" y="226"/>
                                  </a:lnTo>
                                  <a:lnTo>
                                    <a:pt x="188" y="264"/>
                                  </a:lnTo>
                                  <a:lnTo>
                                    <a:pt x="226" y="264"/>
                                  </a:lnTo>
                                  <a:lnTo>
                                    <a:pt x="226" y="226"/>
                                  </a:lnTo>
                                  <a:lnTo>
                                    <a:pt x="188" y="226"/>
                                  </a:lnTo>
                                  <a:lnTo>
                                    <a:pt x="188" y="151"/>
                                  </a:lnTo>
                                  <a:lnTo>
                                    <a:pt x="151" y="151"/>
                                  </a:lnTo>
                                  <a:lnTo>
                                    <a:pt x="151" y="113"/>
                                  </a:lnTo>
                                  <a:lnTo>
                                    <a:pt x="188" y="113"/>
                                  </a:lnTo>
                                  <a:lnTo>
                                    <a:pt x="188" y="75"/>
                                  </a:lnTo>
                                  <a:lnTo>
                                    <a:pt x="151" y="75"/>
                                  </a:lnTo>
                                  <a:lnTo>
                                    <a:pt x="151" y="113"/>
                                  </a:lnTo>
                                  <a:lnTo>
                                    <a:pt x="113" y="113"/>
                                  </a:lnTo>
                                  <a:lnTo>
                                    <a:pt x="75" y="113"/>
                                  </a:lnTo>
                                  <a:lnTo>
                                    <a:pt x="75" y="151"/>
                                  </a:lnTo>
                                  <a:lnTo>
                                    <a:pt x="113" y="151"/>
                                  </a:lnTo>
                                  <a:lnTo>
                                    <a:pt x="151" y="151"/>
                                  </a:lnTo>
                                  <a:lnTo>
                                    <a:pt x="151" y="226"/>
                                  </a:lnTo>
                                  <a:lnTo>
                                    <a:pt x="113" y="226"/>
                                  </a:lnTo>
                                  <a:lnTo>
                                    <a:pt x="113" y="302"/>
                                  </a:lnTo>
                                  <a:lnTo>
                                    <a:pt x="151" y="302"/>
                                  </a:lnTo>
                                  <a:lnTo>
                                    <a:pt x="151" y="340"/>
                                  </a:lnTo>
                                  <a:lnTo>
                                    <a:pt x="188" y="340"/>
                                  </a:lnTo>
                                  <a:lnTo>
                                    <a:pt x="226" y="340"/>
                                  </a:lnTo>
                                  <a:lnTo>
                                    <a:pt x="226" y="453"/>
                                  </a:lnTo>
                                  <a:lnTo>
                                    <a:pt x="264" y="453"/>
                                  </a:lnTo>
                                  <a:lnTo>
                                    <a:pt x="264" y="491"/>
                                  </a:lnTo>
                                  <a:lnTo>
                                    <a:pt x="302" y="491"/>
                                  </a:lnTo>
                                  <a:lnTo>
                                    <a:pt x="302" y="453"/>
                                  </a:lnTo>
                                  <a:lnTo>
                                    <a:pt x="264" y="453"/>
                                  </a:lnTo>
                                  <a:lnTo>
                                    <a:pt x="264" y="415"/>
                                  </a:lnTo>
                                  <a:lnTo>
                                    <a:pt x="302" y="415"/>
                                  </a:lnTo>
                                  <a:lnTo>
                                    <a:pt x="302" y="377"/>
                                  </a:lnTo>
                                  <a:lnTo>
                                    <a:pt x="264" y="377"/>
                                  </a:lnTo>
                                  <a:lnTo>
                                    <a:pt x="264" y="340"/>
                                  </a:lnTo>
                                  <a:lnTo>
                                    <a:pt x="302" y="340"/>
                                  </a:lnTo>
                                  <a:lnTo>
                                    <a:pt x="302" y="1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8" name="Freeform 61"/>
                          <wps:cNvSpPr>
                            <a:spLocks/>
                          </wps:cNvSpPr>
                          <wps:spPr bwMode="auto">
                            <a:xfrm>
                              <a:off x="6722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75 h 1248"/>
                                <a:gd name="T2" fmla="*/ 264 w 303"/>
                                <a:gd name="T3" fmla="*/ 75 h 1248"/>
                                <a:gd name="T4" fmla="*/ 264 w 303"/>
                                <a:gd name="T5" fmla="*/ 113 h 1248"/>
                                <a:gd name="T6" fmla="*/ 302 w 303"/>
                                <a:gd name="T7" fmla="*/ 113 h 1248"/>
                                <a:gd name="T8" fmla="*/ 302 w 303"/>
                                <a:gd name="T9" fmla="*/ 7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75"/>
                                  </a:moveTo>
                                  <a:lnTo>
                                    <a:pt x="264" y="75"/>
                                  </a:lnTo>
                                  <a:lnTo>
                                    <a:pt x="264" y="113"/>
                                  </a:lnTo>
                                  <a:lnTo>
                                    <a:pt x="302" y="113"/>
                                  </a:lnTo>
                                  <a:lnTo>
                                    <a:pt x="302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9" name="Group 62"/>
                        <wpg:cNvGrpSpPr>
                          <a:grpSpLocks/>
                        </wpg:cNvGrpSpPr>
                        <wpg:grpSpPr bwMode="auto">
                          <a:xfrm>
                            <a:off x="6987" y="389"/>
                            <a:ext cx="303" cy="1248"/>
                            <a:chOff x="6987" y="389"/>
                            <a:chExt cx="303" cy="1248"/>
                          </a:xfrm>
                        </wpg:grpSpPr>
                        <wps:wsp>
                          <wps:cNvPr id="380" name="Freeform 63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982 h 1248"/>
                                <a:gd name="T2" fmla="*/ 37 w 303"/>
                                <a:gd name="T3" fmla="*/ 982 h 1248"/>
                                <a:gd name="T4" fmla="*/ 37 w 303"/>
                                <a:gd name="T5" fmla="*/ 982 h 1248"/>
                                <a:gd name="T6" fmla="*/ 0 w 303"/>
                                <a:gd name="T7" fmla="*/ 982 h 1248"/>
                                <a:gd name="T8" fmla="*/ 0 w 303"/>
                                <a:gd name="T9" fmla="*/ 1020 h 1248"/>
                                <a:gd name="T10" fmla="*/ 37 w 303"/>
                                <a:gd name="T11" fmla="*/ 1020 h 1248"/>
                                <a:gd name="T12" fmla="*/ 37 w 303"/>
                                <a:gd name="T13" fmla="*/ 1058 h 1248"/>
                                <a:gd name="T14" fmla="*/ 0 w 303"/>
                                <a:gd name="T15" fmla="*/ 1058 h 1248"/>
                                <a:gd name="T16" fmla="*/ 0 w 303"/>
                                <a:gd name="T17" fmla="*/ 1096 h 1248"/>
                                <a:gd name="T18" fmla="*/ 37 w 303"/>
                                <a:gd name="T19" fmla="*/ 1096 h 1248"/>
                                <a:gd name="T20" fmla="*/ 37 w 303"/>
                                <a:gd name="T21" fmla="*/ 1133 h 1248"/>
                                <a:gd name="T22" fmla="*/ 0 w 303"/>
                                <a:gd name="T23" fmla="*/ 1133 h 1248"/>
                                <a:gd name="T24" fmla="*/ 0 w 303"/>
                                <a:gd name="T25" fmla="*/ 1171 h 1248"/>
                                <a:gd name="T26" fmla="*/ 37 w 303"/>
                                <a:gd name="T27" fmla="*/ 1171 h 1248"/>
                                <a:gd name="T28" fmla="*/ 37 w 303"/>
                                <a:gd name="T29" fmla="*/ 1209 h 1248"/>
                                <a:gd name="T30" fmla="*/ 0 w 303"/>
                                <a:gd name="T31" fmla="*/ 1209 h 1248"/>
                                <a:gd name="T32" fmla="*/ 0 w 303"/>
                                <a:gd name="T33" fmla="*/ 1247 h 1248"/>
                                <a:gd name="T34" fmla="*/ 37 w 303"/>
                                <a:gd name="T35" fmla="*/ 1247 h 1248"/>
                                <a:gd name="T36" fmla="*/ 37 w 303"/>
                                <a:gd name="T37" fmla="*/ 1247 h 1248"/>
                                <a:gd name="T38" fmla="*/ 75 w 303"/>
                                <a:gd name="T39" fmla="*/ 1247 h 1248"/>
                                <a:gd name="T40" fmla="*/ 75 w 303"/>
                                <a:gd name="T41" fmla="*/ 1171 h 1248"/>
                                <a:gd name="T42" fmla="*/ 75 w 303"/>
                                <a:gd name="T43" fmla="*/ 1096 h 1248"/>
                                <a:gd name="T44" fmla="*/ 37 w 303"/>
                                <a:gd name="T45" fmla="*/ 1096 h 1248"/>
                                <a:gd name="T46" fmla="*/ 37 w 303"/>
                                <a:gd name="T47" fmla="*/ 1058 h 1248"/>
                                <a:gd name="T48" fmla="*/ 75 w 303"/>
                                <a:gd name="T49" fmla="*/ 1058 h 1248"/>
                                <a:gd name="T50" fmla="*/ 75 w 303"/>
                                <a:gd name="T51" fmla="*/ 98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982"/>
                                  </a:moveTo>
                                  <a:lnTo>
                                    <a:pt x="37" y="982"/>
                                  </a:lnTo>
                                  <a:lnTo>
                                    <a:pt x="37" y="982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0" y="1020"/>
                                  </a:lnTo>
                                  <a:lnTo>
                                    <a:pt x="37" y="1020"/>
                                  </a:lnTo>
                                  <a:lnTo>
                                    <a:pt x="37" y="1058"/>
                                  </a:lnTo>
                                  <a:lnTo>
                                    <a:pt x="0" y="1058"/>
                                  </a:lnTo>
                                  <a:lnTo>
                                    <a:pt x="0" y="1096"/>
                                  </a:lnTo>
                                  <a:lnTo>
                                    <a:pt x="37" y="1096"/>
                                  </a:lnTo>
                                  <a:lnTo>
                                    <a:pt x="37" y="1133"/>
                                  </a:lnTo>
                                  <a:lnTo>
                                    <a:pt x="0" y="1133"/>
                                  </a:lnTo>
                                  <a:lnTo>
                                    <a:pt x="0" y="1171"/>
                                  </a:lnTo>
                                  <a:lnTo>
                                    <a:pt x="37" y="1171"/>
                                  </a:lnTo>
                                  <a:lnTo>
                                    <a:pt x="37" y="1209"/>
                                  </a:lnTo>
                                  <a:lnTo>
                                    <a:pt x="0" y="1209"/>
                                  </a:lnTo>
                                  <a:lnTo>
                                    <a:pt x="0" y="1247"/>
                                  </a:lnTo>
                                  <a:lnTo>
                                    <a:pt x="37" y="1247"/>
                                  </a:lnTo>
                                  <a:lnTo>
                                    <a:pt x="37" y="1247"/>
                                  </a:lnTo>
                                  <a:lnTo>
                                    <a:pt x="75" y="1247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75" y="1096"/>
                                  </a:lnTo>
                                  <a:lnTo>
                                    <a:pt x="37" y="1096"/>
                                  </a:lnTo>
                                  <a:lnTo>
                                    <a:pt x="37" y="1058"/>
                                  </a:lnTo>
                                  <a:lnTo>
                                    <a:pt x="75" y="1058"/>
                                  </a:lnTo>
                                  <a:lnTo>
                                    <a:pt x="75" y="9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1" name="Freeform 64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793 h 1248"/>
                                <a:gd name="T2" fmla="*/ 37 w 303"/>
                                <a:gd name="T3" fmla="*/ 793 h 1248"/>
                                <a:gd name="T4" fmla="*/ 37 w 303"/>
                                <a:gd name="T5" fmla="*/ 831 h 1248"/>
                                <a:gd name="T6" fmla="*/ 75 w 303"/>
                                <a:gd name="T7" fmla="*/ 831 h 1248"/>
                                <a:gd name="T8" fmla="*/ 75 w 303"/>
                                <a:gd name="T9" fmla="*/ 79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793"/>
                                  </a:moveTo>
                                  <a:lnTo>
                                    <a:pt x="37" y="793"/>
                                  </a:lnTo>
                                  <a:lnTo>
                                    <a:pt x="37" y="831"/>
                                  </a:lnTo>
                                  <a:lnTo>
                                    <a:pt x="75" y="831"/>
                                  </a:lnTo>
                                  <a:lnTo>
                                    <a:pt x="75" y="7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2" name="Freeform 65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680 h 1248"/>
                                <a:gd name="T2" fmla="*/ 37 w 303"/>
                                <a:gd name="T3" fmla="*/ 680 h 1248"/>
                                <a:gd name="T4" fmla="*/ 37 w 303"/>
                                <a:gd name="T5" fmla="*/ 755 h 1248"/>
                                <a:gd name="T6" fmla="*/ 75 w 303"/>
                                <a:gd name="T7" fmla="*/ 755 h 1248"/>
                                <a:gd name="T8" fmla="*/ 75 w 303"/>
                                <a:gd name="T9" fmla="*/ 68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680"/>
                                  </a:moveTo>
                                  <a:lnTo>
                                    <a:pt x="37" y="680"/>
                                  </a:lnTo>
                                  <a:lnTo>
                                    <a:pt x="37" y="755"/>
                                  </a:lnTo>
                                  <a:lnTo>
                                    <a:pt x="75" y="755"/>
                                  </a:lnTo>
                                  <a:lnTo>
                                    <a:pt x="75" y="6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3" name="Freeform 66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377 h 1248"/>
                                <a:gd name="T2" fmla="*/ 37 w 303"/>
                                <a:gd name="T3" fmla="*/ 377 h 1248"/>
                                <a:gd name="T4" fmla="*/ 37 w 303"/>
                                <a:gd name="T5" fmla="*/ 642 h 1248"/>
                                <a:gd name="T6" fmla="*/ 75 w 303"/>
                                <a:gd name="T7" fmla="*/ 642 h 1248"/>
                                <a:gd name="T8" fmla="*/ 75 w 303"/>
                                <a:gd name="T9" fmla="*/ 377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377"/>
                                  </a:moveTo>
                                  <a:lnTo>
                                    <a:pt x="37" y="377"/>
                                  </a:lnTo>
                                  <a:lnTo>
                                    <a:pt x="37" y="642"/>
                                  </a:lnTo>
                                  <a:lnTo>
                                    <a:pt x="75" y="642"/>
                                  </a:lnTo>
                                  <a:lnTo>
                                    <a:pt x="75" y="3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72" name="Freeform 67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151 h 1248"/>
                                <a:gd name="T2" fmla="*/ 37 w 303"/>
                                <a:gd name="T3" fmla="*/ 151 h 1248"/>
                                <a:gd name="T4" fmla="*/ 37 w 303"/>
                                <a:gd name="T5" fmla="*/ 189 h 1248"/>
                                <a:gd name="T6" fmla="*/ 75 w 303"/>
                                <a:gd name="T7" fmla="*/ 189 h 1248"/>
                                <a:gd name="T8" fmla="*/ 75 w 303"/>
                                <a:gd name="T9" fmla="*/ 151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151"/>
                                  </a:moveTo>
                                  <a:lnTo>
                                    <a:pt x="37" y="151"/>
                                  </a:lnTo>
                                  <a:lnTo>
                                    <a:pt x="37" y="189"/>
                                  </a:lnTo>
                                  <a:lnTo>
                                    <a:pt x="75" y="189"/>
                                  </a:lnTo>
                                  <a:lnTo>
                                    <a:pt x="75" y="1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74" name="Freeform 68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37 h 1248"/>
                                <a:gd name="T2" fmla="*/ 37 w 303"/>
                                <a:gd name="T3" fmla="*/ 37 h 1248"/>
                                <a:gd name="T4" fmla="*/ 37 w 303"/>
                                <a:gd name="T5" fmla="*/ 113 h 1248"/>
                                <a:gd name="T6" fmla="*/ 75 w 303"/>
                                <a:gd name="T7" fmla="*/ 113 h 1248"/>
                                <a:gd name="T8" fmla="*/ 75 w 303"/>
                                <a:gd name="T9" fmla="*/ 37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37"/>
                                  </a:moveTo>
                                  <a:lnTo>
                                    <a:pt x="37" y="37"/>
                                  </a:lnTo>
                                  <a:lnTo>
                                    <a:pt x="37" y="113"/>
                                  </a:lnTo>
                                  <a:lnTo>
                                    <a:pt x="75" y="113"/>
                                  </a:lnTo>
                                  <a:lnTo>
                                    <a:pt x="75" y="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75" name="Freeform 69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13 w 303"/>
                                <a:gd name="T1" fmla="*/ 793 h 1248"/>
                                <a:gd name="T2" fmla="*/ 75 w 303"/>
                                <a:gd name="T3" fmla="*/ 793 h 1248"/>
                                <a:gd name="T4" fmla="*/ 75 w 303"/>
                                <a:gd name="T5" fmla="*/ 831 h 1248"/>
                                <a:gd name="T6" fmla="*/ 113 w 303"/>
                                <a:gd name="T7" fmla="*/ 831 h 1248"/>
                                <a:gd name="T8" fmla="*/ 113 w 303"/>
                                <a:gd name="T9" fmla="*/ 79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13" y="793"/>
                                  </a:moveTo>
                                  <a:lnTo>
                                    <a:pt x="75" y="793"/>
                                  </a:lnTo>
                                  <a:lnTo>
                                    <a:pt x="75" y="831"/>
                                  </a:lnTo>
                                  <a:lnTo>
                                    <a:pt x="113" y="831"/>
                                  </a:lnTo>
                                  <a:lnTo>
                                    <a:pt x="113" y="7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76" name="Freeform 70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13 w 303"/>
                                <a:gd name="T1" fmla="*/ 642 h 1248"/>
                                <a:gd name="T2" fmla="*/ 75 w 303"/>
                                <a:gd name="T3" fmla="*/ 642 h 1248"/>
                                <a:gd name="T4" fmla="*/ 75 w 303"/>
                                <a:gd name="T5" fmla="*/ 718 h 1248"/>
                                <a:gd name="T6" fmla="*/ 113 w 303"/>
                                <a:gd name="T7" fmla="*/ 718 h 1248"/>
                                <a:gd name="T8" fmla="*/ 113 w 303"/>
                                <a:gd name="T9" fmla="*/ 64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13" y="642"/>
                                  </a:moveTo>
                                  <a:lnTo>
                                    <a:pt x="75" y="642"/>
                                  </a:lnTo>
                                  <a:lnTo>
                                    <a:pt x="75" y="718"/>
                                  </a:lnTo>
                                  <a:lnTo>
                                    <a:pt x="113" y="718"/>
                                  </a:lnTo>
                                  <a:lnTo>
                                    <a:pt x="113" y="6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77" name="Freeform 71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13 w 303"/>
                                <a:gd name="T1" fmla="*/ 529 h 1248"/>
                                <a:gd name="T2" fmla="*/ 75 w 303"/>
                                <a:gd name="T3" fmla="*/ 529 h 1248"/>
                                <a:gd name="T4" fmla="*/ 75 w 303"/>
                                <a:gd name="T5" fmla="*/ 566 h 1248"/>
                                <a:gd name="T6" fmla="*/ 113 w 303"/>
                                <a:gd name="T7" fmla="*/ 566 h 1248"/>
                                <a:gd name="T8" fmla="*/ 113 w 303"/>
                                <a:gd name="T9" fmla="*/ 52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13" y="529"/>
                                  </a:moveTo>
                                  <a:lnTo>
                                    <a:pt x="75" y="529"/>
                                  </a:lnTo>
                                  <a:lnTo>
                                    <a:pt x="75" y="566"/>
                                  </a:lnTo>
                                  <a:lnTo>
                                    <a:pt x="113" y="566"/>
                                  </a:lnTo>
                                  <a:lnTo>
                                    <a:pt x="113" y="5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78" name="Freeform 72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13 w 303"/>
                                <a:gd name="T1" fmla="*/ 0 h 1248"/>
                                <a:gd name="T2" fmla="*/ 75 w 303"/>
                                <a:gd name="T3" fmla="*/ 0 h 1248"/>
                                <a:gd name="T4" fmla="*/ 75 w 303"/>
                                <a:gd name="T5" fmla="*/ 113 h 1248"/>
                                <a:gd name="T6" fmla="*/ 113 w 303"/>
                                <a:gd name="T7" fmla="*/ 113 h 1248"/>
                                <a:gd name="T8" fmla="*/ 113 w 303"/>
                                <a:gd name="T9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13" y="0"/>
                                  </a:moveTo>
                                  <a:lnTo>
                                    <a:pt x="75" y="0"/>
                                  </a:lnTo>
                                  <a:lnTo>
                                    <a:pt x="75" y="113"/>
                                  </a:lnTo>
                                  <a:lnTo>
                                    <a:pt x="113" y="113"/>
                                  </a:lnTo>
                                  <a:lnTo>
                                    <a:pt x="1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79" name="Freeform 73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51 w 303"/>
                                <a:gd name="T1" fmla="*/ 1209 h 1248"/>
                                <a:gd name="T2" fmla="*/ 113 w 303"/>
                                <a:gd name="T3" fmla="*/ 1209 h 1248"/>
                                <a:gd name="T4" fmla="*/ 113 w 303"/>
                                <a:gd name="T5" fmla="*/ 1247 h 1248"/>
                                <a:gd name="T6" fmla="*/ 151 w 303"/>
                                <a:gd name="T7" fmla="*/ 1247 h 1248"/>
                                <a:gd name="T8" fmla="*/ 151 w 303"/>
                                <a:gd name="T9" fmla="*/ 120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51" y="1209"/>
                                  </a:moveTo>
                                  <a:lnTo>
                                    <a:pt x="113" y="1209"/>
                                  </a:lnTo>
                                  <a:lnTo>
                                    <a:pt x="113" y="1247"/>
                                  </a:lnTo>
                                  <a:lnTo>
                                    <a:pt x="151" y="1247"/>
                                  </a:lnTo>
                                  <a:lnTo>
                                    <a:pt x="151" y="1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0" name="Freeform 74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51 w 303"/>
                                <a:gd name="T1" fmla="*/ 604 h 1248"/>
                                <a:gd name="T2" fmla="*/ 113 w 303"/>
                                <a:gd name="T3" fmla="*/ 604 h 1248"/>
                                <a:gd name="T4" fmla="*/ 113 w 303"/>
                                <a:gd name="T5" fmla="*/ 642 h 1248"/>
                                <a:gd name="T6" fmla="*/ 151 w 303"/>
                                <a:gd name="T7" fmla="*/ 642 h 1248"/>
                                <a:gd name="T8" fmla="*/ 151 w 303"/>
                                <a:gd name="T9" fmla="*/ 60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51" y="604"/>
                                  </a:moveTo>
                                  <a:lnTo>
                                    <a:pt x="113" y="604"/>
                                  </a:lnTo>
                                  <a:lnTo>
                                    <a:pt x="113" y="642"/>
                                  </a:lnTo>
                                  <a:lnTo>
                                    <a:pt x="151" y="642"/>
                                  </a:lnTo>
                                  <a:lnTo>
                                    <a:pt x="151" y="6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1" name="Freeform 75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88 w 303"/>
                                <a:gd name="T1" fmla="*/ 831 h 1248"/>
                                <a:gd name="T2" fmla="*/ 151 w 303"/>
                                <a:gd name="T3" fmla="*/ 831 h 1248"/>
                                <a:gd name="T4" fmla="*/ 151 w 303"/>
                                <a:gd name="T5" fmla="*/ 869 h 1248"/>
                                <a:gd name="T6" fmla="*/ 188 w 303"/>
                                <a:gd name="T7" fmla="*/ 869 h 1248"/>
                                <a:gd name="T8" fmla="*/ 188 w 303"/>
                                <a:gd name="T9" fmla="*/ 831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88" y="831"/>
                                  </a:moveTo>
                                  <a:lnTo>
                                    <a:pt x="151" y="831"/>
                                  </a:lnTo>
                                  <a:lnTo>
                                    <a:pt x="151" y="869"/>
                                  </a:lnTo>
                                  <a:lnTo>
                                    <a:pt x="188" y="869"/>
                                  </a:lnTo>
                                  <a:lnTo>
                                    <a:pt x="188" y="8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2" name="Freeform 76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88 w 303"/>
                                <a:gd name="T1" fmla="*/ 415 h 1248"/>
                                <a:gd name="T2" fmla="*/ 151 w 303"/>
                                <a:gd name="T3" fmla="*/ 415 h 1248"/>
                                <a:gd name="T4" fmla="*/ 151 w 303"/>
                                <a:gd name="T5" fmla="*/ 302 h 1248"/>
                                <a:gd name="T6" fmla="*/ 113 w 303"/>
                                <a:gd name="T7" fmla="*/ 302 h 1248"/>
                                <a:gd name="T8" fmla="*/ 113 w 303"/>
                                <a:gd name="T9" fmla="*/ 340 h 1248"/>
                                <a:gd name="T10" fmla="*/ 75 w 303"/>
                                <a:gd name="T11" fmla="*/ 340 h 1248"/>
                                <a:gd name="T12" fmla="*/ 75 w 303"/>
                                <a:gd name="T13" fmla="*/ 415 h 1248"/>
                                <a:gd name="T14" fmla="*/ 113 w 303"/>
                                <a:gd name="T15" fmla="*/ 415 h 1248"/>
                                <a:gd name="T16" fmla="*/ 113 w 303"/>
                                <a:gd name="T17" fmla="*/ 453 h 1248"/>
                                <a:gd name="T18" fmla="*/ 75 w 303"/>
                                <a:gd name="T19" fmla="*/ 453 h 1248"/>
                                <a:gd name="T20" fmla="*/ 75 w 303"/>
                                <a:gd name="T21" fmla="*/ 491 h 1248"/>
                                <a:gd name="T22" fmla="*/ 113 w 303"/>
                                <a:gd name="T23" fmla="*/ 491 h 1248"/>
                                <a:gd name="T24" fmla="*/ 113 w 303"/>
                                <a:gd name="T25" fmla="*/ 453 h 1248"/>
                                <a:gd name="T26" fmla="*/ 151 w 303"/>
                                <a:gd name="T27" fmla="*/ 453 h 1248"/>
                                <a:gd name="T28" fmla="*/ 151 w 303"/>
                                <a:gd name="T29" fmla="*/ 453 h 1248"/>
                                <a:gd name="T30" fmla="*/ 188 w 303"/>
                                <a:gd name="T31" fmla="*/ 453 h 1248"/>
                                <a:gd name="T32" fmla="*/ 188 w 303"/>
                                <a:gd name="T33" fmla="*/ 41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88" y="415"/>
                                  </a:moveTo>
                                  <a:lnTo>
                                    <a:pt x="151" y="415"/>
                                  </a:lnTo>
                                  <a:lnTo>
                                    <a:pt x="151" y="302"/>
                                  </a:lnTo>
                                  <a:lnTo>
                                    <a:pt x="113" y="302"/>
                                  </a:lnTo>
                                  <a:lnTo>
                                    <a:pt x="113" y="340"/>
                                  </a:lnTo>
                                  <a:lnTo>
                                    <a:pt x="75" y="340"/>
                                  </a:lnTo>
                                  <a:lnTo>
                                    <a:pt x="75" y="415"/>
                                  </a:lnTo>
                                  <a:lnTo>
                                    <a:pt x="113" y="415"/>
                                  </a:lnTo>
                                  <a:lnTo>
                                    <a:pt x="113" y="453"/>
                                  </a:lnTo>
                                  <a:lnTo>
                                    <a:pt x="75" y="453"/>
                                  </a:lnTo>
                                  <a:lnTo>
                                    <a:pt x="75" y="491"/>
                                  </a:lnTo>
                                  <a:lnTo>
                                    <a:pt x="113" y="491"/>
                                  </a:lnTo>
                                  <a:lnTo>
                                    <a:pt x="113" y="453"/>
                                  </a:lnTo>
                                  <a:lnTo>
                                    <a:pt x="151" y="453"/>
                                  </a:lnTo>
                                  <a:lnTo>
                                    <a:pt x="151" y="453"/>
                                  </a:lnTo>
                                  <a:lnTo>
                                    <a:pt x="188" y="453"/>
                                  </a:lnTo>
                                  <a:lnTo>
                                    <a:pt x="188" y="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3" name="Freeform 77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26 w 303"/>
                                <a:gd name="T1" fmla="*/ 1020 h 1248"/>
                                <a:gd name="T2" fmla="*/ 188 w 303"/>
                                <a:gd name="T3" fmla="*/ 1020 h 1248"/>
                                <a:gd name="T4" fmla="*/ 151 w 303"/>
                                <a:gd name="T5" fmla="*/ 1020 h 1248"/>
                                <a:gd name="T6" fmla="*/ 151 w 303"/>
                                <a:gd name="T7" fmla="*/ 982 h 1248"/>
                                <a:gd name="T8" fmla="*/ 151 w 303"/>
                                <a:gd name="T9" fmla="*/ 907 h 1248"/>
                                <a:gd name="T10" fmla="*/ 113 w 303"/>
                                <a:gd name="T11" fmla="*/ 907 h 1248"/>
                                <a:gd name="T12" fmla="*/ 113 w 303"/>
                                <a:gd name="T13" fmla="*/ 869 h 1248"/>
                                <a:gd name="T14" fmla="*/ 75 w 303"/>
                                <a:gd name="T15" fmla="*/ 869 h 1248"/>
                                <a:gd name="T16" fmla="*/ 75 w 303"/>
                                <a:gd name="T17" fmla="*/ 907 h 1248"/>
                                <a:gd name="T18" fmla="*/ 113 w 303"/>
                                <a:gd name="T19" fmla="*/ 907 h 1248"/>
                                <a:gd name="T20" fmla="*/ 113 w 303"/>
                                <a:gd name="T21" fmla="*/ 944 h 1248"/>
                                <a:gd name="T22" fmla="*/ 75 w 303"/>
                                <a:gd name="T23" fmla="*/ 944 h 1248"/>
                                <a:gd name="T24" fmla="*/ 75 w 303"/>
                                <a:gd name="T25" fmla="*/ 982 h 1248"/>
                                <a:gd name="T26" fmla="*/ 113 w 303"/>
                                <a:gd name="T27" fmla="*/ 982 h 1248"/>
                                <a:gd name="T28" fmla="*/ 113 w 303"/>
                                <a:gd name="T29" fmla="*/ 1020 h 1248"/>
                                <a:gd name="T30" fmla="*/ 75 w 303"/>
                                <a:gd name="T31" fmla="*/ 1020 h 1248"/>
                                <a:gd name="T32" fmla="*/ 75 w 303"/>
                                <a:gd name="T33" fmla="*/ 1096 h 1248"/>
                                <a:gd name="T34" fmla="*/ 113 w 303"/>
                                <a:gd name="T35" fmla="*/ 1096 h 1248"/>
                                <a:gd name="T36" fmla="*/ 113 w 303"/>
                                <a:gd name="T37" fmla="*/ 1058 h 1248"/>
                                <a:gd name="T38" fmla="*/ 151 w 303"/>
                                <a:gd name="T39" fmla="*/ 1058 h 1248"/>
                                <a:gd name="T40" fmla="*/ 188 w 303"/>
                                <a:gd name="T41" fmla="*/ 1058 h 1248"/>
                                <a:gd name="T42" fmla="*/ 226 w 303"/>
                                <a:gd name="T43" fmla="*/ 1058 h 1248"/>
                                <a:gd name="T44" fmla="*/ 226 w 303"/>
                                <a:gd name="T45" fmla="*/ 102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26" y="1020"/>
                                  </a:moveTo>
                                  <a:lnTo>
                                    <a:pt x="188" y="1020"/>
                                  </a:lnTo>
                                  <a:lnTo>
                                    <a:pt x="151" y="1020"/>
                                  </a:lnTo>
                                  <a:lnTo>
                                    <a:pt x="151" y="982"/>
                                  </a:lnTo>
                                  <a:lnTo>
                                    <a:pt x="151" y="907"/>
                                  </a:lnTo>
                                  <a:lnTo>
                                    <a:pt x="113" y="907"/>
                                  </a:lnTo>
                                  <a:lnTo>
                                    <a:pt x="113" y="869"/>
                                  </a:lnTo>
                                  <a:lnTo>
                                    <a:pt x="75" y="869"/>
                                  </a:lnTo>
                                  <a:lnTo>
                                    <a:pt x="75" y="907"/>
                                  </a:lnTo>
                                  <a:lnTo>
                                    <a:pt x="113" y="907"/>
                                  </a:lnTo>
                                  <a:lnTo>
                                    <a:pt x="113" y="944"/>
                                  </a:lnTo>
                                  <a:lnTo>
                                    <a:pt x="75" y="944"/>
                                  </a:lnTo>
                                  <a:lnTo>
                                    <a:pt x="75" y="982"/>
                                  </a:lnTo>
                                  <a:lnTo>
                                    <a:pt x="113" y="982"/>
                                  </a:lnTo>
                                  <a:lnTo>
                                    <a:pt x="113" y="1020"/>
                                  </a:lnTo>
                                  <a:lnTo>
                                    <a:pt x="75" y="1020"/>
                                  </a:lnTo>
                                  <a:lnTo>
                                    <a:pt x="75" y="1096"/>
                                  </a:lnTo>
                                  <a:lnTo>
                                    <a:pt x="113" y="1096"/>
                                  </a:lnTo>
                                  <a:lnTo>
                                    <a:pt x="113" y="1058"/>
                                  </a:lnTo>
                                  <a:lnTo>
                                    <a:pt x="151" y="1058"/>
                                  </a:lnTo>
                                  <a:lnTo>
                                    <a:pt x="188" y="1058"/>
                                  </a:lnTo>
                                  <a:lnTo>
                                    <a:pt x="226" y="1058"/>
                                  </a:lnTo>
                                  <a:lnTo>
                                    <a:pt x="226" y="10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4" name="Freeform 78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26 w 303"/>
                                <a:gd name="T1" fmla="*/ 0 h 1248"/>
                                <a:gd name="T2" fmla="*/ 188 w 303"/>
                                <a:gd name="T3" fmla="*/ 0 h 1248"/>
                                <a:gd name="T4" fmla="*/ 151 w 303"/>
                                <a:gd name="T5" fmla="*/ 0 h 1248"/>
                                <a:gd name="T6" fmla="*/ 151 w 303"/>
                                <a:gd name="T7" fmla="*/ 75 h 1248"/>
                                <a:gd name="T8" fmla="*/ 188 w 303"/>
                                <a:gd name="T9" fmla="*/ 75 h 1248"/>
                                <a:gd name="T10" fmla="*/ 188 w 303"/>
                                <a:gd name="T11" fmla="*/ 37 h 1248"/>
                                <a:gd name="T12" fmla="*/ 226 w 303"/>
                                <a:gd name="T13" fmla="*/ 37 h 1248"/>
                                <a:gd name="T14" fmla="*/ 226 w 303"/>
                                <a:gd name="T15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26" y="0"/>
                                  </a:moveTo>
                                  <a:lnTo>
                                    <a:pt x="188" y="0"/>
                                  </a:lnTo>
                                  <a:lnTo>
                                    <a:pt x="151" y="0"/>
                                  </a:lnTo>
                                  <a:lnTo>
                                    <a:pt x="151" y="75"/>
                                  </a:lnTo>
                                  <a:lnTo>
                                    <a:pt x="188" y="75"/>
                                  </a:lnTo>
                                  <a:lnTo>
                                    <a:pt x="188" y="37"/>
                                  </a:lnTo>
                                  <a:lnTo>
                                    <a:pt x="226" y="37"/>
                                  </a:lnTo>
                                  <a:lnTo>
                                    <a:pt x="22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5" name="Freeform 79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64 w 303"/>
                                <a:gd name="T1" fmla="*/ 1096 h 1248"/>
                                <a:gd name="T2" fmla="*/ 226 w 303"/>
                                <a:gd name="T3" fmla="*/ 1096 h 1248"/>
                                <a:gd name="T4" fmla="*/ 188 w 303"/>
                                <a:gd name="T5" fmla="*/ 1096 h 1248"/>
                                <a:gd name="T6" fmla="*/ 151 w 303"/>
                                <a:gd name="T7" fmla="*/ 1096 h 1248"/>
                                <a:gd name="T8" fmla="*/ 151 w 303"/>
                                <a:gd name="T9" fmla="*/ 1133 h 1248"/>
                                <a:gd name="T10" fmla="*/ 113 w 303"/>
                                <a:gd name="T11" fmla="*/ 1133 h 1248"/>
                                <a:gd name="T12" fmla="*/ 75 w 303"/>
                                <a:gd name="T13" fmla="*/ 1133 h 1248"/>
                                <a:gd name="T14" fmla="*/ 75 w 303"/>
                                <a:gd name="T15" fmla="*/ 1171 h 1248"/>
                                <a:gd name="T16" fmla="*/ 113 w 303"/>
                                <a:gd name="T17" fmla="*/ 1171 h 1248"/>
                                <a:gd name="T18" fmla="*/ 151 w 303"/>
                                <a:gd name="T19" fmla="*/ 1171 h 1248"/>
                                <a:gd name="T20" fmla="*/ 151 w 303"/>
                                <a:gd name="T21" fmla="*/ 1209 h 1248"/>
                                <a:gd name="T22" fmla="*/ 188 w 303"/>
                                <a:gd name="T23" fmla="*/ 1209 h 1248"/>
                                <a:gd name="T24" fmla="*/ 188 w 303"/>
                                <a:gd name="T25" fmla="*/ 1171 h 1248"/>
                                <a:gd name="T26" fmla="*/ 188 w 303"/>
                                <a:gd name="T27" fmla="*/ 1133 h 1248"/>
                                <a:gd name="T28" fmla="*/ 226 w 303"/>
                                <a:gd name="T29" fmla="*/ 1133 h 1248"/>
                                <a:gd name="T30" fmla="*/ 226 w 303"/>
                                <a:gd name="T31" fmla="*/ 1171 h 1248"/>
                                <a:gd name="T32" fmla="*/ 226 w 303"/>
                                <a:gd name="T33" fmla="*/ 1209 h 1248"/>
                                <a:gd name="T34" fmla="*/ 188 w 303"/>
                                <a:gd name="T35" fmla="*/ 1209 h 1248"/>
                                <a:gd name="T36" fmla="*/ 188 w 303"/>
                                <a:gd name="T37" fmla="*/ 1247 h 1248"/>
                                <a:gd name="T38" fmla="*/ 226 w 303"/>
                                <a:gd name="T39" fmla="*/ 1247 h 1248"/>
                                <a:gd name="T40" fmla="*/ 264 w 303"/>
                                <a:gd name="T41" fmla="*/ 1247 h 1248"/>
                                <a:gd name="T42" fmla="*/ 264 w 303"/>
                                <a:gd name="T43" fmla="*/ 1171 h 1248"/>
                                <a:gd name="T44" fmla="*/ 264 w 303"/>
                                <a:gd name="T45" fmla="*/ 109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1096"/>
                                  </a:moveTo>
                                  <a:lnTo>
                                    <a:pt x="226" y="1096"/>
                                  </a:lnTo>
                                  <a:lnTo>
                                    <a:pt x="188" y="1096"/>
                                  </a:lnTo>
                                  <a:lnTo>
                                    <a:pt x="151" y="1096"/>
                                  </a:lnTo>
                                  <a:lnTo>
                                    <a:pt x="151" y="1133"/>
                                  </a:lnTo>
                                  <a:lnTo>
                                    <a:pt x="113" y="1133"/>
                                  </a:lnTo>
                                  <a:lnTo>
                                    <a:pt x="75" y="1133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113" y="1171"/>
                                  </a:lnTo>
                                  <a:lnTo>
                                    <a:pt x="151" y="1171"/>
                                  </a:lnTo>
                                  <a:lnTo>
                                    <a:pt x="151" y="1209"/>
                                  </a:lnTo>
                                  <a:lnTo>
                                    <a:pt x="188" y="1209"/>
                                  </a:lnTo>
                                  <a:lnTo>
                                    <a:pt x="188" y="1171"/>
                                  </a:lnTo>
                                  <a:lnTo>
                                    <a:pt x="188" y="1133"/>
                                  </a:lnTo>
                                  <a:lnTo>
                                    <a:pt x="226" y="1133"/>
                                  </a:lnTo>
                                  <a:lnTo>
                                    <a:pt x="226" y="1171"/>
                                  </a:lnTo>
                                  <a:lnTo>
                                    <a:pt x="226" y="1209"/>
                                  </a:lnTo>
                                  <a:lnTo>
                                    <a:pt x="188" y="1209"/>
                                  </a:lnTo>
                                  <a:lnTo>
                                    <a:pt x="188" y="1247"/>
                                  </a:lnTo>
                                  <a:lnTo>
                                    <a:pt x="226" y="1247"/>
                                  </a:lnTo>
                                  <a:lnTo>
                                    <a:pt x="264" y="1247"/>
                                  </a:lnTo>
                                  <a:lnTo>
                                    <a:pt x="264" y="1171"/>
                                  </a:lnTo>
                                  <a:lnTo>
                                    <a:pt x="264" y="10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6" name="Freeform 80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64 w 303"/>
                                <a:gd name="T1" fmla="*/ 944 h 1248"/>
                                <a:gd name="T2" fmla="*/ 226 w 303"/>
                                <a:gd name="T3" fmla="*/ 944 h 1248"/>
                                <a:gd name="T4" fmla="*/ 188 w 303"/>
                                <a:gd name="T5" fmla="*/ 944 h 1248"/>
                                <a:gd name="T6" fmla="*/ 188 w 303"/>
                                <a:gd name="T7" fmla="*/ 982 h 1248"/>
                                <a:gd name="T8" fmla="*/ 226 w 303"/>
                                <a:gd name="T9" fmla="*/ 982 h 1248"/>
                                <a:gd name="T10" fmla="*/ 226 w 303"/>
                                <a:gd name="T11" fmla="*/ 1020 h 1248"/>
                                <a:gd name="T12" fmla="*/ 264 w 303"/>
                                <a:gd name="T13" fmla="*/ 1020 h 1248"/>
                                <a:gd name="T14" fmla="*/ 264 w 303"/>
                                <a:gd name="T15" fmla="*/ 982 h 1248"/>
                                <a:gd name="T16" fmla="*/ 264 w 303"/>
                                <a:gd name="T17" fmla="*/ 94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944"/>
                                  </a:moveTo>
                                  <a:lnTo>
                                    <a:pt x="226" y="944"/>
                                  </a:lnTo>
                                  <a:lnTo>
                                    <a:pt x="188" y="944"/>
                                  </a:lnTo>
                                  <a:lnTo>
                                    <a:pt x="188" y="982"/>
                                  </a:lnTo>
                                  <a:lnTo>
                                    <a:pt x="226" y="982"/>
                                  </a:lnTo>
                                  <a:lnTo>
                                    <a:pt x="226" y="1020"/>
                                  </a:lnTo>
                                  <a:lnTo>
                                    <a:pt x="264" y="1020"/>
                                  </a:lnTo>
                                  <a:lnTo>
                                    <a:pt x="264" y="982"/>
                                  </a:lnTo>
                                  <a:lnTo>
                                    <a:pt x="264" y="9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7" name="Freeform 81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64 w 303"/>
                                <a:gd name="T1" fmla="*/ 793 h 1248"/>
                                <a:gd name="T2" fmla="*/ 226 w 303"/>
                                <a:gd name="T3" fmla="*/ 793 h 1248"/>
                                <a:gd name="T4" fmla="*/ 226 w 303"/>
                                <a:gd name="T5" fmla="*/ 755 h 1248"/>
                                <a:gd name="T6" fmla="*/ 188 w 303"/>
                                <a:gd name="T7" fmla="*/ 755 h 1248"/>
                                <a:gd name="T8" fmla="*/ 151 w 303"/>
                                <a:gd name="T9" fmla="*/ 755 h 1248"/>
                                <a:gd name="T10" fmla="*/ 151 w 303"/>
                                <a:gd name="T11" fmla="*/ 793 h 1248"/>
                                <a:gd name="T12" fmla="*/ 188 w 303"/>
                                <a:gd name="T13" fmla="*/ 793 h 1248"/>
                                <a:gd name="T14" fmla="*/ 188 w 303"/>
                                <a:gd name="T15" fmla="*/ 831 h 1248"/>
                                <a:gd name="T16" fmla="*/ 226 w 303"/>
                                <a:gd name="T17" fmla="*/ 831 h 1248"/>
                                <a:gd name="T18" fmla="*/ 226 w 303"/>
                                <a:gd name="T19" fmla="*/ 869 h 1248"/>
                                <a:gd name="T20" fmla="*/ 264 w 303"/>
                                <a:gd name="T21" fmla="*/ 869 h 1248"/>
                                <a:gd name="T22" fmla="*/ 264 w 303"/>
                                <a:gd name="T23" fmla="*/ 831 h 1248"/>
                                <a:gd name="T24" fmla="*/ 264 w 303"/>
                                <a:gd name="T25" fmla="*/ 79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793"/>
                                  </a:moveTo>
                                  <a:lnTo>
                                    <a:pt x="226" y="793"/>
                                  </a:lnTo>
                                  <a:lnTo>
                                    <a:pt x="226" y="755"/>
                                  </a:lnTo>
                                  <a:lnTo>
                                    <a:pt x="188" y="755"/>
                                  </a:lnTo>
                                  <a:lnTo>
                                    <a:pt x="151" y="755"/>
                                  </a:lnTo>
                                  <a:lnTo>
                                    <a:pt x="151" y="793"/>
                                  </a:lnTo>
                                  <a:lnTo>
                                    <a:pt x="188" y="793"/>
                                  </a:lnTo>
                                  <a:lnTo>
                                    <a:pt x="188" y="831"/>
                                  </a:lnTo>
                                  <a:lnTo>
                                    <a:pt x="226" y="831"/>
                                  </a:lnTo>
                                  <a:lnTo>
                                    <a:pt x="226" y="869"/>
                                  </a:lnTo>
                                  <a:lnTo>
                                    <a:pt x="264" y="869"/>
                                  </a:lnTo>
                                  <a:lnTo>
                                    <a:pt x="264" y="831"/>
                                  </a:lnTo>
                                  <a:lnTo>
                                    <a:pt x="264" y="7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8" name="Freeform 82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64 w 303"/>
                                <a:gd name="T1" fmla="*/ 566 h 1248"/>
                                <a:gd name="T2" fmla="*/ 226 w 303"/>
                                <a:gd name="T3" fmla="*/ 566 h 1248"/>
                                <a:gd name="T4" fmla="*/ 188 w 303"/>
                                <a:gd name="T5" fmla="*/ 566 h 1248"/>
                                <a:gd name="T6" fmla="*/ 188 w 303"/>
                                <a:gd name="T7" fmla="*/ 491 h 1248"/>
                                <a:gd name="T8" fmla="*/ 151 w 303"/>
                                <a:gd name="T9" fmla="*/ 491 h 1248"/>
                                <a:gd name="T10" fmla="*/ 151 w 303"/>
                                <a:gd name="T11" fmla="*/ 604 h 1248"/>
                                <a:gd name="T12" fmla="*/ 188 w 303"/>
                                <a:gd name="T13" fmla="*/ 604 h 1248"/>
                                <a:gd name="T14" fmla="*/ 188 w 303"/>
                                <a:gd name="T15" fmla="*/ 642 h 1248"/>
                                <a:gd name="T16" fmla="*/ 151 w 303"/>
                                <a:gd name="T17" fmla="*/ 642 h 1248"/>
                                <a:gd name="T18" fmla="*/ 151 w 303"/>
                                <a:gd name="T19" fmla="*/ 718 h 1248"/>
                                <a:gd name="T20" fmla="*/ 188 w 303"/>
                                <a:gd name="T21" fmla="*/ 718 h 1248"/>
                                <a:gd name="T22" fmla="*/ 188 w 303"/>
                                <a:gd name="T23" fmla="*/ 680 h 1248"/>
                                <a:gd name="T24" fmla="*/ 226 w 303"/>
                                <a:gd name="T25" fmla="*/ 680 h 1248"/>
                                <a:gd name="T26" fmla="*/ 226 w 303"/>
                                <a:gd name="T27" fmla="*/ 755 h 1248"/>
                                <a:gd name="T28" fmla="*/ 264 w 303"/>
                                <a:gd name="T29" fmla="*/ 755 h 1248"/>
                                <a:gd name="T30" fmla="*/ 264 w 303"/>
                                <a:gd name="T31" fmla="*/ 642 h 1248"/>
                                <a:gd name="T32" fmla="*/ 226 w 303"/>
                                <a:gd name="T33" fmla="*/ 642 h 1248"/>
                                <a:gd name="T34" fmla="*/ 226 w 303"/>
                                <a:gd name="T35" fmla="*/ 604 h 1248"/>
                                <a:gd name="T36" fmla="*/ 264 w 303"/>
                                <a:gd name="T37" fmla="*/ 604 h 1248"/>
                                <a:gd name="T38" fmla="*/ 264 w 303"/>
                                <a:gd name="T39" fmla="*/ 56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566"/>
                                  </a:moveTo>
                                  <a:lnTo>
                                    <a:pt x="226" y="566"/>
                                  </a:lnTo>
                                  <a:lnTo>
                                    <a:pt x="188" y="566"/>
                                  </a:lnTo>
                                  <a:lnTo>
                                    <a:pt x="188" y="491"/>
                                  </a:lnTo>
                                  <a:lnTo>
                                    <a:pt x="151" y="491"/>
                                  </a:lnTo>
                                  <a:lnTo>
                                    <a:pt x="151" y="604"/>
                                  </a:lnTo>
                                  <a:lnTo>
                                    <a:pt x="188" y="604"/>
                                  </a:lnTo>
                                  <a:lnTo>
                                    <a:pt x="188" y="642"/>
                                  </a:lnTo>
                                  <a:lnTo>
                                    <a:pt x="151" y="642"/>
                                  </a:lnTo>
                                  <a:lnTo>
                                    <a:pt x="151" y="718"/>
                                  </a:lnTo>
                                  <a:lnTo>
                                    <a:pt x="188" y="718"/>
                                  </a:lnTo>
                                  <a:lnTo>
                                    <a:pt x="188" y="680"/>
                                  </a:lnTo>
                                  <a:lnTo>
                                    <a:pt x="226" y="680"/>
                                  </a:lnTo>
                                  <a:lnTo>
                                    <a:pt x="226" y="755"/>
                                  </a:lnTo>
                                  <a:lnTo>
                                    <a:pt x="264" y="755"/>
                                  </a:lnTo>
                                  <a:lnTo>
                                    <a:pt x="264" y="642"/>
                                  </a:lnTo>
                                  <a:lnTo>
                                    <a:pt x="226" y="642"/>
                                  </a:lnTo>
                                  <a:lnTo>
                                    <a:pt x="226" y="604"/>
                                  </a:lnTo>
                                  <a:lnTo>
                                    <a:pt x="264" y="604"/>
                                  </a:lnTo>
                                  <a:lnTo>
                                    <a:pt x="264" y="5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89" name="Freeform 83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491 h 1248"/>
                                <a:gd name="T2" fmla="*/ 264 w 303"/>
                                <a:gd name="T3" fmla="*/ 491 h 1248"/>
                                <a:gd name="T4" fmla="*/ 264 w 303"/>
                                <a:gd name="T5" fmla="*/ 529 h 1248"/>
                                <a:gd name="T6" fmla="*/ 302 w 303"/>
                                <a:gd name="T7" fmla="*/ 529 h 1248"/>
                                <a:gd name="T8" fmla="*/ 302 w 303"/>
                                <a:gd name="T9" fmla="*/ 491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491"/>
                                  </a:moveTo>
                                  <a:lnTo>
                                    <a:pt x="264" y="491"/>
                                  </a:lnTo>
                                  <a:lnTo>
                                    <a:pt x="264" y="529"/>
                                  </a:lnTo>
                                  <a:lnTo>
                                    <a:pt x="302" y="529"/>
                                  </a:lnTo>
                                  <a:lnTo>
                                    <a:pt x="302" y="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90" name="Freeform 84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264 h 1248"/>
                                <a:gd name="T2" fmla="*/ 264 w 303"/>
                                <a:gd name="T3" fmla="*/ 264 h 1248"/>
                                <a:gd name="T4" fmla="*/ 264 w 303"/>
                                <a:gd name="T5" fmla="*/ 226 h 1248"/>
                                <a:gd name="T6" fmla="*/ 226 w 303"/>
                                <a:gd name="T7" fmla="*/ 226 h 1248"/>
                                <a:gd name="T8" fmla="*/ 226 w 303"/>
                                <a:gd name="T9" fmla="*/ 264 h 1248"/>
                                <a:gd name="T10" fmla="*/ 188 w 303"/>
                                <a:gd name="T11" fmla="*/ 264 h 1248"/>
                                <a:gd name="T12" fmla="*/ 188 w 303"/>
                                <a:gd name="T13" fmla="*/ 226 h 1248"/>
                                <a:gd name="T14" fmla="*/ 151 w 303"/>
                                <a:gd name="T15" fmla="*/ 226 h 1248"/>
                                <a:gd name="T16" fmla="*/ 151 w 303"/>
                                <a:gd name="T17" fmla="*/ 151 h 1248"/>
                                <a:gd name="T18" fmla="*/ 113 w 303"/>
                                <a:gd name="T19" fmla="*/ 151 h 1248"/>
                                <a:gd name="T20" fmla="*/ 75 w 303"/>
                                <a:gd name="T21" fmla="*/ 151 h 1248"/>
                                <a:gd name="T22" fmla="*/ 75 w 303"/>
                                <a:gd name="T23" fmla="*/ 189 h 1248"/>
                                <a:gd name="T24" fmla="*/ 113 w 303"/>
                                <a:gd name="T25" fmla="*/ 189 h 1248"/>
                                <a:gd name="T26" fmla="*/ 113 w 303"/>
                                <a:gd name="T27" fmla="*/ 226 h 1248"/>
                                <a:gd name="T28" fmla="*/ 75 w 303"/>
                                <a:gd name="T29" fmla="*/ 226 h 1248"/>
                                <a:gd name="T30" fmla="*/ 75 w 303"/>
                                <a:gd name="T31" fmla="*/ 302 h 1248"/>
                                <a:gd name="T32" fmla="*/ 113 w 303"/>
                                <a:gd name="T33" fmla="*/ 302 h 1248"/>
                                <a:gd name="T34" fmla="*/ 113 w 303"/>
                                <a:gd name="T35" fmla="*/ 226 h 1248"/>
                                <a:gd name="T36" fmla="*/ 151 w 303"/>
                                <a:gd name="T37" fmla="*/ 226 h 1248"/>
                                <a:gd name="T38" fmla="*/ 151 w 303"/>
                                <a:gd name="T39" fmla="*/ 302 h 1248"/>
                                <a:gd name="T40" fmla="*/ 188 w 303"/>
                                <a:gd name="T41" fmla="*/ 302 h 1248"/>
                                <a:gd name="T42" fmla="*/ 188 w 303"/>
                                <a:gd name="T43" fmla="*/ 377 h 1248"/>
                                <a:gd name="T44" fmla="*/ 226 w 303"/>
                                <a:gd name="T45" fmla="*/ 377 h 1248"/>
                                <a:gd name="T46" fmla="*/ 226 w 303"/>
                                <a:gd name="T47" fmla="*/ 415 h 1248"/>
                                <a:gd name="T48" fmla="*/ 264 w 303"/>
                                <a:gd name="T49" fmla="*/ 415 h 1248"/>
                                <a:gd name="T50" fmla="*/ 264 w 303"/>
                                <a:gd name="T51" fmla="*/ 453 h 1248"/>
                                <a:gd name="T52" fmla="*/ 302 w 303"/>
                                <a:gd name="T53" fmla="*/ 453 h 1248"/>
                                <a:gd name="T54" fmla="*/ 302 w 303"/>
                                <a:gd name="T55" fmla="*/ 340 h 1248"/>
                                <a:gd name="T56" fmla="*/ 264 w 303"/>
                                <a:gd name="T57" fmla="*/ 340 h 1248"/>
                                <a:gd name="T58" fmla="*/ 226 w 303"/>
                                <a:gd name="T59" fmla="*/ 340 h 1248"/>
                                <a:gd name="T60" fmla="*/ 226 w 303"/>
                                <a:gd name="T61" fmla="*/ 302 h 1248"/>
                                <a:gd name="T62" fmla="*/ 264 w 303"/>
                                <a:gd name="T63" fmla="*/ 302 h 1248"/>
                                <a:gd name="T64" fmla="*/ 302 w 303"/>
                                <a:gd name="T65" fmla="*/ 302 h 1248"/>
                                <a:gd name="T66" fmla="*/ 302 w 303"/>
                                <a:gd name="T67" fmla="*/ 26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264"/>
                                  </a:moveTo>
                                  <a:lnTo>
                                    <a:pt x="264" y="264"/>
                                  </a:lnTo>
                                  <a:lnTo>
                                    <a:pt x="264" y="226"/>
                                  </a:lnTo>
                                  <a:lnTo>
                                    <a:pt x="226" y="226"/>
                                  </a:lnTo>
                                  <a:lnTo>
                                    <a:pt x="226" y="264"/>
                                  </a:lnTo>
                                  <a:lnTo>
                                    <a:pt x="188" y="264"/>
                                  </a:lnTo>
                                  <a:lnTo>
                                    <a:pt x="188" y="226"/>
                                  </a:lnTo>
                                  <a:lnTo>
                                    <a:pt x="151" y="226"/>
                                  </a:lnTo>
                                  <a:lnTo>
                                    <a:pt x="151" y="151"/>
                                  </a:lnTo>
                                  <a:lnTo>
                                    <a:pt x="113" y="151"/>
                                  </a:lnTo>
                                  <a:lnTo>
                                    <a:pt x="75" y="151"/>
                                  </a:lnTo>
                                  <a:lnTo>
                                    <a:pt x="75" y="189"/>
                                  </a:lnTo>
                                  <a:lnTo>
                                    <a:pt x="113" y="189"/>
                                  </a:lnTo>
                                  <a:lnTo>
                                    <a:pt x="113" y="226"/>
                                  </a:lnTo>
                                  <a:lnTo>
                                    <a:pt x="75" y="226"/>
                                  </a:lnTo>
                                  <a:lnTo>
                                    <a:pt x="75" y="302"/>
                                  </a:lnTo>
                                  <a:lnTo>
                                    <a:pt x="113" y="302"/>
                                  </a:lnTo>
                                  <a:lnTo>
                                    <a:pt x="113" y="226"/>
                                  </a:lnTo>
                                  <a:lnTo>
                                    <a:pt x="151" y="226"/>
                                  </a:lnTo>
                                  <a:lnTo>
                                    <a:pt x="151" y="302"/>
                                  </a:lnTo>
                                  <a:lnTo>
                                    <a:pt x="188" y="302"/>
                                  </a:lnTo>
                                  <a:lnTo>
                                    <a:pt x="188" y="377"/>
                                  </a:lnTo>
                                  <a:lnTo>
                                    <a:pt x="226" y="377"/>
                                  </a:lnTo>
                                  <a:lnTo>
                                    <a:pt x="226" y="415"/>
                                  </a:lnTo>
                                  <a:lnTo>
                                    <a:pt x="264" y="415"/>
                                  </a:lnTo>
                                  <a:lnTo>
                                    <a:pt x="264" y="453"/>
                                  </a:lnTo>
                                  <a:lnTo>
                                    <a:pt x="302" y="453"/>
                                  </a:lnTo>
                                  <a:lnTo>
                                    <a:pt x="302" y="340"/>
                                  </a:lnTo>
                                  <a:lnTo>
                                    <a:pt x="264" y="340"/>
                                  </a:lnTo>
                                  <a:lnTo>
                                    <a:pt x="226" y="340"/>
                                  </a:lnTo>
                                  <a:lnTo>
                                    <a:pt x="226" y="302"/>
                                  </a:lnTo>
                                  <a:lnTo>
                                    <a:pt x="264" y="302"/>
                                  </a:lnTo>
                                  <a:lnTo>
                                    <a:pt x="302" y="302"/>
                                  </a:lnTo>
                                  <a:lnTo>
                                    <a:pt x="302" y="2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91" name="Freeform 85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188 h 1248"/>
                                <a:gd name="T2" fmla="*/ 264 w 303"/>
                                <a:gd name="T3" fmla="*/ 188 h 1248"/>
                                <a:gd name="T4" fmla="*/ 264 w 303"/>
                                <a:gd name="T5" fmla="*/ 151 h 1248"/>
                                <a:gd name="T6" fmla="*/ 226 w 303"/>
                                <a:gd name="T7" fmla="*/ 151 h 1248"/>
                                <a:gd name="T8" fmla="*/ 226 w 303"/>
                                <a:gd name="T9" fmla="*/ 188 h 1248"/>
                                <a:gd name="T10" fmla="*/ 188 w 303"/>
                                <a:gd name="T11" fmla="*/ 188 h 1248"/>
                                <a:gd name="T12" fmla="*/ 188 w 303"/>
                                <a:gd name="T13" fmla="*/ 226 h 1248"/>
                                <a:gd name="T14" fmla="*/ 226 w 303"/>
                                <a:gd name="T15" fmla="*/ 226 h 1248"/>
                                <a:gd name="T16" fmla="*/ 226 w 303"/>
                                <a:gd name="T17" fmla="*/ 189 h 1248"/>
                                <a:gd name="T18" fmla="*/ 264 w 303"/>
                                <a:gd name="T19" fmla="*/ 189 h 1248"/>
                                <a:gd name="T20" fmla="*/ 264 w 303"/>
                                <a:gd name="T21" fmla="*/ 226 h 1248"/>
                                <a:gd name="T22" fmla="*/ 302 w 303"/>
                                <a:gd name="T23" fmla="*/ 226 h 1248"/>
                                <a:gd name="T24" fmla="*/ 302 w 303"/>
                                <a:gd name="T25" fmla="*/ 188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188"/>
                                  </a:moveTo>
                                  <a:lnTo>
                                    <a:pt x="264" y="188"/>
                                  </a:lnTo>
                                  <a:lnTo>
                                    <a:pt x="264" y="151"/>
                                  </a:lnTo>
                                  <a:lnTo>
                                    <a:pt x="226" y="151"/>
                                  </a:lnTo>
                                  <a:lnTo>
                                    <a:pt x="226" y="188"/>
                                  </a:lnTo>
                                  <a:lnTo>
                                    <a:pt x="188" y="188"/>
                                  </a:lnTo>
                                  <a:lnTo>
                                    <a:pt x="188" y="226"/>
                                  </a:lnTo>
                                  <a:lnTo>
                                    <a:pt x="226" y="226"/>
                                  </a:lnTo>
                                  <a:lnTo>
                                    <a:pt x="226" y="189"/>
                                  </a:lnTo>
                                  <a:lnTo>
                                    <a:pt x="264" y="189"/>
                                  </a:lnTo>
                                  <a:lnTo>
                                    <a:pt x="264" y="226"/>
                                  </a:lnTo>
                                  <a:lnTo>
                                    <a:pt x="302" y="226"/>
                                  </a:lnTo>
                                  <a:lnTo>
                                    <a:pt x="302" y="1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92" name="Freeform 86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75 h 1248"/>
                                <a:gd name="T2" fmla="*/ 264 w 303"/>
                                <a:gd name="T3" fmla="*/ 75 h 1248"/>
                                <a:gd name="T4" fmla="*/ 226 w 303"/>
                                <a:gd name="T5" fmla="*/ 75 h 1248"/>
                                <a:gd name="T6" fmla="*/ 188 w 303"/>
                                <a:gd name="T7" fmla="*/ 75 h 1248"/>
                                <a:gd name="T8" fmla="*/ 188 w 303"/>
                                <a:gd name="T9" fmla="*/ 113 h 1248"/>
                                <a:gd name="T10" fmla="*/ 151 w 303"/>
                                <a:gd name="T11" fmla="*/ 113 h 1248"/>
                                <a:gd name="T12" fmla="*/ 151 w 303"/>
                                <a:gd name="T13" fmla="*/ 151 h 1248"/>
                                <a:gd name="T14" fmla="*/ 188 w 303"/>
                                <a:gd name="T15" fmla="*/ 151 h 1248"/>
                                <a:gd name="T16" fmla="*/ 226 w 303"/>
                                <a:gd name="T17" fmla="*/ 151 h 1248"/>
                                <a:gd name="T18" fmla="*/ 226 w 303"/>
                                <a:gd name="T19" fmla="*/ 113 h 1248"/>
                                <a:gd name="T20" fmla="*/ 264 w 303"/>
                                <a:gd name="T21" fmla="*/ 113 h 1248"/>
                                <a:gd name="T22" fmla="*/ 302 w 303"/>
                                <a:gd name="T23" fmla="*/ 113 h 1248"/>
                                <a:gd name="T24" fmla="*/ 302 w 303"/>
                                <a:gd name="T25" fmla="*/ 7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75"/>
                                  </a:moveTo>
                                  <a:lnTo>
                                    <a:pt x="264" y="75"/>
                                  </a:lnTo>
                                  <a:lnTo>
                                    <a:pt x="226" y="75"/>
                                  </a:lnTo>
                                  <a:lnTo>
                                    <a:pt x="188" y="75"/>
                                  </a:lnTo>
                                  <a:lnTo>
                                    <a:pt x="188" y="113"/>
                                  </a:lnTo>
                                  <a:lnTo>
                                    <a:pt x="151" y="113"/>
                                  </a:lnTo>
                                  <a:lnTo>
                                    <a:pt x="151" y="151"/>
                                  </a:lnTo>
                                  <a:lnTo>
                                    <a:pt x="188" y="151"/>
                                  </a:lnTo>
                                  <a:lnTo>
                                    <a:pt x="226" y="151"/>
                                  </a:lnTo>
                                  <a:lnTo>
                                    <a:pt x="226" y="113"/>
                                  </a:lnTo>
                                  <a:lnTo>
                                    <a:pt x="264" y="113"/>
                                  </a:lnTo>
                                  <a:lnTo>
                                    <a:pt x="302" y="113"/>
                                  </a:lnTo>
                                  <a:lnTo>
                                    <a:pt x="302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93" name="Freeform 87"/>
                          <wps:cNvSpPr>
                            <a:spLocks/>
                          </wps:cNvSpPr>
                          <wps:spPr bwMode="auto">
                            <a:xfrm>
                              <a:off x="6987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0 h 1248"/>
                                <a:gd name="T2" fmla="*/ 264 w 303"/>
                                <a:gd name="T3" fmla="*/ 0 h 1248"/>
                                <a:gd name="T4" fmla="*/ 264 w 303"/>
                                <a:gd name="T5" fmla="*/ 37 h 1248"/>
                                <a:gd name="T6" fmla="*/ 302 w 303"/>
                                <a:gd name="T7" fmla="*/ 37 h 1248"/>
                                <a:gd name="T8" fmla="*/ 302 w 303"/>
                                <a:gd name="T9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0"/>
                                  </a:moveTo>
                                  <a:lnTo>
                                    <a:pt x="264" y="0"/>
                                  </a:lnTo>
                                  <a:lnTo>
                                    <a:pt x="264" y="37"/>
                                  </a:lnTo>
                                  <a:lnTo>
                                    <a:pt x="302" y="37"/>
                                  </a:lnTo>
                                  <a:lnTo>
                                    <a:pt x="3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8222294" name="Group 88"/>
                        <wpg:cNvGrpSpPr>
                          <a:grpSpLocks/>
                        </wpg:cNvGrpSpPr>
                        <wpg:grpSpPr bwMode="auto">
                          <a:xfrm>
                            <a:off x="7251" y="389"/>
                            <a:ext cx="303" cy="1248"/>
                            <a:chOff x="7251" y="389"/>
                            <a:chExt cx="303" cy="1248"/>
                          </a:xfrm>
                        </wpg:grpSpPr>
                        <wps:wsp>
                          <wps:cNvPr id="1928222295" name="Freeform 89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1096 h 1248"/>
                                <a:gd name="T2" fmla="*/ 0 w 303"/>
                                <a:gd name="T3" fmla="*/ 1096 h 1248"/>
                                <a:gd name="T4" fmla="*/ 0 w 303"/>
                                <a:gd name="T5" fmla="*/ 1171 h 1248"/>
                                <a:gd name="T6" fmla="*/ 0 w 303"/>
                                <a:gd name="T7" fmla="*/ 1209 h 1248"/>
                                <a:gd name="T8" fmla="*/ 37 w 303"/>
                                <a:gd name="T9" fmla="*/ 1209 h 1248"/>
                                <a:gd name="T10" fmla="*/ 37 w 303"/>
                                <a:gd name="T11" fmla="*/ 1171 h 1248"/>
                                <a:gd name="T12" fmla="*/ 37 w 303"/>
                                <a:gd name="T13" fmla="*/ 109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1096"/>
                                  </a:moveTo>
                                  <a:lnTo>
                                    <a:pt x="0" y="1096"/>
                                  </a:lnTo>
                                  <a:lnTo>
                                    <a:pt x="0" y="1171"/>
                                  </a:lnTo>
                                  <a:lnTo>
                                    <a:pt x="0" y="1209"/>
                                  </a:lnTo>
                                  <a:lnTo>
                                    <a:pt x="37" y="1209"/>
                                  </a:lnTo>
                                  <a:lnTo>
                                    <a:pt x="37" y="1171"/>
                                  </a:lnTo>
                                  <a:lnTo>
                                    <a:pt x="37" y="10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96" name="Freeform 90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1020 h 1248"/>
                                <a:gd name="T2" fmla="*/ 0 w 303"/>
                                <a:gd name="T3" fmla="*/ 1020 h 1248"/>
                                <a:gd name="T4" fmla="*/ 0 w 303"/>
                                <a:gd name="T5" fmla="*/ 1058 h 1248"/>
                                <a:gd name="T6" fmla="*/ 37 w 303"/>
                                <a:gd name="T7" fmla="*/ 1058 h 1248"/>
                                <a:gd name="T8" fmla="*/ 37 w 303"/>
                                <a:gd name="T9" fmla="*/ 102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1020"/>
                                  </a:moveTo>
                                  <a:lnTo>
                                    <a:pt x="0" y="1020"/>
                                  </a:lnTo>
                                  <a:lnTo>
                                    <a:pt x="0" y="1058"/>
                                  </a:lnTo>
                                  <a:lnTo>
                                    <a:pt x="37" y="1058"/>
                                  </a:lnTo>
                                  <a:lnTo>
                                    <a:pt x="37" y="10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97" name="Freeform 91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944 h 1248"/>
                                <a:gd name="T2" fmla="*/ 0 w 303"/>
                                <a:gd name="T3" fmla="*/ 944 h 1248"/>
                                <a:gd name="T4" fmla="*/ 0 w 303"/>
                                <a:gd name="T5" fmla="*/ 982 h 1248"/>
                                <a:gd name="T6" fmla="*/ 37 w 303"/>
                                <a:gd name="T7" fmla="*/ 982 h 1248"/>
                                <a:gd name="T8" fmla="*/ 37 w 303"/>
                                <a:gd name="T9" fmla="*/ 94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944"/>
                                  </a:moveTo>
                                  <a:lnTo>
                                    <a:pt x="0" y="944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37" y="982"/>
                                  </a:lnTo>
                                  <a:lnTo>
                                    <a:pt x="37" y="9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98" name="Freeform 92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793 h 1248"/>
                                <a:gd name="T2" fmla="*/ 0 w 303"/>
                                <a:gd name="T3" fmla="*/ 793 h 1248"/>
                                <a:gd name="T4" fmla="*/ 0 w 303"/>
                                <a:gd name="T5" fmla="*/ 831 h 1248"/>
                                <a:gd name="T6" fmla="*/ 0 w 303"/>
                                <a:gd name="T7" fmla="*/ 907 h 1248"/>
                                <a:gd name="T8" fmla="*/ 37 w 303"/>
                                <a:gd name="T9" fmla="*/ 907 h 1248"/>
                                <a:gd name="T10" fmla="*/ 37 w 303"/>
                                <a:gd name="T11" fmla="*/ 831 h 1248"/>
                                <a:gd name="T12" fmla="*/ 37 w 303"/>
                                <a:gd name="T13" fmla="*/ 79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793"/>
                                  </a:moveTo>
                                  <a:lnTo>
                                    <a:pt x="0" y="793"/>
                                  </a:lnTo>
                                  <a:lnTo>
                                    <a:pt x="0" y="831"/>
                                  </a:lnTo>
                                  <a:lnTo>
                                    <a:pt x="0" y="907"/>
                                  </a:lnTo>
                                  <a:lnTo>
                                    <a:pt x="37" y="907"/>
                                  </a:lnTo>
                                  <a:lnTo>
                                    <a:pt x="37" y="831"/>
                                  </a:lnTo>
                                  <a:lnTo>
                                    <a:pt x="37" y="7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299" name="Freeform 93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642 h 1248"/>
                                <a:gd name="T2" fmla="*/ 0 w 303"/>
                                <a:gd name="T3" fmla="*/ 642 h 1248"/>
                                <a:gd name="T4" fmla="*/ 0 w 303"/>
                                <a:gd name="T5" fmla="*/ 755 h 1248"/>
                                <a:gd name="T6" fmla="*/ 37 w 303"/>
                                <a:gd name="T7" fmla="*/ 755 h 1248"/>
                                <a:gd name="T8" fmla="*/ 37 w 303"/>
                                <a:gd name="T9" fmla="*/ 64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642"/>
                                  </a:moveTo>
                                  <a:lnTo>
                                    <a:pt x="0" y="642"/>
                                  </a:lnTo>
                                  <a:lnTo>
                                    <a:pt x="0" y="755"/>
                                  </a:lnTo>
                                  <a:lnTo>
                                    <a:pt x="37" y="755"/>
                                  </a:lnTo>
                                  <a:lnTo>
                                    <a:pt x="37" y="6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0" name="Freeform 94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566 h 1248"/>
                                <a:gd name="T2" fmla="*/ 0 w 303"/>
                                <a:gd name="T3" fmla="*/ 566 h 1248"/>
                                <a:gd name="T4" fmla="*/ 0 w 303"/>
                                <a:gd name="T5" fmla="*/ 604 h 1248"/>
                                <a:gd name="T6" fmla="*/ 37 w 303"/>
                                <a:gd name="T7" fmla="*/ 604 h 1248"/>
                                <a:gd name="T8" fmla="*/ 37 w 303"/>
                                <a:gd name="T9" fmla="*/ 56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566"/>
                                  </a:moveTo>
                                  <a:lnTo>
                                    <a:pt x="0" y="566"/>
                                  </a:lnTo>
                                  <a:lnTo>
                                    <a:pt x="0" y="604"/>
                                  </a:lnTo>
                                  <a:lnTo>
                                    <a:pt x="37" y="604"/>
                                  </a:lnTo>
                                  <a:lnTo>
                                    <a:pt x="37" y="5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1" name="Freeform 95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7 w 303"/>
                                <a:gd name="T1" fmla="*/ 491 h 1248"/>
                                <a:gd name="T2" fmla="*/ 0 w 303"/>
                                <a:gd name="T3" fmla="*/ 491 h 1248"/>
                                <a:gd name="T4" fmla="*/ 0 w 303"/>
                                <a:gd name="T5" fmla="*/ 529 h 1248"/>
                                <a:gd name="T6" fmla="*/ 37 w 303"/>
                                <a:gd name="T7" fmla="*/ 529 h 1248"/>
                                <a:gd name="T8" fmla="*/ 37 w 303"/>
                                <a:gd name="T9" fmla="*/ 491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7" y="491"/>
                                  </a:moveTo>
                                  <a:lnTo>
                                    <a:pt x="0" y="491"/>
                                  </a:lnTo>
                                  <a:lnTo>
                                    <a:pt x="0" y="529"/>
                                  </a:lnTo>
                                  <a:lnTo>
                                    <a:pt x="37" y="529"/>
                                  </a:lnTo>
                                  <a:lnTo>
                                    <a:pt x="37" y="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2" name="Freeform 96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75 w 303"/>
                                <a:gd name="T1" fmla="*/ 1209 h 1248"/>
                                <a:gd name="T2" fmla="*/ 37 w 303"/>
                                <a:gd name="T3" fmla="*/ 1209 h 1248"/>
                                <a:gd name="T4" fmla="*/ 37 w 303"/>
                                <a:gd name="T5" fmla="*/ 1247 h 1248"/>
                                <a:gd name="T6" fmla="*/ 75 w 303"/>
                                <a:gd name="T7" fmla="*/ 1247 h 1248"/>
                                <a:gd name="T8" fmla="*/ 75 w 303"/>
                                <a:gd name="T9" fmla="*/ 120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75" y="1209"/>
                                  </a:moveTo>
                                  <a:lnTo>
                                    <a:pt x="37" y="1209"/>
                                  </a:lnTo>
                                  <a:lnTo>
                                    <a:pt x="37" y="1247"/>
                                  </a:lnTo>
                                  <a:lnTo>
                                    <a:pt x="75" y="1247"/>
                                  </a:lnTo>
                                  <a:lnTo>
                                    <a:pt x="75" y="1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3" name="Freeform 97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13 w 303"/>
                                <a:gd name="T1" fmla="*/ 718 h 1248"/>
                                <a:gd name="T2" fmla="*/ 75 w 303"/>
                                <a:gd name="T3" fmla="*/ 718 h 1248"/>
                                <a:gd name="T4" fmla="*/ 75 w 303"/>
                                <a:gd name="T5" fmla="*/ 755 h 1248"/>
                                <a:gd name="T6" fmla="*/ 113 w 303"/>
                                <a:gd name="T7" fmla="*/ 755 h 1248"/>
                                <a:gd name="T8" fmla="*/ 113 w 303"/>
                                <a:gd name="T9" fmla="*/ 718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13" y="718"/>
                                  </a:moveTo>
                                  <a:lnTo>
                                    <a:pt x="75" y="718"/>
                                  </a:lnTo>
                                  <a:lnTo>
                                    <a:pt x="75" y="755"/>
                                  </a:lnTo>
                                  <a:lnTo>
                                    <a:pt x="113" y="755"/>
                                  </a:lnTo>
                                  <a:lnTo>
                                    <a:pt x="113" y="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4" name="Freeform 98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13 w 303"/>
                                <a:gd name="T1" fmla="*/ 0 h 1248"/>
                                <a:gd name="T2" fmla="*/ 75 w 303"/>
                                <a:gd name="T3" fmla="*/ 0 h 1248"/>
                                <a:gd name="T4" fmla="*/ 75 w 303"/>
                                <a:gd name="T5" fmla="*/ 37 h 1248"/>
                                <a:gd name="T6" fmla="*/ 113 w 303"/>
                                <a:gd name="T7" fmla="*/ 37 h 1248"/>
                                <a:gd name="T8" fmla="*/ 113 w 303"/>
                                <a:gd name="T9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13" y="0"/>
                                  </a:moveTo>
                                  <a:lnTo>
                                    <a:pt x="75" y="0"/>
                                  </a:lnTo>
                                  <a:lnTo>
                                    <a:pt x="75" y="37"/>
                                  </a:lnTo>
                                  <a:lnTo>
                                    <a:pt x="113" y="37"/>
                                  </a:lnTo>
                                  <a:lnTo>
                                    <a:pt x="1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5" name="Freeform 99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51 w 303"/>
                                <a:gd name="T1" fmla="*/ 226 h 1248"/>
                                <a:gd name="T2" fmla="*/ 113 w 303"/>
                                <a:gd name="T3" fmla="*/ 226 h 1248"/>
                                <a:gd name="T4" fmla="*/ 113 w 303"/>
                                <a:gd name="T5" fmla="*/ 264 h 1248"/>
                                <a:gd name="T6" fmla="*/ 151 w 303"/>
                                <a:gd name="T7" fmla="*/ 264 h 1248"/>
                                <a:gd name="T8" fmla="*/ 151 w 303"/>
                                <a:gd name="T9" fmla="*/ 22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151" y="226"/>
                                  </a:moveTo>
                                  <a:lnTo>
                                    <a:pt x="113" y="226"/>
                                  </a:lnTo>
                                  <a:lnTo>
                                    <a:pt x="113" y="264"/>
                                  </a:lnTo>
                                  <a:lnTo>
                                    <a:pt x="151" y="264"/>
                                  </a:lnTo>
                                  <a:lnTo>
                                    <a:pt x="151" y="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6" name="Freeform 100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26 w 303"/>
                                <a:gd name="T1" fmla="*/ 982 h 1248"/>
                                <a:gd name="T2" fmla="*/ 188 w 303"/>
                                <a:gd name="T3" fmla="*/ 982 h 1248"/>
                                <a:gd name="T4" fmla="*/ 188 w 303"/>
                                <a:gd name="T5" fmla="*/ 1020 h 1248"/>
                                <a:gd name="T6" fmla="*/ 226 w 303"/>
                                <a:gd name="T7" fmla="*/ 1020 h 1248"/>
                                <a:gd name="T8" fmla="*/ 226 w 303"/>
                                <a:gd name="T9" fmla="*/ 98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26" y="982"/>
                                  </a:moveTo>
                                  <a:lnTo>
                                    <a:pt x="188" y="982"/>
                                  </a:lnTo>
                                  <a:lnTo>
                                    <a:pt x="188" y="1020"/>
                                  </a:lnTo>
                                  <a:lnTo>
                                    <a:pt x="226" y="1020"/>
                                  </a:lnTo>
                                  <a:lnTo>
                                    <a:pt x="226" y="9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7" name="Freeform 101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64 w 303"/>
                                <a:gd name="T1" fmla="*/ 1209 h 1248"/>
                                <a:gd name="T2" fmla="*/ 226 w 303"/>
                                <a:gd name="T3" fmla="*/ 1209 h 1248"/>
                                <a:gd name="T4" fmla="*/ 226 w 303"/>
                                <a:gd name="T5" fmla="*/ 1247 h 1248"/>
                                <a:gd name="T6" fmla="*/ 264 w 303"/>
                                <a:gd name="T7" fmla="*/ 1247 h 1248"/>
                                <a:gd name="T8" fmla="*/ 264 w 303"/>
                                <a:gd name="T9" fmla="*/ 120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1209"/>
                                  </a:moveTo>
                                  <a:lnTo>
                                    <a:pt x="226" y="1209"/>
                                  </a:lnTo>
                                  <a:lnTo>
                                    <a:pt x="226" y="1247"/>
                                  </a:lnTo>
                                  <a:lnTo>
                                    <a:pt x="264" y="1247"/>
                                  </a:lnTo>
                                  <a:lnTo>
                                    <a:pt x="264" y="1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8" name="Freeform 102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188 w 303"/>
                                <a:gd name="T1" fmla="*/ 302 h 1248"/>
                                <a:gd name="T2" fmla="*/ 151 w 303"/>
                                <a:gd name="T3" fmla="*/ 377 h 1248"/>
                                <a:gd name="T4" fmla="*/ 113 w 303"/>
                                <a:gd name="T5" fmla="*/ 453 h 1248"/>
                                <a:gd name="T6" fmla="*/ 75 w 303"/>
                                <a:gd name="T7" fmla="*/ 377 h 1248"/>
                                <a:gd name="T8" fmla="*/ 151 w 303"/>
                                <a:gd name="T9" fmla="*/ 415 h 1248"/>
                                <a:gd name="T10" fmla="*/ 113 w 303"/>
                                <a:gd name="T11" fmla="*/ 340 h 1248"/>
                                <a:gd name="T12" fmla="*/ 113 w 303"/>
                                <a:gd name="T13" fmla="*/ 302 h 1248"/>
                                <a:gd name="T14" fmla="*/ 113 w 303"/>
                                <a:gd name="T15" fmla="*/ 189 h 1248"/>
                                <a:gd name="T16" fmla="*/ 151 w 303"/>
                                <a:gd name="T17" fmla="*/ 113 h 1248"/>
                                <a:gd name="T18" fmla="*/ 75 w 303"/>
                                <a:gd name="T19" fmla="*/ 75 h 1248"/>
                                <a:gd name="T20" fmla="*/ 37 w 303"/>
                                <a:gd name="T21" fmla="*/ 340 h 1248"/>
                                <a:gd name="T22" fmla="*/ 37 w 303"/>
                                <a:gd name="T23" fmla="*/ 377 h 1248"/>
                                <a:gd name="T24" fmla="*/ 75 w 303"/>
                                <a:gd name="T25" fmla="*/ 529 h 1248"/>
                                <a:gd name="T26" fmla="*/ 151 w 303"/>
                                <a:gd name="T27" fmla="*/ 491 h 1248"/>
                                <a:gd name="T28" fmla="*/ 113 w 303"/>
                                <a:gd name="T29" fmla="*/ 566 h 1248"/>
                                <a:gd name="T30" fmla="*/ 37 w 303"/>
                                <a:gd name="T31" fmla="*/ 604 h 1248"/>
                                <a:gd name="T32" fmla="*/ 75 w 303"/>
                                <a:gd name="T33" fmla="*/ 680 h 1248"/>
                                <a:gd name="T34" fmla="*/ 151 w 303"/>
                                <a:gd name="T35" fmla="*/ 680 h 1248"/>
                                <a:gd name="T36" fmla="*/ 113 w 303"/>
                                <a:gd name="T37" fmla="*/ 793 h 1248"/>
                                <a:gd name="T38" fmla="*/ 151 w 303"/>
                                <a:gd name="T39" fmla="*/ 907 h 1248"/>
                                <a:gd name="T40" fmla="*/ 113 w 303"/>
                                <a:gd name="T41" fmla="*/ 1133 h 1248"/>
                                <a:gd name="T42" fmla="*/ 75 w 303"/>
                                <a:gd name="T43" fmla="*/ 1058 h 1248"/>
                                <a:gd name="T44" fmla="*/ 151 w 303"/>
                                <a:gd name="T45" fmla="*/ 1096 h 1248"/>
                                <a:gd name="T46" fmla="*/ 75 w 303"/>
                                <a:gd name="T47" fmla="*/ 907 h 1248"/>
                                <a:gd name="T48" fmla="*/ 113 w 303"/>
                                <a:gd name="T49" fmla="*/ 793 h 1248"/>
                                <a:gd name="T50" fmla="*/ 37 w 303"/>
                                <a:gd name="T51" fmla="*/ 755 h 1248"/>
                                <a:gd name="T52" fmla="*/ 75 w 303"/>
                                <a:gd name="T53" fmla="*/ 944 h 1248"/>
                                <a:gd name="T54" fmla="*/ 37 w 303"/>
                                <a:gd name="T55" fmla="*/ 1020 h 1248"/>
                                <a:gd name="T56" fmla="*/ 75 w 303"/>
                                <a:gd name="T57" fmla="*/ 1133 h 1248"/>
                                <a:gd name="T58" fmla="*/ 75 w 303"/>
                                <a:gd name="T59" fmla="*/ 1171 h 1248"/>
                                <a:gd name="T60" fmla="*/ 151 w 303"/>
                                <a:gd name="T61" fmla="*/ 1209 h 1248"/>
                                <a:gd name="T62" fmla="*/ 151 w 303"/>
                                <a:gd name="T63" fmla="*/ 1247 h 1248"/>
                                <a:gd name="T64" fmla="*/ 188 w 303"/>
                                <a:gd name="T65" fmla="*/ 1171 h 1248"/>
                                <a:gd name="T66" fmla="*/ 188 w 303"/>
                                <a:gd name="T67" fmla="*/ 1171 h 1248"/>
                                <a:gd name="T68" fmla="*/ 264 w 303"/>
                                <a:gd name="T69" fmla="*/ 1171 h 1248"/>
                                <a:gd name="T70" fmla="*/ 188 w 303"/>
                                <a:gd name="T71" fmla="*/ 1133 h 1248"/>
                                <a:gd name="T72" fmla="*/ 264 w 303"/>
                                <a:gd name="T73" fmla="*/ 1096 h 1248"/>
                                <a:gd name="T74" fmla="*/ 188 w 303"/>
                                <a:gd name="T75" fmla="*/ 1058 h 1248"/>
                                <a:gd name="T76" fmla="*/ 151 w 303"/>
                                <a:gd name="T77" fmla="*/ 944 h 1248"/>
                                <a:gd name="T78" fmla="*/ 226 w 303"/>
                                <a:gd name="T79" fmla="*/ 944 h 1248"/>
                                <a:gd name="T80" fmla="*/ 226 w 303"/>
                                <a:gd name="T81" fmla="*/ 869 h 1248"/>
                                <a:gd name="T82" fmla="*/ 226 w 303"/>
                                <a:gd name="T83" fmla="*/ 831 h 1248"/>
                                <a:gd name="T84" fmla="*/ 188 w 303"/>
                                <a:gd name="T85" fmla="*/ 680 h 1248"/>
                                <a:gd name="T86" fmla="*/ 264 w 303"/>
                                <a:gd name="T87" fmla="*/ 793 h 1248"/>
                                <a:gd name="T88" fmla="*/ 226 w 303"/>
                                <a:gd name="T89" fmla="*/ 604 h 1248"/>
                                <a:gd name="T90" fmla="*/ 188 w 303"/>
                                <a:gd name="T91" fmla="*/ 604 h 1248"/>
                                <a:gd name="T92" fmla="*/ 226 w 303"/>
                                <a:gd name="T93" fmla="*/ 491 h 1248"/>
                                <a:gd name="T94" fmla="*/ 226 w 303"/>
                                <a:gd name="T95" fmla="*/ 453 h 1248"/>
                                <a:gd name="T96" fmla="*/ 264 w 303"/>
                                <a:gd name="T97" fmla="*/ 453 h 1248"/>
                                <a:gd name="T98" fmla="*/ 264 w 303"/>
                                <a:gd name="T99" fmla="*/ 377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302"/>
                                  </a:moveTo>
                                  <a:lnTo>
                                    <a:pt x="226" y="302"/>
                                  </a:lnTo>
                                  <a:lnTo>
                                    <a:pt x="188" y="302"/>
                                  </a:lnTo>
                                  <a:lnTo>
                                    <a:pt x="188" y="377"/>
                                  </a:lnTo>
                                  <a:lnTo>
                                    <a:pt x="151" y="377"/>
                                  </a:lnTo>
                                  <a:lnTo>
                                    <a:pt x="151" y="377"/>
                                  </a:lnTo>
                                  <a:lnTo>
                                    <a:pt x="151" y="415"/>
                                  </a:lnTo>
                                  <a:lnTo>
                                    <a:pt x="151" y="453"/>
                                  </a:lnTo>
                                  <a:lnTo>
                                    <a:pt x="113" y="453"/>
                                  </a:lnTo>
                                  <a:lnTo>
                                    <a:pt x="113" y="415"/>
                                  </a:lnTo>
                                  <a:lnTo>
                                    <a:pt x="75" y="415"/>
                                  </a:lnTo>
                                  <a:lnTo>
                                    <a:pt x="75" y="377"/>
                                  </a:lnTo>
                                  <a:lnTo>
                                    <a:pt x="113" y="377"/>
                                  </a:lnTo>
                                  <a:lnTo>
                                    <a:pt x="113" y="415"/>
                                  </a:lnTo>
                                  <a:lnTo>
                                    <a:pt x="151" y="415"/>
                                  </a:lnTo>
                                  <a:lnTo>
                                    <a:pt x="151" y="377"/>
                                  </a:lnTo>
                                  <a:lnTo>
                                    <a:pt x="113" y="377"/>
                                  </a:lnTo>
                                  <a:lnTo>
                                    <a:pt x="113" y="340"/>
                                  </a:lnTo>
                                  <a:lnTo>
                                    <a:pt x="151" y="340"/>
                                  </a:lnTo>
                                  <a:lnTo>
                                    <a:pt x="151" y="302"/>
                                  </a:lnTo>
                                  <a:lnTo>
                                    <a:pt x="113" y="302"/>
                                  </a:lnTo>
                                  <a:lnTo>
                                    <a:pt x="75" y="302"/>
                                  </a:lnTo>
                                  <a:lnTo>
                                    <a:pt x="75" y="189"/>
                                  </a:lnTo>
                                  <a:lnTo>
                                    <a:pt x="113" y="189"/>
                                  </a:lnTo>
                                  <a:lnTo>
                                    <a:pt x="113" y="151"/>
                                  </a:lnTo>
                                  <a:lnTo>
                                    <a:pt x="151" y="151"/>
                                  </a:lnTo>
                                  <a:lnTo>
                                    <a:pt x="151" y="113"/>
                                  </a:lnTo>
                                  <a:lnTo>
                                    <a:pt x="113" y="113"/>
                                  </a:lnTo>
                                  <a:lnTo>
                                    <a:pt x="113" y="75"/>
                                  </a:lnTo>
                                  <a:lnTo>
                                    <a:pt x="75" y="75"/>
                                  </a:lnTo>
                                  <a:lnTo>
                                    <a:pt x="75" y="113"/>
                                  </a:lnTo>
                                  <a:lnTo>
                                    <a:pt x="37" y="113"/>
                                  </a:lnTo>
                                  <a:lnTo>
                                    <a:pt x="37" y="340"/>
                                  </a:lnTo>
                                  <a:lnTo>
                                    <a:pt x="75" y="340"/>
                                  </a:lnTo>
                                  <a:lnTo>
                                    <a:pt x="75" y="377"/>
                                  </a:lnTo>
                                  <a:lnTo>
                                    <a:pt x="37" y="377"/>
                                  </a:lnTo>
                                  <a:lnTo>
                                    <a:pt x="37" y="491"/>
                                  </a:lnTo>
                                  <a:lnTo>
                                    <a:pt x="75" y="491"/>
                                  </a:lnTo>
                                  <a:lnTo>
                                    <a:pt x="75" y="529"/>
                                  </a:lnTo>
                                  <a:lnTo>
                                    <a:pt x="113" y="529"/>
                                  </a:lnTo>
                                  <a:lnTo>
                                    <a:pt x="113" y="491"/>
                                  </a:lnTo>
                                  <a:lnTo>
                                    <a:pt x="151" y="491"/>
                                  </a:lnTo>
                                  <a:lnTo>
                                    <a:pt x="151" y="604"/>
                                  </a:lnTo>
                                  <a:lnTo>
                                    <a:pt x="113" y="604"/>
                                  </a:lnTo>
                                  <a:lnTo>
                                    <a:pt x="113" y="566"/>
                                  </a:lnTo>
                                  <a:lnTo>
                                    <a:pt x="75" y="566"/>
                                  </a:lnTo>
                                  <a:lnTo>
                                    <a:pt x="75" y="604"/>
                                  </a:lnTo>
                                  <a:lnTo>
                                    <a:pt x="37" y="604"/>
                                  </a:lnTo>
                                  <a:lnTo>
                                    <a:pt x="37" y="718"/>
                                  </a:lnTo>
                                  <a:lnTo>
                                    <a:pt x="75" y="718"/>
                                  </a:lnTo>
                                  <a:lnTo>
                                    <a:pt x="75" y="680"/>
                                  </a:lnTo>
                                  <a:lnTo>
                                    <a:pt x="113" y="680"/>
                                  </a:lnTo>
                                  <a:lnTo>
                                    <a:pt x="113" y="680"/>
                                  </a:lnTo>
                                  <a:lnTo>
                                    <a:pt x="151" y="680"/>
                                  </a:lnTo>
                                  <a:lnTo>
                                    <a:pt x="151" y="755"/>
                                  </a:lnTo>
                                  <a:lnTo>
                                    <a:pt x="113" y="755"/>
                                  </a:lnTo>
                                  <a:lnTo>
                                    <a:pt x="113" y="793"/>
                                  </a:lnTo>
                                  <a:lnTo>
                                    <a:pt x="151" y="793"/>
                                  </a:lnTo>
                                  <a:lnTo>
                                    <a:pt x="151" y="831"/>
                                  </a:lnTo>
                                  <a:lnTo>
                                    <a:pt x="151" y="907"/>
                                  </a:lnTo>
                                  <a:lnTo>
                                    <a:pt x="151" y="1096"/>
                                  </a:lnTo>
                                  <a:lnTo>
                                    <a:pt x="151" y="1133"/>
                                  </a:lnTo>
                                  <a:lnTo>
                                    <a:pt x="113" y="1133"/>
                                  </a:lnTo>
                                  <a:lnTo>
                                    <a:pt x="113" y="1096"/>
                                  </a:lnTo>
                                  <a:lnTo>
                                    <a:pt x="75" y="1096"/>
                                  </a:lnTo>
                                  <a:lnTo>
                                    <a:pt x="75" y="1058"/>
                                  </a:lnTo>
                                  <a:lnTo>
                                    <a:pt x="113" y="1058"/>
                                  </a:lnTo>
                                  <a:lnTo>
                                    <a:pt x="113" y="1096"/>
                                  </a:lnTo>
                                  <a:lnTo>
                                    <a:pt x="151" y="1096"/>
                                  </a:lnTo>
                                  <a:lnTo>
                                    <a:pt x="151" y="907"/>
                                  </a:lnTo>
                                  <a:lnTo>
                                    <a:pt x="113" y="907"/>
                                  </a:lnTo>
                                  <a:lnTo>
                                    <a:pt x="75" y="907"/>
                                  </a:lnTo>
                                  <a:lnTo>
                                    <a:pt x="75" y="831"/>
                                  </a:lnTo>
                                  <a:lnTo>
                                    <a:pt x="113" y="831"/>
                                  </a:lnTo>
                                  <a:lnTo>
                                    <a:pt x="113" y="793"/>
                                  </a:lnTo>
                                  <a:lnTo>
                                    <a:pt x="75" y="793"/>
                                  </a:lnTo>
                                  <a:lnTo>
                                    <a:pt x="75" y="755"/>
                                  </a:lnTo>
                                  <a:lnTo>
                                    <a:pt x="37" y="755"/>
                                  </a:lnTo>
                                  <a:lnTo>
                                    <a:pt x="37" y="831"/>
                                  </a:lnTo>
                                  <a:lnTo>
                                    <a:pt x="37" y="944"/>
                                  </a:lnTo>
                                  <a:lnTo>
                                    <a:pt x="75" y="944"/>
                                  </a:lnTo>
                                  <a:lnTo>
                                    <a:pt x="75" y="982"/>
                                  </a:lnTo>
                                  <a:lnTo>
                                    <a:pt x="75" y="1020"/>
                                  </a:lnTo>
                                  <a:lnTo>
                                    <a:pt x="37" y="1020"/>
                                  </a:lnTo>
                                  <a:lnTo>
                                    <a:pt x="37" y="1096"/>
                                  </a:lnTo>
                                  <a:lnTo>
                                    <a:pt x="75" y="1096"/>
                                  </a:lnTo>
                                  <a:lnTo>
                                    <a:pt x="75" y="1133"/>
                                  </a:lnTo>
                                  <a:lnTo>
                                    <a:pt x="37" y="1133"/>
                                  </a:lnTo>
                                  <a:lnTo>
                                    <a:pt x="37" y="1171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113" y="1171"/>
                                  </a:lnTo>
                                  <a:lnTo>
                                    <a:pt x="151" y="1171"/>
                                  </a:lnTo>
                                  <a:lnTo>
                                    <a:pt x="151" y="1209"/>
                                  </a:lnTo>
                                  <a:lnTo>
                                    <a:pt x="113" y="1209"/>
                                  </a:lnTo>
                                  <a:lnTo>
                                    <a:pt x="113" y="1247"/>
                                  </a:lnTo>
                                  <a:lnTo>
                                    <a:pt x="151" y="1247"/>
                                  </a:lnTo>
                                  <a:lnTo>
                                    <a:pt x="151" y="1209"/>
                                  </a:lnTo>
                                  <a:lnTo>
                                    <a:pt x="188" y="1209"/>
                                  </a:lnTo>
                                  <a:lnTo>
                                    <a:pt x="188" y="1171"/>
                                  </a:lnTo>
                                  <a:lnTo>
                                    <a:pt x="151" y="1171"/>
                                  </a:lnTo>
                                  <a:lnTo>
                                    <a:pt x="151" y="1171"/>
                                  </a:lnTo>
                                  <a:lnTo>
                                    <a:pt x="188" y="1171"/>
                                  </a:lnTo>
                                  <a:lnTo>
                                    <a:pt x="188" y="1171"/>
                                  </a:lnTo>
                                  <a:lnTo>
                                    <a:pt x="226" y="1171"/>
                                  </a:lnTo>
                                  <a:lnTo>
                                    <a:pt x="264" y="1171"/>
                                  </a:lnTo>
                                  <a:lnTo>
                                    <a:pt x="264" y="1133"/>
                                  </a:lnTo>
                                  <a:lnTo>
                                    <a:pt x="226" y="1133"/>
                                  </a:lnTo>
                                  <a:lnTo>
                                    <a:pt x="188" y="1133"/>
                                  </a:lnTo>
                                  <a:lnTo>
                                    <a:pt x="188" y="1096"/>
                                  </a:lnTo>
                                  <a:lnTo>
                                    <a:pt x="226" y="1096"/>
                                  </a:lnTo>
                                  <a:lnTo>
                                    <a:pt x="264" y="1096"/>
                                  </a:lnTo>
                                  <a:lnTo>
                                    <a:pt x="264" y="1058"/>
                                  </a:lnTo>
                                  <a:lnTo>
                                    <a:pt x="226" y="1058"/>
                                  </a:lnTo>
                                  <a:lnTo>
                                    <a:pt x="188" y="1058"/>
                                  </a:lnTo>
                                  <a:lnTo>
                                    <a:pt x="151" y="1058"/>
                                  </a:lnTo>
                                  <a:lnTo>
                                    <a:pt x="151" y="982"/>
                                  </a:lnTo>
                                  <a:lnTo>
                                    <a:pt x="151" y="944"/>
                                  </a:lnTo>
                                  <a:lnTo>
                                    <a:pt x="188" y="944"/>
                                  </a:lnTo>
                                  <a:lnTo>
                                    <a:pt x="188" y="944"/>
                                  </a:lnTo>
                                  <a:lnTo>
                                    <a:pt x="226" y="944"/>
                                  </a:lnTo>
                                  <a:lnTo>
                                    <a:pt x="264" y="944"/>
                                  </a:lnTo>
                                  <a:lnTo>
                                    <a:pt x="264" y="869"/>
                                  </a:lnTo>
                                  <a:lnTo>
                                    <a:pt x="226" y="869"/>
                                  </a:lnTo>
                                  <a:lnTo>
                                    <a:pt x="188" y="869"/>
                                  </a:lnTo>
                                  <a:lnTo>
                                    <a:pt x="188" y="831"/>
                                  </a:lnTo>
                                  <a:lnTo>
                                    <a:pt x="226" y="831"/>
                                  </a:lnTo>
                                  <a:lnTo>
                                    <a:pt x="226" y="793"/>
                                  </a:lnTo>
                                  <a:lnTo>
                                    <a:pt x="188" y="793"/>
                                  </a:lnTo>
                                  <a:lnTo>
                                    <a:pt x="188" y="680"/>
                                  </a:lnTo>
                                  <a:lnTo>
                                    <a:pt x="226" y="680"/>
                                  </a:lnTo>
                                  <a:lnTo>
                                    <a:pt x="226" y="793"/>
                                  </a:lnTo>
                                  <a:lnTo>
                                    <a:pt x="264" y="793"/>
                                  </a:lnTo>
                                  <a:lnTo>
                                    <a:pt x="264" y="529"/>
                                  </a:lnTo>
                                  <a:lnTo>
                                    <a:pt x="226" y="529"/>
                                  </a:lnTo>
                                  <a:lnTo>
                                    <a:pt x="226" y="604"/>
                                  </a:lnTo>
                                  <a:lnTo>
                                    <a:pt x="226" y="642"/>
                                  </a:lnTo>
                                  <a:lnTo>
                                    <a:pt x="188" y="642"/>
                                  </a:lnTo>
                                  <a:lnTo>
                                    <a:pt x="188" y="604"/>
                                  </a:lnTo>
                                  <a:lnTo>
                                    <a:pt x="226" y="604"/>
                                  </a:lnTo>
                                  <a:lnTo>
                                    <a:pt x="226" y="529"/>
                                  </a:lnTo>
                                  <a:lnTo>
                                    <a:pt x="226" y="491"/>
                                  </a:lnTo>
                                  <a:lnTo>
                                    <a:pt x="188" y="491"/>
                                  </a:lnTo>
                                  <a:lnTo>
                                    <a:pt x="188" y="453"/>
                                  </a:lnTo>
                                  <a:lnTo>
                                    <a:pt x="226" y="453"/>
                                  </a:lnTo>
                                  <a:lnTo>
                                    <a:pt x="226" y="491"/>
                                  </a:lnTo>
                                  <a:lnTo>
                                    <a:pt x="264" y="491"/>
                                  </a:lnTo>
                                  <a:lnTo>
                                    <a:pt x="264" y="453"/>
                                  </a:lnTo>
                                  <a:lnTo>
                                    <a:pt x="226" y="453"/>
                                  </a:lnTo>
                                  <a:lnTo>
                                    <a:pt x="226" y="377"/>
                                  </a:lnTo>
                                  <a:lnTo>
                                    <a:pt x="264" y="377"/>
                                  </a:lnTo>
                                  <a:lnTo>
                                    <a:pt x="264" y="3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09" name="Freeform 103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64 w 303"/>
                                <a:gd name="T1" fmla="*/ 226 h 1248"/>
                                <a:gd name="T2" fmla="*/ 226 w 303"/>
                                <a:gd name="T3" fmla="*/ 226 h 1248"/>
                                <a:gd name="T4" fmla="*/ 226 w 303"/>
                                <a:gd name="T5" fmla="*/ 113 h 1248"/>
                                <a:gd name="T6" fmla="*/ 188 w 303"/>
                                <a:gd name="T7" fmla="*/ 113 h 1248"/>
                                <a:gd name="T8" fmla="*/ 188 w 303"/>
                                <a:gd name="T9" fmla="*/ 264 h 1248"/>
                                <a:gd name="T10" fmla="*/ 226 w 303"/>
                                <a:gd name="T11" fmla="*/ 264 h 1248"/>
                                <a:gd name="T12" fmla="*/ 226 w 303"/>
                                <a:gd name="T13" fmla="*/ 264 h 1248"/>
                                <a:gd name="T14" fmla="*/ 264 w 303"/>
                                <a:gd name="T15" fmla="*/ 264 h 1248"/>
                                <a:gd name="T16" fmla="*/ 264 w 303"/>
                                <a:gd name="T17" fmla="*/ 22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226"/>
                                  </a:moveTo>
                                  <a:lnTo>
                                    <a:pt x="226" y="226"/>
                                  </a:lnTo>
                                  <a:lnTo>
                                    <a:pt x="226" y="113"/>
                                  </a:lnTo>
                                  <a:lnTo>
                                    <a:pt x="188" y="113"/>
                                  </a:lnTo>
                                  <a:lnTo>
                                    <a:pt x="188" y="264"/>
                                  </a:lnTo>
                                  <a:lnTo>
                                    <a:pt x="226" y="264"/>
                                  </a:lnTo>
                                  <a:lnTo>
                                    <a:pt x="226" y="264"/>
                                  </a:lnTo>
                                  <a:lnTo>
                                    <a:pt x="264" y="264"/>
                                  </a:lnTo>
                                  <a:lnTo>
                                    <a:pt x="264" y="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0" name="Freeform 104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264 w 303"/>
                                <a:gd name="T1" fmla="*/ 0 h 1248"/>
                                <a:gd name="T2" fmla="*/ 226 w 303"/>
                                <a:gd name="T3" fmla="*/ 0 h 1248"/>
                                <a:gd name="T4" fmla="*/ 188 w 303"/>
                                <a:gd name="T5" fmla="*/ 0 h 1248"/>
                                <a:gd name="T6" fmla="*/ 188 w 303"/>
                                <a:gd name="T7" fmla="*/ 113 h 1248"/>
                                <a:gd name="T8" fmla="*/ 226 w 303"/>
                                <a:gd name="T9" fmla="*/ 113 h 1248"/>
                                <a:gd name="T10" fmla="*/ 226 w 303"/>
                                <a:gd name="T11" fmla="*/ 37 h 1248"/>
                                <a:gd name="T12" fmla="*/ 264 w 303"/>
                                <a:gd name="T13" fmla="*/ 37 h 1248"/>
                                <a:gd name="T14" fmla="*/ 264 w 303"/>
                                <a:gd name="T15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264" y="0"/>
                                  </a:moveTo>
                                  <a:lnTo>
                                    <a:pt x="226" y="0"/>
                                  </a:lnTo>
                                  <a:lnTo>
                                    <a:pt x="188" y="0"/>
                                  </a:lnTo>
                                  <a:lnTo>
                                    <a:pt x="188" y="113"/>
                                  </a:lnTo>
                                  <a:lnTo>
                                    <a:pt x="226" y="113"/>
                                  </a:lnTo>
                                  <a:lnTo>
                                    <a:pt x="226" y="37"/>
                                  </a:lnTo>
                                  <a:lnTo>
                                    <a:pt x="264" y="37"/>
                                  </a:lnTo>
                                  <a:lnTo>
                                    <a:pt x="2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1" name="Freeform 105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680 h 1248"/>
                                <a:gd name="T2" fmla="*/ 264 w 303"/>
                                <a:gd name="T3" fmla="*/ 680 h 1248"/>
                                <a:gd name="T4" fmla="*/ 264 w 303"/>
                                <a:gd name="T5" fmla="*/ 793 h 1248"/>
                                <a:gd name="T6" fmla="*/ 302 w 303"/>
                                <a:gd name="T7" fmla="*/ 793 h 1248"/>
                                <a:gd name="T8" fmla="*/ 302 w 303"/>
                                <a:gd name="T9" fmla="*/ 68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680"/>
                                  </a:moveTo>
                                  <a:lnTo>
                                    <a:pt x="264" y="680"/>
                                  </a:lnTo>
                                  <a:lnTo>
                                    <a:pt x="264" y="793"/>
                                  </a:lnTo>
                                  <a:lnTo>
                                    <a:pt x="302" y="793"/>
                                  </a:lnTo>
                                  <a:lnTo>
                                    <a:pt x="302" y="6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2" name="Freeform 106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604 h 1248"/>
                                <a:gd name="T2" fmla="*/ 264 w 303"/>
                                <a:gd name="T3" fmla="*/ 604 h 1248"/>
                                <a:gd name="T4" fmla="*/ 264 w 303"/>
                                <a:gd name="T5" fmla="*/ 642 h 1248"/>
                                <a:gd name="T6" fmla="*/ 302 w 303"/>
                                <a:gd name="T7" fmla="*/ 642 h 1248"/>
                                <a:gd name="T8" fmla="*/ 302 w 303"/>
                                <a:gd name="T9" fmla="*/ 60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604"/>
                                  </a:moveTo>
                                  <a:lnTo>
                                    <a:pt x="264" y="604"/>
                                  </a:lnTo>
                                  <a:lnTo>
                                    <a:pt x="264" y="642"/>
                                  </a:lnTo>
                                  <a:lnTo>
                                    <a:pt x="302" y="642"/>
                                  </a:lnTo>
                                  <a:lnTo>
                                    <a:pt x="302" y="6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3" name="Freeform 107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529 h 1248"/>
                                <a:gd name="T2" fmla="*/ 264 w 303"/>
                                <a:gd name="T3" fmla="*/ 529 h 1248"/>
                                <a:gd name="T4" fmla="*/ 264 w 303"/>
                                <a:gd name="T5" fmla="*/ 566 h 1248"/>
                                <a:gd name="T6" fmla="*/ 302 w 303"/>
                                <a:gd name="T7" fmla="*/ 566 h 1248"/>
                                <a:gd name="T8" fmla="*/ 302 w 303"/>
                                <a:gd name="T9" fmla="*/ 52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529"/>
                                  </a:moveTo>
                                  <a:lnTo>
                                    <a:pt x="264" y="529"/>
                                  </a:lnTo>
                                  <a:lnTo>
                                    <a:pt x="264" y="566"/>
                                  </a:lnTo>
                                  <a:lnTo>
                                    <a:pt x="302" y="566"/>
                                  </a:lnTo>
                                  <a:lnTo>
                                    <a:pt x="302" y="5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4" name="Freeform 108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377 h 1248"/>
                                <a:gd name="T2" fmla="*/ 264 w 303"/>
                                <a:gd name="T3" fmla="*/ 377 h 1248"/>
                                <a:gd name="T4" fmla="*/ 264 w 303"/>
                                <a:gd name="T5" fmla="*/ 491 h 1248"/>
                                <a:gd name="T6" fmla="*/ 302 w 303"/>
                                <a:gd name="T7" fmla="*/ 491 h 1248"/>
                                <a:gd name="T8" fmla="*/ 302 w 303"/>
                                <a:gd name="T9" fmla="*/ 377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377"/>
                                  </a:moveTo>
                                  <a:lnTo>
                                    <a:pt x="264" y="377"/>
                                  </a:lnTo>
                                  <a:lnTo>
                                    <a:pt x="264" y="491"/>
                                  </a:lnTo>
                                  <a:lnTo>
                                    <a:pt x="302" y="491"/>
                                  </a:lnTo>
                                  <a:lnTo>
                                    <a:pt x="302" y="3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5" name="Freeform 109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302 h 1248"/>
                                <a:gd name="T2" fmla="*/ 264 w 303"/>
                                <a:gd name="T3" fmla="*/ 302 h 1248"/>
                                <a:gd name="T4" fmla="*/ 264 w 303"/>
                                <a:gd name="T5" fmla="*/ 340 h 1248"/>
                                <a:gd name="T6" fmla="*/ 302 w 303"/>
                                <a:gd name="T7" fmla="*/ 340 h 1248"/>
                                <a:gd name="T8" fmla="*/ 302 w 303"/>
                                <a:gd name="T9" fmla="*/ 30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302"/>
                                  </a:moveTo>
                                  <a:lnTo>
                                    <a:pt x="264" y="302"/>
                                  </a:lnTo>
                                  <a:lnTo>
                                    <a:pt x="264" y="340"/>
                                  </a:lnTo>
                                  <a:lnTo>
                                    <a:pt x="302" y="340"/>
                                  </a:lnTo>
                                  <a:lnTo>
                                    <a:pt x="302" y="3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6" name="Freeform 110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226 h 1248"/>
                                <a:gd name="T2" fmla="*/ 264 w 303"/>
                                <a:gd name="T3" fmla="*/ 226 h 1248"/>
                                <a:gd name="T4" fmla="*/ 264 w 303"/>
                                <a:gd name="T5" fmla="*/ 264 h 1248"/>
                                <a:gd name="T6" fmla="*/ 302 w 303"/>
                                <a:gd name="T7" fmla="*/ 264 h 1248"/>
                                <a:gd name="T8" fmla="*/ 302 w 303"/>
                                <a:gd name="T9" fmla="*/ 22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226"/>
                                  </a:moveTo>
                                  <a:lnTo>
                                    <a:pt x="264" y="226"/>
                                  </a:lnTo>
                                  <a:lnTo>
                                    <a:pt x="264" y="264"/>
                                  </a:lnTo>
                                  <a:lnTo>
                                    <a:pt x="302" y="264"/>
                                  </a:lnTo>
                                  <a:lnTo>
                                    <a:pt x="302" y="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7" name="Freeform 111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75 h 1248"/>
                                <a:gd name="T2" fmla="*/ 264 w 303"/>
                                <a:gd name="T3" fmla="*/ 75 h 1248"/>
                                <a:gd name="T4" fmla="*/ 264 w 303"/>
                                <a:gd name="T5" fmla="*/ 113 h 1248"/>
                                <a:gd name="T6" fmla="*/ 264 w 303"/>
                                <a:gd name="T7" fmla="*/ 189 h 1248"/>
                                <a:gd name="T8" fmla="*/ 302 w 303"/>
                                <a:gd name="T9" fmla="*/ 189 h 1248"/>
                                <a:gd name="T10" fmla="*/ 302 w 303"/>
                                <a:gd name="T11" fmla="*/ 113 h 1248"/>
                                <a:gd name="T12" fmla="*/ 302 w 303"/>
                                <a:gd name="T13" fmla="*/ 7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75"/>
                                  </a:moveTo>
                                  <a:lnTo>
                                    <a:pt x="264" y="75"/>
                                  </a:lnTo>
                                  <a:lnTo>
                                    <a:pt x="264" y="113"/>
                                  </a:lnTo>
                                  <a:lnTo>
                                    <a:pt x="264" y="189"/>
                                  </a:lnTo>
                                  <a:lnTo>
                                    <a:pt x="302" y="189"/>
                                  </a:lnTo>
                                  <a:lnTo>
                                    <a:pt x="302" y="113"/>
                                  </a:lnTo>
                                  <a:lnTo>
                                    <a:pt x="302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18" name="Freeform 112"/>
                          <wps:cNvSpPr>
                            <a:spLocks/>
                          </wps:cNvSpPr>
                          <wps:spPr bwMode="auto">
                            <a:xfrm>
                              <a:off x="7251" y="389"/>
                              <a:ext cx="303" cy="1248"/>
                            </a:xfrm>
                            <a:custGeom>
                              <a:avLst/>
                              <a:gdLst>
                                <a:gd name="T0" fmla="*/ 302 w 303"/>
                                <a:gd name="T1" fmla="*/ 0 h 1248"/>
                                <a:gd name="T2" fmla="*/ 264 w 303"/>
                                <a:gd name="T3" fmla="*/ 0 h 1248"/>
                                <a:gd name="T4" fmla="*/ 264 w 303"/>
                                <a:gd name="T5" fmla="*/ 37 h 1248"/>
                                <a:gd name="T6" fmla="*/ 302 w 303"/>
                                <a:gd name="T7" fmla="*/ 37 h 1248"/>
                                <a:gd name="T8" fmla="*/ 302 w 303"/>
                                <a:gd name="T9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3" h="1248">
                                  <a:moveTo>
                                    <a:pt x="302" y="0"/>
                                  </a:moveTo>
                                  <a:lnTo>
                                    <a:pt x="264" y="0"/>
                                  </a:lnTo>
                                  <a:lnTo>
                                    <a:pt x="264" y="37"/>
                                  </a:lnTo>
                                  <a:lnTo>
                                    <a:pt x="302" y="37"/>
                                  </a:lnTo>
                                  <a:lnTo>
                                    <a:pt x="3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8222319" name="Group 113"/>
                        <wpg:cNvGrpSpPr>
                          <a:grpSpLocks/>
                        </wpg:cNvGrpSpPr>
                        <wpg:grpSpPr bwMode="auto">
                          <a:xfrm>
                            <a:off x="7516" y="389"/>
                            <a:ext cx="189" cy="1248"/>
                            <a:chOff x="7516" y="389"/>
                            <a:chExt cx="189" cy="1248"/>
                          </a:xfrm>
                        </wpg:grpSpPr>
                        <wps:wsp>
                          <wps:cNvPr id="1928222320" name="Freeform 114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75 w 189"/>
                                <a:gd name="T1" fmla="*/ 1020 h 1248"/>
                                <a:gd name="T2" fmla="*/ 37 w 189"/>
                                <a:gd name="T3" fmla="*/ 1020 h 1248"/>
                                <a:gd name="T4" fmla="*/ 37 w 189"/>
                                <a:gd name="T5" fmla="*/ 982 h 1248"/>
                                <a:gd name="T6" fmla="*/ 37 w 189"/>
                                <a:gd name="T7" fmla="*/ 907 h 1248"/>
                                <a:gd name="T8" fmla="*/ 0 w 189"/>
                                <a:gd name="T9" fmla="*/ 907 h 1248"/>
                                <a:gd name="T10" fmla="*/ 0 w 189"/>
                                <a:gd name="T11" fmla="*/ 982 h 1248"/>
                                <a:gd name="T12" fmla="*/ 0 w 189"/>
                                <a:gd name="T13" fmla="*/ 1133 h 1248"/>
                                <a:gd name="T14" fmla="*/ 37 w 189"/>
                                <a:gd name="T15" fmla="*/ 1133 h 1248"/>
                                <a:gd name="T16" fmla="*/ 37 w 189"/>
                                <a:gd name="T17" fmla="*/ 1171 h 1248"/>
                                <a:gd name="T18" fmla="*/ 0 w 189"/>
                                <a:gd name="T19" fmla="*/ 1171 h 1248"/>
                                <a:gd name="T20" fmla="*/ 0 w 189"/>
                                <a:gd name="T21" fmla="*/ 1209 h 1248"/>
                                <a:gd name="T22" fmla="*/ 37 w 189"/>
                                <a:gd name="T23" fmla="*/ 1209 h 1248"/>
                                <a:gd name="T24" fmla="*/ 37 w 189"/>
                                <a:gd name="T25" fmla="*/ 1209 h 1248"/>
                                <a:gd name="T26" fmla="*/ 75 w 189"/>
                                <a:gd name="T27" fmla="*/ 1209 h 1248"/>
                                <a:gd name="T28" fmla="*/ 75 w 189"/>
                                <a:gd name="T29" fmla="*/ 1171 h 1248"/>
                                <a:gd name="T30" fmla="*/ 75 w 189"/>
                                <a:gd name="T31" fmla="*/ 1171 h 1248"/>
                                <a:gd name="T32" fmla="*/ 75 w 189"/>
                                <a:gd name="T33" fmla="*/ 102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75" y="1020"/>
                                  </a:moveTo>
                                  <a:lnTo>
                                    <a:pt x="37" y="1020"/>
                                  </a:lnTo>
                                  <a:lnTo>
                                    <a:pt x="37" y="982"/>
                                  </a:lnTo>
                                  <a:lnTo>
                                    <a:pt x="37" y="907"/>
                                  </a:lnTo>
                                  <a:lnTo>
                                    <a:pt x="0" y="907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0" y="1133"/>
                                  </a:lnTo>
                                  <a:lnTo>
                                    <a:pt x="37" y="1133"/>
                                  </a:lnTo>
                                  <a:lnTo>
                                    <a:pt x="37" y="1171"/>
                                  </a:lnTo>
                                  <a:lnTo>
                                    <a:pt x="0" y="1171"/>
                                  </a:lnTo>
                                  <a:lnTo>
                                    <a:pt x="0" y="1209"/>
                                  </a:lnTo>
                                  <a:lnTo>
                                    <a:pt x="37" y="1209"/>
                                  </a:lnTo>
                                  <a:lnTo>
                                    <a:pt x="37" y="1209"/>
                                  </a:lnTo>
                                  <a:lnTo>
                                    <a:pt x="75" y="1209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75" y="1171"/>
                                  </a:lnTo>
                                  <a:lnTo>
                                    <a:pt x="75" y="10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1" name="Freeform 115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75 w 189"/>
                                <a:gd name="T1" fmla="*/ 718 h 1248"/>
                                <a:gd name="T2" fmla="*/ 37 w 189"/>
                                <a:gd name="T3" fmla="*/ 718 h 1248"/>
                                <a:gd name="T4" fmla="*/ 37 w 189"/>
                                <a:gd name="T5" fmla="*/ 680 h 1248"/>
                                <a:gd name="T6" fmla="*/ 0 w 189"/>
                                <a:gd name="T7" fmla="*/ 680 h 1248"/>
                                <a:gd name="T8" fmla="*/ 0 w 189"/>
                                <a:gd name="T9" fmla="*/ 793 h 1248"/>
                                <a:gd name="T10" fmla="*/ 37 w 189"/>
                                <a:gd name="T11" fmla="*/ 793 h 1248"/>
                                <a:gd name="T12" fmla="*/ 37 w 189"/>
                                <a:gd name="T13" fmla="*/ 793 h 1248"/>
                                <a:gd name="T14" fmla="*/ 75 w 189"/>
                                <a:gd name="T15" fmla="*/ 793 h 1248"/>
                                <a:gd name="T16" fmla="*/ 75 w 189"/>
                                <a:gd name="T17" fmla="*/ 718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75" y="718"/>
                                  </a:moveTo>
                                  <a:lnTo>
                                    <a:pt x="37" y="718"/>
                                  </a:lnTo>
                                  <a:lnTo>
                                    <a:pt x="37" y="680"/>
                                  </a:lnTo>
                                  <a:lnTo>
                                    <a:pt x="0" y="680"/>
                                  </a:lnTo>
                                  <a:lnTo>
                                    <a:pt x="0" y="793"/>
                                  </a:lnTo>
                                  <a:lnTo>
                                    <a:pt x="37" y="793"/>
                                  </a:lnTo>
                                  <a:lnTo>
                                    <a:pt x="37" y="793"/>
                                  </a:lnTo>
                                  <a:lnTo>
                                    <a:pt x="75" y="793"/>
                                  </a:lnTo>
                                  <a:lnTo>
                                    <a:pt x="75" y="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2" name="Freeform 116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75 w 189"/>
                                <a:gd name="T1" fmla="*/ 566 h 1248"/>
                                <a:gd name="T2" fmla="*/ 37 w 189"/>
                                <a:gd name="T3" fmla="*/ 566 h 1248"/>
                                <a:gd name="T4" fmla="*/ 37 w 189"/>
                                <a:gd name="T5" fmla="*/ 680 h 1248"/>
                                <a:gd name="T6" fmla="*/ 75 w 189"/>
                                <a:gd name="T7" fmla="*/ 680 h 1248"/>
                                <a:gd name="T8" fmla="*/ 75 w 189"/>
                                <a:gd name="T9" fmla="*/ 56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75" y="566"/>
                                  </a:moveTo>
                                  <a:lnTo>
                                    <a:pt x="37" y="566"/>
                                  </a:lnTo>
                                  <a:lnTo>
                                    <a:pt x="37" y="680"/>
                                  </a:lnTo>
                                  <a:lnTo>
                                    <a:pt x="75" y="680"/>
                                  </a:lnTo>
                                  <a:lnTo>
                                    <a:pt x="75" y="5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3" name="Freeform 117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75 w 189"/>
                                <a:gd name="T1" fmla="*/ 415 h 1248"/>
                                <a:gd name="T2" fmla="*/ 37 w 189"/>
                                <a:gd name="T3" fmla="*/ 415 h 1248"/>
                                <a:gd name="T4" fmla="*/ 37 w 189"/>
                                <a:gd name="T5" fmla="*/ 529 h 1248"/>
                                <a:gd name="T6" fmla="*/ 75 w 189"/>
                                <a:gd name="T7" fmla="*/ 529 h 1248"/>
                                <a:gd name="T8" fmla="*/ 75 w 189"/>
                                <a:gd name="T9" fmla="*/ 41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75" y="415"/>
                                  </a:moveTo>
                                  <a:lnTo>
                                    <a:pt x="37" y="415"/>
                                  </a:lnTo>
                                  <a:lnTo>
                                    <a:pt x="37" y="529"/>
                                  </a:lnTo>
                                  <a:lnTo>
                                    <a:pt x="75" y="529"/>
                                  </a:lnTo>
                                  <a:lnTo>
                                    <a:pt x="75" y="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4" name="Freeform 118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75 w 189"/>
                                <a:gd name="T1" fmla="*/ 302 h 1248"/>
                                <a:gd name="T2" fmla="*/ 37 w 189"/>
                                <a:gd name="T3" fmla="*/ 302 h 1248"/>
                                <a:gd name="T4" fmla="*/ 37 w 189"/>
                                <a:gd name="T5" fmla="*/ 377 h 1248"/>
                                <a:gd name="T6" fmla="*/ 75 w 189"/>
                                <a:gd name="T7" fmla="*/ 377 h 1248"/>
                                <a:gd name="T8" fmla="*/ 75 w 189"/>
                                <a:gd name="T9" fmla="*/ 30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75" y="302"/>
                                  </a:moveTo>
                                  <a:lnTo>
                                    <a:pt x="37" y="302"/>
                                  </a:lnTo>
                                  <a:lnTo>
                                    <a:pt x="37" y="377"/>
                                  </a:lnTo>
                                  <a:lnTo>
                                    <a:pt x="75" y="377"/>
                                  </a:lnTo>
                                  <a:lnTo>
                                    <a:pt x="75" y="3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5" name="Freeform 119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75 w 189"/>
                                <a:gd name="T1" fmla="*/ 226 h 1248"/>
                                <a:gd name="T2" fmla="*/ 37 w 189"/>
                                <a:gd name="T3" fmla="*/ 226 h 1248"/>
                                <a:gd name="T4" fmla="*/ 37 w 189"/>
                                <a:gd name="T5" fmla="*/ 264 h 1248"/>
                                <a:gd name="T6" fmla="*/ 75 w 189"/>
                                <a:gd name="T7" fmla="*/ 264 h 1248"/>
                                <a:gd name="T8" fmla="*/ 75 w 189"/>
                                <a:gd name="T9" fmla="*/ 22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75" y="226"/>
                                  </a:moveTo>
                                  <a:lnTo>
                                    <a:pt x="37" y="226"/>
                                  </a:lnTo>
                                  <a:lnTo>
                                    <a:pt x="37" y="264"/>
                                  </a:lnTo>
                                  <a:lnTo>
                                    <a:pt x="75" y="264"/>
                                  </a:lnTo>
                                  <a:lnTo>
                                    <a:pt x="75" y="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6" name="Freeform 120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75 w 189"/>
                                <a:gd name="T1" fmla="*/ 75 h 1248"/>
                                <a:gd name="T2" fmla="*/ 37 w 189"/>
                                <a:gd name="T3" fmla="*/ 75 h 1248"/>
                                <a:gd name="T4" fmla="*/ 37 w 189"/>
                                <a:gd name="T5" fmla="*/ 113 h 1248"/>
                                <a:gd name="T6" fmla="*/ 37 w 189"/>
                                <a:gd name="T7" fmla="*/ 189 h 1248"/>
                                <a:gd name="T8" fmla="*/ 75 w 189"/>
                                <a:gd name="T9" fmla="*/ 189 h 1248"/>
                                <a:gd name="T10" fmla="*/ 75 w 189"/>
                                <a:gd name="T11" fmla="*/ 113 h 1248"/>
                                <a:gd name="T12" fmla="*/ 75 w 189"/>
                                <a:gd name="T13" fmla="*/ 7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75" y="75"/>
                                  </a:moveTo>
                                  <a:lnTo>
                                    <a:pt x="37" y="75"/>
                                  </a:lnTo>
                                  <a:lnTo>
                                    <a:pt x="37" y="113"/>
                                  </a:lnTo>
                                  <a:lnTo>
                                    <a:pt x="37" y="189"/>
                                  </a:lnTo>
                                  <a:lnTo>
                                    <a:pt x="75" y="189"/>
                                  </a:lnTo>
                                  <a:lnTo>
                                    <a:pt x="75" y="113"/>
                                  </a:lnTo>
                                  <a:lnTo>
                                    <a:pt x="75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7" name="Freeform 121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75 w 189"/>
                                <a:gd name="T1" fmla="*/ 0 h 1248"/>
                                <a:gd name="T2" fmla="*/ 37 w 189"/>
                                <a:gd name="T3" fmla="*/ 0 h 1248"/>
                                <a:gd name="T4" fmla="*/ 37 w 189"/>
                                <a:gd name="T5" fmla="*/ 37 h 1248"/>
                                <a:gd name="T6" fmla="*/ 75 w 189"/>
                                <a:gd name="T7" fmla="*/ 37 h 1248"/>
                                <a:gd name="T8" fmla="*/ 75 w 189"/>
                                <a:gd name="T9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75" y="0"/>
                                  </a:moveTo>
                                  <a:lnTo>
                                    <a:pt x="37" y="0"/>
                                  </a:lnTo>
                                  <a:lnTo>
                                    <a:pt x="37" y="37"/>
                                  </a:lnTo>
                                  <a:lnTo>
                                    <a:pt x="75" y="37"/>
                                  </a:lnTo>
                                  <a:lnTo>
                                    <a:pt x="7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8" name="Freeform 122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13 w 189"/>
                                <a:gd name="T1" fmla="*/ 1171 h 1248"/>
                                <a:gd name="T2" fmla="*/ 75 w 189"/>
                                <a:gd name="T3" fmla="*/ 1171 h 1248"/>
                                <a:gd name="T4" fmla="*/ 75 w 189"/>
                                <a:gd name="T5" fmla="*/ 1209 h 1248"/>
                                <a:gd name="T6" fmla="*/ 113 w 189"/>
                                <a:gd name="T7" fmla="*/ 1209 h 1248"/>
                                <a:gd name="T8" fmla="*/ 113 w 189"/>
                                <a:gd name="T9" fmla="*/ 1171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13" y="1171"/>
                                  </a:moveTo>
                                  <a:lnTo>
                                    <a:pt x="75" y="1171"/>
                                  </a:lnTo>
                                  <a:lnTo>
                                    <a:pt x="75" y="1209"/>
                                  </a:lnTo>
                                  <a:lnTo>
                                    <a:pt x="113" y="1209"/>
                                  </a:lnTo>
                                  <a:lnTo>
                                    <a:pt x="113" y="11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29" name="Freeform 123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13 w 189"/>
                                <a:gd name="T1" fmla="*/ 642 h 1248"/>
                                <a:gd name="T2" fmla="*/ 75 w 189"/>
                                <a:gd name="T3" fmla="*/ 642 h 1248"/>
                                <a:gd name="T4" fmla="*/ 75 w 189"/>
                                <a:gd name="T5" fmla="*/ 755 h 1248"/>
                                <a:gd name="T6" fmla="*/ 113 w 189"/>
                                <a:gd name="T7" fmla="*/ 755 h 1248"/>
                                <a:gd name="T8" fmla="*/ 113 w 189"/>
                                <a:gd name="T9" fmla="*/ 642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13" y="642"/>
                                  </a:moveTo>
                                  <a:lnTo>
                                    <a:pt x="75" y="642"/>
                                  </a:lnTo>
                                  <a:lnTo>
                                    <a:pt x="75" y="755"/>
                                  </a:lnTo>
                                  <a:lnTo>
                                    <a:pt x="113" y="755"/>
                                  </a:lnTo>
                                  <a:lnTo>
                                    <a:pt x="113" y="6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30" name="Freeform 124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13 w 189"/>
                                <a:gd name="T1" fmla="*/ 566 h 1248"/>
                                <a:gd name="T2" fmla="*/ 75 w 189"/>
                                <a:gd name="T3" fmla="*/ 566 h 1248"/>
                                <a:gd name="T4" fmla="*/ 75 w 189"/>
                                <a:gd name="T5" fmla="*/ 604 h 1248"/>
                                <a:gd name="T6" fmla="*/ 113 w 189"/>
                                <a:gd name="T7" fmla="*/ 604 h 1248"/>
                                <a:gd name="T8" fmla="*/ 113 w 189"/>
                                <a:gd name="T9" fmla="*/ 566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13" y="566"/>
                                  </a:moveTo>
                                  <a:lnTo>
                                    <a:pt x="75" y="566"/>
                                  </a:lnTo>
                                  <a:lnTo>
                                    <a:pt x="75" y="604"/>
                                  </a:lnTo>
                                  <a:lnTo>
                                    <a:pt x="113" y="604"/>
                                  </a:lnTo>
                                  <a:lnTo>
                                    <a:pt x="113" y="5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31" name="Freeform 125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13 w 189"/>
                                <a:gd name="T1" fmla="*/ 75 h 1248"/>
                                <a:gd name="T2" fmla="*/ 75 w 189"/>
                                <a:gd name="T3" fmla="*/ 75 h 1248"/>
                                <a:gd name="T4" fmla="*/ 75 w 189"/>
                                <a:gd name="T5" fmla="*/ 113 h 1248"/>
                                <a:gd name="T6" fmla="*/ 75 w 189"/>
                                <a:gd name="T7" fmla="*/ 189 h 1248"/>
                                <a:gd name="T8" fmla="*/ 113 w 189"/>
                                <a:gd name="T9" fmla="*/ 189 h 1248"/>
                                <a:gd name="T10" fmla="*/ 113 w 189"/>
                                <a:gd name="T11" fmla="*/ 113 h 1248"/>
                                <a:gd name="T12" fmla="*/ 113 w 189"/>
                                <a:gd name="T13" fmla="*/ 7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13" y="75"/>
                                  </a:moveTo>
                                  <a:lnTo>
                                    <a:pt x="75" y="75"/>
                                  </a:lnTo>
                                  <a:lnTo>
                                    <a:pt x="75" y="113"/>
                                  </a:lnTo>
                                  <a:lnTo>
                                    <a:pt x="75" y="189"/>
                                  </a:lnTo>
                                  <a:lnTo>
                                    <a:pt x="113" y="189"/>
                                  </a:lnTo>
                                  <a:lnTo>
                                    <a:pt x="113" y="113"/>
                                  </a:lnTo>
                                  <a:lnTo>
                                    <a:pt x="113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32" name="Freeform 126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51 w 189"/>
                                <a:gd name="T1" fmla="*/ 1209 h 1248"/>
                                <a:gd name="T2" fmla="*/ 113 w 189"/>
                                <a:gd name="T3" fmla="*/ 1209 h 1248"/>
                                <a:gd name="T4" fmla="*/ 113 w 189"/>
                                <a:gd name="T5" fmla="*/ 1247 h 1248"/>
                                <a:gd name="T6" fmla="*/ 151 w 189"/>
                                <a:gd name="T7" fmla="*/ 1247 h 1248"/>
                                <a:gd name="T8" fmla="*/ 151 w 189"/>
                                <a:gd name="T9" fmla="*/ 120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51" y="1209"/>
                                  </a:moveTo>
                                  <a:lnTo>
                                    <a:pt x="113" y="1209"/>
                                  </a:lnTo>
                                  <a:lnTo>
                                    <a:pt x="113" y="1247"/>
                                  </a:lnTo>
                                  <a:lnTo>
                                    <a:pt x="151" y="1247"/>
                                  </a:lnTo>
                                  <a:lnTo>
                                    <a:pt x="151" y="1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33" name="Freeform 127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51 w 189"/>
                                <a:gd name="T1" fmla="*/ 755 h 1248"/>
                                <a:gd name="T2" fmla="*/ 113 w 189"/>
                                <a:gd name="T3" fmla="*/ 755 h 1248"/>
                                <a:gd name="T4" fmla="*/ 113 w 189"/>
                                <a:gd name="T5" fmla="*/ 793 h 1248"/>
                                <a:gd name="T6" fmla="*/ 151 w 189"/>
                                <a:gd name="T7" fmla="*/ 793 h 1248"/>
                                <a:gd name="T8" fmla="*/ 151 w 189"/>
                                <a:gd name="T9" fmla="*/ 755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51" y="755"/>
                                  </a:moveTo>
                                  <a:lnTo>
                                    <a:pt x="113" y="755"/>
                                  </a:lnTo>
                                  <a:lnTo>
                                    <a:pt x="113" y="793"/>
                                  </a:lnTo>
                                  <a:lnTo>
                                    <a:pt x="151" y="793"/>
                                  </a:lnTo>
                                  <a:lnTo>
                                    <a:pt x="151" y="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34" name="Freeform 128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88 w 189"/>
                                <a:gd name="T1" fmla="*/ 944 h 1248"/>
                                <a:gd name="T2" fmla="*/ 151 w 189"/>
                                <a:gd name="T3" fmla="*/ 944 h 1248"/>
                                <a:gd name="T4" fmla="*/ 113 w 189"/>
                                <a:gd name="T5" fmla="*/ 944 h 1248"/>
                                <a:gd name="T6" fmla="*/ 75 w 189"/>
                                <a:gd name="T7" fmla="*/ 944 h 1248"/>
                                <a:gd name="T8" fmla="*/ 75 w 189"/>
                                <a:gd name="T9" fmla="*/ 982 h 1248"/>
                                <a:gd name="T10" fmla="*/ 75 w 189"/>
                                <a:gd name="T11" fmla="*/ 1058 h 1248"/>
                                <a:gd name="T12" fmla="*/ 113 w 189"/>
                                <a:gd name="T13" fmla="*/ 1058 h 1248"/>
                                <a:gd name="T14" fmla="*/ 113 w 189"/>
                                <a:gd name="T15" fmla="*/ 1133 h 1248"/>
                                <a:gd name="T16" fmla="*/ 151 w 189"/>
                                <a:gd name="T17" fmla="*/ 1133 h 1248"/>
                                <a:gd name="T18" fmla="*/ 188 w 189"/>
                                <a:gd name="T19" fmla="*/ 1133 h 1248"/>
                                <a:gd name="T20" fmla="*/ 188 w 189"/>
                                <a:gd name="T21" fmla="*/ 1020 h 1248"/>
                                <a:gd name="T22" fmla="*/ 151 w 189"/>
                                <a:gd name="T23" fmla="*/ 1020 h 1248"/>
                                <a:gd name="T24" fmla="*/ 151 w 189"/>
                                <a:gd name="T25" fmla="*/ 1058 h 1248"/>
                                <a:gd name="T26" fmla="*/ 113 w 189"/>
                                <a:gd name="T27" fmla="*/ 1058 h 1248"/>
                                <a:gd name="T28" fmla="*/ 113 w 189"/>
                                <a:gd name="T29" fmla="*/ 1020 h 1248"/>
                                <a:gd name="T30" fmla="*/ 151 w 189"/>
                                <a:gd name="T31" fmla="*/ 1020 h 1248"/>
                                <a:gd name="T32" fmla="*/ 151 w 189"/>
                                <a:gd name="T33" fmla="*/ 982 h 1248"/>
                                <a:gd name="T34" fmla="*/ 188 w 189"/>
                                <a:gd name="T35" fmla="*/ 982 h 1248"/>
                                <a:gd name="T36" fmla="*/ 188 w 189"/>
                                <a:gd name="T37" fmla="*/ 94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88" y="944"/>
                                  </a:moveTo>
                                  <a:lnTo>
                                    <a:pt x="151" y="944"/>
                                  </a:lnTo>
                                  <a:lnTo>
                                    <a:pt x="113" y="944"/>
                                  </a:lnTo>
                                  <a:lnTo>
                                    <a:pt x="75" y="944"/>
                                  </a:lnTo>
                                  <a:lnTo>
                                    <a:pt x="75" y="982"/>
                                  </a:lnTo>
                                  <a:lnTo>
                                    <a:pt x="75" y="1058"/>
                                  </a:lnTo>
                                  <a:lnTo>
                                    <a:pt x="113" y="1058"/>
                                  </a:lnTo>
                                  <a:lnTo>
                                    <a:pt x="113" y="1133"/>
                                  </a:lnTo>
                                  <a:lnTo>
                                    <a:pt x="151" y="1133"/>
                                  </a:lnTo>
                                  <a:lnTo>
                                    <a:pt x="188" y="1133"/>
                                  </a:lnTo>
                                  <a:lnTo>
                                    <a:pt x="188" y="1020"/>
                                  </a:lnTo>
                                  <a:lnTo>
                                    <a:pt x="151" y="1020"/>
                                  </a:lnTo>
                                  <a:lnTo>
                                    <a:pt x="151" y="1058"/>
                                  </a:lnTo>
                                  <a:lnTo>
                                    <a:pt x="113" y="1058"/>
                                  </a:lnTo>
                                  <a:lnTo>
                                    <a:pt x="113" y="1020"/>
                                  </a:lnTo>
                                  <a:lnTo>
                                    <a:pt x="151" y="1020"/>
                                  </a:lnTo>
                                  <a:lnTo>
                                    <a:pt x="151" y="982"/>
                                  </a:lnTo>
                                  <a:lnTo>
                                    <a:pt x="188" y="982"/>
                                  </a:lnTo>
                                  <a:lnTo>
                                    <a:pt x="188" y="9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8222335" name="Freeform 129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88 w 189"/>
                                <a:gd name="T1" fmla="*/ 869 h 1248"/>
                                <a:gd name="T2" fmla="*/ 151 w 189"/>
                                <a:gd name="T3" fmla="*/ 869 h 1248"/>
                                <a:gd name="T4" fmla="*/ 151 w 189"/>
                                <a:gd name="T5" fmla="*/ 831 h 1248"/>
                                <a:gd name="T6" fmla="*/ 113 w 189"/>
                                <a:gd name="T7" fmla="*/ 831 h 1248"/>
                                <a:gd name="T8" fmla="*/ 113 w 189"/>
                                <a:gd name="T9" fmla="*/ 869 h 1248"/>
                                <a:gd name="T10" fmla="*/ 75 w 189"/>
                                <a:gd name="T11" fmla="*/ 869 h 1248"/>
                                <a:gd name="T12" fmla="*/ 75 w 189"/>
                                <a:gd name="T13" fmla="*/ 907 h 1248"/>
                                <a:gd name="T14" fmla="*/ 113 w 189"/>
                                <a:gd name="T15" fmla="*/ 907 h 1248"/>
                                <a:gd name="T16" fmla="*/ 151 w 189"/>
                                <a:gd name="T17" fmla="*/ 907 h 1248"/>
                                <a:gd name="T18" fmla="*/ 188 w 189"/>
                                <a:gd name="T19" fmla="*/ 907 h 1248"/>
                                <a:gd name="T20" fmla="*/ 188 w 189"/>
                                <a:gd name="T21" fmla="*/ 869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88" y="869"/>
                                  </a:moveTo>
                                  <a:lnTo>
                                    <a:pt x="151" y="869"/>
                                  </a:lnTo>
                                  <a:lnTo>
                                    <a:pt x="151" y="831"/>
                                  </a:lnTo>
                                  <a:lnTo>
                                    <a:pt x="113" y="831"/>
                                  </a:lnTo>
                                  <a:lnTo>
                                    <a:pt x="113" y="869"/>
                                  </a:lnTo>
                                  <a:lnTo>
                                    <a:pt x="75" y="869"/>
                                  </a:lnTo>
                                  <a:lnTo>
                                    <a:pt x="75" y="907"/>
                                  </a:lnTo>
                                  <a:lnTo>
                                    <a:pt x="113" y="907"/>
                                  </a:lnTo>
                                  <a:lnTo>
                                    <a:pt x="151" y="907"/>
                                  </a:lnTo>
                                  <a:lnTo>
                                    <a:pt x="188" y="907"/>
                                  </a:lnTo>
                                  <a:lnTo>
                                    <a:pt x="188" y="8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4547584" name="Freeform 130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88 w 189"/>
                                <a:gd name="T1" fmla="*/ 793 h 1248"/>
                                <a:gd name="T2" fmla="*/ 151 w 189"/>
                                <a:gd name="T3" fmla="*/ 793 h 1248"/>
                                <a:gd name="T4" fmla="*/ 151 w 189"/>
                                <a:gd name="T5" fmla="*/ 831 h 1248"/>
                                <a:gd name="T6" fmla="*/ 188 w 189"/>
                                <a:gd name="T7" fmla="*/ 831 h 1248"/>
                                <a:gd name="T8" fmla="*/ 188 w 189"/>
                                <a:gd name="T9" fmla="*/ 79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88" y="793"/>
                                  </a:moveTo>
                                  <a:lnTo>
                                    <a:pt x="151" y="793"/>
                                  </a:lnTo>
                                  <a:lnTo>
                                    <a:pt x="151" y="831"/>
                                  </a:lnTo>
                                  <a:lnTo>
                                    <a:pt x="188" y="831"/>
                                  </a:lnTo>
                                  <a:lnTo>
                                    <a:pt x="188" y="7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4547585" name="Freeform 131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88 w 189"/>
                                <a:gd name="T1" fmla="*/ 604 h 1248"/>
                                <a:gd name="T2" fmla="*/ 151 w 189"/>
                                <a:gd name="T3" fmla="*/ 604 h 1248"/>
                                <a:gd name="T4" fmla="*/ 151 w 189"/>
                                <a:gd name="T5" fmla="*/ 680 h 1248"/>
                                <a:gd name="T6" fmla="*/ 188 w 189"/>
                                <a:gd name="T7" fmla="*/ 680 h 1248"/>
                                <a:gd name="T8" fmla="*/ 188 w 189"/>
                                <a:gd name="T9" fmla="*/ 604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88" y="604"/>
                                  </a:moveTo>
                                  <a:lnTo>
                                    <a:pt x="151" y="604"/>
                                  </a:lnTo>
                                  <a:lnTo>
                                    <a:pt x="151" y="680"/>
                                  </a:lnTo>
                                  <a:lnTo>
                                    <a:pt x="188" y="680"/>
                                  </a:lnTo>
                                  <a:lnTo>
                                    <a:pt x="188" y="6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4547586" name="Freeform 132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88 w 189"/>
                                <a:gd name="T1" fmla="*/ 340 h 1248"/>
                                <a:gd name="T2" fmla="*/ 151 w 189"/>
                                <a:gd name="T3" fmla="*/ 340 h 1248"/>
                                <a:gd name="T4" fmla="*/ 151 w 189"/>
                                <a:gd name="T5" fmla="*/ 377 h 1248"/>
                                <a:gd name="T6" fmla="*/ 113 w 189"/>
                                <a:gd name="T7" fmla="*/ 377 h 1248"/>
                                <a:gd name="T8" fmla="*/ 113 w 189"/>
                                <a:gd name="T9" fmla="*/ 302 h 1248"/>
                                <a:gd name="T10" fmla="*/ 75 w 189"/>
                                <a:gd name="T11" fmla="*/ 302 h 1248"/>
                                <a:gd name="T12" fmla="*/ 75 w 189"/>
                                <a:gd name="T13" fmla="*/ 453 h 1248"/>
                                <a:gd name="T14" fmla="*/ 113 w 189"/>
                                <a:gd name="T15" fmla="*/ 453 h 1248"/>
                                <a:gd name="T16" fmla="*/ 113 w 189"/>
                                <a:gd name="T17" fmla="*/ 566 h 1248"/>
                                <a:gd name="T18" fmla="*/ 151 w 189"/>
                                <a:gd name="T19" fmla="*/ 566 h 1248"/>
                                <a:gd name="T20" fmla="*/ 151 w 189"/>
                                <a:gd name="T21" fmla="*/ 529 h 1248"/>
                                <a:gd name="T22" fmla="*/ 188 w 189"/>
                                <a:gd name="T23" fmla="*/ 529 h 1248"/>
                                <a:gd name="T24" fmla="*/ 188 w 189"/>
                                <a:gd name="T25" fmla="*/ 415 h 1248"/>
                                <a:gd name="T26" fmla="*/ 151 w 189"/>
                                <a:gd name="T27" fmla="*/ 415 h 1248"/>
                                <a:gd name="T28" fmla="*/ 151 w 189"/>
                                <a:gd name="T29" fmla="*/ 453 h 1248"/>
                                <a:gd name="T30" fmla="*/ 113 w 189"/>
                                <a:gd name="T31" fmla="*/ 453 h 1248"/>
                                <a:gd name="T32" fmla="*/ 113 w 189"/>
                                <a:gd name="T33" fmla="*/ 415 h 1248"/>
                                <a:gd name="T34" fmla="*/ 151 w 189"/>
                                <a:gd name="T35" fmla="*/ 415 h 1248"/>
                                <a:gd name="T36" fmla="*/ 151 w 189"/>
                                <a:gd name="T37" fmla="*/ 377 h 1248"/>
                                <a:gd name="T38" fmla="*/ 188 w 189"/>
                                <a:gd name="T39" fmla="*/ 377 h 1248"/>
                                <a:gd name="T40" fmla="*/ 188 w 189"/>
                                <a:gd name="T41" fmla="*/ 34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88" y="340"/>
                                  </a:moveTo>
                                  <a:lnTo>
                                    <a:pt x="151" y="340"/>
                                  </a:lnTo>
                                  <a:lnTo>
                                    <a:pt x="151" y="377"/>
                                  </a:lnTo>
                                  <a:lnTo>
                                    <a:pt x="113" y="377"/>
                                  </a:lnTo>
                                  <a:lnTo>
                                    <a:pt x="113" y="302"/>
                                  </a:lnTo>
                                  <a:lnTo>
                                    <a:pt x="75" y="302"/>
                                  </a:lnTo>
                                  <a:lnTo>
                                    <a:pt x="75" y="453"/>
                                  </a:lnTo>
                                  <a:lnTo>
                                    <a:pt x="113" y="453"/>
                                  </a:lnTo>
                                  <a:lnTo>
                                    <a:pt x="113" y="566"/>
                                  </a:lnTo>
                                  <a:lnTo>
                                    <a:pt x="151" y="566"/>
                                  </a:lnTo>
                                  <a:lnTo>
                                    <a:pt x="151" y="529"/>
                                  </a:lnTo>
                                  <a:lnTo>
                                    <a:pt x="188" y="529"/>
                                  </a:lnTo>
                                  <a:lnTo>
                                    <a:pt x="188" y="415"/>
                                  </a:lnTo>
                                  <a:lnTo>
                                    <a:pt x="151" y="415"/>
                                  </a:lnTo>
                                  <a:lnTo>
                                    <a:pt x="151" y="453"/>
                                  </a:lnTo>
                                  <a:lnTo>
                                    <a:pt x="113" y="453"/>
                                  </a:lnTo>
                                  <a:lnTo>
                                    <a:pt x="113" y="415"/>
                                  </a:lnTo>
                                  <a:lnTo>
                                    <a:pt x="151" y="415"/>
                                  </a:lnTo>
                                  <a:lnTo>
                                    <a:pt x="151" y="377"/>
                                  </a:lnTo>
                                  <a:lnTo>
                                    <a:pt x="188" y="377"/>
                                  </a:lnTo>
                                  <a:lnTo>
                                    <a:pt x="188" y="3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4547587" name="Freeform 133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88 w 189"/>
                                <a:gd name="T1" fmla="*/ 113 h 1248"/>
                                <a:gd name="T2" fmla="*/ 151 w 189"/>
                                <a:gd name="T3" fmla="*/ 113 h 1248"/>
                                <a:gd name="T4" fmla="*/ 151 w 189"/>
                                <a:gd name="T5" fmla="*/ 226 h 1248"/>
                                <a:gd name="T6" fmla="*/ 113 w 189"/>
                                <a:gd name="T7" fmla="*/ 226 h 1248"/>
                                <a:gd name="T8" fmla="*/ 75 w 189"/>
                                <a:gd name="T9" fmla="*/ 226 h 1248"/>
                                <a:gd name="T10" fmla="*/ 75 w 189"/>
                                <a:gd name="T11" fmla="*/ 264 h 1248"/>
                                <a:gd name="T12" fmla="*/ 113 w 189"/>
                                <a:gd name="T13" fmla="*/ 264 h 1248"/>
                                <a:gd name="T14" fmla="*/ 151 w 189"/>
                                <a:gd name="T15" fmla="*/ 264 h 1248"/>
                                <a:gd name="T16" fmla="*/ 151 w 189"/>
                                <a:gd name="T17" fmla="*/ 264 h 1248"/>
                                <a:gd name="T18" fmla="*/ 188 w 189"/>
                                <a:gd name="T19" fmla="*/ 264 h 1248"/>
                                <a:gd name="T20" fmla="*/ 188 w 189"/>
                                <a:gd name="T21" fmla="*/ 113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88" y="113"/>
                                  </a:moveTo>
                                  <a:lnTo>
                                    <a:pt x="151" y="113"/>
                                  </a:lnTo>
                                  <a:lnTo>
                                    <a:pt x="151" y="226"/>
                                  </a:lnTo>
                                  <a:lnTo>
                                    <a:pt x="113" y="226"/>
                                  </a:lnTo>
                                  <a:lnTo>
                                    <a:pt x="75" y="226"/>
                                  </a:lnTo>
                                  <a:lnTo>
                                    <a:pt x="75" y="264"/>
                                  </a:lnTo>
                                  <a:lnTo>
                                    <a:pt x="113" y="264"/>
                                  </a:lnTo>
                                  <a:lnTo>
                                    <a:pt x="151" y="264"/>
                                  </a:lnTo>
                                  <a:lnTo>
                                    <a:pt x="151" y="264"/>
                                  </a:lnTo>
                                  <a:lnTo>
                                    <a:pt x="188" y="264"/>
                                  </a:lnTo>
                                  <a:lnTo>
                                    <a:pt x="188" y="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4547588" name="Freeform 134"/>
                          <wps:cNvSpPr>
                            <a:spLocks/>
                          </wps:cNvSpPr>
                          <wps:spPr bwMode="auto">
                            <a:xfrm>
                              <a:off x="7516" y="389"/>
                              <a:ext cx="189" cy="1248"/>
                            </a:xfrm>
                            <a:custGeom>
                              <a:avLst/>
                              <a:gdLst>
                                <a:gd name="T0" fmla="*/ 188 w 189"/>
                                <a:gd name="T1" fmla="*/ 0 h 1248"/>
                                <a:gd name="T2" fmla="*/ 151 w 189"/>
                                <a:gd name="T3" fmla="*/ 0 h 1248"/>
                                <a:gd name="T4" fmla="*/ 113 w 189"/>
                                <a:gd name="T5" fmla="*/ 0 h 1248"/>
                                <a:gd name="T6" fmla="*/ 75 w 189"/>
                                <a:gd name="T7" fmla="*/ 0 h 1248"/>
                                <a:gd name="T8" fmla="*/ 75 w 189"/>
                                <a:gd name="T9" fmla="*/ 37 h 1248"/>
                                <a:gd name="T10" fmla="*/ 113 w 189"/>
                                <a:gd name="T11" fmla="*/ 37 h 1248"/>
                                <a:gd name="T12" fmla="*/ 151 w 189"/>
                                <a:gd name="T13" fmla="*/ 37 h 1248"/>
                                <a:gd name="T14" fmla="*/ 151 w 189"/>
                                <a:gd name="T15" fmla="*/ 113 h 1248"/>
                                <a:gd name="T16" fmla="*/ 188 w 189"/>
                                <a:gd name="T17" fmla="*/ 113 h 1248"/>
                                <a:gd name="T18" fmla="*/ 188 w 189"/>
                                <a:gd name="T19" fmla="*/ 0 h 12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89" h="1248">
                                  <a:moveTo>
                                    <a:pt x="188" y="0"/>
                                  </a:moveTo>
                                  <a:lnTo>
                                    <a:pt x="151" y="0"/>
                                  </a:lnTo>
                                  <a:lnTo>
                                    <a:pt x="113" y="0"/>
                                  </a:lnTo>
                                  <a:lnTo>
                                    <a:pt x="75" y="0"/>
                                  </a:lnTo>
                                  <a:lnTo>
                                    <a:pt x="75" y="37"/>
                                  </a:lnTo>
                                  <a:lnTo>
                                    <a:pt x="113" y="37"/>
                                  </a:lnTo>
                                  <a:lnTo>
                                    <a:pt x="151" y="37"/>
                                  </a:lnTo>
                                  <a:lnTo>
                                    <a:pt x="151" y="113"/>
                                  </a:lnTo>
                                  <a:lnTo>
                                    <a:pt x="188" y="113"/>
                                  </a:lnTo>
                                  <a:lnTo>
                                    <a:pt x="1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32A600" id="Group 5" o:spid="_x0000_s1026" style="position:absolute;margin-left:65.5pt;margin-top:25.85pt;width:115.05pt;height:109.7pt;z-index:252789760;mso-wrap-distance-left:0;mso-wrap-distance-right:0;mso-position-horizontal-relative:page" coordorigin="6457,389" coordsize="1248,1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" o:allowincell="f">
                <v:group id="Group 6" o:spid="_x0000_s1027" style="position:absolute;left:6458;top:389;width:265;height:1248" coordorigin="6458,389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7" o:spid="_x0000_s1028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" path="m37,453l,453r,38l37,491r,-38xe" fillcolor="black" stroked="f">
                    <v:path arrowok="t" o:connecttype="custom" o:connectlocs="37,453;0,453;0,491;37,491;37,453" o:connectangles="0,0,0,0,0"/>
                  </v:shape>
                  <v:shape id="Freeform 8" o:spid="_x0000_s1029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" path="m37,302l,302r,75l37,377r,-75xe" fillcolor="black" stroked="f">
                    <v:path arrowok="t" o:connecttype="custom" o:connectlocs="37,302;0,302;0,377;37,377;37,302" o:connectangles="0,0,0,0,0"/>
                  </v:shape>
                  <v:shape id="Freeform 9" o:spid="_x0000_s1030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" path="m75,642r-38,l37,604,,604r,76l37,680r38,l75,642xe" fillcolor="black" stroked="f">
                    <v:path arrowok="t" o:connecttype="custom" o:connectlocs="75,642;37,642;37,604;0,604;0,680;37,680;75,680;75,642" o:connectangles="0,0,0,0,0,0,0,0"/>
                  </v:shape>
                  <v:shape id="Freeform 10" o:spid="_x0000_s1031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" path="m75,529r-38,l37,604r38,l75,529xe" fillcolor="black" stroked="f">
                    <v:path arrowok="t" o:connecttype="custom" o:connectlocs="75,529;37,529;37,604;75,604;75,529" o:connectangles="0,0,0,0,0"/>
                  </v:shape>
                  <v:shape id="Freeform 11" o:spid="_x0000_s1032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" path="m75,415r-38,l37,453r38,l75,415xe" fillcolor="black" stroked="f">
                    <v:path arrowok="t" o:connecttype="custom" o:connectlocs="75,415;37,415;37,453;75,453;75,415" o:connectangles="0,0,0,0,0"/>
                  </v:shape>
                  <v:shape id="Freeform 12" o:spid="_x0000_s1033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" path="m113,1058r-38,l75,1171r38,l113,1058xe" fillcolor="black" stroked="f">
                    <v:path arrowok="t" o:connecttype="custom" o:connectlocs="113,1058;75,1058;75,1171;113,1171;113,1058" o:connectangles="0,0,0,0,0"/>
                  </v:shape>
                  <v:shape id="Freeform 13" o:spid="_x0000_s1034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" path="m113,982r-38,l37,982,,982r,189l,1247r37,l75,1247r38,l113,1209r-38,l37,1209r,-38l37,1020r38,l113,1020r,-38xe" fillcolor="black" stroked="f">
                    <v:path arrowok="t" o:connecttype="custom" o:connectlocs="113,982;75,982;37,982;0,982;0,1171;0,1247;37,1247;75,1247;113,1247;113,1209;75,1209;37,1209;37,1171;37,1020;75,1020;113,1020;113,982" o:connectangles="0,0,0,0,0,0,0,0,0,0,0,0,0,0,0,0,0"/>
                  </v:shape>
                  <v:shape id="Freeform 14" o:spid="_x0000_s1035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" path="m113,869r-38,l75,907r38,l113,869xe" fillcolor="black" stroked="f">
                    <v:path arrowok="t" o:connecttype="custom" o:connectlocs="113,869;75,869;75,907;113,907;113,869" o:connectangles="0,0,0,0,0"/>
                  </v:shape>
                  <v:shape id="Freeform 15" o:spid="_x0000_s1036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" path="m113,755r-38,l37,755,,755r,76l,944r37,l37,831r38,l113,831r,-76xe" fillcolor="black" stroked="f">
                    <v:path arrowok="t" o:connecttype="custom" o:connectlocs="113,755;75,755;37,755;0,755;0,831;0,944;37,944;37,831;75,831;113,831;113,755" o:connectangles="0,0,0,0,0,0,0,0,0,0,0"/>
                  </v:shape>
                  <v:shape id="Freeform 16" o:spid="_x0000_s1037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" path="m113,680r-38,l75,718r38,l113,680xe" fillcolor="black" stroked="f">
                    <v:path arrowok="t" o:connecttype="custom" o:connectlocs="113,680;75,680;75,718;113,718;113,680" o:connectangles="0,0,0,0,0"/>
                  </v:shape>
                  <v:shape id="Freeform 17" o:spid="_x0000_s1038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" path="m113,604r-38,l75,642r38,l113,604xe" fillcolor="black" stroked="f">
                    <v:path arrowok="t" o:connecttype="custom" o:connectlocs="113,604;75,604;75,642;113,642;113,604" o:connectangles="0,0,0,0,0"/>
                  </v:shape>
                  <v:shape id="Freeform 18" o:spid="_x0000_s1039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" path="m113,453r-38,l75,491r38,l113,453xe" fillcolor="black" stroked="f">
                    <v:path arrowok="t" o:connecttype="custom" o:connectlocs="113,453;75,453;75,491;113,491;113,453" o:connectangles="0,0,0,0,0"/>
                  </v:shape>
                  <v:shape id="Freeform 19" o:spid="_x0000_s1040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" path="m113,377r-38,l75,415r38,l113,377xe" fillcolor="black" stroked="f">
                    <v:path arrowok="t" o:connecttype="custom" o:connectlocs="113,377;75,377;75,415;113,415;113,377" o:connectangles="0,0,0,0,0"/>
                  </v:shape>
                  <v:shape id="Freeform 20" o:spid="_x0000_s1041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" path="m113,302r-38,l75,340r38,l113,302xe" fillcolor="black" stroked="f">
                    <v:path arrowok="t" o:connecttype="custom" o:connectlocs="113,302;75,302;75,340;113,340;113,302" o:connectangles="0,0,0,0,0"/>
                  </v:shape>
                  <v:shape id="Freeform 21" o:spid="_x0000_s1042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" path="m113,226r-38,l37,226r,-113l,113,,264r37,l37,264r38,l113,264r,-38xe" fillcolor="black" stroked="f">
                    <v:path arrowok="t" o:connecttype="custom" o:connectlocs="113,226;75,226;37,226;37,113;0,113;0,264;37,264;37,264;75,264;113,264;113,226" o:connectangles="0,0,0,0,0,0,0,0,0,0,0"/>
                  </v:shape>
                  <v:shape id="Freeform 22" o:spid="_x0000_s1043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" path="m113,75r-38,l75,113r,76l113,189r,-76l113,75xe" fillcolor="black" stroked="f">
                    <v:path arrowok="t" o:connecttype="custom" o:connectlocs="113,75;75,75;75,113;75,189;113,189;113,113;113,75" o:connectangles="0,0,0,0,0,0,0"/>
                  </v:shape>
                  <v:shape id="Freeform 23" o:spid="_x0000_s1044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" path="m113,l75,,37,,,,,113r37,l37,37r38,l113,37,113,xe" fillcolor="black" stroked="f">
                    <v:path arrowok="t" o:connecttype="custom" o:connectlocs="113,0;75,0;37,0;0,0;0,113;37,113;37,37;75,37;113,37;113,0" o:connectangles="0,0,0,0,0,0,0,0,0,0"/>
                  </v:shape>
                  <v:shape id="Freeform 24" o:spid="_x0000_s1045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" path="m151,453r-38,l113,566r38,l151,453xe" fillcolor="black" stroked="f">
                    <v:path arrowok="t" o:connecttype="custom" o:connectlocs="151,453;113,453;113,566;151,566;151,453" o:connectangles="0,0,0,0,0"/>
                  </v:shape>
                  <v:shape id="Freeform 25" o:spid="_x0000_s1046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" path="m188,1058r-37,l113,1058r,113l151,1171r37,l188,1058xe" fillcolor="black" stroked="f">
                    <v:path arrowok="t" o:connecttype="custom" o:connectlocs="188,1058;151,1058;113,1058;113,1171;151,1171;188,1171;188,1058" o:connectangles="0,0,0,0,0,0,0"/>
                  </v:shape>
                  <v:shape id="Freeform 26" o:spid="_x0000_s1047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" path="m188,415r-37,l151,453r37,l188,415xe" fillcolor="black" stroked="f">
                    <v:path arrowok="t" o:connecttype="custom" o:connectlocs="188,415;151,415;151,453;188,453;188,415" o:connectangles="0,0,0,0,0"/>
                  </v:shape>
                  <v:shape id="Freeform 27" o:spid="_x0000_s1048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" path="m188,75r-37,l113,75r,38l113,189r38,l188,189r,-76l188,75xe" fillcolor="black" stroked="f">
                    <v:path arrowok="t" o:connecttype="custom" o:connectlocs="188,75;151,75;113,75;113,113;113,189;151,189;188,189;188,113;188,75" o:connectangles="0,0,0,0,0,0,0,0,0"/>
                  </v:shape>
                  <v:shape id="Freeform 28" o:spid="_x0000_s1049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" path="m226,1209r-38,l151,1209r-38,l113,1247r38,l188,1247r38,l226,1209xe" fillcolor="black" stroked="f">
                    <v:path arrowok="t" o:connecttype="custom" o:connectlocs="226,1209;188,1209;151,1209;113,1209;113,1247;151,1247;188,1247;226,1247;226,1209" o:connectangles="0,0,0,0,0,0,0,0,0"/>
                  </v:shape>
                  <v:shape id="Freeform 29" o:spid="_x0000_s1050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" path="m226,982r-38,l151,982r-38,l113,1020r38,l188,1020r38,l226,982xe" fillcolor="black" stroked="f">
                    <v:path arrowok="t" o:connecttype="custom" o:connectlocs="226,982;188,982;151,982;113,982;113,1020;151,1020;188,1020;226,1020;226,982" o:connectangles="0,0,0,0,0,0,0,0,0"/>
                  </v:shape>
                  <v:shape id="Freeform 30" o:spid="_x0000_s1051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" path="m226,869r-38,l188,907r-37,l151,831r-38,l113,944r38,l188,944r,-37l226,907r,-38xe" fillcolor="black" stroked="f">
                    <v:path arrowok="t" o:connecttype="custom" o:connectlocs="226,869;188,869;188,907;151,907;151,831;113,831;113,944;151,944;188,944;188,907;226,907;226,869" o:connectangles="0,0,0,0,0,0,0,0,0,0,0,0"/>
                  </v:shape>
                  <v:shape id="Freeform 31" o:spid="_x0000_s1052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" path="m226,793r-38,l188,831r38,l226,793xe" fillcolor="black" stroked="f">
                    <v:path arrowok="t" o:connecttype="custom" o:connectlocs="226,793;188,793;188,831;226,831;226,793" o:connectangles="0,0,0,0,0"/>
                  </v:shape>
                  <v:shape id="Freeform 32" o:spid="_x0000_s1053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" path="m226,566r-38,l151,566r,38l113,604r,38l151,642r37,l188,718r-37,l151,755r37,l188,718r38,l226,566xe" fillcolor="black" stroked="f">
                    <v:path arrowok="t" o:connecttype="custom" o:connectlocs="226,566;188,566;151,566;151,604;113,604;113,642;151,642;188,642;188,718;151,718;151,755;188,755;188,718;226,718;226,566" o:connectangles="0,0,0,0,0,0,0,0,0,0,0,0,0,0,0"/>
                  </v:shape>
                  <v:shape id="Freeform 33" o:spid="_x0000_s1054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" path="m226,453r-38,l188,491r38,l226,453xe" fillcolor="black" stroked="f">
                    <v:path arrowok="t" o:connecttype="custom" o:connectlocs="226,453;188,453;188,491;226,491;226,453" o:connectangles="0,0,0,0,0"/>
                  </v:shape>
                  <v:shape id="Freeform 34" o:spid="_x0000_s1055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" path="m226,302r-38,l151,302r-38,l113,340r38,l151,377r37,l226,377r,-75xe" fillcolor="black" stroked="f">
                    <v:path arrowok="t" o:connecttype="custom" o:connectlocs="226,302;188,302;151,302;113,302;113,340;151,340;151,377;188,377;226,377;226,302" o:connectangles="0,0,0,0,0,0,0,0,0,0"/>
                  </v:shape>
                  <v:shape id="Freeform 35" o:spid="_x0000_s1056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" path="m226,226r-38,l151,226r-38,l113,264r38,l188,264r38,l226,226xe" fillcolor="black" stroked="f">
                    <v:path arrowok="t" o:connecttype="custom" o:connectlocs="226,226;188,226;151,226;113,226;113,264;151,264;188,264;226,264;226,226" o:connectangles="0,0,0,0,0,0,0,0,0"/>
                  </v:shape>
                  <v:shape id="Freeform 36" o:spid="_x0000_s1057" style="position:absolute;left:6458;top:389;width:265;height:1248;visibility:visible;mso-wrap-style:square;v-text-anchor:top" coordsize="265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" path="m264,l226,r,l188,,151,,113,r,37l151,37r37,l226,37r,76l264,113,264,xe" fillcolor="black" stroked="f">
                    <v:path arrowok="t" o:connecttype="custom" o:connectlocs="264,0;226,0;226,0;188,0;151,0;113,0;113,37;151,37;188,37;226,37;226,113;264,113;264,0" o:connectangles="0,0,0,0,0,0,0,0,0,0,0,0,0"/>
                  </v:shape>
                </v:group>
                <v:shape id="Freeform 37" o:spid="_x0000_s1058" style="position:absolute;left:6703;top:502;width:1;height:1134;visibility:visible;mso-wrap-style:square;v-text-anchor:top" coordsize="1,1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" path="m,l,1133e" filled="f" strokeweight=".66672mm">
                  <v:stroke dashstyle="1 1"/>
                  <v:path arrowok="t" o:connecttype="custom" o:connectlocs="0,0;0,1133" o:connectangles="0,0"/>
                </v:shape>
                <v:group id="Group 38" o:spid="_x0000_s1059" style="position:absolute;left:6722;top:389;width:303;height:1248" coordorigin="6722,389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Hg4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ZLA75lwBOTyDQAA//8DAFBLAQItABQABgAIAAAAIQDb4fbL7gAAAIUBAAATAAAAAAAAAAAA&#10;AAAAAAAAAABbQ29udGVudF9UeXBlc10ueG1sUEsBAi0AFAAGAAgAAAAhAFr0LFu/AAAAFQEAAAsA&#10;AAAAAAAAAAAAAAAAHwEAAF9yZWxzLy5yZWxzUEsBAi0AFAAGAAgAAAAhAOXEeDjEAAAA3AAAAA8A&#10;AAAAAAAAAAAAAAAABwIAAGRycy9kb3ducmV2LnhtbFBLBQYAAAAAAwADALcAAAD4AgAAAAA=&#10;">
                  <v:shape id="Freeform 39" o:spid="_x0000_s1060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" path="m37,831l,831r,38l37,869r,-38xe" fillcolor="black" stroked="f">
                    <v:path arrowok="t" o:connecttype="custom" o:connectlocs="37,831;0,831;0,869;37,869;37,831" o:connectangles="0,0,0,0,0"/>
                  </v:shape>
                  <v:shape id="Freeform 40" o:spid="_x0000_s1061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" path="m37,718l,718r,75l37,793r,-75xe" fillcolor="black" stroked="f">
                    <v:path arrowok="t" o:connecttype="custom" o:connectlocs="37,718;0,718;0,793;37,793;37,718" o:connectangles="0,0,0,0,0"/>
                  </v:shape>
                  <v:shape id="Freeform 41" o:spid="_x0000_s1062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" path="m37,453l,453r,38l37,491r,-38xe" fillcolor="black" stroked="f">
                    <v:path arrowok="t" o:connecttype="custom" o:connectlocs="37,453;0,453;0,491;37,491;37,453" o:connectangles="0,0,0,0,0"/>
                  </v:shape>
                  <v:shape id="Freeform 42" o:spid="_x0000_s1063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" path="m75,1209r-38,l37,1247r38,l75,1209xe" fillcolor="black" stroked="f">
                    <v:path arrowok="t" o:connecttype="custom" o:connectlocs="75,1209;37,1209;37,1247;75,1247;75,1209" o:connectangles="0,0,0,0,0"/>
                  </v:shape>
                  <v:shape id="Freeform 43" o:spid="_x0000_s1064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" path="m75,1020r-38,l37,1171r38,l75,1020xe" fillcolor="black" stroked="f">
                    <v:path arrowok="t" o:connecttype="custom" o:connectlocs="75,1020;37,1020;37,1171;75,1171;75,1020" o:connectangles="0,0,0,0,0"/>
                  </v:shape>
                  <v:shape id="Freeform 44" o:spid="_x0000_s1065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" path="m75,907r-38,l37,982r38,l75,907xe" fillcolor="black" stroked="f">
                    <v:path arrowok="t" o:connecttype="custom" o:connectlocs="75,907;37,907;37,982;75,982;75,907" o:connectangles="0,0,0,0,0"/>
                  </v:shape>
                  <v:shape id="Freeform 45" o:spid="_x0000_s1066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" path="m75,793r-38,l37,831r38,l75,793xe" fillcolor="black" stroked="f">
                    <v:path arrowok="t" o:connecttype="custom" o:connectlocs="75,793;37,793;37,831;75,831;75,793" o:connectangles="0,0,0,0,0"/>
                  </v:shape>
                  <v:shape id="Freeform 46" o:spid="_x0000_s1067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" path="m75,604r-38,l,604r,76l37,680r38,l75,604xe" fillcolor="black" stroked="f">
                    <v:path arrowok="t" o:connecttype="custom" o:connectlocs="75,604;37,604;0,604;0,680;37,680;75,680;75,604" o:connectangles="0,0,0,0,0,0,0"/>
                  </v:shape>
                  <v:shape id="Freeform 47" o:spid="_x0000_s1068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" path="m75,491r-38,l37,529r38,l75,491xe" fillcolor="black" stroked="f">
                    <v:path arrowok="t" o:connecttype="custom" o:connectlocs="75,491;37,491;37,529;75,529;75,491" o:connectangles="0,0,0,0,0"/>
                  </v:shape>
                  <v:shape id="Freeform 48" o:spid="_x0000_s1069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" path="m75,340r-38,l37,453r38,l75,340xe" fillcolor="black" stroked="f">
                    <v:path arrowok="t" o:connecttype="custom" o:connectlocs="75,340;37,340;37,453;75,453;75,340" o:connectangles="0,0,0,0,0"/>
                  </v:shape>
                  <v:shape id="Freeform 49" o:spid="_x0000_s1070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" path="m75,75r-38,l37,113r,189l75,302r,-189l75,75xe" fillcolor="black" stroked="f">
                    <v:path arrowok="t" o:connecttype="custom" o:connectlocs="75,75;37,75;37,113;37,302;75,302;75,113;75,75" o:connectangles="0,0,0,0,0,0,0"/>
                  </v:shape>
                  <v:shape id="Freeform 50" o:spid="_x0000_s1071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" path="m188,1020r-37,l151,1058r37,l188,1020xe" fillcolor="black" stroked="f">
                    <v:path arrowok="t" o:connecttype="custom" o:connectlocs="188,1020;151,1020;151,1058;188,1058;188,1020" o:connectangles="0,0,0,0,0"/>
                  </v:shape>
                  <v:shape id="Freeform 51" o:spid="_x0000_s1072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" path="m188,718r-37,l151,680r-38,l113,718r38,l151,755r37,l188,718xe" fillcolor="black" stroked="f">
                    <v:path arrowok="t" o:connecttype="custom" o:connectlocs="188,718;151,718;151,680;113,680;113,718;151,718;151,755;188,755;188,718" o:connectangles="0,0,0,0,0,0,0,0,0"/>
                  </v:shape>
                  <v:shape id="Freeform 52" o:spid="_x0000_s1073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" path="m188,377r-37,l151,377r-38,l113,340r-38,l75,415r38,l113,453r-38,l75,491r38,l113,491r38,l151,415r37,l188,377xe" fillcolor="black" stroked="f">
                    <v:path arrowok="t" o:connecttype="custom" o:connectlocs="188,377;151,377;151,377;113,377;113,340;75,340;75,415;113,415;113,453;75,453;75,491;113,491;113,491;151,491;151,415;188,415;188,377" o:connectangles="0,0,0,0,0,0,0,0,0,0,0,0,0,0,0,0,0"/>
                  </v:shape>
                  <v:shape id="Freeform 53" o:spid="_x0000_s1074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" path="m226,113r-38,l188,151r38,l226,113xe" fillcolor="black" stroked="f">
                    <v:path arrowok="t" o:connecttype="custom" o:connectlocs="226,113;188,113;188,151;226,151;226,113" o:connectangles="0,0,0,0,0"/>
                  </v:shape>
                  <v:shape id="Freeform 54" o:spid="_x0000_s1075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" path="m226,l188,r,75l226,75,226,xe" fillcolor="black" stroked="f">
                    <v:path arrowok="t" o:connecttype="custom" o:connectlocs="226,0;188,0;188,75;226,75;226,0" o:connectangles="0,0,0,0,0"/>
                  </v:shape>
                  <v:shape id="Freeform 55" o:spid="_x0000_s1076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" path="m264,1133r-38,l226,1171r-38,l151,1171r,-38l188,1133r38,l226,1096r-38,l151,1096r,37l113,1133r,-75l75,1058r,113l113,1171r,l75,1171r,38l113,1209r,38l151,1247r,-38l188,1209r38,l264,1209r,-38l264,1133xe" fillcolor="black" stroked="f">
                    <v:path arrowok="t" o:connecttype="custom" o:connectlocs="264,1133;226,1133;226,1171;188,1171;151,1171;151,1133;188,1133;226,1133;226,1096;188,1096;151,1096;151,1133;113,1133;113,1058;75,1058;75,1171;113,1171;113,1171;75,1171;75,1209;113,1209;113,1247;151,1247;151,1209;188,1209;226,1209;264,1209;264,1171;264,1133" o:connectangles="0,0,0,0,0,0,0,0,0,0,0,0,0,0,0,0,0,0,0,0,0,0,0,0,0,0,0,0,0"/>
                  </v:shape>
                  <v:shape id="Freeform 56" o:spid="_x0000_s1077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" path="m302,982r-38,l264,944r-38,l226,907r38,l264,869r-38,l226,831r,-38l188,793r,38l188,869r,38l188,944r-37,l151,944r-38,l113,869r38,l151,907r37,l188,869r-37,l151,831r37,l188,793r-37,l151,793r-38,l75,793r,38l75,982r,l75,1020r38,l113,982r,l151,982r,l188,982r,l188,1020r38,l264,1020r38,l302,982xe" fillcolor="black" stroked="f">
                    <v:path arrowok="t" o:connecttype="custom" o:connectlocs="302,982;264,982;264,944;226,944;226,907;264,907;264,869;226,869;226,831;226,793;188,793;188,831;188,869;188,907;188,944;151,944;151,944;113,944;113,869;151,869;151,907;188,907;188,869;151,869;151,831;188,831;188,793;151,793;151,793;113,793;75,793;75,831;75,982;75,982;75,1020;113,1020;113,982;113,982;151,982;151,982;188,982;188,982;188,1020;226,1020;264,1020;302,1020;302,982" o:connectangles="0,0,0,0,0,0,0,0,0,0,0,0,0,0,0,0,0,0,0,0,0,0,0,0,0,0,0,0,0,0,0,0,0,0,0,0,0,0,0,0,0,0,0,0,0,0,0"/>
                  </v:shape>
                  <v:shape id="Freeform 57" o:spid="_x0000_s1078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" path="m302,755r-38,l264,793r38,l302,755xe" fillcolor="black" stroked="f">
                    <v:path arrowok="t" o:connecttype="custom" o:connectlocs="302,755;264,755;264,793;302,793;302,755" o:connectangles="0,0,0,0,0"/>
                  </v:shape>
                  <v:shape id="Freeform 58" o:spid="_x0000_s1079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" path="m302,642r-38,l264,718r-38,l226,755r38,l264,718r38,l302,642xe" fillcolor="black" stroked="f">
                    <v:path arrowok="t" o:connecttype="custom" o:connectlocs="302,642;264,642;264,718;226,718;226,755;264,755;264,718;302,718;302,642" o:connectangles="0,0,0,0,0,0,0,0,0"/>
                  </v:shape>
                  <v:shape id="Freeform 59" o:spid="_x0000_s1080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" path="m302,566r-38,l264,529r-38,l188,529r,-38l151,491r,75l113,566r,38l75,604r,76l113,680r,-38l151,642r,l188,642r,-38l151,604r,-38l188,566r,38l226,604r38,l302,604r,-38xe" fillcolor="black" stroked="f">
                    <v:path arrowok="t" o:connecttype="custom" o:connectlocs="302,566;264,566;264,529;226,529;188,529;188,491;151,491;151,566;113,566;113,604;75,604;75,680;113,680;113,642;151,642;151,642;188,642;188,604;151,604;151,566;188,566;188,604;226,604;264,604;302,604;302,566" o:connectangles="0,0,0,0,0,0,0,0,0,0,0,0,0,0,0,0,0,0,0,0,0,0,0,0,0,0"/>
                  </v:shape>
                  <v:shape id="Freeform 60" o:spid="_x0000_s1081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" path="m302,151r-38,l264,302r-38,l188,302r,-38l151,264r,-38l188,226r,38l226,264r,-38l188,226r,-75l151,151r,-38l188,113r,-38l151,75r,38l113,113r-38,l75,151r38,l151,151r,75l113,226r,76l151,302r,38l188,340r38,l226,453r38,l264,491r38,l302,453r-38,l264,415r38,l302,377r-38,l264,340r38,l302,151xe" fillcolor="black" stroked="f">
                    <v:path arrowok="t" o:connecttype="custom" o:connectlocs="302,151;264,151;264,302;226,302;188,302;188,264;151,264;151,226;188,226;188,264;226,264;226,226;188,226;188,151;151,151;151,113;188,113;188,75;151,75;151,113;113,113;75,113;75,151;113,151;151,151;151,226;113,226;113,302;151,302;151,340;188,340;226,340;226,453;264,453;264,491;302,491;302,453;264,453;264,415;302,415;302,377;264,377;264,340;302,340;302,151" o:connectangles="0,0,0,0,0,0,0,0,0,0,0,0,0,0,0,0,0,0,0,0,0,0,0,0,0,0,0,0,0,0,0,0,0,0,0,0,0,0,0,0,0,0,0,0,0"/>
                  </v:shape>
                  <v:shape id="Freeform 61" o:spid="_x0000_s1082" style="position:absolute;left:6722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" path="m302,75r-38,l264,113r38,l302,75xe" fillcolor="black" stroked="f">
                    <v:path arrowok="t" o:connecttype="custom" o:connectlocs="302,75;264,75;264,113;302,113;302,75" o:connectangles="0,0,0,0,0"/>
                  </v:shape>
                </v:group>
                <v:group id="Group 62" o:spid="_x0000_s1083" style="position:absolute;left:6987;top:389;width:303;height:1248" coordorigin="6987,389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C5d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">
                  <v:shape id="Freeform 63" o:spid="_x0000_s1084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" path="m75,982r-38,l37,982,,982r,38l37,1020r,38l,1058r,38l37,1096r,37l,1133r,38l37,1171r,38l,1209r,38l37,1247r,l75,1247r,-76l75,1096r-38,l37,1058r38,l75,982xe" fillcolor="black" stroked="f">
                    <v:path arrowok="t" o:connecttype="custom" o:connectlocs="75,982;37,982;37,982;0,982;0,1020;37,1020;37,1058;0,1058;0,1096;37,1096;37,1133;0,1133;0,1171;37,1171;37,1209;0,1209;0,1247;37,1247;37,1247;75,1247;75,1171;75,1096;37,1096;37,1058;75,1058;75,982" o:connectangles="0,0,0,0,0,0,0,0,0,0,0,0,0,0,0,0,0,0,0,0,0,0,0,0,0,0"/>
                  </v:shape>
                  <v:shape id="Freeform 64" o:spid="_x0000_s1085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" path="m75,793r-38,l37,831r38,l75,793xe" fillcolor="black" stroked="f">
                    <v:path arrowok="t" o:connecttype="custom" o:connectlocs="75,793;37,793;37,831;75,831;75,793" o:connectangles="0,0,0,0,0"/>
                  </v:shape>
                  <v:shape id="Freeform 65" o:spid="_x0000_s1086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" path="m75,680r-38,l37,755r38,l75,680xe" fillcolor="black" stroked="f">
                    <v:path arrowok="t" o:connecttype="custom" o:connectlocs="75,680;37,680;37,755;75,755;75,680" o:connectangles="0,0,0,0,0"/>
                  </v:shape>
                  <v:shape id="Freeform 66" o:spid="_x0000_s1087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" path="m75,377r-38,l37,642r38,l75,377xe" fillcolor="black" stroked="f">
                    <v:path arrowok="t" o:connecttype="custom" o:connectlocs="75,377;37,377;37,642;75,642;75,377" o:connectangles="0,0,0,0,0"/>
                  </v:shape>
                  <v:shape id="Freeform 67" o:spid="_x0000_s1088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" path="m75,151r-38,l37,189r38,l75,151xe" fillcolor="black" stroked="f">
                    <v:path arrowok="t" o:connecttype="custom" o:connectlocs="75,151;37,151;37,189;75,189;75,151" o:connectangles="0,0,0,0,0"/>
                  </v:shape>
                  <v:shape id="Freeform 68" o:spid="_x0000_s1089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" path="m75,37r-38,l37,113r38,l75,37xe" fillcolor="black" stroked="f">
                    <v:path arrowok="t" o:connecttype="custom" o:connectlocs="75,37;37,37;37,113;75,113;75,37" o:connectangles="0,0,0,0,0"/>
                  </v:shape>
                  <v:shape id="Freeform 69" o:spid="_x0000_s1090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" path="m113,793r-38,l75,831r38,l113,793xe" fillcolor="black" stroked="f">
                    <v:path arrowok="t" o:connecttype="custom" o:connectlocs="113,793;75,793;75,831;113,831;113,793" o:connectangles="0,0,0,0,0"/>
                  </v:shape>
                  <v:shape id="Freeform 70" o:spid="_x0000_s1091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" path="m113,642r-38,l75,718r38,l113,642xe" fillcolor="black" stroked="f">
                    <v:path arrowok="t" o:connecttype="custom" o:connectlocs="113,642;75,642;75,718;113,718;113,642" o:connectangles="0,0,0,0,0"/>
                  </v:shape>
                  <v:shape id="Freeform 71" o:spid="_x0000_s1092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" path="m113,529r-38,l75,566r38,l113,529xe" fillcolor="black" stroked="f">
                    <v:path arrowok="t" o:connecttype="custom" o:connectlocs="113,529;75,529;75,566;113,566;113,529" o:connectangles="0,0,0,0,0"/>
                  </v:shape>
                  <v:shape id="Freeform 72" o:spid="_x0000_s1093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" path="m113,l75,r,113l113,113,113,xe" fillcolor="black" stroked="f">
                    <v:path arrowok="t" o:connecttype="custom" o:connectlocs="113,0;75,0;75,113;113,113;113,0" o:connectangles="0,0,0,0,0"/>
                  </v:shape>
                  <v:shape id="Freeform 73" o:spid="_x0000_s1094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" path="m151,1209r-38,l113,1247r38,l151,1209xe" fillcolor="black" stroked="f">
                    <v:path arrowok="t" o:connecttype="custom" o:connectlocs="151,1209;113,1209;113,1247;151,1247;151,1209" o:connectangles="0,0,0,0,0"/>
                  </v:shape>
                  <v:shape id="Freeform 74" o:spid="_x0000_s1095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" path="m151,604r-38,l113,642r38,l151,604xe" fillcolor="black" stroked="f">
                    <v:path arrowok="t" o:connecttype="custom" o:connectlocs="151,604;113,604;113,642;151,642;151,604" o:connectangles="0,0,0,0,0"/>
                  </v:shape>
                  <v:shape id="Freeform 75" o:spid="_x0000_s1096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" path="m188,831r-37,l151,869r37,l188,831xe" fillcolor="black" stroked="f">
                    <v:path arrowok="t" o:connecttype="custom" o:connectlocs="188,831;151,831;151,869;188,869;188,831" o:connectangles="0,0,0,0,0"/>
                  </v:shape>
                  <v:shape id="Freeform 76" o:spid="_x0000_s1097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" path="m188,415r-37,l151,302r-38,l113,340r-38,l75,415r38,l113,453r-38,l75,491r38,l113,453r38,l151,453r37,l188,415xe" fillcolor="black" stroked="f">
                    <v:path arrowok="t" o:connecttype="custom" o:connectlocs="188,415;151,415;151,302;113,302;113,340;75,340;75,415;113,415;113,453;75,453;75,491;113,491;113,453;151,453;151,453;188,453;188,415" o:connectangles="0,0,0,0,0,0,0,0,0,0,0,0,0,0,0,0,0"/>
                  </v:shape>
                  <v:shape id="Freeform 77" o:spid="_x0000_s1098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" path="m226,1020r-38,l151,1020r,-38l151,907r-38,l113,869r-38,l75,907r38,l113,944r-38,l75,982r38,l113,1020r-38,l75,1096r38,l113,1058r38,l188,1058r38,l226,1020xe" fillcolor="black" stroked="f">
                    <v:path arrowok="t" o:connecttype="custom" o:connectlocs="226,1020;188,1020;151,1020;151,982;151,907;113,907;113,869;75,869;75,907;113,907;113,944;75,944;75,982;113,982;113,1020;75,1020;75,1096;113,1096;113,1058;151,1058;188,1058;226,1058;226,1020" o:connectangles="0,0,0,0,0,0,0,0,0,0,0,0,0,0,0,0,0,0,0,0,0,0,0"/>
                  </v:shape>
                  <v:shape id="Freeform 78" o:spid="_x0000_s1099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" path="m226,l188,,151,r,75l188,75r,-38l226,37,226,xe" fillcolor="black" stroked="f">
                    <v:path arrowok="t" o:connecttype="custom" o:connectlocs="226,0;188,0;151,0;151,75;188,75;188,37;226,37;226,0" o:connectangles="0,0,0,0,0,0,0,0"/>
                  </v:shape>
                  <v:shape id="Freeform 79" o:spid="_x0000_s1100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" path="m264,1096r-38,l188,1096r-37,l151,1133r-38,l75,1133r,38l113,1171r38,l151,1209r37,l188,1171r,-38l226,1133r,38l226,1209r-38,l188,1247r38,l264,1247r,-76l264,1096xe" fillcolor="black" stroked="f">
                    <v:path arrowok="t" o:connecttype="custom" o:connectlocs="264,1096;226,1096;188,1096;151,1096;151,1133;113,1133;75,1133;75,1171;113,1171;151,1171;151,1209;188,1209;188,1171;188,1133;226,1133;226,1171;226,1209;188,1209;188,1247;226,1247;264,1247;264,1171;264,1096" o:connectangles="0,0,0,0,0,0,0,0,0,0,0,0,0,0,0,0,0,0,0,0,0,0,0"/>
                  </v:shape>
                  <v:shape id="Freeform 80" o:spid="_x0000_s1101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" path="m264,944r-38,l188,944r,38l226,982r,38l264,1020r,-38l264,944xe" fillcolor="black" stroked="f">
                    <v:path arrowok="t" o:connecttype="custom" o:connectlocs="264,944;226,944;188,944;188,982;226,982;226,1020;264,1020;264,982;264,944" o:connectangles="0,0,0,0,0,0,0,0,0"/>
                  </v:shape>
                  <v:shape id="Freeform 81" o:spid="_x0000_s1102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" path="m264,793r-38,l226,755r-38,l151,755r,38l188,793r,38l226,831r,38l264,869r,-38l264,793xe" fillcolor="black" stroked="f">
                    <v:path arrowok="t" o:connecttype="custom" o:connectlocs="264,793;226,793;226,755;188,755;151,755;151,793;188,793;188,831;226,831;226,869;264,869;264,831;264,793" o:connectangles="0,0,0,0,0,0,0,0,0,0,0,0,0"/>
                  </v:shape>
                  <v:shape id="Freeform 82" o:spid="_x0000_s1103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" path="m264,566r-38,l188,566r,-75l151,491r,113l188,604r,38l151,642r,76l188,718r,-38l226,680r,75l264,755r,-113l226,642r,-38l264,604r,-38xe" fillcolor="black" stroked="f">
                    <v:path arrowok="t" o:connecttype="custom" o:connectlocs="264,566;226,566;188,566;188,491;151,491;151,604;188,604;188,642;151,642;151,718;188,718;188,680;226,680;226,755;264,755;264,642;226,642;226,604;264,604;264,566" o:connectangles="0,0,0,0,0,0,0,0,0,0,0,0,0,0,0,0,0,0,0,0"/>
                  </v:shape>
                  <v:shape id="Freeform 83" o:spid="_x0000_s1104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" path="m302,491r-38,l264,529r38,l302,491xe" fillcolor="black" stroked="f">
                    <v:path arrowok="t" o:connecttype="custom" o:connectlocs="302,491;264,491;264,529;302,529;302,491" o:connectangles="0,0,0,0,0"/>
                  </v:shape>
                  <v:shape id="Freeform 84" o:spid="_x0000_s1105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" path="m302,264r-38,l264,226r-38,l226,264r-38,l188,226r-37,l151,151r-38,l75,151r,38l113,189r,37l75,226r,76l113,302r,-76l151,226r,76l188,302r,75l226,377r,38l264,415r,38l302,453r,-113l264,340r-38,l226,302r38,l302,302r,-38xe" fillcolor="black" stroked="f">
                    <v:path arrowok="t" o:connecttype="custom" o:connectlocs="302,264;264,264;264,226;226,226;226,264;188,264;188,226;151,226;151,151;113,151;75,151;75,189;113,189;113,226;75,226;75,302;113,302;113,226;151,226;151,302;188,302;188,377;226,377;226,415;264,415;264,453;302,453;302,340;264,340;226,340;226,302;264,302;302,302;302,264" o:connectangles="0,0,0,0,0,0,0,0,0,0,0,0,0,0,0,0,0,0,0,0,0,0,0,0,0,0,0,0,0,0,0,0,0,0"/>
                  </v:shape>
                  <v:shape id="Freeform 85" o:spid="_x0000_s1106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" path="m302,188r-38,l264,151r-38,l226,188r-38,l188,226r38,l226,189r38,l264,226r38,l302,188xe" fillcolor="black" stroked="f">
                    <v:path arrowok="t" o:connecttype="custom" o:connectlocs="302,188;264,188;264,151;226,151;226,188;188,188;188,226;226,226;226,189;264,189;264,226;302,226;302,188" o:connectangles="0,0,0,0,0,0,0,0,0,0,0,0,0"/>
                  </v:shape>
                  <v:shape id="Freeform 86" o:spid="_x0000_s1107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" path="m302,75r-38,l226,75r-38,l188,113r-37,l151,151r37,l226,151r,-38l264,113r38,l302,75xe" fillcolor="black" stroked="f">
                    <v:path arrowok="t" o:connecttype="custom" o:connectlocs="302,75;264,75;226,75;188,75;188,113;151,113;151,151;188,151;226,151;226,113;264,113;302,113;302,75" o:connectangles="0,0,0,0,0,0,0,0,0,0,0,0,0"/>
                  </v:shape>
                  <v:shape id="Freeform 87" o:spid="_x0000_s1108" style="position:absolute;left:6987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" path="m302,l264,r,37l302,37,302,xe" fillcolor="black" stroked="f">
                    <v:path arrowok="t" o:connecttype="custom" o:connectlocs="302,0;264,0;264,37;302,37;302,0" o:connectangles="0,0,0,0,0"/>
                  </v:shape>
                </v:group>
                <v:group id="Group 88" o:spid="_x0000_s1109" style="position:absolute;left:7251;top:389;width:303;height:1248" coordorigin="7251,389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">
                  <v:shape id="Freeform 89" o:spid="_x0000_s1110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" path="m37,1096r-37,l,1171r,38l37,1209r,-38l37,1096xe" fillcolor="black" stroked="f">
                    <v:path arrowok="t" o:connecttype="custom" o:connectlocs="37,1096;0,1096;0,1171;0,1209;37,1209;37,1171;37,1096" o:connectangles="0,0,0,0,0,0,0"/>
                  </v:shape>
                  <v:shape id="Freeform 90" o:spid="_x0000_s1111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" path="m37,1020r-37,l,1058r37,l37,1020xe" fillcolor="black" stroked="f">
                    <v:path arrowok="t" o:connecttype="custom" o:connectlocs="37,1020;0,1020;0,1058;37,1058;37,1020" o:connectangles="0,0,0,0,0"/>
                  </v:shape>
                  <v:shape id="Freeform 91" o:spid="_x0000_s1112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" path="m37,944l,944r,38l37,982r,-38xe" fillcolor="black" stroked="f">
                    <v:path arrowok="t" o:connecttype="custom" o:connectlocs="37,944;0,944;0,982;37,982;37,944" o:connectangles="0,0,0,0,0"/>
                  </v:shape>
                  <v:shape id="Freeform 92" o:spid="_x0000_s1113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" path="m37,793l,793r,38l,907r37,l37,831r,-38xe" fillcolor="black" stroked="f">
                    <v:path arrowok="t" o:connecttype="custom" o:connectlocs="37,793;0,793;0,831;0,907;37,907;37,831;37,793" o:connectangles="0,0,0,0,0,0,0"/>
                  </v:shape>
                  <v:shape id="Freeform 93" o:spid="_x0000_s1114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" path="m37,642l,642,,755r37,l37,642xe" fillcolor="black" stroked="f">
                    <v:path arrowok="t" o:connecttype="custom" o:connectlocs="37,642;0,642;0,755;37,755;37,642" o:connectangles="0,0,0,0,0"/>
                  </v:shape>
                  <v:shape id="Freeform 94" o:spid="_x0000_s1115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" path="m37,566l,566r,38l37,604r,-38xe" fillcolor="black" stroked="f">
                    <v:path arrowok="t" o:connecttype="custom" o:connectlocs="37,566;0,566;0,604;37,604;37,566" o:connectangles="0,0,0,0,0"/>
                  </v:shape>
                  <v:shape id="Freeform 95" o:spid="_x0000_s1116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" path="m37,491l,491r,38l37,529r,-38xe" fillcolor="black" stroked="f">
                    <v:path arrowok="t" o:connecttype="custom" o:connectlocs="37,491;0,491;0,529;37,529;37,491" o:connectangles="0,0,0,0,0"/>
                  </v:shape>
                  <v:shape id="Freeform 96" o:spid="_x0000_s1117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" path="m75,1209r-38,l37,1247r38,l75,1209xe" fillcolor="black" stroked="f">
                    <v:path arrowok="t" o:connecttype="custom" o:connectlocs="75,1209;37,1209;37,1247;75,1247;75,1209" o:connectangles="0,0,0,0,0"/>
                  </v:shape>
                  <v:shape id="Freeform 97" o:spid="_x0000_s1118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" path="m113,718r-38,l75,755r38,l113,718xe" fillcolor="black" stroked="f">
                    <v:path arrowok="t" o:connecttype="custom" o:connectlocs="113,718;75,718;75,755;113,755;113,718" o:connectangles="0,0,0,0,0"/>
                  </v:shape>
                  <v:shape id="Freeform 98" o:spid="_x0000_s1119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" path="m113,l75,r,37l113,37,113,xe" fillcolor="black" stroked="f">
                    <v:path arrowok="t" o:connecttype="custom" o:connectlocs="113,0;75,0;75,37;113,37;113,0" o:connectangles="0,0,0,0,0"/>
                  </v:shape>
                  <v:shape id="Freeform 99" o:spid="_x0000_s1120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" path="m151,226r-38,l113,264r38,l151,226xe" fillcolor="black" stroked="f">
                    <v:path arrowok="t" o:connecttype="custom" o:connectlocs="151,226;113,226;113,264;151,264;151,226" o:connectangles="0,0,0,0,0"/>
                  </v:shape>
                  <v:shape id="Freeform 100" o:spid="_x0000_s1121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" path="m226,982r-38,l188,1020r38,l226,982xe" fillcolor="black" stroked="f">
                    <v:path arrowok="t" o:connecttype="custom" o:connectlocs="226,982;188,982;188,1020;226,1020;226,982" o:connectangles="0,0,0,0,0"/>
                  </v:shape>
                  <v:shape id="Freeform 101" o:spid="_x0000_s1122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" path="m264,1209r-38,l226,1247r38,l264,1209xe" fillcolor="black" stroked="f">
                    <v:path arrowok="t" o:connecttype="custom" o:connectlocs="264,1209;226,1209;226,1247;264,1247;264,1209" o:connectangles="0,0,0,0,0"/>
                  </v:shape>
                  <v:shape id="Freeform 102" o:spid="_x0000_s1123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" path="m264,302r-38,l188,302r,75l151,377r,l151,415r,38l113,453r,-38l75,415r,-38l113,377r,38l151,415r,-38l113,377r,-37l151,340r,-38l113,302r-38,l75,189r38,l113,151r38,l151,113r-38,l113,75r-38,l75,113r-38,l37,340r38,l75,377r-38,l37,491r38,l75,529r38,l113,491r38,l151,604r-38,l113,566r-38,l75,604r-38,l37,718r38,l75,680r38,l113,680r38,l151,755r-38,l113,793r38,l151,831r,76l151,1096r,37l113,1133r,-37l75,1096r,-38l113,1058r,38l151,1096r,-189l113,907r-38,l75,831r38,l113,793r-38,l75,755r-38,l37,831r,113l75,944r,38l75,1020r-38,l37,1096r38,l75,1133r-38,l37,1171r38,l113,1171r38,l151,1209r-38,l113,1247r38,l151,1209r37,l188,1171r-37,l151,1171r37,l188,1171r38,l264,1171r,-38l226,1133r-38,l188,1096r38,l264,1096r,-38l226,1058r-38,l151,1058r,-76l151,944r37,l188,944r38,l264,944r,-75l226,869r-38,l188,831r38,l226,793r-38,l188,680r38,l226,793r38,l264,529r-38,l226,604r,38l188,642r,-38l226,604r,-75l226,491r-38,l188,453r38,l226,491r38,l264,453r-38,l226,377r38,l264,302xe" fillcolor="black" stroked="f">
                    <v:path arrowok="t" o:connecttype="custom" o:connectlocs="188,302;151,377;113,453;75,377;151,415;113,340;113,302;113,189;151,113;75,75;37,340;37,377;75,529;151,491;113,566;37,604;75,680;151,680;113,793;151,907;113,1133;75,1058;151,1096;75,907;113,793;37,755;75,944;37,1020;75,1133;75,1171;151,1209;151,1247;188,1171;188,1171;264,1171;188,1133;264,1096;188,1058;151,944;226,944;226,869;226,831;188,680;264,793;226,604;188,604;226,491;226,453;264,453;264,377" o:connectangles="0,0,0,0,0,0,0,0,0,0,0,0,0,0,0,0,0,0,0,0,0,0,0,0,0,0,0,0,0,0,0,0,0,0,0,0,0,0,0,0,0,0,0,0,0,0,0,0,0,0"/>
                  </v:shape>
                  <v:shape id="Freeform 103" o:spid="_x0000_s1124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" path="m264,226r-38,l226,113r-38,l188,264r38,l226,264r38,l264,226xe" fillcolor="black" stroked="f">
                    <v:path arrowok="t" o:connecttype="custom" o:connectlocs="264,226;226,226;226,113;188,113;188,264;226,264;226,264;264,264;264,226" o:connectangles="0,0,0,0,0,0,0,0,0"/>
                  </v:shape>
                  <v:shape id="Freeform 104" o:spid="_x0000_s1125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" path="m264,l226,,188,r,113l226,113r,-76l264,37,264,xe" fillcolor="black" stroked="f">
                    <v:path arrowok="t" o:connecttype="custom" o:connectlocs="264,0;226,0;188,0;188,113;226,113;226,37;264,37;264,0" o:connectangles="0,0,0,0,0,0,0,0"/>
                  </v:shape>
                  <v:shape id="Freeform 105" o:spid="_x0000_s1126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" path="m302,680r-38,l264,793r38,l302,680xe" fillcolor="black" stroked="f">
                    <v:path arrowok="t" o:connecttype="custom" o:connectlocs="302,680;264,680;264,793;302,793;302,680" o:connectangles="0,0,0,0,0"/>
                  </v:shape>
                  <v:shape id="Freeform 106" o:spid="_x0000_s1127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" path="m302,604r-38,l264,642r38,l302,604xe" fillcolor="black" stroked="f">
                    <v:path arrowok="t" o:connecttype="custom" o:connectlocs="302,604;264,604;264,642;302,642;302,604" o:connectangles="0,0,0,0,0"/>
                  </v:shape>
                  <v:shape id="Freeform 107" o:spid="_x0000_s1128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" path="m302,529r-38,l264,566r38,l302,529xe" fillcolor="black" stroked="f">
                    <v:path arrowok="t" o:connecttype="custom" o:connectlocs="302,529;264,529;264,566;302,566;302,529" o:connectangles="0,0,0,0,0"/>
                  </v:shape>
                  <v:shape id="Freeform 108" o:spid="_x0000_s1129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" path="m302,377r-38,l264,491r38,l302,377xe" fillcolor="black" stroked="f">
                    <v:path arrowok="t" o:connecttype="custom" o:connectlocs="302,377;264,377;264,491;302,491;302,377" o:connectangles="0,0,0,0,0"/>
                  </v:shape>
                  <v:shape id="Freeform 109" o:spid="_x0000_s1130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" path="m302,302r-38,l264,340r38,l302,302xe" fillcolor="black" stroked="f">
                    <v:path arrowok="t" o:connecttype="custom" o:connectlocs="302,302;264,302;264,340;302,340;302,302" o:connectangles="0,0,0,0,0"/>
                  </v:shape>
                  <v:shape id="Freeform 110" o:spid="_x0000_s1131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" path="m302,226r-38,l264,264r38,l302,226xe" fillcolor="black" stroked="f">
                    <v:path arrowok="t" o:connecttype="custom" o:connectlocs="302,226;264,226;264,264;302,264;302,226" o:connectangles="0,0,0,0,0"/>
                  </v:shape>
                  <v:shape id="Freeform 111" o:spid="_x0000_s1132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" path="m302,75r-38,l264,113r,76l302,189r,-76l302,75xe" fillcolor="black" stroked="f">
                    <v:path arrowok="t" o:connecttype="custom" o:connectlocs="302,75;264,75;264,113;264,189;302,189;302,113;302,75" o:connectangles="0,0,0,0,0,0,0"/>
                  </v:shape>
                  <v:shape id="Freeform 112" o:spid="_x0000_s1133" style="position:absolute;left:7251;top:389;width:303;height:1248;visibility:visible;mso-wrap-style:square;v-text-anchor:top" coordsize="303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" path="m302,l264,r,37l302,37,302,xe" fillcolor="black" stroked="f">
                    <v:path arrowok="t" o:connecttype="custom" o:connectlocs="302,0;264,0;264,37;302,37;302,0" o:connectangles="0,0,0,0,0"/>
                  </v:shape>
                </v:group>
                <v:group id="Group 113" o:spid="_x0000_s1134" style="position:absolute;left:7516;top:389;width:189;height:1248" coordorigin="7516,389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">
                  <v:shape id="Freeform 114" o:spid="_x0000_s1135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" path="m75,1020r-38,l37,982r,-75l,907r,75l,1133r37,l37,1171r-37,l,1209r37,l37,1209r38,l75,1171r,l75,1020xe" fillcolor="black" stroked="f">
                    <v:path arrowok="t" o:connecttype="custom" o:connectlocs="75,1020;37,1020;37,982;37,907;0,907;0,982;0,1133;37,1133;37,1171;0,1171;0,1209;37,1209;37,1209;75,1209;75,1171;75,1171;75,1020" o:connectangles="0,0,0,0,0,0,0,0,0,0,0,0,0,0,0,0,0"/>
                  </v:shape>
                  <v:shape id="Freeform 115" o:spid="_x0000_s1136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" path="m75,718r-38,l37,680,,680,,793r37,l37,793r38,l75,718xe" fillcolor="black" stroked="f">
                    <v:path arrowok="t" o:connecttype="custom" o:connectlocs="75,718;37,718;37,680;0,680;0,793;37,793;37,793;75,793;75,718" o:connectangles="0,0,0,0,0,0,0,0,0"/>
                  </v:shape>
                  <v:shape id="Freeform 116" o:spid="_x0000_s1137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" path="m75,566r-38,l37,680r38,l75,566xe" fillcolor="black" stroked="f">
                    <v:path arrowok="t" o:connecttype="custom" o:connectlocs="75,566;37,566;37,680;75,680;75,566" o:connectangles="0,0,0,0,0"/>
                  </v:shape>
                  <v:shape id="Freeform 117" o:spid="_x0000_s1138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" path="m75,415r-38,l37,529r38,l75,415xe" fillcolor="black" stroked="f">
                    <v:path arrowok="t" o:connecttype="custom" o:connectlocs="75,415;37,415;37,529;75,529;75,415" o:connectangles="0,0,0,0,0"/>
                  </v:shape>
                  <v:shape id="Freeform 118" o:spid="_x0000_s1139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" path="m75,302r-38,l37,377r38,l75,302xe" fillcolor="black" stroked="f">
                    <v:path arrowok="t" o:connecttype="custom" o:connectlocs="75,302;37,302;37,377;75,377;75,302" o:connectangles="0,0,0,0,0"/>
                  </v:shape>
                  <v:shape id="Freeform 119" o:spid="_x0000_s1140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" path="m75,226r-38,l37,264r38,l75,226xe" fillcolor="black" stroked="f">
                    <v:path arrowok="t" o:connecttype="custom" o:connectlocs="75,226;37,226;37,264;75,264;75,226" o:connectangles="0,0,0,0,0"/>
                  </v:shape>
                  <v:shape id="Freeform 120" o:spid="_x0000_s1141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" path="m75,75r-38,l37,113r,76l75,189r,-76l75,75xe" fillcolor="black" stroked="f">
                    <v:path arrowok="t" o:connecttype="custom" o:connectlocs="75,75;37,75;37,113;37,189;75,189;75,113;75,75" o:connectangles="0,0,0,0,0,0,0"/>
                  </v:shape>
                  <v:shape id="Freeform 121" o:spid="_x0000_s1142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" path="m75,l37,r,37l75,37,75,xe" fillcolor="black" stroked="f">
                    <v:path arrowok="t" o:connecttype="custom" o:connectlocs="75,0;37,0;37,37;75,37;75,0" o:connectangles="0,0,0,0,0"/>
                  </v:shape>
                  <v:shape id="Freeform 122" o:spid="_x0000_s1143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" path="m113,1171r-38,l75,1209r38,l113,1171xe" fillcolor="black" stroked="f">
                    <v:path arrowok="t" o:connecttype="custom" o:connectlocs="113,1171;75,1171;75,1209;113,1209;113,1171" o:connectangles="0,0,0,0,0"/>
                  </v:shape>
                  <v:shape id="Freeform 123" o:spid="_x0000_s1144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" path="m113,642r-38,l75,755r38,l113,642xe" fillcolor="black" stroked="f">
                    <v:path arrowok="t" o:connecttype="custom" o:connectlocs="113,642;75,642;75,755;113,755;113,642" o:connectangles="0,0,0,0,0"/>
                  </v:shape>
                  <v:shape id="Freeform 124" o:spid="_x0000_s1145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" path="m113,566r-38,l75,604r38,l113,566xe" fillcolor="black" stroked="f">
                    <v:path arrowok="t" o:connecttype="custom" o:connectlocs="113,566;75,566;75,604;113,604;113,566" o:connectangles="0,0,0,0,0"/>
                  </v:shape>
                  <v:shape id="Freeform 125" o:spid="_x0000_s1146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" path="m113,75r-38,l75,113r,76l113,189r,-76l113,75xe" fillcolor="black" stroked="f">
                    <v:path arrowok="t" o:connecttype="custom" o:connectlocs="113,75;75,75;75,113;75,189;113,189;113,113;113,75" o:connectangles="0,0,0,0,0,0,0"/>
                  </v:shape>
                  <v:shape id="Freeform 126" o:spid="_x0000_s1147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" path="m151,1209r-38,l113,1247r38,l151,1209xe" fillcolor="black" stroked="f">
                    <v:path arrowok="t" o:connecttype="custom" o:connectlocs="151,1209;113,1209;113,1247;151,1247;151,1209" o:connectangles="0,0,0,0,0"/>
                  </v:shape>
                  <v:shape id="Freeform 127" o:spid="_x0000_s1148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" path="m151,755r-38,l113,793r38,l151,755xe" fillcolor="black" stroked="f">
                    <v:path arrowok="t" o:connecttype="custom" o:connectlocs="151,755;113,755;113,793;151,793;151,755" o:connectangles="0,0,0,0,0"/>
                  </v:shape>
                  <v:shape id="Freeform 128" o:spid="_x0000_s1149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" path="m188,944r-37,l113,944r-38,l75,982r,76l113,1058r,75l151,1133r37,l188,1020r-37,l151,1058r-38,l113,1020r38,l151,982r37,l188,944xe" fillcolor="black" stroked="f">
                    <v:path arrowok="t" o:connecttype="custom" o:connectlocs="188,944;151,944;113,944;75,944;75,982;75,1058;113,1058;113,1133;151,1133;188,1133;188,1020;151,1020;151,1058;113,1058;113,1020;151,1020;151,982;188,982;188,944" o:connectangles="0,0,0,0,0,0,0,0,0,0,0,0,0,0,0,0,0,0,0"/>
                  </v:shape>
                  <v:shape id="Freeform 129" o:spid="_x0000_s1150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" path="m188,869r-37,l151,831r-38,l113,869r-38,l75,907r38,l151,907r37,l188,869xe" fillcolor="black" stroked="f">
                    <v:path arrowok="t" o:connecttype="custom" o:connectlocs="188,869;151,869;151,831;113,831;113,869;75,869;75,907;113,907;151,907;188,907;188,869" o:connectangles="0,0,0,0,0,0,0,0,0,0,0"/>
                  </v:shape>
                  <v:shape id="Freeform 130" o:spid="_x0000_s1151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" path="m188,793r-37,l151,831r37,l188,793xe" fillcolor="black" stroked="f">
                    <v:path arrowok="t" o:connecttype="custom" o:connectlocs="188,793;151,793;151,831;188,831;188,793" o:connectangles="0,0,0,0,0"/>
                  </v:shape>
                  <v:shape id="Freeform 131" o:spid="_x0000_s1152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" path="m188,604r-37,l151,680r37,l188,604xe" fillcolor="black" stroked="f">
                    <v:path arrowok="t" o:connecttype="custom" o:connectlocs="188,604;151,604;151,680;188,680;188,604" o:connectangles="0,0,0,0,0"/>
                  </v:shape>
                  <v:shape id="Freeform 132" o:spid="_x0000_s1153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" path="m188,340r-37,l151,377r-38,l113,302r-38,l75,453r38,l113,566r38,l151,529r37,l188,415r-37,l151,453r-38,l113,415r38,l151,377r37,l188,340xe" fillcolor="black" stroked="f">
                    <v:path arrowok="t" o:connecttype="custom" o:connectlocs="188,340;151,340;151,377;113,377;113,302;75,302;75,453;113,453;113,566;151,566;151,529;188,529;188,415;151,415;151,453;113,453;113,415;151,415;151,377;188,377;188,340" o:connectangles="0,0,0,0,0,0,0,0,0,0,0,0,0,0,0,0,0,0,0,0,0"/>
                  </v:shape>
                  <v:shape id="Freeform 133" o:spid="_x0000_s1154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" path="m188,113r-37,l151,226r-38,l75,226r,38l113,264r38,l151,264r37,l188,113xe" fillcolor="black" stroked="f">
                    <v:path arrowok="t" o:connecttype="custom" o:connectlocs="188,113;151,113;151,226;113,226;75,226;75,264;113,264;151,264;151,264;188,264;188,113" o:connectangles="0,0,0,0,0,0,0,0,0,0,0"/>
                  </v:shape>
                  <v:shape id="Freeform 134" o:spid="_x0000_s1155" style="position:absolute;left:7516;top:389;width:189;height:1248;visibility:visible;mso-wrap-style:square;v-text-anchor:top" coordsize="189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" path="m188,l151,,113,,75,r,37l113,37r38,l151,113r37,l188,xe" fillcolor="black" stroked="f">
                    <v:path arrowok="t" o:connecttype="custom" o:connectlocs="188,0;151,0;113,0;75,0;75,37;113,37;151,37;151,113;188,113;188,0" o:connectangles="0,0,0,0,0,0,0,0,0,0"/>
                  </v:shape>
                </v:group>
                <w10:wrap anchorx="page"/>
              </v:group>
            </w:pict>
          </mc:Fallback>
        </mc:AlternateContent>
      </w:r>
    </w:p>
    <w:p w14:paraId="13AC6516" w14:textId="77777777" w:rsidR="00A96051" w:rsidRDefault="00A96051" w:rsidP="00A96051">
      <w:r>
        <w:t>Scan this QR code to link you to:</w:t>
      </w:r>
    </w:p>
    <w:p w14:paraId="57AEB1D1" w14:textId="77777777" w:rsidR="00A96051" w:rsidRDefault="00A96051" w:rsidP="00A96051">
      <w:pPr>
        <w:pStyle w:val="ListParagraph"/>
        <w:numPr>
          <w:ilvl w:val="0"/>
          <w:numId w:val="14"/>
        </w:numPr>
        <w:ind w:left="4253" w:hanging="567"/>
      </w:pPr>
      <w:r>
        <w:t>more information about the Ombudsman</w:t>
      </w:r>
    </w:p>
    <w:p w14:paraId="63E87AF0" w14:textId="77777777" w:rsidR="00A96051" w:rsidRDefault="00A96051" w:rsidP="00A96051">
      <w:pPr>
        <w:pStyle w:val="ListParagraph"/>
        <w:numPr>
          <w:ilvl w:val="0"/>
          <w:numId w:val="14"/>
        </w:numPr>
        <w:ind w:left="4253" w:hanging="567"/>
      </w:pPr>
      <w:r>
        <w:t>information in accessible formats</w:t>
      </w:r>
    </w:p>
    <w:p w14:paraId="68C1251F" w14:textId="77777777" w:rsidR="00A96051" w:rsidRDefault="00A96051" w:rsidP="00A96051">
      <w:pPr>
        <w:pStyle w:val="ListParagraph"/>
        <w:numPr>
          <w:ilvl w:val="0"/>
          <w:numId w:val="14"/>
        </w:numPr>
        <w:ind w:left="4253" w:hanging="567"/>
      </w:pPr>
      <w:r>
        <w:t>information in other languages.</w:t>
      </w:r>
    </w:p>
    <w:p w14:paraId="54BA1198" w14:textId="77777777" w:rsidR="00A96051" w:rsidRDefault="00A96051" w:rsidP="00A96051">
      <w:r>
        <w:rPr>
          <w:noProof/>
        </w:rPr>
        <w:lastRenderedPageBreak/>
        <w:drawing>
          <wp:anchor distT="0" distB="0" distL="114300" distR="114300" simplePos="0" relativeHeight="252792832" behindDoc="1" locked="0" layoutInCell="1" allowOverlap="1" wp14:anchorId="47860BD9" wp14:editId="727BF8F8">
            <wp:simplePos x="0" y="0"/>
            <wp:positionH relativeFrom="column">
              <wp:posOffset>-350520</wp:posOffset>
            </wp:positionH>
            <wp:positionV relativeFrom="paragraph">
              <wp:posOffset>-152401</wp:posOffset>
            </wp:positionV>
            <wp:extent cx="1828800" cy="2561491"/>
            <wp:effectExtent l="0" t="0" r="0" b="0"/>
            <wp:wrapNone/>
            <wp:docPr id="110752523" name="Picture 2" descr="Cover image for this resour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ver image for this resource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0055" cy="2563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read how to use a QR code here:</w:t>
      </w:r>
    </w:p>
    <w:p w14:paraId="0141CD50" w14:textId="77777777" w:rsidR="00A96051" w:rsidRPr="00225C44" w:rsidRDefault="00A96051" w:rsidP="00A96051">
      <w:pPr>
        <w:rPr>
          <w:b/>
          <w:bCs/>
          <w:color w:val="0D0D0D" w:themeColor="text1" w:themeTint="F2"/>
        </w:rPr>
      </w:pPr>
    </w:p>
    <w:p w14:paraId="546E286A" w14:textId="77777777" w:rsidR="00A96051" w:rsidRPr="00806266" w:rsidRDefault="006659C2" w:rsidP="00A96051">
      <w:pPr>
        <w:rPr>
          <w:rStyle w:val="Hyperlink"/>
          <w:rFonts w:cs="Arial"/>
          <w:b/>
          <w:bCs/>
          <w:color w:val="0D0D0D" w:themeColor="text1" w:themeTint="F2"/>
          <w:u w:val="none"/>
        </w:rPr>
      </w:pPr>
      <w:hyperlink r:id="rId153" w:history="1">
        <w:r w:rsidR="00A96051" w:rsidRPr="00806266">
          <w:rPr>
            <w:rStyle w:val="Hyperlink"/>
            <w:rFonts w:cs="Arial"/>
            <w:b/>
            <w:bCs/>
            <w:color w:val="0D0D0D" w:themeColor="text1" w:themeTint="F2"/>
            <w:u w:val="none"/>
          </w:rPr>
          <w:t>www.peoplefirst.org.nz/easy-read-library/resource/how-to-use-qr-codes</w:t>
        </w:r>
      </w:hyperlink>
    </w:p>
    <w:p w14:paraId="211146BF" w14:textId="77777777" w:rsidR="00A96051" w:rsidRDefault="00A96051" w:rsidP="00A96051">
      <w:pPr>
        <w:rPr>
          <w:rFonts w:eastAsia="Times New Roman" w:cs="Arial"/>
          <w:color w:val="000000"/>
          <w:szCs w:val="32"/>
          <w:lang w:eastAsia="en-NZ"/>
        </w:rPr>
      </w:pPr>
    </w:p>
    <w:p w14:paraId="2ED3E355" w14:textId="77777777" w:rsidR="00A96051" w:rsidRDefault="00A96051" w:rsidP="00A96051">
      <w:pPr>
        <w:rPr>
          <w:rFonts w:eastAsia="Times New Roman" w:cs="Arial"/>
          <w:color w:val="000000"/>
          <w:szCs w:val="32"/>
          <w:lang w:eastAsia="en-NZ"/>
        </w:rPr>
      </w:pPr>
    </w:p>
    <w:p w14:paraId="11C4F478" w14:textId="77777777" w:rsidR="00A96051" w:rsidRPr="00F3522F" w:rsidRDefault="00A96051" w:rsidP="00A96051">
      <w:pPr>
        <w:rPr>
          <w:rFonts w:eastAsia="Times New Roman" w:cs="Arial"/>
          <w:szCs w:val="32"/>
          <w:lang w:eastAsia="en-NZ"/>
        </w:rPr>
      </w:pPr>
      <w:r w:rsidRPr="00D57F1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783616" behindDoc="0" locked="0" layoutInCell="1" allowOverlap="1" wp14:anchorId="0CFB7E3E" wp14:editId="2726C367">
            <wp:simplePos x="0" y="0"/>
            <wp:positionH relativeFrom="column">
              <wp:posOffset>19685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432" y="0"/>
                <wp:lineTo x="0" y="313"/>
                <wp:lineTo x="0" y="11270"/>
                <wp:lineTo x="10800" y="15026"/>
                <wp:lineTo x="2592" y="15339"/>
                <wp:lineTo x="1728" y="15652"/>
                <wp:lineTo x="1728" y="21287"/>
                <wp:lineTo x="18576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432" y="0"/>
              </wp:wrapPolygon>
            </wp:wrapThrough>
            <wp:docPr id="1914" name="Picture 19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" name="Picture 19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7F10">
        <w:rPr>
          <w:rFonts w:eastAsia="Times New Roman" w:cs="Arial"/>
          <w:color w:val="000000"/>
          <w:szCs w:val="32"/>
          <w:lang w:eastAsia="en-NZ"/>
        </w:rPr>
        <w:t xml:space="preserve">If you find it hard to use the phone the </w:t>
      </w:r>
      <w:r w:rsidRPr="00D57F10">
        <w:rPr>
          <w:rFonts w:eastAsia="Times New Roman" w:cs="Arial"/>
          <w:b/>
          <w:color w:val="000000"/>
          <w:szCs w:val="32"/>
          <w:lang w:eastAsia="en-NZ"/>
        </w:rPr>
        <w:t xml:space="preserve">New Zealand Relay </w:t>
      </w:r>
      <w:r w:rsidRPr="00D57F10">
        <w:rPr>
          <w:rFonts w:eastAsia="Times New Roman" w:cs="Arial"/>
          <w:color w:val="000000"/>
          <w:szCs w:val="32"/>
          <w:lang w:eastAsia="en-NZ"/>
        </w:rPr>
        <w:t>service is for people who</w:t>
      </w:r>
      <w:r>
        <w:rPr>
          <w:rFonts w:eastAsia="Times New Roman" w:cs="Arial"/>
          <w:color w:val="000000"/>
          <w:szCs w:val="32"/>
          <w:lang w:eastAsia="en-NZ"/>
        </w:rPr>
        <w:t xml:space="preserve"> are</w:t>
      </w:r>
      <w:r w:rsidRPr="00D57F10">
        <w:rPr>
          <w:rFonts w:eastAsia="Times New Roman" w:cs="Arial"/>
          <w:color w:val="000000"/>
          <w:szCs w:val="32"/>
          <w:lang w:eastAsia="en-NZ"/>
        </w:rPr>
        <w:t>:</w:t>
      </w:r>
    </w:p>
    <w:p w14:paraId="4BE36919" w14:textId="77777777" w:rsidR="00A96051" w:rsidRPr="00F3522F" w:rsidRDefault="00A96051" w:rsidP="00A96051">
      <w:pPr>
        <w:pStyle w:val="Listtoplevel"/>
        <w:rPr>
          <w:lang w:eastAsia="en-NZ"/>
        </w:rPr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2784640" behindDoc="0" locked="0" layoutInCell="1" allowOverlap="1" wp14:anchorId="152306B6" wp14:editId="7BC521BF">
            <wp:simplePos x="0" y="0"/>
            <wp:positionH relativeFrom="margin">
              <wp:posOffset>0</wp:posOffset>
            </wp:positionH>
            <wp:positionV relativeFrom="paragraph">
              <wp:posOffset>575310</wp:posOffset>
            </wp:positionV>
            <wp:extent cx="1478280" cy="1894205"/>
            <wp:effectExtent l="0" t="0" r="0" b="0"/>
            <wp:wrapThrough wrapText="bothSides">
              <wp:wrapPolygon edited="0">
                <wp:start x="8907" y="579"/>
                <wp:lineTo x="7979" y="1448"/>
                <wp:lineTo x="6495" y="2896"/>
                <wp:lineTo x="5753" y="7820"/>
                <wp:lineTo x="2969" y="10137"/>
                <wp:lineTo x="2041" y="11296"/>
                <wp:lineTo x="557" y="15785"/>
                <wp:lineTo x="371" y="17523"/>
                <wp:lineTo x="3526" y="19406"/>
                <wp:lineTo x="4268" y="19406"/>
                <wp:lineTo x="3711" y="21144"/>
                <wp:lineTo x="16330" y="21144"/>
                <wp:lineTo x="15959" y="19406"/>
                <wp:lineTo x="17258" y="19406"/>
                <wp:lineTo x="20784" y="17668"/>
                <wp:lineTo x="20784" y="17089"/>
                <wp:lineTo x="20227" y="15351"/>
                <wp:lineTo x="19856" y="14772"/>
                <wp:lineTo x="18928" y="12455"/>
                <wp:lineTo x="18186" y="11151"/>
                <wp:lineTo x="17443" y="10137"/>
                <wp:lineTo x="15216" y="7820"/>
                <wp:lineTo x="14103" y="3910"/>
                <wp:lineTo x="13918" y="2607"/>
                <wp:lineTo x="11320" y="869"/>
                <wp:lineTo x="10206" y="579"/>
                <wp:lineTo x="8907" y="579"/>
              </wp:wrapPolygon>
            </wp:wrapThrough>
            <wp:docPr id="511474104" name="Picture 511474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474104" name="Picture 511474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280" cy="1894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D</w:t>
      </w:r>
      <w:r w:rsidRPr="00D57F10">
        <w:rPr>
          <w:lang w:eastAsia="en-NZ"/>
        </w:rPr>
        <w:t>eaf / hard of hearing</w:t>
      </w:r>
    </w:p>
    <w:p w14:paraId="6E43C530" w14:textId="77777777" w:rsidR="00A96051" w:rsidRPr="00F3522F" w:rsidRDefault="00A96051" w:rsidP="00A96051">
      <w:pPr>
        <w:pStyle w:val="Listtoplevel"/>
        <w:rPr>
          <w:lang w:eastAsia="en-NZ"/>
        </w:rPr>
      </w:pPr>
      <w:r w:rsidRPr="00D57F10">
        <w:rPr>
          <w:lang w:eastAsia="en-NZ"/>
        </w:rPr>
        <w:t>deafblind</w:t>
      </w:r>
    </w:p>
    <w:p w14:paraId="38F0ABDD" w14:textId="77777777" w:rsidR="00A96051" w:rsidRPr="00D57F10" w:rsidRDefault="00A96051" w:rsidP="00A96051">
      <w:pPr>
        <w:pStyle w:val="Listtoplevel"/>
        <w:rPr>
          <w:lang w:eastAsia="en-NZ"/>
        </w:rPr>
      </w:pPr>
      <w:r>
        <w:rPr>
          <w:lang w:eastAsia="en-NZ"/>
        </w:rPr>
        <w:t xml:space="preserve">speech impaired / </w:t>
      </w:r>
      <w:r w:rsidRPr="00D57F10">
        <w:rPr>
          <w:lang w:eastAsia="en-NZ"/>
        </w:rPr>
        <w:t>find it hard to talk.</w:t>
      </w:r>
    </w:p>
    <w:p w14:paraId="03FE06A5" w14:textId="77777777" w:rsidR="00A96051" w:rsidRDefault="00A96051" w:rsidP="00A96051">
      <w:pPr>
        <w:rPr>
          <w:rFonts w:cs="Arial"/>
          <w:szCs w:val="32"/>
          <w:lang w:val="en-NZ"/>
        </w:rPr>
      </w:pPr>
    </w:p>
    <w:p w14:paraId="435194C0" w14:textId="77777777" w:rsidR="00A96051" w:rsidRDefault="00A96051" w:rsidP="00A96051">
      <w:pPr>
        <w:rPr>
          <w:rFonts w:cs="Arial"/>
          <w:szCs w:val="32"/>
          <w:lang w:val="en-NZ"/>
        </w:rPr>
      </w:pPr>
    </w:p>
    <w:p w14:paraId="2BC4550E" w14:textId="77777777" w:rsidR="00A96051" w:rsidRDefault="00A96051" w:rsidP="00A96051">
      <w:pPr>
        <w:rPr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82592" behindDoc="0" locked="0" layoutInCell="1" allowOverlap="1" wp14:anchorId="54AC8DFA" wp14:editId="7ACF97BE">
            <wp:simplePos x="0" y="0"/>
            <wp:positionH relativeFrom="margin">
              <wp:posOffset>27305</wp:posOffset>
            </wp:positionH>
            <wp:positionV relativeFrom="paragraph">
              <wp:posOffset>62411</wp:posOffset>
            </wp:positionV>
            <wp:extent cx="1344705" cy="1400421"/>
            <wp:effectExtent l="0" t="0" r="1905" b="0"/>
            <wp:wrapNone/>
            <wp:docPr id="1304547640" name="Picture 13045476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547640" name="Picture 13045476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705" cy="1400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/>
        </w:rPr>
        <w:t>You can find out more about the</w:t>
      </w:r>
    </w:p>
    <w:p w14:paraId="25FFC29E" w14:textId="77777777" w:rsidR="00A96051" w:rsidRDefault="00A96051" w:rsidP="00A96051">
      <w:pPr>
        <w:rPr>
          <w:rFonts w:cs="Arial"/>
          <w:szCs w:val="32"/>
          <w:lang w:val="en-NZ"/>
        </w:rPr>
      </w:pPr>
      <w:r>
        <w:rPr>
          <w:rFonts w:cs="Arial"/>
          <w:szCs w:val="32"/>
          <w:lang w:val="en-NZ"/>
        </w:rPr>
        <w:t xml:space="preserve">New Zealand Relay service on their </w:t>
      </w:r>
      <w:r w:rsidRPr="00F2666F">
        <w:rPr>
          <w:rFonts w:cs="Arial"/>
          <w:b/>
          <w:szCs w:val="32"/>
          <w:lang w:val="en-NZ"/>
        </w:rPr>
        <w:t>website</w:t>
      </w:r>
      <w:r>
        <w:rPr>
          <w:rFonts w:cs="Arial"/>
          <w:szCs w:val="32"/>
          <w:lang w:val="en-NZ"/>
        </w:rPr>
        <w:t xml:space="preserve"> at:</w:t>
      </w:r>
    </w:p>
    <w:p w14:paraId="5FD9FAA4" w14:textId="77777777" w:rsidR="00A96051" w:rsidRPr="009A03BB" w:rsidRDefault="00A96051" w:rsidP="00A96051">
      <w:pPr>
        <w:rPr>
          <w:b/>
          <w:bCs/>
          <w:color w:val="0D0D0D" w:themeColor="text1" w:themeTint="F2"/>
          <w:u w:val="single"/>
        </w:rPr>
      </w:pPr>
    </w:p>
    <w:p w14:paraId="48715E36" w14:textId="77777777" w:rsidR="00A96051" w:rsidRPr="009A03BB" w:rsidRDefault="006659C2" w:rsidP="00A96051">
      <w:pPr>
        <w:rPr>
          <w:b/>
          <w:bCs/>
          <w:color w:val="0D0D0D" w:themeColor="text1" w:themeTint="F2"/>
        </w:rPr>
      </w:pPr>
      <w:hyperlink r:id="rId157" w:history="1">
        <w:r w:rsidR="00A96051" w:rsidRPr="009A03BB">
          <w:rPr>
            <w:rStyle w:val="Hyperlink"/>
            <w:b/>
            <w:bCs/>
            <w:color w:val="0D0D0D" w:themeColor="text1" w:themeTint="F2"/>
            <w:u w:val="none"/>
            <w:lang w:val="en-NZ"/>
          </w:rPr>
          <w:t>www.nzrelay.co.nz</w:t>
        </w:r>
      </w:hyperlink>
    </w:p>
    <w:p w14:paraId="40382864" w14:textId="77777777" w:rsidR="00A96051" w:rsidRPr="00E43F08" w:rsidRDefault="00A96051" w:rsidP="00790EC6">
      <w:pPr>
        <w:ind w:left="3402"/>
        <w:rPr>
          <w:rFonts w:eastAsia="Times New Roman" w:cs="Arial"/>
          <w:szCs w:val="32"/>
          <w:lang w:eastAsia="en-NZ"/>
        </w:rPr>
      </w:pPr>
      <w:r>
        <w:br w:type="column"/>
      </w:r>
      <w:bookmarkStart w:id="8" w:name="_Hlk53559738"/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769280" behindDoc="1" locked="0" layoutInCell="1" allowOverlap="1" wp14:anchorId="08FD51C2" wp14:editId="79362B28">
                <wp:simplePos x="0" y="0"/>
                <wp:positionH relativeFrom="margin">
                  <wp:posOffset>-350520</wp:posOffset>
                </wp:positionH>
                <wp:positionV relativeFrom="paragraph">
                  <wp:posOffset>-274320</wp:posOffset>
                </wp:positionV>
                <wp:extent cx="6234430" cy="8991600"/>
                <wp:effectExtent l="0" t="0" r="13970" b="19050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91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2E548D" id="Rectangle: Rounded Corners 24" o:spid="_x0000_s1026" alt="&quot;&quot;" style="position:absolute;margin-left:-27.6pt;margin-top:-21.6pt;width:490.9pt;height:708pt;z-index:-250547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" filled="f" strokecolor="windowText">
                <w10:wrap anchorx="margin"/>
              </v:rect>
            </w:pict>
          </mc:Fallback>
        </mc:AlternateContent>
      </w:r>
      <w:r>
        <w:rPr>
          <w:rFonts w:cs="Arial"/>
          <w:noProof/>
          <w:szCs w:val="32"/>
        </w:rPr>
        <w:drawing>
          <wp:anchor distT="0" distB="0" distL="114300" distR="114300" simplePos="0" relativeHeight="252776448" behindDoc="1" locked="0" layoutInCell="1" allowOverlap="1" wp14:anchorId="2E2299C4" wp14:editId="0071ADFA">
            <wp:simplePos x="0" y="0"/>
            <wp:positionH relativeFrom="column">
              <wp:posOffset>-127786</wp:posOffset>
            </wp:positionH>
            <wp:positionV relativeFrom="paragraph">
              <wp:posOffset>69469</wp:posOffset>
            </wp:positionV>
            <wp:extent cx="1975104" cy="507620"/>
            <wp:effectExtent l="0" t="0" r="0" b="635"/>
            <wp:wrapNone/>
            <wp:docPr id="21" name="Picture 21" descr="The Ombudsman logo. Text over  two lines. Line 1: Ombudsman (text in black). Line 2: Tuia kia oorite. Fairness for all. (Smaller text in green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he Ombudsman logo. Text over  two lines. Line 1: Ombudsman (text in black). Line 2: Tuia kia oorite. Fairness for all. (Smaller text in green)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104" cy="50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Pr="003B59D4">
        <w:rPr>
          <w:rFonts w:eastAsia="Times New Roman" w:cs="Arial"/>
          <w:szCs w:val="32"/>
          <w:lang w:eastAsia="en-NZ"/>
        </w:rPr>
        <w:t>the Office of the Ombudsman</w:t>
      </w:r>
      <w:r>
        <w:rPr>
          <w:rFonts w:eastAsia="Times New Roman" w:cs="Arial"/>
          <w:i/>
          <w:iCs/>
          <w:szCs w:val="32"/>
          <w:lang w:eastAsia="en-NZ"/>
        </w:rPr>
        <w:t xml:space="preserve">. </w:t>
      </w:r>
    </w:p>
    <w:p w14:paraId="457257F3" w14:textId="77777777" w:rsidR="00A96051" w:rsidRPr="00E43F08" w:rsidRDefault="00A96051" w:rsidP="00A96051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EA4D407" w14:textId="77777777" w:rsidR="00A96051" w:rsidRPr="00E43F08" w:rsidRDefault="00A96051" w:rsidP="00A96051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2775424" behindDoc="0" locked="0" layoutInCell="1" allowOverlap="1" wp14:anchorId="242C0505" wp14:editId="47C9694F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2466E6B6" w14:textId="77777777" w:rsidR="00A96051" w:rsidRPr="00E43F08" w:rsidRDefault="00A96051" w:rsidP="00A96051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2774400" behindDoc="0" locked="0" layoutInCell="1" allowOverlap="1" wp14:anchorId="14D9CE89" wp14:editId="02D51CDD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ADA99D" w14:textId="77777777" w:rsidR="00A96051" w:rsidRPr="00E43F08" w:rsidRDefault="00A96051" w:rsidP="00A96051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2768256" behindDoc="1" locked="0" layoutInCell="1" allowOverlap="1" wp14:anchorId="44C0FB83" wp14:editId="3A7DB765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1350A92E" w14:textId="77777777" w:rsidR="00A96051" w:rsidRPr="00E43F08" w:rsidRDefault="00A96051" w:rsidP="00A96051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8770595" w14:textId="77777777" w:rsidR="00A96051" w:rsidRPr="00E43F08" w:rsidRDefault="00A96051" w:rsidP="00A96051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91DDDA0" w14:textId="77777777" w:rsidR="00A96051" w:rsidRPr="00EC6639" w:rsidRDefault="00A96051" w:rsidP="00A96051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9CC1B50" w14:textId="77777777" w:rsidR="00A96051" w:rsidRPr="00E43F08" w:rsidRDefault="00A96051" w:rsidP="00A96051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2771328" behindDoc="0" locked="0" layoutInCell="1" allowOverlap="1" wp14:anchorId="03F17044" wp14:editId="7440BC12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2640C440" w14:textId="77777777" w:rsidR="00A96051" w:rsidRPr="00E43F08" w:rsidRDefault="00A96051" w:rsidP="00A96051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DB58C37" w14:textId="77777777" w:rsidR="00A96051" w:rsidRPr="00E43F08" w:rsidRDefault="00A96051" w:rsidP="00A96051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2772352" behindDoc="0" locked="0" layoutInCell="1" allowOverlap="1" wp14:anchorId="4174AF43" wp14:editId="34746D97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58D0DFF6" w14:textId="77777777" w:rsidR="00A96051" w:rsidRPr="00E43F08" w:rsidRDefault="00A96051" w:rsidP="00A96051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602CD33B" w14:textId="77777777" w:rsidR="00A96051" w:rsidRPr="00AF668B" w:rsidRDefault="00A96051" w:rsidP="00A96051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32B069BB" w14:textId="77777777" w:rsidR="00A96051" w:rsidRPr="00CF46AA" w:rsidRDefault="00A96051" w:rsidP="00A96051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34D508F8" w14:textId="77777777" w:rsidR="00A96051" w:rsidRPr="00AF668B" w:rsidRDefault="00A96051" w:rsidP="00A96051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2773376" behindDoc="0" locked="0" layoutInCell="1" allowOverlap="1" wp14:anchorId="719D01EF" wp14:editId="2F6023FD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70736591" w14:textId="44ECBE1E" w:rsidR="00E757C5" w:rsidRPr="0060011B" w:rsidRDefault="00A96051" w:rsidP="00A96051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2770304" behindDoc="0" locked="0" layoutInCell="1" allowOverlap="1" wp14:anchorId="1651659F" wp14:editId="4BB44DE4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8"/>
    </w:p>
    <w:sectPr w:rsidR="00E757C5" w:rsidRPr="0060011B" w:rsidSect="00FA630D">
      <w:footerReference w:type="even" r:id="rId166"/>
      <w:footerReference w:type="default" r:id="rId16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21B57F"/>
        <w:left w:val="single" w:sz="24" w:space="24" w:color="21B57F"/>
        <w:bottom w:val="single" w:sz="24" w:space="24" w:color="21B57F"/>
        <w:right w:val="single" w:sz="24" w:space="24" w:color="21B57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43A097" w14:textId="77777777" w:rsidR="00C868DF" w:rsidRDefault="00C868DF">
      <w:pPr>
        <w:spacing w:line="240" w:lineRule="auto"/>
      </w:pPr>
      <w:r>
        <w:separator/>
      </w:r>
    </w:p>
  </w:endnote>
  <w:endnote w:type="continuationSeparator" w:id="0">
    <w:p w14:paraId="580A64C9" w14:textId="77777777" w:rsidR="00C868DF" w:rsidRDefault="00C868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28A72A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A1DFAF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D634EA1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5CC6827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76C86E" w14:textId="77777777" w:rsidR="00C868DF" w:rsidRDefault="00C868DF">
      <w:pPr>
        <w:spacing w:line="240" w:lineRule="auto"/>
      </w:pPr>
      <w:r>
        <w:separator/>
      </w:r>
    </w:p>
  </w:footnote>
  <w:footnote w:type="continuationSeparator" w:id="0">
    <w:p w14:paraId="4699D57D" w14:textId="77777777" w:rsidR="00C868DF" w:rsidRDefault="00C868D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EFC71A2"/>
    <w:lvl w:ilvl="0" w:tplc="AEEABC88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B085D"/>
    <w:multiLevelType w:val="hybridMultilevel"/>
    <w:tmpl w:val="06264DB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0BF02AA2"/>
    <w:multiLevelType w:val="hybridMultilevel"/>
    <w:tmpl w:val="95E037F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CEB2289"/>
    <w:multiLevelType w:val="hybridMultilevel"/>
    <w:tmpl w:val="BF6AB7B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47965EA"/>
    <w:multiLevelType w:val="hybridMultilevel"/>
    <w:tmpl w:val="3A16B0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9"/>
  </w:num>
  <w:num w:numId="2" w16cid:durableId="1751925994">
    <w:abstractNumId w:val="2"/>
  </w:num>
  <w:num w:numId="3" w16cid:durableId="930426864">
    <w:abstractNumId w:val="13"/>
  </w:num>
  <w:num w:numId="4" w16cid:durableId="90706847">
    <w:abstractNumId w:val="14"/>
  </w:num>
  <w:num w:numId="5" w16cid:durableId="313334513">
    <w:abstractNumId w:val="10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5"/>
  </w:num>
  <w:num w:numId="13" w16cid:durableId="397171324">
    <w:abstractNumId w:val="7"/>
  </w:num>
  <w:num w:numId="14" w16cid:durableId="1870801921">
    <w:abstractNumId w:val="8"/>
  </w:num>
  <w:num w:numId="15" w16cid:durableId="134177862">
    <w:abstractNumId w:val="4"/>
  </w:num>
  <w:num w:numId="16" w16cid:durableId="11100040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CA76A7"/>
    <w:rsid w:val="000013CC"/>
    <w:rsid w:val="00005DB6"/>
    <w:rsid w:val="000064D2"/>
    <w:rsid w:val="00006F35"/>
    <w:rsid w:val="00007A5D"/>
    <w:rsid w:val="00011573"/>
    <w:rsid w:val="00011E59"/>
    <w:rsid w:val="00022109"/>
    <w:rsid w:val="000227B4"/>
    <w:rsid w:val="0003092A"/>
    <w:rsid w:val="000309D7"/>
    <w:rsid w:val="000321E0"/>
    <w:rsid w:val="0004557B"/>
    <w:rsid w:val="00057001"/>
    <w:rsid w:val="00060803"/>
    <w:rsid w:val="00064C5F"/>
    <w:rsid w:val="00064F96"/>
    <w:rsid w:val="00066E01"/>
    <w:rsid w:val="00076A16"/>
    <w:rsid w:val="00081954"/>
    <w:rsid w:val="00081CD2"/>
    <w:rsid w:val="000855CF"/>
    <w:rsid w:val="00085E05"/>
    <w:rsid w:val="0009079F"/>
    <w:rsid w:val="00095E60"/>
    <w:rsid w:val="000A1783"/>
    <w:rsid w:val="000A3C46"/>
    <w:rsid w:val="000B20A6"/>
    <w:rsid w:val="000B2276"/>
    <w:rsid w:val="000B48A2"/>
    <w:rsid w:val="000D0B9E"/>
    <w:rsid w:val="000D2B45"/>
    <w:rsid w:val="000D4B27"/>
    <w:rsid w:val="000D615C"/>
    <w:rsid w:val="000D76E1"/>
    <w:rsid w:val="000E5341"/>
    <w:rsid w:val="00112806"/>
    <w:rsid w:val="00116B7C"/>
    <w:rsid w:val="00122416"/>
    <w:rsid w:val="00124EA8"/>
    <w:rsid w:val="00135C47"/>
    <w:rsid w:val="001477CA"/>
    <w:rsid w:val="00150161"/>
    <w:rsid w:val="00150619"/>
    <w:rsid w:val="001636D6"/>
    <w:rsid w:val="00163A90"/>
    <w:rsid w:val="00167AE4"/>
    <w:rsid w:val="00171B25"/>
    <w:rsid w:val="00172731"/>
    <w:rsid w:val="001754F4"/>
    <w:rsid w:val="001823B8"/>
    <w:rsid w:val="001827DD"/>
    <w:rsid w:val="00182C36"/>
    <w:rsid w:val="00186146"/>
    <w:rsid w:val="001867B1"/>
    <w:rsid w:val="00187878"/>
    <w:rsid w:val="00191645"/>
    <w:rsid w:val="001A0D02"/>
    <w:rsid w:val="001A19BF"/>
    <w:rsid w:val="001B4DD5"/>
    <w:rsid w:val="001B6E5A"/>
    <w:rsid w:val="001C1304"/>
    <w:rsid w:val="001C2C11"/>
    <w:rsid w:val="001D192D"/>
    <w:rsid w:val="001D223E"/>
    <w:rsid w:val="001D607F"/>
    <w:rsid w:val="001D65E0"/>
    <w:rsid w:val="001D7D5F"/>
    <w:rsid w:val="001E1CCA"/>
    <w:rsid w:val="001E259B"/>
    <w:rsid w:val="001E2EB7"/>
    <w:rsid w:val="001E3429"/>
    <w:rsid w:val="001E6CAB"/>
    <w:rsid w:val="001E75A7"/>
    <w:rsid w:val="001F7A45"/>
    <w:rsid w:val="0020103D"/>
    <w:rsid w:val="00201791"/>
    <w:rsid w:val="0020640D"/>
    <w:rsid w:val="00211CD5"/>
    <w:rsid w:val="00212A60"/>
    <w:rsid w:val="00214B81"/>
    <w:rsid w:val="00217211"/>
    <w:rsid w:val="00225278"/>
    <w:rsid w:val="00225C44"/>
    <w:rsid w:val="002268C5"/>
    <w:rsid w:val="00226EED"/>
    <w:rsid w:val="00226F54"/>
    <w:rsid w:val="002316FD"/>
    <w:rsid w:val="00232152"/>
    <w:rsid w:val="00235075"/>
    <w:rsid w:val="00243E8F"/>
    <w:rsid w:val="0024493B"/>
    <w:rsid w:val="0025270A"/>
    <w:rsid w:val="00254C16"/>
    <w:rsid w:val="00257D60"/>
    <w:rsid w:val="00261BF8"/>
    <w:rsid w:val="00266B9F"/>
    <w:rsid w:val="00267D03"/>
    <w:rsid w:val="00270CB5"/>
    <w:rsid w:val="00282C62"/>
    <w:rsid w:val="00287F4F"/>
    <w:rsid w:val="00290EC2"/>
    <w:rsid w:val="00293C5B"/>
    <w:rsid w:val="00296B4D"/>
    <w:rsid w:val="00297B8F"/>
    <w:rsid w:val="002A13CA"/>
    <w:rsid w:val="002A296A"/>
    <w:rsid w:val="002A5157"/>
    <w:rsid w:val="002A6A5E"/>
    <w:rsid w:val="002B04DB"/>
    <w:rsid w:val="002B409D"/>
    <w:rsid w:val="002B4BE2"/>
    <w:rsid w:val="002C435A"/>
    <w:rsid w:val="002C549F"/>
    <w:rsid w:val="002C6CB9"/>
    <w:rsid w:val="002D4BC3"/>
    <w:rsid w:val="002E0A09"/>
    <w:rsid w:val="002E206B"/>
    <w:rsid w:val="002E4758"/>
    <w:rsid w:val="002E688B"/>
    <w:rsid w:val="002E72BD"/>
    <w:rsid w:val="002F7AA8"/>
    <w:rsid w:val="00300B5E"/>
    <w:rsid w:val="003029E2"/>
    <w:rsid w:val="00307F99"/>
    <w:rsid w:val="003108D5"/>
    <w:rsid w:val="00311F97"/>
    <w:rsid w:val="00312E7B"/>
    <w:rsid w:val="003144A7"/>
    <w:rsid w:val="00315307"/>
    <w:rsid w:val="003165DB"/>
    <w:rsid w:val="00323BF9"/>
    <w:rsid w:val="00323EB3"/>
    <w:rsid w:val="003258D0"/>
    <w:rsid w:val="00326976"/>
    <w:rsid w:val="003278E6"/>
    <w:rsid w:val="00332D39"/>
    <w:rsid w:val="00333ECE"/>
    <w:rsid w:val="00335241"/>
    <w:rsid w:val="0033623B"/>
    <w:rsid w:val="00340D45"/>
    <w:rsid w:val="00353A37"/>
    <w:rsid w:val="00357FF9"/>
    <w:rsid w:val="00361078"/>
    <w:rsid w:val="00364F27"/>
    <w:rsid w:val="00371C85"/>
    <w:rsid w:val="00372786"/>
    <w:rsid w:val="00375B7D"/>
    <w:rsid w:val="003764B4"/>
    <w:rsid w:val="00377D17"/>
    <w:rsid w:val="00380471"/>
    <w:rsid w:val="00380967"/>
    <w:rsid w:val="00380F12"/>
    <w:rsid w:val="003831EB"/>
    <w:rsid w:val="00383E5F"/>
    <w:rsid w:val="0039472C"/>
    <w:rsid w:val="003A016F"/>
    <w:rsid w:val="003A78DF"/>
    <w:rsid w:val="003B3741"/>
    <w:rsid w:val="003B59D4"/>
    <w:rsid w:val="003B64CF"/>
    <w:rsid w:val="003C66C1"/>
    <w:rsid w:val="003D14E2"/>
    <w:rsid w:val="003D1E4D"/>
    <w:rsid w:val="003E4F9B"/>
    <w:rsid w:val="003F07F7"/>
    <w:rsid w:val="003F130B"/>
    <w:rsid w:val="003F5628"/>
    <w:rsid w:val="00402DEB"/>
    <w:rsid w:val="00405576"/>
    <w:rsid w:val="00405A69"/>
    <w:rsid w:val="00412F41"/>
    <w:rsid w:val="0042385D"/>
    <w:rsid w:val="00427763"/>
    <w:rsid w:val="00441B03"/>
    <w:rsid w:val="004443B4"/>
    <w:rsid w:val="00446D39"/>
    <w:rsid w:val="00450867"/>
    <w:rsid w:val="004535B5"/>
    <w:rsid w:val="00454E30"/>
    <w:rsid w:val="004567B0"/>
    <w:rsid w:val="00456C27"/>
    <w:rsid w:val="00483FA0"/>
    <w:rsid w:val="004855CD"/>
    <w:rsid w:val="00486198"/>
    <w:rsid w:val="004866B3"/>
    <w:rsid w:val="00491D25"/>
    <w:rsid w:val="004A29C2"/>
    <w:rsid w:val="004B4C71"/>
    <w:rsid w:val="004C5470"/>
    <w:rsid w:val="004C5D52"/>
    <w:rsid w:val="004C6DA9"/>
    <w:rsid w:val="004C6F47"/>
    <w:rsid w:val="004D393E"/>
    <w:rsid w:val="004D7A03"/>
    <w:rsid w:val="004E2647"/>
    <w:rsid w:val="004E4687"/>
    <w:rsid w:val="004F25E7"/>
    <w:rsid w:val="004F2B5D"/>
    <w:rsid w:val="004F4205"/>
    <w:rsid w:val="004F56C0"/>
    <w:rsid w:val="00503AD5"/>
    <w:rsid w:val="00504052"/>
    <w:rsid w:val="00504ED5"/>
    <w:rsid w:val="00506263"/>
    <w:rsid w:val="00510094"/>
    <w:rsid w:val="00511400"/>
    <w:rsid w:val="005134C7"/>
    <w:rsid w:val="00514499"/>
    <w:rsid w:val="00514AEB"/>
    <w:rsid w:val="00515EB5"/>
    <w:rsid w:val="00522C13"/>
    <w:rsid w:val="00522E5E"/>
    <w:rsid w:val="00525B41"/>
    <w:rsid w:val="00526EC7"/>
    <w:rsid w:val="00532AEA"/>
    <w:rsid w:val="00534948"/>
    <w:rsid w:val="00536CF8"/>
    <w:rsid w:val="00550AB9"/>
    <w:rsid w:val="00567E7F"/>
    <w:rsid w:val="00570380"/>
    <w:rsid w:val="00570AA3"/>
    <w:rsid w:val="00576850"/>
    <w:rsid w:val="00580EB0"/>
    <w:rsid w:val="00582BAE"/>
    <w:rsid w:val="00583AF3"/>
    <w:rsid w:val="00585C05"/>
    <w:rsid w:val="005921AD"/>
    <w:rsid w:val="0059587F"/>
    <w:rsid w:val="005A1B2C"/>
    <w:rsid w:val="005A3DEE"/>
    <w:rsid w:val="005A4526"/>
    <w:rsid w:val="005A7B16"/>
    <w:rsid w:val="005C1719"/>
    <w:rsid w:val="005C2C02"/>
    <w:rsid w:val="005C4F41"/>
    <w:rsid w:val="005D0AFB"/>
    <w:rsid w:val="005D1894"/>
    <w:rsid w:val="005E0B7D"/>
    <w:rsid w:val="005E2106"/>
    <w:rsid w:val="005E21C2"/>
    <w:rsid w:val="005E2951"/>
    <w:rsid w:val="005F2702"/>
    <w:rsid w:val="005F489B"/>
    <w:rsid w:val="005F6797"/>
    <w:rsid w:val="0060011B"/>
    <w:rsid w:val="00621884"/>
    <w:rsid w:val="00622FF9"/>
    <w:rsid w:val="00627128"/>
    <w:rsid w:val="006348A6"/>
    <w:rsid w:val="0063643A"/>
    <w:rsid w:val="00640FE2"/>
    <w:rsid w:val="0064667B"/>
    <w:rsid w:val="00660029"/>
    <w:rsid w:val="00661634"/>
    <w:rsid w:val="0066376D"/>
    <w:rsid w:val="00665048"/>
    <w:rsid w:val="006716AE"/>
    <w:rsid w:val="00677F10"/>
    <w:rsid w:val="00683296"/>
    <w:rsid w:val="00685D94"/>
    <w:rsid w:val="00686C20"/>
    <w:rsid w:val="006A4667"/>
    <w:rsid w:val="006A56EF"/>
    <w:rsid w:val="006B45FC"/>
    <w:rsid w:val="006B7E8B"/>
    <w:rsid w:val="006C0028"/>
    <w:rsid w:val="006C5C26"/>
    <w:rsid w:val="006C72EF"/>
    <w:rsid w:val="006D12ED"/>
    <w:rsid w:val="006D5AD1"/>
    <w:rsid w:val="006D6E3A"/>
    <w:rsid w:val="006E050D"/>
    <w:rsid w:val="006E6ACB"/>
    <w:rsid w:val="006F25A5"/>
    <w:rsid w:val="006F32F8"/>
    <w:rsid w:val="006F3A8C"/>
    <w:rsid w:val="006F4E5F"/>
    <w:rsid w:val="007000EC"/>
    <w:rsid w:val="00703932"/>
    <w:rsid w:val="00705CA3"/>
    <w:rsid w:val="007131C1"/>
    <w:rsid w:val="00727090"/>
    <w:rsid w:val="0072744E"/>
    <w:rsid w:val="00736E4E"/>
    <w:rsid w:val="00741823"/>
    <w:rsid w:val="00765165"/>
    <w:rsid w:val="00775DD0"/>
    <w:rsid w:val="00780A59"/>
    <w:rsid w:val="007829EC"/>
    <w:rsid w:val="00783F02"/>
    <w:rsid w:val="00790EC6"/>
    <w:rsid w:val="007924D4"/>
    <w:rsid w:val="00795E33"/>
    <w:rsid w:val="007A4C36"/>
    <w:rsid w:val="007B0F78"/>
    <w:rsid w:val="007B42BC"/>
    <w:rsid w:val="007C0F63"/>
    <w:rsid w:val="007C616F"/>
    <w:rsid w:val="007C7764"/>
    <w:rsid w:val="007D2683"/>
    <w:rsid w:val="007D29C0"/>
    <w:rsid w:val="007D3F1D"/>
    <w:rsid w:val="007E67C4"/>
    <w:rsid w:val="007E7233"/>
    <w:rsid w:val="008028AF"/>
    <w:rsid w:val="0080796F"/>
    <w:rsid w:val="00811648"/>
    <w:rsid w:val="008257C6"/>
    <w:rsid w:val="00827EF8"/>
    <w:rsid w:val="0083251B"/>
    <w:rsid w:val="008342C8"/>
    <w:rsid w:val="00840E1C"/>
    <w:rsid w:val="00844993"/>
    <w:rsid w:val="0085176D"/>
    <w:rsid w:val="008538D0"/>
    <w:rsid w:val="008557FB"/>
    <w:rsid w:val="00863D53"/>
    <w:rsid w:val="00870E4F"/>
    <w:rsid w:val="00872D9E"/>
    <w:rsid w:val="008804FB"/>
    <w:rsid w:val="008806F2"/>
    <w:rsid w:val="00880F0D"/>
    <w:rsid w:val="008811AC"/>
    <w:rsid w:val="008842E4"/>
    <w:rsid w:val="008848CB"/>
    <w:rsid w:val="00887F23"/>
    <w:rsid w:val="00896A9E"/>
    <w:rsid w:val="008A033F"/>
    <w:rsid w:val="008A5BF7"/>
    <w:rsid w:val="008B1978"/>
    <w:rsid w:val="008B2401"/>
    <w:rsid w:val="008B4CC2"/>
    <w:rsid w:val="008D437D"/>
    <w:rsid w:val="008D5EF3"/>
    <w:rsid w:val="008D6809"/>
    <w:rsid w:val="008E08B6"/>
    <w:rsid w:val="008E0A77"/>
    <w:rsid w:val="008F08FC"/>
    <w:rsid w:val="008F208A"/>
    <w:rsid w:val="009134E5"/>
    <w:rsid w:val="009168DD"/>
    <w:rsid w:val="00922F42"/>
    <w:rsid w:val="0093394C"/>
    <w:rsid w:val="009411B0"/>
    <w:rsid w:val="0094516C"/>
    <w:rsid w:val="00952C2B"/>
    <w:rsid w:val="00956FFD"/>
    <w:rsid w:val="00962343"/>
    <w:rsid w:val="0096332A"/>
    <w:rsid w:val="00963608"/>
    <w:rsid w:val="00963FDB"/>
    <w:rsid w:val="00966F41"/>
    <w:rsid w:val="009740B4"/>
    <w:rsid w:val="00974734"/>
    <w:rsid w:val="00974863"/>
    <w:rsid w:val="00974E0B"/>
    <w:rsid w:val="00975C31"/>
    <w:rsid w:val="00981789"/>
    <w:rsid w:val="0098180B"/>
    <w:rsid w:val="00983EBD"/>
    <w:rsid w:val="009916A8"/>
    <w:rsid w:val="009A03BB"/>
    <w:rsid w:val="009B4620"/>
    <w:rsid w:val="009B638C"/>
    <w:rsid w:val="009B70F1"/>
    <w:rsid w:val="009C158B"/>
    <w:rsid w:val="009D0305"/>
    <w:rsid w:val="009D208E"/>
    <w:rsid w:val="009D76B1"/>
    <w:rsid w:val="009E137D"/>
    <w:rsid w:val="009E6D88"/>
    <w:rsid w:val="00A07A5F"/>
    <w:rsid w:val="00A12915"/>
    <w:rsid w:val="00A1608E"/>
    <w:rsid w:val="00A337AD"/>
    <w:rsid w:val="00A459C6"/>
    <w:rsid w:val="00A50E0B"/>
    <w:rsid w:val="00A554A2"/>
    <w:rsid w:val="00A6213F"/>
    <w:rsid w:val="00A62C8D"/>
    <w:rsid w:val="00A62D36"/>
    <w:rsid w:val="00A64057"/>
    <w:rsid w:val="00A6652B"/>
    <w:rsid w:val="00A67570"/>
    <w:rsid w:val="00A71173"/>
    <w:rsid w:val="00A73926"/>
    <w:rsid w:val="00A8189F"/>
    <w:rsid w:val="00A84337"/>
    <w:rsid w:val="00A85BE3"/>
    <w:rsid w:val="00A8754E"/>
    <w:rsid w:val="00A96051"/>
    <w:rsid w:val="00AA2405"/>
    <w:rsid w:val="00AB128F"/>
    <w:rsid w:val="00AB5063"/>
    <w:rsid w:val="00AD6939"/>
    <w:rsid w:val="00AE0EBA"/>
    <w:rsid w:val="00AE5591"/>
    <w:rsid w:val="00B11B5A"/>
    <w:rsid w:val="00B36A07"/>
    <w:rsid w:val="00B43E78"/>
    <w:rsid w:val="00B50B0B"/>
    <w:rsid w:val="00B52864"/>
    <w:rsid w:val="00B540E1"/>
    <w:rsid w:val="00B545E6"/>
    <w:rsid w:val="00B65B68"/>
    <w:rsid w:val="00B67297"/>
    <w:rsid w:val="00B81A2E"/>
    <w:rsid w:val="00B81CD5"/>
    <w:rsid w:val="00B874B1"/>
    <w:rsid w:val="00B87EFF"/>
    <w:rsid w:val="00BA05B8"/>
    <w:rsid w:val="00BA64F4"/>
    <w:rsid w:val="00BB62EF"/>
    <w:rsid w:val="00BC1338"/>
    <w:rsid w:val="00BC61A1"/>
    <w:rsid w:val="00BC7E04"/>
    <w:rsid w:val="00BD2CCA"/>
    <w:rsid w:val="00BD2E0A"/>
    <w:rsid w:val="00BD34B6"/>
    <w:rsid w:val="00BD4961"/>
    <w:rsid w:val="00BE3EF5"/>
    <w:rsid w:val="00BE70B4"/>
    <w:rsid w:val="00BF3486"/>
    <w:rsid w:val="00BF3A6B"/>
    <w:rsid w:val="00BF5DDC"/>
    <w:rsid w:val="00BF7521"/>
    <w:rsid w:val="00C04CFB"/>
    <w:rsid w:val="00C16986"/>
    <w:rsid w:val="00C2003C"/>
    <w:rsid w:val="00C200AE"/>
    <w:rsid w:val="00C2226B"/>
    <w:rsid w:val="00C22443"/>
    <w:rsid w:val="00C23DC3"/>
    <w:rsid w:val="00C348EA"/>
    <w:rsid w:val="00C51B8F"/>
    <w:rsid w:val="00C7459E"/>
    <w:rsid w:val="00C77980"/>
    <w:rsid w:val="00C80603"/>
    <w:rsid w:val="00C851A7"/>
    <w:rsid w:val="00C868DF"/>
    <w:rsid w:val="00C969C2"/>
    <w:rsid w:val="00C977A5"/>
    <w:rsid w:val="00CA0AD3"/>
    <w:rsid w:val="00CA18C4"/>
    <w:rsid w:val="00CA5291"/>
    <w:rsid w:val="00CA5AC6"/>
    <w:rsid w:val="00CA76A7"/>
    <w:rsid w:val="00CB5884"/>
    <w:rsid w:val="00CB69A8"/>
    <w:rsid w:val="00CC4203"/>
    <w:rsid w:val="00CC793E"/>
    <w:rsid w:val="00CD5B7A"/>
    <w:rsid w:val="00CE1F6A"/>
    <w:rsid w:val="00CE78EC"/>
    <w:rsid w:val="00CF0007"/>
    <w:rsid w:val="00CF5A24"/>
    <w:rsid w:val="00CF5E20"/>
    <w:rsid w:val="00CF7427"/>
    <w:rsid w:val="00CF7CB4"/>
    <w:rsid w:val="00D157D7"/>
    <w:rsid w:val="00D2098F"/>
    <w:rsid w:val="00D2393D"/>
    <w:rsid w:val="00D25885"/>
    <w:rsid w:val="00D34030"/>
    <w:rsid w:val="00D40257"/>
    <w:rsid w:val="00D40A37"/>
    <w:rsid w:val="00D43A2F"/>
    <w:rsid w:val="00D46C20"/>
    <w:rsid w:val="00D47B6D"/>
    <w:rsid w:val="00D54860"/>
    <w:rsid w:val="00D54990"/>
    <w:rsid w:val="00D54E57"/>
    <w:rsid w:val="00D568AC"/>
    <w:rsid w:val="00D61E72"/>
    <w:rsid w:val="00D652D9"/>
    <w:rsid w:val="00D67451"/>
    <w:rsid w:val="00D74AE9"/>
    <w:rsid w:val="00D852B6"/>
    <w:rsid w:val="00D86DAA"/>
    <w:rsid w:val="00D90A24"/>
    <w:rsid w:val="00DA26AC"/>
    <w:rsid w:val="00DB677F"/>
    <w:rsid w:val="00DC3EBC"/>
    <w:rsid w:val="00DC5D2A"/>
    <w:rsid w:val="00DC7548"/>
    <w:rsid w:val="00DE0364"/>
    <w:rsid w:val="00DE2E05"/>
    <w:rsid w:val="00DF2E18"/>
    <w:rsid w:val="00DF6F64"/>
    <w:rsid w:val="00E123CB"/>
    <w:rsid w:val="00E141F2"/>
    <w:rsid w:val="00E16776"/>
    <w:rsid w:val="00E17BF8"/>
    <w:rsid w:val="00E21F31"/>
    <w:rsid w:val="00E25EA4"/>
    <w:rsid w:val="00E301CA"/>
    <w:rsid w:val="00E3196F"/>
    <w:rsid w:val="00E327E8"/>
    <w:rsid w:val="00E3331D"/>
    <w:rsid w:val="00E53E5D"/>
    <w:rsid w:val="00E54E76"/>
    <w:rsid w:val="00E56A37"/>
    <w:rsid w:val="00E66316"/>
    <w:rsid w:val="00E70904"/>
    <w:rsid w:val="00E70E61"/>
    <w:rsid w:val="00E757C5"/>
    <w:rsid w:val="00E852A9"/>
    <w:rsid w:val="00EA07B1"/>
    <w:rsid w:val="00EA19DB"/>
    <w:rsid w:val="00EA567F"/>
    <w:rsid w:val="00EA7FCF"/>
    <w:rsid w:val="00EB5578"/>
    <w:rsid w:val="00EB63BE"/>
    <w:rsid w:val="00EB73B8"/>
    <w:rsid w:val="00EC0091"/>
    <w:rsid w:val="00EC0712"/>
    <w:rsid w:val="00EC4DF4"/>
    <w:rsid w:val="00EC5F32"/>
    <w:rsid w:val="00EC6870"/>
    <w:rsid w:val="00ED15FB"/>
    <w:rsid w:val="00EE78C1"/>
    <w:rsid w:val="00EF26DC"/>
    <w:rsid w:val="00EF38B2"/>
    <w:rsid w:val="00EF3C64"/>
    <w:rsid w:val="00EF4A04"/>
    <w:rsid w:val="00F00251"/>
    <w:rsid w:val="00F01452"/>
    <w:rsid w:val="00F1168E"/>
    <w:rsid w:val="00F12C4D"/>
    <w:rsid w:val="00F20BCC"/>
    <w:rsid w:val="00F22E7C"/>
    <w:rsid w:val="00F278BC"/>
    <w:rsid w:val="00F32DCE"/>
    <w:rsid w:val="00F35255"/>
    <w:rsid w:val="00F37CB2"/>
    <w:rsid w:val="00F4273F"/>
    <w:rsid w:val="00F44CAF"/>
    <w:rsid w:val="00F52DEB"/>
    <w:rsid w:val="00F561A4"/>
    <w:rsid w:val="00F629C1"/>
    <w:rsid w:val="00F635A1"/>
    <w:rsid w:val="00F67ACF"/>
    <w:rsid w:val="00F734BB"/>
    <w:rsid w:val="00F73D7E"/>
    <w:rsid w:val="00F742DB"/>
    <w:rsid w:val="00F87859"/>
    <w:rsid w:val="00F96228"/>
    <w:rsid w:val="00F9695C"/>
    <w:rsid w:val="00FA1FA0"/>
    <w:rsid w:val="00FA3939"/>
    <w:rsid w:val="00FA630D"/>
    <w:rsid w:val="00FB770E"/>
    <w:rsid w:val="00FB7E90"/>
    <w:rsid w:val="00FC1BD7"/>
    <w:rsid w:val="00FE318C"/>
    <w:rsid w:val="00FE675F"/>
    <w:rsid w:val="00FE7A16"/>
    <w:rsid w:val="00FE7F51"/>
    <w:rsid w:val="00FF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A3E00"/>
  <w15:docId w15:val="{744D8AA5-F848-9048-999E-43002997F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39472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66376D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8"/>
      <w:szCs w:val="58"/>
      <w:lang w:val="en-NZ" w:eastAsia="en-GB"/>
    </w:rPr>
  </w:style>
  <w:style w:type="character" w:customStyle="1" w:styleId="TitleChar">
    <w:name w:val="Title Char"/>
    <w:basedOn w:val="DefaultParagraphFont"/>
    <w:link w:val="Title"/>
    <w:rsid w:val="0066376D"/>
    <w:rPr>
      <w:rFonts w:ascii="Arial" w:eastAsiaTheme="majorEastAsia" w:hAnsi="Arial" w:cstheme="majorBidi"/>
      <w:b/>
      <w:color w:val="000000" w:themeColor="text1"/>
      <w:spacing w:val="-10"/>
      <w:kern w:val="28"/>
      <w:sz w:val="58"/>
      <w:szCs w:val="58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21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E5591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9.jpeg"/><Relationship Id="rId21" Type="http://schemas.openxmlformats.org/officeDocument/2006/relationships/image" Target="media/image14.png"/><Relationship Id="rId42" Type="http://schemas.openxmlformats.org/officeDocument/2006/relationships/image" Target="media/image35.jpeg"/><Relationship Id="rId63" Type="http://schemas.openxmlformats.org/officeDocument/2006/relationships/image" Target="media/image56.png"/><Relationship Id="rId84" Type="http://schemas.openxmlformats.org/officeDocument/2006/relationships/image" Target="media/image76.jpeg"/><Relationship Id="rId138" Type="http://schemas.openxmlformats.org/officeDocument/2006/relationships/hyperlink" Target="mailto:info@ombudsman.parliament.nz" TargetMode="External"/><Relationship Id="rId159" Type="http://schemas.openxmlformats.org/officeDocument/2006/relationships/image" Target="media/image147.jpeg"/><Relationship Id="rId107" Type="http://schemas.openxmlformats.org/officeDocument/2006/relationships/image" Target="media/image99.png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53" Type="http://schemas.openxmlformats.org/officeDocument/2006/relationships/image" Target="media/image46.png"/><Relationship Id="rId74" Type="http://schemas.openxmlformats.org/officeDocument/2006/relationships/image" Target="media/image67.jpeg"/><Relationship Id="rId128" Type="http://schemas.openxmlformats.org/officeDocument/2006/relationships/image" Target="media/image119.png"/><Relationship Id="rId149" Type="http://schemas.openxmlformats.org/officeDocument/2006/relationships/image" Target="media/image139.jpeg"/><Relationship Id="rId5" Type="http://schemas.openxmlformats.org/officeDocument/2006/relationships/webSettings" Target="webSettings.xml"/><Relationship Id="rId95" Type="http://schemas.openxmlformats.org/officeDocument/2006/relationships/image" Target="media/image87.png"/><Relationship Id="rId160" Type="http://schemas.openxmlformats.org/officeDocument/2006/relationships/image" Target="media/image148.png"/><Relationship Id="rId22" Type="http://schemas.openxmlformats.org/officeDocument/2006/relationships/image" Target="media/image15.jpe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hyperlink" Target="http://www.ombudsman.parliament.nz/get-help-public" TargetMode="External"/><Relationship Id="rId139" Type="http://schemas.openxmlformats.org/officeDocument/2006/relationships/image" Target="media/image129.png"/><Relationship Id="rId85" Type="http://schemas.openxmlformats.org/officeDocument/2006/relationships/image" Target="media/image77.jpeg"/><Relationship Id="rId150" Type="http://schemas.openxmlformats.org/officeDocument/2006/relationships/image" Target="media/image140.png"/><Relationship Id="rId12" Type="http://schemas.openxmlformats.org/officeDocument/2006/relationships/image" Target="media/image5.png"/><Relationship Id="rId33" Type="http://schemas.openxmlformats.org/officeDocument/2006/relationships/image" Target="media/image26.jpeg"/><Relationship Id="rId108" Type="http://schemas.openxmlformats.org/officeDocument/2006/relationships/image" Target="media/image100.png"/><Relationship Id="rId129" Type="http://schemas.openxmlformats.org/officeDocument/2006/relationships/image" Target="media/image120.jpe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40" Type="http://schemas.openxmlformats.org/officeDocument/2006/relationships/image" Target="media/image130.png"/><Relationship Id="rId145" Type="http://schemas.openxmlformats.org/officeDocument/2006/relationships/image" Target="media/image135.png"/><Relationship Id="rId161" Type="http://schemas.openxmlformats.org/officeDocument/2006/relationships/image" Target="media/image149.jpeg"/><Relationship Id="rId16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6.png"/><Relationship Id="rId119" Type="http://schemas.openxmlformats.org/officeDocument/2006/relationships/image" Target="media/image110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jpeg"/><Relationship Id="rId86" Type="http://schemas.openxmlformats.org/officeDocument/2006/relationships/image" Target="media/image78.jpeg"/><Relationship Id="rId130" Type="http://schemas.openxmlformats.org/officeDocument/2006/relationships/image" Target="media/image121.jpeg"/><Relationship Id="rId135" Type="http://schemas.openxmlformats.org/officeDocument/2006/relationships/image" Target="media/image126.png"/><Relationship Id="rId151" Type="http://schemas.openxmlformats.org/officeDocument/2006/relationships/image" Target="media/image141.png"/><Relationship Id="rId156" Type="http://schemas.openxmlformats.org/officeDocument/2006/relationships/image" Target="media/image145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jpeg"/><Relationship Id="rId109" Type="http://schemas.openxmlformats.org/officeDocument/2006/relationships/image" Target="media/image101.png"/><Relationship Id="rId34" Type="http://schemas.openxmlformats.org/officeDocument/2006/relationships/image" Target="media/image27.jpeg"/><Relationship Id="rId50" Type="http://schemas.openxmlformats.org/officeDocument/2006/relationships/image" Target="media/image43.png"/><Relationship Id="rId55" Type="http://schemas.openxmlformats.org/officeDocument/2006/relationships/image" Target="media/image48.jpeg"/><Relationship Id="rId76" Type="http://schemas.openxmlformats.org/officeDocument/2006/relationships/image" Target="media/image69.png"/><Relationship Id="rId97" Type="http://schemas.openxmlformats.org/officeDocument/2006/relationships/image" Target="media/image89.jpeg"/><Relationship Id="rId104" Type="http://schemas.openxmlformats.org/officeDocument/2006/relationships/image" Target="media/image96.jpeg"/><Relationship Id="rId120" Type="http://schemas.openxmlformats.org/officeDocument/2006/relationships/image" Target="media/image111.jpeg"/><Relationship Id="rId125" Type="http://schemas.openxmlformats.org/officeDocument/2006/relationships/image" Target="media/image116.png"/><Relationship Id="rId141" Type="http://schemas.openxmlformats.org/officeDocument/2006/relationships/image" Target="media/image131.jpeg"/><Relationship Id="rId146" Type="http://schemas.openxmlformats.org/officeDocument/2006/relationships/image" Target="media/image136.png"/><Relationship Id="rId167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4.png"/><Relationship Id="rId162" Type="http://schemas.openxmlformats.org/officeDocument/2006/relationships/image" Target="media/image150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JPG"/><Relationship Id="rId66" Type="http://schemas.openxmlformats.org/officeDocument/2006/relationships/image" Target="media/image59.png"/><Relationship Id="rId87" Type="http://schemas.openxmlformats.org/officeDocument/2006/relationships/image" Target="media/image79.jpeg"/><Relationship Id="rId110" Type="http://schemas.openxmlformats.org/officeDocument/2006/relationships/image" Target="media/image102.png"/><Relationship Id="rId115" Type="http://schemas.openxmlformats.org/officeDocument/2006/relationships/image" Target="media/image107.png"/><Relationship Id="rId131" Type="http://schemas.openxmlformats.org/officeDocument/2006/relationships/image" Target="media/image122.png"/><Relationship Id="rId136" Type="http://schemas.openxmlformats.org/officeDocument/2006/relationships/image" Target="media/image127.jpeg"/><Relationship Id="rId157" Type="http://schemas.openxmlformats.org/officeDocument/2006/relationships/hyperlink" Target="https://www.nzrelay.co.nz/" TargetMode="External"/><Relationship Id="rId61" Type="http://schemas.openxmlformats.org/officeDocument/2006/relationships/image" Target="media/image54.png"/><Relationship Id="rId82" Type="http://schemas.openxmlformats.org/officeDocument/2006/relationships/hyperlink" Target="http://www.ombudsman.parliament.nz/" TargetMode="External"/><Relationship Id="rId152" Type="http://schemas.openxmlformats.org/officeDocument/2006/relationships/image" Target="media/image142.jpe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126" Type="http://schemas.openxmlformats.org/officeDocument/2006/relationships/image" Target="media/image117.png"/><Relationship Id="rId147" Type="http://schemas.openxmlformats.org/officeDocument/2006/relationships/image" Target="media/image137.png"/><Relationship Id="rId168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jpeg"/><Relationship Id="rId72" Type="http://schemas.openxmlformats.org/officeDocument/2006/relationships/image" Target="media/image65.png"/><Relationship Id="rId93" Type="http://schemas.openxmlformats.org/officeDocument/2006/relationships/image" Target="media/image85.png"/><Relationship Id="rId98" Type="http://schemas.openxmlformats.org/officeDocument/2006/relationships/image" Target="media/image90.jpeg"/><Relationship Id="rId121" Type="http://schemas.openxmlformats.org/officeDocument/2006/relationships/image" Target="media/image112.png"/><Relationship Id="rId142" Type="http://schemas.openxmlformats.org/officeDocument/2006/relationships/image" Target="media/image132.jpeg"/><Relationship Id="rId163" Type="http://schemas.openxmlformats.org/officeDocument/2006/relationships/image" Target="media/image151.pn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png"/><Relationship Id="rId67" Type="http://schemas.openxmlformats.org/officeDocument/2006/relationships/image" Target="media/image60.jpeg"/><Relationship Id="rId116" Type="http://schemas.openxmlformats.org/officeDocument/2006/relationships/image" Target="media/image108.png"/><Relationship Id="rId137" Type="http://schemas.openxmlformats.org/officeDocument/2006/relationships/image" Target="media/image128.png"/><Relationship Id="rId158" Type="http://schemas.openxmlformats.org/officeDocument/2006/relationships/image" Target="media/image146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5.jpe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32" Type="http://schemas.openxmlformats.org/officeDocument/2006/relationships/image" Target="media/image123.png"/><Relationship Id="rId153" Type="http://schemas.openxmlformats.org/officeDocument/2006/relationships/hyperlink" Target="http://www.peoplefirst.org.nz/easy-read-library/resource/how-to-use-qr-codes" TargetMode="External"/><Relationship Id="rId15" Type="http://schemas.openxmlformats.org/officeDocument/2006/relationships/image" Target="media/image8.jpeg"/><Relationship Id="rId36" Type="http://schemas.openxmlformats.org/officeDocument/2006/relationships/image" Target="media/image29.jpeg"/><Relationship Id="rId57" Type="http://schemas.openxmlformats.org/officeDocument/2006/relationships/image" Target="media/image50.jpeg"/><Relationship Id="rId106" Type="http://schemas.openxmlformats.org/officeDocument/2006/relationships/image" Target="media/image98.png"/><Relationship Id="rId127" Type="http://schemas.openxmlformats.org/officeDocument/2006/relationships/image" Target="media/image118.png"/><Relationship Id="rId10" Type="http://schemas.openxmlformats.org/officeDocument/2006/relationships/image" Target="media/image3.jpeg"/><Relationship Id="rId31" Type="http://schemas.openxmlformats.org/officeDocument/2006/relationships/image" Target="media/image24.jpeg"/><Relationship Id="rId52" Type="http://schemas.openxmlformats.org/officeDocument/2006/relationships/image" Target="media/image45.jpe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6.png"/><Relationship Id="rId99" Type="http://schemas.openxmlformats.org/officeDocument/2006/relationships/image" Target="media/image91.jpeg"/><Relationship Id="rId101" Type="http://schemas.openxmlformats.org/officeDocument/2006/relationships/image" Target="media/image93.jpeg"/><Relationship Id="rId122" Type="http://schemas.openxmlformats.org/officeDocument/2006/relationships/image" Target="media/image113.png"/><Relationship Id="rId143" Type="http://schemas.openxmlformats.org/officeDocument/2006/relationships/image" Target="media/image133.jpeg"/><Relationship Id="rId148" Type="http://schemas.openxmlformats.org/officeDocument/2006/relationships/image" Target="media/image138.png"/><Relationship Id="rId164" Type="http://schemas.openxmlformats.org/officeDocument/2006/relationships/image" Target="media/image152.jpeg"/><Relationship Id="rId16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jpe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1.jpeg"/><Relationship Id="rId112" Type="http://schemas.openxmlformats.org/officeDocument/2006/relationships/image" Target="media/image104.png"/><Relationship Id="rId133" Type="http://schemas.openxmlformats.org/officeDocument/2006/relationships/image" Target="media/image124.png"/><Relationship Id="rId154" Type="http://schemas.openxmlformats.org/officeDocument/2006/relationships/image" Target="media/image143.png"/><Relationship Id="rId16" Type="http://schemas.openxmlformats.org/officeDocument/2006/relationships/image" Target="media/image9.jpe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4.png"/><Relationship Id="rId123" Type="http://schemas.openxmlformats.org/officeDocument/2006/relationships/image" Target="media/image114.png"/><Relationship Id="rId144" Type="http://schemas.openxmlformats.org/officeDocument/2006/relationships/image" Target="media/image134.jpeg"/><Relationship Id="rId90" Type="http://schemas.openxmlformats.org/officeDocument/2006/relationships/image" Target="media/image82.png"/><Relationship Id="rId165" Type="http://schemas.openxmlformats.org/officeDocument/2006/relationships/image" Target="media/image153.png"/><Relationship Id="rId27" Type="http://schemas.openxmlformats.org/officeDocument/2006/relationships/image" Target="media/image20.jpe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5.jpeg"/><Relationship Id="rId134" Type="http://schemas.openxmlformats.org/officeDocument/2006/relationships/image" Target="media/image125.png"/><Relationship Id="rId80" Type="http://schemas.openxmlformats.org/officeDocument/2006/relationships/image" Target="media/image73.jpeg"/><Relationship Id="rId155" Type="http://schemas.openxmlformats.org/officeDocument/2006/relationships/image" Target="media/image144.png"/><Relationship Id="rId17" Type="http://schemas.openxmlformats.org/officeDocument/2006/relationships/image" Target="media/image10.jpeg"/><Relationship Id="rId38" Type="http://schemas.openxmlformats.org/officeDocument/2006/relationships/image" Target="media/image31.jpeg"/><Relationship Id="rId59" Type="http://schemas.openxmlformats.org/officeDocument/2006/relationships/image" Target="media/image52.jpeg"/><Relationship Id="rId103" Type="http://schemas.openxmlformats.org/officeDocument/2006/relationships/image" Target="media/image95.png"/><Relationship Id="rId124" Type="http://schemas.openxmlformats.org/officeDocument/2006/relationships/image" Target="media/image1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8E2927-454A-9243-8352-B3521D650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7</Pages>
  <Words>1775</Words>
  <Characters>1011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keiteasy</cp:lastModifiedBy>
  <cp:revision>2</cp:revision>
  <dcterms:created xsi:type="dcterms:W3CDTF">2025-05-30T03:18:00Z</dcterms:created>
  <dcterms:modified xsi:type="dcterms:W3CDTF">2025-05-30T03:18:00Z</dcterms:modified>
</cp:coreProperties>
</file>